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3773899C"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AB10BC">
        <w:rPr>
          <w:rFonts w:ascii="Arial" w:eastAsia="Arial" w:hAnsi="Arial" w:cs="Arial"/>
          <w:sz w:val="28"/>
          <w:szCs w:val="28"/>
        </w:rPr>
        <w:t>7</w:t>
      </w:r>
      <w:r w:rsidR="002A7D6A" w:rsidRPr="005F54CE">
        <w:rPr>
          <w:rFonts w:ascii="Arial" w:eastAsia="Arial" w:hAnsi="Arial" w:cs="Arial"/>
          <w:sz w:val="28"/>
          <w:szCs w:val="28"/>
        </w:rPr>
        <w:t xml:space="preserve"> on the Coronavirus Disease (COVID19)</w:t>
      </w:r>
    </w:p>
    <w:p w14:paraId="3F11FAFB" w14:textId="36A56357"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B10BC">
        <w:rPr>
          <w:rFonts w:ascii="Arial" w:eastAsia="Arial" w:hAnsi="Arial" w:cs="Arial"/>
          <w:sz w:val="24"/>
          <w:szCs w:val="24"/>
        </w:rPr>
        <w:t>10</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6F00AD16"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F271C7" w:rsidRPr="00F271C7">
        <w:rPr>
          <w:rFonts w:ascii="Arial" w:eastAsia="Arial" w:hAnsi="Arial" w:cs="Arial"/>
          <w:b/>
          <w:color w:val="0070C0"/>
          <w:sz w:val="24"/>
          <w:szCs w:val="24"/>
        </w:rPr>
        <w:t>10</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1C5DD9" w:rsidRPr="00F271C7">
        <w:rPr>
          <w:rFonts w:ascii="Arial" w:eastAsia="Arial" w:hAnsi="Arial" w:cs="Arial"/>
          <w:b/>
          <w:color w:val="0070C0"/>
          <w:sz w:val="24"/>
          <w:szCs w:val="24"/>
        </w:rPr>
        <w:t>2,1</w:t>
      </w:r>
      <w:r w:rsidR="00F271C7" w:rsidRPr="00F271C7">
        <w:rPr>
          <w:rFonts w:ascii="Arial" w:eastAsia="Arial" w:hAnsi="Arial" w:cs="Arial"/>
          <w:b/>
          <w:color w:val="0070C0"/>
          <w:sz w:val="24"/>
          <w:szCs w:val="24"/>
        </w:rPr>
        <w:t>79</w:t>
      </w:r>
      <w:r w:rsidR="001C5DD9" w:rsidRPr="00F271C7">
        <w:rPr>
          <w:rFonts w:ascii="Arial" w:eastAsia="Arial" w:hAnsi="Arial" w:cs="Arial"/>
          <w:b/>
          <w:color w:val="0070C0"/>
          <w:sz w:val="24"/>
          <w:szCs w:val="24"/>
        </w:rPr>
        <w:t>,</w:t>
      </w:r>
      <w:r w:rsidR="00F271C7" w:rsidRPr="00F271C7">
        <w:rPr>
          <w:rFonts w:ascii="Arial" w:eastAsia="Arial" w:hAnsi="Arial" w:cs="Arial"/>
          <w:b/>
          <w:color w:val="0070C0"/>
          <w:sz w:val="24"/>
          <w:szCs w:val="24"/>
        </w:rPr>
        <w:t>770</w:t>
      </w:r>
      <w:r w:rsidR="001C5DD9" w:rsidRPr="00F271C7">
        <w:rPr>
          <w:rFonts w:ascii="Arial" w:eastAsia="Arial" w:hAnsi="Arial" w:cs="Arial"/>
          <w:b/>
          <w:color w:val="0070C0"/>
          <w:sz w:val="24"/>
          <w:szCs w:val="24"/>
        </w:rPr>
        <w:t xml:space="preserve">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1C5DD9" w:rsidRPr="00F271C7">
        <w:rPr>
          <w:rFonts w:ascii="Arial" w:eastAsia="Arial" w:hAnsi="Arial" w:cs="Arial"/>
          <w:b/>
          <w:color w:val="0070C0"/>
          <w:sz w:val="24"/>
          <w:szCs w:val="24"/>
        </w:rPr>
        <w:t>1</w:t>
      </w:r>
      <w:r w:rsidR="00F271C7" w:rsidRPr="00F271C7">
        <w:rPr>
          <w:rFonts w:ascii="Arial" w:eastAsia="Arial" w:hAnsi="Arial" w:cs="Arial"/>
          <w:b/>
          <w:color w:val="0070C0"/>
          <w:sz w:val="24"/>
          <w:szCs w:val="24"/>
        </w:rPr>
        <w:t>75</w:t>
      </w:r>
      <w:r w:rsidR="001C5DD9" w:rsidRPr="00F271C7">
        <w:rPr>
          <w:rFonts w:ascii="Arial" w:eastAsia="Arial" w:hAnsi="Arial" w:cs="Arial"/>
          <w:b/>
          <w:color w:val="0070C0"/>
          <w:sz w:val="24"/>
          <w:szCs w:val="24"/>
        </w:rPr>
        <w:t>,</w:t>
      </w:r>
      <w:r w:rsidR="00F271C7" w:rsidRPr="00F271C7">
        <w:rPr>
          <w:rFonts w:ascii="Arial" w:eastAsia="Arial" w:hAnsi="Arial" w:cs="Arial"/>
          <w:b/>
          <w:color w:val="0070C0"/>
          <w:sz w:val="24"/>
          <w:szCs w:val="24"/>
        </w:rPr>
        <w:t>470</w:t>
      </w:r>
      <w:r w:rsidR="001C5DD9" w:rsidRPr="00F271C7">
        <w:rPr>
          <w:rFonts w:ascii="Arial" w:eastAsia="Arial" w:hAnsi="Arial" w:cs="Arial"/>
          <w:b/>
          <w:color w:val="0070C0"/>
          <w:sz w:val="24"/>
          <w:szCs w:val="24"/>
        </w:rPr>
        <w:t xml:space="preserve"> </w:t>
      </w:r>
      <w:r w:rsidRPr="001D4E45">
        <w:rPr>
          <w:rFonts w:ascii="Arial" w:eastAsia="Arial" w:hAnsi="Arial" w:cs="Arial"/>
          <w:sz w:val="24"/>
          <w:szCs w:val="24"/>
        </w:rPr>
        <w:t xml:space="preserve">ar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1C5DD9" w:rsidRPr="00F271C7">
        <w:rPr>
          <w:rFonts w:ascii="Arial" w:eastAsia="Arial" w:hAnsi="Arial" w:cs="Arial"/>
          <w:b/>
          <w:color w:val="0070C0"/>
          <w:sz w:val="24"/>
          <w:szCs w:val="24"/>
        </w:rPr>
        <w:t>1,9</w:t>
      </w:r>
      <w:r w:rsidR="00F271C7" w:rsidRPr="00F271C7">
        <w:rPr>
          <w:rFonts w:ascii="Arial" w:eastAsia="Arial" w:hAnsi="Arial" w:cs="Arial"/>
          <w:b/>
          <w:color w:val="0070C0"/>
          <w:sz w:val="24"/>
          <w:szCs w:val="24"/>
        </w:rPr>
        <w:t>69</w:t>
      </w:r>
      <w:r w:rsidR="001C5DD9" w:rsidRPr="00F271C7">
        <w:rPr>
          <w:rFonts w:ascii="Arial" w:eastAsia="Arial" w:hAnsi="Arial" w:cs="Arial"/>
          <w:b/>
          <w:color w:val="0070C0"/>
          <w:sz w:val="24"/>
          <w:szCs w:val="24"/>
        </w:rPr>
        <w:t>,</w:t>
      </w:r>
      <w:r w:rsidR="00F271C7" w:rsidRPr="00F271C7">
        <w:rPr>
          <w:rFonts w:ascii="Arial" w:eastAsia="Arial" w:hAnsi="Arial" w:cs="Arial"/>
          <w:b/>
          <w:color w:val="0070C0"/>
          <w:sz w:val="24"/>
          <w:szCs w:val="24"/>
        </w:rPr>
        <w:t>401</w:t>
      </w:r>
      <w:r w:rsidR="001C5DD9" w:rsidRPr="00F271C7">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1C5DD9" w:rsidRPr="00F271C7">
        <w:rPr>
          <w:rFonts w:ascii="Arial" w:eastAsia="Arial" w:hAnsi="Arial" w:cs="Arial"/>
          <w:b/>
          <w:color w:val="0070C0"/>
          <w:sz w:val="24"/>
          <w:szCs w:val="24"/>
        </w:rPr>
        <w:t>34,</w:t>
      </w:r>
      <w:r w:rsidR="00F271C7">
        <w:rPr>
          <w:rFonts w:ascii="Arial" w:eastAsia="Arial" w:hAnsi="Arial" w:cs="Arial"/>
          <w:b/>
          <w:color w:val="0070C0"/>
          <w:sz w:val="24"/>
          <w:szCs w:val="24"/>
        </w:rPr>
        <w:t>899</w:t>
      </w:r>
      <w:r w:rsidR="001C5DD9" w:rsidRPr="00F271C7">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21D93B75"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652125" w:rsidRPr="00A42AEA">
        <w:rPr>
          <w:rFonts w:ascii="Arial" w:eastAsia="Arial" w:hAnsi="Arial" w:cs="Arial"/>
          <w:i/>
          <w:color w:val="0070C0"/>
          <w:sz w:val="16"/>
          <w:szCs w:val="16"/>
        </w:rPr>
        <w:t>4</w:t>
      </w:r>
      <w:r w:rsidR="00F271C7" w:rsidRPr="00A42AEA">
        <w:rPr>
          <w:rFonts w:ascii="Arial" w:eastAsia="Arial" w:hAnsi="Arial" w:cs="Arial"/>
          <w:i/>
          <w:color w:val="0070C0"/>
          <w:sz w:val="16"/>
          <w:szCs w:val="16"/>
        </w:rPr>
        <w:t>5</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578B4DCF" w:rsidR="002A2C5B" w:rsidRPr="00744038" w:rsidRDefault="002A7D6A">
      <w:pPr>
        <w:spacing w:after="0" w:line="240" w:lineRule="auto"/>
        <w:contextualSpacing/>
        <w:jc w:val="both"/>
        <w:rPr>
          <w:rFonts w:ascii="Arial" w:eastAsia="Arial" w:hAnsi="Arial" w:cs="Arial"/>
          <w:sz w:val="24"/>
          <w:szCs w:val="24"/>
        </w:rPr>
      </w:pPr>
      <w:r w:rsidRPr="00744038">
        <w:rPr>
          <w:rFonts w:ascii="Arial" w:eastAsia="Arial" w:hAnsi="Arial" w:cs="Arial"/>
          <w:sz w:val="24"/>
          <w:szCs w:val="24"/>
        </w:rPr>
        <w:t>A total of</w:t>
      </w:r>
      <w:r w:rsidRPr="00744038">
        <w:rPr>
          <w:rFonts w:ascii="Arial" w:eastAsia="Arial" w:hAnsi="Arial" w:cs="Arial"/>
          <w:b/>
          <w:bCs/>
          <w:sz w:val="24"/>
          <w:szCs w:val="24"/>
        </w:rPr>
        <w:t xml:space="preserve"> </w:t>
      </w:r>
      <w:r w:rsidRPr="00E95B92">
        <w:rPr>
          <w:rFonts w:ascii="Arial" w:eastAsia="Arial" w:hAnsi="Arial" w:cs="Arial"/>
          <w:b/>
          <w:color w:val="0070C0"/>
          <w:sz w:val="24"/>
          <w:szCs w:val="24"/>
        </w:rPr>
        <w:t>₱</w:t>
      </w:r>
      <w:r w:rsidR="00E02A4E" w:rsidRPr="00E02A4E">
        <w:rPr>
          <w:rFonts w:ascii="Arial" w:eastAsia="Arial" w:hAnsi="Arial" w:cs="Arial"/>
          <w:b/>
          <w:bCs/>
          <w:color w:val="0070C0"/>
          <w:sz w:val="24"/>
          <w:szCs w:val="24"/>
        </w:rPr>
        <w:t xml:space="preserve">2,856,869,519.26 </w:t>
      </w:r>
      <w:r w:rsidRPr="0074403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E95B92">
        <w:rPr>
          <w:rFonts w:ascii="Arial" w:eastAsia="Arial" w:hAnsi="Arial" w:cs="Arial"/>
          <w:b/>
          <w:color w:val="0070C0"/>
          <w:sz w:val="24"/>
          <w:szCs w:val="24"/>
        </w:rPr>
        <w:t>₱</w:t>
      </w:r>
      <w:r w:rsidR="00E02A4E" w:rsidRPr="00E02A4E">
        <w:rPr>
          <w:rFonts w:ascii="Arial" w:eastAsia="Arial" w:hAnsi="Arial" w:cs="Arial"/>
          <w:b/>
          <w:bCs/>
          <w:color w:val="0070C0"/>
          <w:sz w:val="24"/>
          <w:szCs w:val="24"/>
        </w:rPr>
        <w:t xml:space="preserve">2,283,513,314.53 </w:t>
      </w:r>
      <w:r w:rsidRPr="00744038">
        <w:rPr>
          <w:rFonts w:ascii="Arial" w:eastAsia="Arial" w:hAnsi="Arial" w:cs="Arial"/>
          <w:bCs/>
          <w:sz w:val="24"/>
          <w:szCs w:val="24"/>
        </w:rPr>
        <w:t>was</w:t>
      </w:r>
      <w:r w:rsidRPr="00744038">
        <w:rPr>
          <w:rFonts w:ascii="Arial" w:eastAsia="Arial" w:hAnsi="Arial" w:cs="Arial"/>
          <w:sz w:val="24"/>
          <w:szCs w:val="24"/>
        </w:rPr>
        <w:t xml:space="preserve"> provided by </w:t>
      </w:r>
      <w:r w:rsidRPr="00E95B92">
        <w:rPr>
          <w:rFonts w:ascii="Arial" w:eastAsia="Arial" w:hAnsi="Arial" w:cs="Arial"/>
          <w:b/>
          <w:color w:val="0070C0"/>
          <w:sz w:val="24"/>
          <w:szCs w:val="24"/>
        </w:rPr>
        <w:t>DSWD</w:t>
      </w:r>
      <w:r w:rsidRPr="00744038">
        <w:rPr>
          <w:rFonts w:ascii="Arial" w:eastAsia="Arial" w:hAnsi="Arial" w:cs="Arial"/>
          <w:sz w:val="24"/>
          <w:szCs w:val="24"/>
        </w:rPr>
        <w:t>,</w:t>
      </w:r>
      <w:r w:rsidRPr="00744038">
        <w:rPr>
          <w:rFonts w:ascii="Arial" w:eastAsia="Arial" w:hAnsi="Arial" w:cs="Arial"/>
          <w:b/>
          <w:sz w:val="24"/>
          <w:szCs w:val="24"/>
        </w:rPr>
        <w:t xml:space="preserve"> ₱</w:t>
      </w:r>
      <w:r w:rsidR="00965234" w:rsidRPr="00744038">
        <w:rPr>
          <w:rFonts w:ascii="Arial" w:eastAsia="Arial" w:hAnsi="Arial" w:cs="Arial"/>
          <w:b/>
          <w:bCs/>
          <w:sz w:val="24"/>
          <w:szCs w:val="24"/>
        </w:rPr>
        <w:t xml:space="preserve">541,505,794.77 </w:t>
      </w:r>
      <w:r w:rsidRPr="00744038">
        <w:rPr>
          <w:rFonts w:ascii="Arial" w:eastAsia="Arial" w:hAnsi="Arial" w:cs="Arial"/>
          <w:sz w:val="24"/>
          <w:szCs w:val="24"/>
        </w:rPr>
        <w:t xml:space="preserve">from </w:t>
      </w:r>
      <w:r w:rsidR="00472AFC" w:rsidRPr="00744038">
        <w:rPr>
          <w:rFonts w:ascii="Arial" w:eastAsia="Arial" w:hAnsi="Arial" w:cs="Arial"/>
          <w:b/>
          <w:sz w:val="24"/>
          <w:szCs w:val="24"/>
        </w:rPr>
        <w:t>Non-Government O</w:t>
      </w:r>
      <w:r w:rsidR="00903A59" w:rsidRPr="00744038">
        <w:rPr>
          <w:rFonts w:ascii="Arial" w:eastAsia="Arial" w:hAnsi="Arial" w:cs="Arial"/>
          <w:b/>
          <w:sz w:val="24"/>
          <w:szCs w:val="24"/>
        </w:rPr>
        <w:t>rganizations (</w:t>
      </w:r>
      <w:r w:rsidRPr="00744038">
        <w:rPr>
          <w:rFonts w:ascii="Arial" w:eastAsia="Arial" w:hAnsi="Arial" w:cs="Arial"/>
          <w:b/>
          <w:sz w:val="24"/>
          <w:szCs w:val="24"/>
        </w:rPr>
        <w:t>NGOs</w:t>
      </w:r>
      <w:r w:rsidR="00903A59" w:rsidRPr="00744038">
        <w:rPr>
          <w:rFonts w:ascii="Arial" w:eastAsia="Arial" w:hAnsi="Arial" w:cs="Arial"/>
          <w:b/>
          <w:sz w:val="24"/>
          <w:szCs w:val="24"/>
        </w:rPr>
        <w:t>)</w:t>
      </w:r>
      <w:r w:rsidRPr="00744038">
        <w:rPr>
          <w:rFonts w:ascii="Arial" w:eastAsia="Arial" w:hAnsi="Arial" w:cs="Arial"/>
          <w:sz w:val="24"/>
          <w:szCs w:val="24"/>
        </w:rPr>
        <w:t xml:space="preserve">, and </w:t>
      </w:r>
      <w:r w:rsidRPr="00744038">
        <w:rPr>
          <w:rFonts w:ascii="Arial" w:eastAsia="Arial" w:hAnsi="Arial" w:cs="Arial"/>
          <w:b/>
          <w:sz w:val="24"/>
          <w:szCs w:val="24"/>
        </w:rPr>
        <w:t>₱</w:t>
      </w:r>
      <w:r w:rsidRPr="00744038">
        <w:rPr>
          <w:rFonts w:ascii="Arial" w:eastAsia="Arial" w:hAnsi="Arial" w:cs="Arial"/>
          <w:b/>
          <w:bCs/>
          <w:sz w:val="24"/>
          <w:szCs w:val="24"/>
        </w:rPr>
        <w:t xml:space="preserve">31,850,409.96 </w:t>
      </w:r>
      <w:r w:rsidRPr="00744038">
        <w:rPr>
          <w:rFonts w:ascii="Arial" w:eastAsia="Arial" w:hAnsi="Arial" w:cs="Arial"/>
          <w:sz w:val="24"/>
          <w:szCs w:val="24"/>
        </w:rPr>
        <w:t xml:space="preserve">from </w:t>
      </w:r>
      <w:r w:rsidRPr="00744038">
        <w:rPr>
          <w:rFonts w:ascii="Arial" w:eastAsia="Arial" w:hAnsi="Arial" w:cs="Arial"/>
          <w:b/>
          <w:sz w:val="24"/>
          <w:szCs w:val="24"/>
          <w:lang w:val="en-US"/>
        </w:rPr>
        <w:t xml:space="preserve">other </w:t>
      </w:r>
      <w:r w:rsidRPr="00744038">
        <w:rPr>
          <w:rFonts w:ascii="Arial" w:eastAsia="Arial" w:hAnsi="Arial" w:cs="Arial"/>
          <w:b/>
          <w:sz w:val="24"/>
          <w:szCs w:val="24"/>
        </w:rPr>
        <w:t>Partners</w:t>
      </w:r>
      <w:r w:rsidRPr="00744038">
        <w:rPr>
          <w:rFonts w:ascii="Arial" w:eastAsia="Arial" w:hAnsi="Arial" w:cs="Arial"/>
          <w:b/>
          <w:sz w:val="20"/>
          <w:szCs w:val="20"/>
        </w:rPr>
        <w:t xml:space="preserve"> </w:t>
      </w:r>
      <w:r w:rsidRPr="00744038">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Pr="005F54CE"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E02A4E" w:rsidRPr="00E02A4E" w14:paraId="6918B428" w14:textId="77777777" w:rsidTr="00E02A4E">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EBAE8F2" w14:textId="77777777" w:rsidR="00E02A4E" w:rsidRPr="00E02A4E" w:rsidRDefault="00E02A4E" w:rsidP="00E02A4E">
            <w:pPr>
              <w:widowControl/>
              <w:spacing w:after="0" w:line="240" w:lineRule="auto"/>
              <w:contextualSpacing/>
              <w:jc w:val="center"/>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387501A" w14:textId="77777777" w:rsidR="00E02A4E" w:rsidRPr="00E02A4E" w:rsidRDefault="00E02A4E" w:rsidP="00E02A4E">
            <w:pPr>
              <w:widowControl/>
              <w:spacing w:after="0" w:line="240" w:lineRule="auto"/>
              <w:contextualSpacing/>
              <w:jc w:val="center"/>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COST OF ASSISTANCE </w:t>
            </w:r>
          </w:p>
        </w:tc>
      </w:tr>
      <w:tr w:rsidR="00E02A4E" w:rsidRPr="00E02A4E" w14:paraId="79F9CA35" w14:textId="77777777" w:rsidTr="00E02A4E">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23C3CF95"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29FF42D9" w14:textId="77777777" w:rsidR="00E02A4E" w:rsidRPr="00E02A4E" w:rsidRDefault="00E02A4E" w:rsidP="00E02A4E">
            <w:pPr>
              <w:widowControl/>
              <w:spacing w:after="0" w:line="240" w:lineRule="auto"/>
              <w:contextualSpacing/>
              <w:jc w:val="center"/>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40B44FC1" w14:textId="77777777" w:rsidR="00E02A4E" w:rsidRPr="00E02A4E" w:rsidRDefault="00E02A4E" w:rsidP="00E02A4E">
            <w:pPr>
              <w:widowControl/>
              <w:spacing w:after="0" w:line="240" w:lineRule="auto"/>
              <w:contextualSpacing/>
              <w:jc w:val="center"/>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60647F8B" w14:textId="77777777" w:rsidR="00E02A4E" w:rsidRPr="00E02A4E" w:rsidRDefault="00E02A4E" w:rsidP="00E02A4E">
            <w:pPr>
              <w:widowControl/>
              <w:spacing w:after="0" w:line="240" w:lineRule="auto"/>
              <w:contextualSpacing/>
              <w:jc w:val="center"/>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0A7DEEEF" w14:textId="77777777" w:rsidR="00E02A4E" w:rsidRPr="00E02A4E" w:rsidRDefault="00E02A4E" w:rsidP="00E02A4E">
            <w:pPr>
              <w:widowControl/>
              <w:spacing w:after="0" w:line="240" w:lineRule="auto"/>
              <w:contextualSpacing/>
              <w:jc w:val="center"/>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GRAND TOTAL </w:t>
            </w:r>
          </w:p>
        </w:tc>
      </w:tr>
      <w:tr w:rsidR="00E02A4E" w:rsidRPr="00E02A4E" w14:paraId="54679628"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8F8F8" w14:textId="77777777" w:rsidR="00E02A4E" w:rsidRPr="00E02A4E" w:rsidRDefault="00E02A4E" w:rsidP="00E02A4E">
            <w:pPr>
              <w:widowControl/>
              <w:spacing w:after="0" w:line="240" w:lineRule="auto"/>
              <w:contextualSpacing/>
              <w:jc w:val="center"/>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2753FF16" w14:textId="173EDA3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2,283,513,314.53 </w:t>
            </w:r>
          </w:p>
        </w:tc>
        <w:tc>
          <w:tcPr>
            <w:tcW w:w="0" w:type="auto"/>
            <w:tcBorders>
              <w:top w:val="nil"/>
              <w:left w:val="nil"/>
              <w:bottom w:val="single" w:sz="4" w:space="0" w:color="000000"/>
              <w:right w:val="single" w:sz="4" w:space="0" w:color="000000"/>
            </w:tcBorders>
            <w:shd w:val="clear" w:color="A5A5A5" w:fill="A5A5A5"/>
            <w:noWrap/>
            <w:vAlign w:val="bottom"/>
            <w:hideMark/>
          </w:tcPr>
          <w:p w14:paraId="5C6DC349" w14:textId="7D2B0FF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41,505,794.77 </w:t>
            </w:r>
          </w:p>
        </w:tc>
        <w:tc>
          <w:tcPr>
            <w:tcW w:w="0" w:type="auto"/>
            <w:tcBorders>
              <w:top w:val="nil"/>
              <w:left w:val="nil"/>
              <w:bottom w:val="single" w:sz="4" w:space="0" w:color="000000"/>
              <w:right w:val="single" w:sz="4" w:space="0" w:color="000000"/>
            </w:tcBorders>
            <w:shd w:val="clear" w:color="A5A5A5" w:fill="A5A5A5"/>
            <w:noWrap/>
            <w:vAlign w:val="bottom"/>
            <w:hideMark/>
          </w:tcPr>
          <w:p w14:paraId="79E9AE9E" w14:textId="3B0E87B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14DCE135" w14:textId="3CE5606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2,856,869,519.26 </w:t>
            </w:r>
          </w:p>
        </w:tc>
      </w:tr>
      <w:tr w:rsidR="00E02A4E" w:rsidRPr="00E02A4E" w14:paraId="5D47BDC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F86129"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67B4398F" w14:textId="7D76CDC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05,103,836.46 </w:t>
            </w:r>
          </w:p>
        </w:tc>
        <w:tc>
          <w:tcPr>
            <w:tcW w:w="0" w:type="auto"/>
            <w:tcBorders>
              <w:top w:val="nil"/>
              <w:left w:val="nil"/>
              <w:bottom w:val="single" w:sz="4" w:space="0" w:color="000000"/>
              <w:right w:val="single" w:sz="4" w:space="0" w:color="000000"/>
            </w:tcBorders>
            <w:shd w:val="clear" w:color="A5A5A5" w:fill="A5A5A5"/>
            <w:noWrap/>
            <w:vAlign w:val="bottom"/>
            <w:hideMark/>
          </w:tcPr>
          <w:p w14:paraId="081110B9" w14:textId="15918B0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1BB40A8" w14:textId="25EECD1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AC3064" w14:textId="4B65158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70,513,836.46 </w:t>
            </w:r>
          </w:p>
        </w:tc>
      </w:tr>
      <w:tr w:rsidR="00E02A4E" w:rsidRPr="00E02A4E" w14:paraId="1074A31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7D9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7361810E" w14:textId="146A7FA2"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85,149,415.94 </w:t>
            </w:r>
          </w:p>
        </w:tc>
        <w:tc>
          <w:tcPr>
            <w:tcW w:w="0" w:type="auto"/>
            <w:tcBorders>
              <w:top w:val="nil"/>
              <w:left w:val="nil"/>
              <w:bottom w:val="single" w:sz="4" w:space="0" w:color="000000"/>
              <w:right w:val="single" w:sz="4" w:space="0" w:color="000000"/>
            </w:tcBorders>
            <w:shd w:val="clear" w:color="auto" w:fill="auto"/>
            <w:noWrap/>
            <w:vAlign w:val="bottom"/>
            <w:hideMark/>
          </w:tcPr>
          <w:p w14:paraId="7EA0ED85" w14:textId="2DDC4F2E"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C4F5D5" w14:textId="40B6CCCF"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17E995" w14:textId="037CAE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85,149,415.94 </w:t>
            </w:r>
          </w:p>
        </w:tc>
      </w:tr>
      <w:tr w:rsidR="00E02A4E" w:rsidRPr="00E02A4E" w14:paraId="0471443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A2244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185710CA" w14:textId="70CAB308"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59,237,268.21 </w:t>
            </w:r>
          </w:p>
        </w:tc>
        <w:tc>
          <w:tcPr>
            <w:tcW w:w="0" w:type="auto"/>
            <w:tcBorders>
              <w:top w:val="nil"/>
              <w:left w:val="nil"/>
              <w:bottom w:val="single" w:sz="4" w:space="0" w:color="000000"/>
              <w:right w:val="single" w:sz="4" w:space="0" w:color="000000"/>
            </w:tcBorders>
            <w:shd w:val="clear" w:color="auto" w:fill="auto"/>
            <w:noWrap/>
            <w:vAlign w:val="bottom"/>
            <w:hideMark/>
          </w:tcPr>
          <w:p w14:paraId="5F2BCA0E" w14:textId="6F13394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F36F87" w14:textId="59DDFF3F"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0A4BDB" w14:textId="0E6246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337,268.21 </w:t>
            </w:r>
          </w:p>
        </w:tc>
      </w:tr>
      <w:tr w:rsidR="00E02A4E" w:rsidRPr="00E02A4E" w14:paraId="5E0F4460"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52A74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65E74812" w14:textId="33020EBF"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0,476,950.00 </w:t>
            </w:r>
          </w:p>
        </w:tc>
        <w:tc>
          <w:tcPr>
            <w:tcW w:w="0" w:type="auto"/>
            <w:tcBorders>
              <w:top w:val="nil"/>
              <w:left w:val="nil"/>
              <w:bottom w:val="single" w:sz="4" w:space="0" w:color="000000"/>
              <w:right w:val="single" w:sz="4" w:space="0" w:color="000000"/>
            </w:tcBorders>
            <w:shd w:val="clear" w:color="auto" w:fill="auto"/>
            <w:noWrap/>
            <w:vAlign w:val="bottom"/>
            <w:hideMark/>
          </w:tcPr>
          <w:p w14:paraId="74C4C41C" w14:textId="7BCCF76C"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A463C1" w14:textId="22ECB7C3"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C93A713" w14:textId="3F6FE9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101,950.00 </w:t>
            </w:r>
          </w:p>
        </w:tc>
      </w:tr>
      <w:tr w:rsidR="00E02A4E" w:rsidRPr="00E02A4E" w14:paraId="5B7FA6E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F112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5F021627" w14:textId="601F2563"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21,568,498.00 </w:t>
            </w:r>
          </w:p>
        </w:tc>
        <w:tc>
          <w:tcPr>
            <w:tcW w:w="0" w:type="auto"/>
            <w:tcBorders>
              <w:top w:val="nil"/>
              <w:left w:val="nil"/>
              <w:bottom w:val="single" w:sz="4" w:space="0" w:color="000000"/>
              <w:right w:val="single" w:sz="4" w:space="0" w:color="000000"/>
            </w:tcBorders>
            <w:shd w:val="clear" w:color="auto" w:fill="auto"/>
            <w:noWrap/>
            <w:vAlign w:val="bottom"/>
            <w:hideMark/>
          </w:tcPr>
          <w:p w14:paraId="6E18C236" w14:textId="6B5718D1"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DF8EF9" w14:textId="0C9BA7C1"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7CBBF4" w14:textId="530F55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818,498.00 </w:t>
            </w:r>
          </w:p>
        </w:tc>
      </w:tr>
      <w:tr w:rsidR="00E02A4E" w:rsidRPr="00E02A4E" w14:paraId="2AAD064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3231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5F9B1557" w14:textId="31B9D9E0"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20,037,594.10 </w:t>
            </w:r>
          </w:p>
        </w:tc>
        <w:tc>
          <w:tcPr>
            <w:tcW w:w="0" w:type="auto"/>
            <w:tcBorders>
              <w:top w:val="nil"/>
              <w:left w:val="nil"/>
              <w:bottom w:val="single" w:sz="4" w:space="0" w:color="000000"/>
              <w:right w:val="single" w:sz="4" w:space="0" w:color="000000"/>
            </w:tcBorders>
            <w:shd w:val="clear" w:color="auto" w:fill="auto"/>
            <w:noWrap/>
            <w:vAlign w:val="bottom"/>
            <w:hideMark/>
          </w:tcPr>
          <w:p w14:paraId="5B8EA2CA" w14:textId="25BAD542"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A0806B6" w14:textId="0CF73376"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F63A19" w14:textId="57BFC4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6,545,094.10 </w:t>
            </w:r>
          </w:p>
        </w:tc>
      </w:tr>
      <w:tr w:rsidR="00E02A4E" w:rsidRPr="00E02A4E" w14:paraId="1F7BE052"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7038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35AEFFD3" w14:textId="6EA0CC30"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9,698,488.00 </w:t>
            </w:r>
          </w:p>
        </w:tc>
        <w:tc>
          <w:tcPr>
            <w:tcW w:w="0" w:type="auto"/>
            <w:tcBorders>
              <w:top w:val="nil"/>
              <w:left w:val="nil"/>
              <w:bottom w:val="single" w:sz="4" w:space="0" w:color="000000"/>
              <w:right w:val="single" w:sz="4" w:space="0" w:color="000000"/>
            </w:tcBorders>
            <w:shd w:val="clear" w:color="auto" w:fill="auto"/>
            <w:noWrap/>
            <w:vAlign w:val="bottom"/>
            <w:hideMark/>
          </w:tcPr>
          <w:p w14:paraId="15991AD2" w14:textId="0F9FE658"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2DA6A39C" w14:textId="60D9085D"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DF6FC9" w14:textId="6FA63A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090,988.00 </w:t>
            </w:r>
          </w:p>
        </w:tc>
      </w:tr>
      <w:tr w:rsidR="00E02A4E" w:rsidRPr="00E02A4E" w14:paraId="4CBCFF4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59765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91EC00C" w14:textId="1D239F15"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59,317,448.00 </w:t>
            </w:r>
          </w:p>
        </w:tc>
        <w:tc>
          <w:tcPr>
            <w:tcW w:w="0" w:type="auto"/>
            <w:tcBorders>
              <w:top w:val="nil"/>
              <w:left w:val="nil"/>
              <w:bottom w:val="single" w:sz="4" w:space="0" w:color="000000"/>
              <w:right w:val="single" w:sz="4" w:space="0" w:color="000000"/>
            </w:tcBorders>
            <w:shd w:val="clear" w:color="auto" w:fill="auto"/>
            <w:noWrap/>
            <w:vAlign w:val="bottom"/>
            <w:hideMark/>
          </w:tcPr>
          <w:p w14:paraId="2BBA8CB7" w14:textId="74F300CD"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EB501CD" w14:textId="4854EEF9"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12ED96" w14:textId="034CE2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96,759,948.00 </w:t>
            </w:r>
          </w:p>
        </w:tc>
      </w:tr>
      <w:tr w:rsidR="00E02A4E" w:rsidRPr="00E02A4E" w14:paraId="47960D16"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A13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6E8CF48" w14:textId="4449287D"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23,133,730.00 </w:t>
            </w:r>
          </w:p>
        </w:tc>
        <w:tc>
          <w:tcPr>
            <w:tcW w:w="0" w:type="auto"/>
            <w:tcBorders>
              <w:top w:val="nil"/>
              <w:left w:val="nil"/>
              <w:bottom w:val="single" w:sz="4" w:space="0" w:color="000000"/>
              <w:right w:val="single" w:sz="4" w:space="0" w:color="000000"/>
            </w:tcBorders>
            <w:shd w:val="clear" w:color="auto" w:fill="auto"/>
            <w:noWrap/>
            <w:vAlign w:val="bottom"/>
            <w:hideMark/>
          </w:tcPr>
          <w:p w14:paraId="5C64F950" w14:textId="0A9D4795"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BD4B27" w14:textId="77AFB7A3"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F8EFE3" w14:textId="053A3B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133,730.00 </w:t>
            </w:r>
          </w:p>
        </w:tc>
      </w:tr>
      <w:tr w:rsidR="00E02A4E" w:rsidRPr="00E02A4E" w14:paraId="7AE10F26"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80D90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4140D03" w14:textId="11A0FEA6"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0,502,000.00 </w:t>
            </w:r>
          </w:p>
        </w:tc>
        <w:tc>
          <w:tcPr>
            <w:tcW w:w="0" w:type="auto"/>
            <w:tcBorders>
              <w:top w:val="nil"/>
              <w:left w:val="nil"/>
              <w:bottom w:val="single" w:sz="4" w:space="0" w:color="000000"/>
              <w:right w:val="single" w:sz="4" w:space="0" w:color="000000"/>
            </w:tcBorders>
            <w:shd w:val="clear" w:color="auto" w:fill="auto"/>
            <w:noWrap/>
            <w:vAlign w:val="bottom"/>
            <w:hideMark/>
          </w:tcPr>
          <w:p w14:paraId="1043E989" w14:textId="20FEDAC4"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62DE26" w14:textId="7AEBF932"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F1262F" w14:textId="50B19E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502,000.00 </w:t>
            </w:r>
          </w:p>
        </w:tc>
      </w:tr>
      <w:tr w:rsidR="00E02A4E" w:rsidRPr="00E02A4E" w14:paraId="653D9869"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0F2CC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0C368207" w14:textId="117C4BE5"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4,307,818.00 </w:t>
            </w:r>
          </w:p>
        </w:tc>
        <w:tc>
          <w:tcPr>
            <w:tcW w:w="0" w:type="auto"/>
            <w:tcBorders>
              <w:top w:val="nil"/>
              <w:left w:val="nil"/>
              <w:bottom w:val="single" w:sz="4" w:space="0" w:color="000000"/>
              <w:right w:val="single" w:sz="4" w:space="0" w:color="000000"/>
            </w:tcBorders>
            <w:shd w:val="clear" w:color="auto" w:fill="auto"/>
            <w:noWrap/>
            <w:vAlign w:val="bottom"/>
            <w:hideMark/>
          </w:tcPr>
          <w:p w14:paraId="2226F9F2" w14:textId="21F75815"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4F839E" w14:textId="18FCA4C5"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7921E9" w14:textId="727DD3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222,818.00 </w:t>
            </w:r>
          </w:p>
        </w:tc>
      </w:tr>
      <w:tr w:rsidR="00E02A4E" w:rsidRPr="00E02A4E" w14:paraId="5CA773C1"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0CD4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1249C295" w14:textId="4BF3973E"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30,722,088.30 </w:t>
            </w:r>
          </w:p>
        </w:tc>
        <w:tc>
          <w:tcPr>
            <w:tcW w:w="0" w:type="auto"/>
            <w:tcBorders>
              <w:top w:val="nil"/>
              <w:left w:val="nil"/>
              <w:bottom w:val="single" w:sz="4" w:space="0" w:color="000000"/>
              <w:right w:val="single" w:sz="4" w:space="0" w:color="000000"/>
            </w:tcBorders>
            <w:shd w:val="clear" w:color="auto" w:fill="auto"/>
            <w:noWrap/>
            <w:vAlign w:val="bottom"/>
            <w:hideMark/>
          </w:tcPr>
          <w:p w14:paraId="32BA8DE5" w14:textId="78D32D9E"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E253C6" w14:textId="43FF65DE"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B494A4" w14:textId="277E07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722,088.30 </w:t>
            </w:r>
          </w:p>
        </w:tc>
      </w:tr>
      <w:tr w:rsidR="00E02A4E" w:rsidRPr="00E02A4E" w14:paraId="61AB77D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0A22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5C29B9B6" w14:textId="5F75E449"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5,491,288.80 </w:t>
            </w:r>
          </w:p>
        </w:tc>
        <w:tc>
          <w:tcPr>
            <w:tcW w:w="0" w:type="auto"/>
            <w:tcBorders>
              <w:top w:val="nil"/>
              <w:left w:val="nil"/>
              <w:bottom w:val="single" w:sz="4" w:space="0" w:color="000000"/>
              <w:right w:val="single" w:sz="4" w:space="0" w:color="000000"/>
            </w:tcBorders>
            <w:shd w:val="clear" w:color="auto" w:fill="auto"/>
            <w:noWrap/>
            <w:vAlign w:val="bottom"/>
            <w:hideMark/>
          </w:tcPr>
          <w:p w14:paraId="47C66B82" w14:textId="01B4EC6A"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21745C0" w14:textId="2FDA2816"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DBA353" w14:textId="066D51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6,213,788.80 </w:t>
            </w:r>
          </w:p>
        </w:tc>
      </w:tr>
      <w:tr w:rsidR="00E02A4E" w:rsidRPr="00E02A4E" w14:paraId="4C57ED12"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2212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82DBC8D" w14:textId="228C2A98"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6,142,540.00 </w:t>
            </w:r>
          </w:p>
        </w:tc>
        <w:tc>
          <w:tcPr>
            <w:tcW w:w="0" w:type="auto"/>
            <w:tcBorders>
              <w:top w:val="nil"/>
              <w:left w:val="nil"/>
              <w:bottom w:val="single" w:sz="4" w:space="0" w:color="000000"/>
              <w:right w:val="single" w:sz="4" w:space="0" w:color="000000"/>
            </w:tcBorders>
            <w:shd w:val="clear" w:color="auto" w:fill="auto"/>
            <w:noWrap/>
            <w:vAlign w:val="bottom"/>
            <w:hideMark/>
          </w:tcPr>
          <w:p w14:paraId="6DA7628F" w14:textId="12092B12"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7CF306" w14:textId="63828021"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83F662" w14:textId="6CC243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42,540.00 </w:t>
            </w:r>
          </w:p>
        </w:tc>
      </w:tr>
      <w:tr w:rsidR="00E02A4E" w:rsidRPr="00E02A4E" w14:paraId="4B62D27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2EB9A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6F9648DC" w14:textId="3D532176"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8,153,073.60 </w:t>
            </w:r>
          </w:p>
        </w:tc>
        <w:tc>
          <w:tcPr>
            <w:tcW w:w="0" w:type="auto"/>
            <w:tcBorders>
              <w:top w:val="nil"/>
              <w:left w:val="nil"/>
              <w:bottom w:val="single" w:sz="4" w:space="0" w:color="000000"/>
              <w:right w:val="single" w:sz="4" w:space="0" w:color="000000"/>
            </w:tcBorders>
            <w:shd w:val="clear" w:color="auto" w:fill="auto"/>
            <w:noWrap/>
            <w:vAlign w:val="bottom"/>
            <w:hideMark/>
          </w:tcPr>
          <w:p w14:paraId="73761B67" w14:textId="608F2C5D"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62573" w14:textId="38A6D859"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D756F7" w14:textId="4E4E99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653,073.60 </w:t>
            </w:r>
          </w:p>
        </w:tc>
      </w:tr>
      <w:tr w:rsidR="00E02A4E" w:rsidRPr="00E02A4E" w14:paraId="7182E176"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310B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599BB902" w14:textId="3A866A93"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23,638,205.21 </w:t>
            </w:r>
          </w:p>
        </w:tc>
        <w:tc>
          <w:tcPr>
            <w:tcW w:w="0" w:type="auto"/>
            <w:tcBorders>
              <w:top w:val="nil"/>
              <w:left w:val="nil"/>
              <w:bottom w:val="single" w:sz="4" w:space="0" w:color="000000"/>
              <w:right w:val="single" w:sz="4" w:space="0" w:color="000000"/>
            </w:tcBorders>
            <w:shd w:val="clear" w:color="auto" w:fill="auto"/>
            <w:noWrap/>
            <w:vAlign w:val="bottom"/>
            <w:hideMark/>
          </w:tcPr>
          <w:p w14:paraId="461564C8" w14:textId="5E00DE70"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82B71" w14:textId="2BFFB95D"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3375F46" w14:textId="20EB83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9,123,205.21 </w:t>
            </w:r>
          </w:p>
        </w:tc>
      </w:tr>
      <w:tr w:rsidR="00E02A4E" w:rsidRPr="00E02A4E" w14:paraId="3850D73D"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105BB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F9C1C7B" w14:textId="6B682814"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49,658,410.30 </w:t>
            </w:r>
          </w:p>
        </w:tc>
        <w:tc>
          <w:tcPr>
            <w:tcW w:w="0" w:type="auto"/>
            <w:tcBorders>
              <w:top w:val="nil"/>
              <w:left w:val="nil"/>
              <w:bottom w:val="single" w:sz="4" w:space="0" w:color="000000"/>
              <w:right w:val="single" w:sz="4" w:space="0" w:color="000000"/>
            </w:tcBorders>
            <w:shd w:val="clear" w:color="auto" w:fill="auto"/>
            <w:noWrap/>
            <w:vAlign w:val="bottom"/>
            <w:hideMark/>
          </w:tcPr>
          <w:p w14:paraId="42FD64B7" w14:textId="307A700C"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0D85A5" w14:textId="74994476"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CCB128" w14:textId="0E5F9E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8,508,410.30 </w:t>
            </w:r>
          </w:p>
        </w:tc>
      </w:tr>
      <w:tr w:rsidR="00E02A4E" w:rsidRPr="00E02A4E" w14:paraId="050776C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5E17C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4C3E8BF" w14:textId="6221940A"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4,124,220.00 </w:t>
            </w:r>
          </w:p>
        </w:tc>
        <w:tc>
          <w:tcPr>
            <w:tcW w:w="0" w:type="auto"/>
            <w:tcBorders>
              <w:top w:val="nil"/>
              <w:left w:val="nil"/>
              <w:bottom w:val="single" w:sz="4" w:space="0" w:color="000000"/>
              <w:right w:val="single" w:sz="4" w:space="0" w:color="000000"/>
            </w:tcBorders>
            <w:shd w:val="clear" w:color="auto" w:fill="auto"/>
            <w:noWrap/>
            <w:vAlign w:val="bottom"/>
            <w:hideMark/>
          </w:tcPr>
          <w:p w14:paraId="6AC48F9F" w14:textId="144B67C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C6B55C" w14:textId="306DD7A3"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F2841CC" w14:textId="4E0694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624,220.00 </w:t>
            </w:r>
          </w:p>
        </w:tc>
      </w:tr>
      <w:tr w:rsidR="00E02A4E" w:rsidRPr="00E02A4E" w14:paraId="0D8CA6B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646B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498220A9" w14:textId="40986EEF"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13,744,800.00 </w:t>
            </w:r>
          </w:p>
        </w:tc>
        <w:tc>
          <w:tcPr>
            <w:tcW w:w="0" w:type="auto"/>
            <w:tcBorders>
              <w:top w:val="nil"/>
              <w:left w:val="nil"/>
              <w:bottom w:val="single" w:sz="4" w:space="0" w:color="000000"/>
              <w:right w:val="single" w:sz="4" w:space="0" w:color="000000"/>
            </w:tcBorders>
            <w:shd w:val="clear" w:color="auto" w:fill="auto"/>
            <w:noWrap/>
            <w:vAlign w:val="bottom"/>
            <w:hideMark/>
          </w:tcPr>
          <w:p w14:paraId="202BC212" w14:textId="149D22B4"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C0FBBD" w14:textId="4AD504E4"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865B47" w14:textId="1E6ACA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82,864,800.00 </w:t>
            </w:r>
          </w:p>
        </w:tc>
      </w:tr>
      <w:tr w:rsidR="00E02A4E" w:rsidRPr="00E02A4E" w14:paraId="37F99CC0"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E4147D"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33F2FC18" w14:textId="735DC85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78,238,753.18 </w:t>
            </w:r>
          </w:p>
        </w:tc>
        <w:tc>
          <w:tcPr>
            <w:tcW w:w="0" w:type="auto"/>
            <w:tcBorders>
              <w:top w:val="nil"/>
              <w:left w:val="nil"/>
              <w:bottom w:val="single" w:sz="4" w:space="0" w:color="000000"/>
              <w:right w:val="single" w:sz="4" w:space="0" w:color="000000"/>
            </w:tcBorders>
            <w:shd w:val="clear" w:color="A5A5A5" w:fill="A5A5A5"/>
            <w:noWrap/>
            <w:vAlign w:val="bottom"/>
            <w:hideMark/>
          </w:tcPr>
          <w:p w14:paraId="0BBDE1CA" w14:textId="66E9550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E8BB749" w14:textId="2EE8403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21032824" w14:textId="3042DB5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02,894,863.77 </w:t>
            </w:r>
          </w:p>
        </w:tc>
      </w:tr>
      <w:tr w:rsidR="00E02A4E" w:rsidRPr="00E02A4E" w14:paraId="1FA1288F"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F4751"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55FD8E6" w14:textId="51E8142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0,847,237.88 </w:t>
            </w:r>
          </w:p>
        </w:tc>
        <w:tc>
          <w:tcPr>
            <w:tcW w:w="0" w:type="auto"/>
            <w:tcBorders>
              <w:top w:val="nil"/>
              <w:left w:val="nil"/>
              <w:bottom w:val="single" w:sz="4" w:space="0" w:color="000000"/>
              <w:right w:val="single" w:sz="4" w:space="0" w:color="000000"/>
            </w:tcBorders>
            <w:shd w:val="clear" w:color="D8D8D8" w:fill="D8D8D8"/>
            <w:noWrap/>
            <w:vAlign w:val="bottom"/>
            <w:hideMark/>
          </w:tcPr>
          <w:p w14:paraId="0910CDBE" w14:textId="6A8A728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4B1B1DC" w14:textId="43B353A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013BD6" w14:textId="40CEB45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4,343,915.88 </w:t>
            </w:r>
          </w:p>
        </w:tc>
      </w:tr>
      <w:tr w:rsidR="00E02A4E" w:rsidRPr="00E02A4E" w14:paraId="0FE6E83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DBC1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54C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27840B3C" w14:textId="2ACAB1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73,000.00 </w:t>
            </w:r>
          </w:p>
        </w:tc>
        <w:tc>
          <w:tcPr>
            <w:tcW w:w="0" w:type="auto"/>
            <w:tcBorders>
              <w:top w:val="nil"/>
              <w:left w:val="nil"/>
              <w:bottom w:val="single" w:sz="4" w:space="0" w:color="000000"/>
              <w:right w:val="single" w:sz="4" w:space="0" w:color="000000"/>
            </w:tcBorders>
            <w:shd w:val="clear" w:color="auto" w:fill="auto"/>
            <w:noWrap/>
            <w:vAlign w:val="center"/>
            <w:hideMark/>
          </w:tcPr>
          <w:p w14:paraId="0FAFB539" w14:textId="78B1BA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7F690" w14:textId="21A305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AEE9F" w14:textId="78EB44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73,000.00 </w:t>
            </w:r>
          </w:p>
        </w:tc>
      </w:tr>
      <w:tr w:rsidR="00E02A4E" w:rsidRPr="00E02A4E" w14:paraId="0F85FAA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6CDA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BA94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0DC9D214" w14:textId="5CFCB0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128CEF1C" w14:textId="350FD8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DAE3C" w14:textId="4BB07A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1FBF4" w14:textId="653ECE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2,552.45 </w:t>
            </w:r>
          </w:p>
        </w:tc>
      </w:tr>
      <w:tr w:rsidR="00E02A4E" w:rsidRPr="00E02A4E" w14:paraId="1E2E8E3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DE7E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77A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515A9AFC" w14:textId="173102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1BF8A8B7" w14:textId="61B916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D2EED" w14:textId="1FBE9B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E07A6" w14:textId="2B0639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6,073.20 </w:t>
            </w:r>
          </w:p>
        </w:tc>
      </w:tr>
      <w:tr w:rsidR="00E02A4E" w:rsidRPr="00E02A4E" w14:paraId="2B0FAF6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3BE0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E2D1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00C5CD9D" w14:textId="119ECC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F6DC139" w14:textId="2B71F7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A8298" w14:textId="19ED84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0F32F" w14:textId="71FF3B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6,295.58 </w:t>
            </w:r>
          </w:p>
        </w:tc>
      </w:tr>
      <w:tr w:rsidR="00E02A4E" w:rsidRPr="00E02A4E" w14:paraId="2EB3073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865F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BCD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1C151557" w14:textId="339FC1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6FE068B8" w14:textId="1FDAC5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E4AF1" w14:textId="13B988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DA8D7" w14:textId="40909A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6,299.20 </w:t>
            </w:r>
          </w:p>
        </w:tc>
      </w:tr>
      <w:tr w:rsidR="00E02A4E" w:rsidRPr="00E02A4E" w14:paraId="223214E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9972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8DE3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4E924B35" w14:textId="539659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D5C1EEC" w14:textId="14086E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B2870" w14:textId="6B67AF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B2F52" w14:textId="70B374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r>
      <w:tr w:rsidR="00E02A4E" w:rsidRPr="00E02A4E" w14:paraId="12DA648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7953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42F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50A03212" w14:textId="0D84EF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2CADC930" w14:textId="06028A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BF874" w14:textId="5B5DBD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72E97" w14:textId="7FD592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5,140.00 </w:t>
            </w:r>
          </w:p>
        </w:tc>
      </w:tr>
      <w:tr w:rsidR="00E02A4E" w:rsidRPr="00E02A4E" w14:paraId="562620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EA25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60E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71569E0F" w14:textId="52E1D9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2FA9EAF" w14:textId="448B3F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03A67585" w14:textId="1FEB51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72FE8" w14:textId="0E606C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68,551.20 </w:t>
            </w:r>
          </w:p>
        </w:tc>
      </w:tr>
      <w:tr w:rsidR="00E02A4E" w:rsidRPr="00E02A4E" w14:paraId="32EF83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B550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EA9D0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5595FB90" w14:textId="2FD9A7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5E0B919" w14:textId="3F76EA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4929E29A" w14:textId="504271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704C9" w14:textId="013A19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7,092.45 </w:t>
            </w:r>
          </w:p>
        </w:tc>
      </w:tr>
      <w:tr w:rsidR="00E02A4E" w:rsidRPr="00E02A4E" w14:paraId="0C1E3EE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3E26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1E20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4E9951D4" w14:textId="4DE95A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AE514B2" w14:textId="07DF47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7D2F8" w14:textId="1C85B7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559EC" w14:textId="2FF417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r>
      <w:tr w:rsidR="00E02A4E" w:rsidRPr="00E02A4E" w14:paraId="64D16BF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003B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CC2C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4A4A1B99" w14:textId="75FF1C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1811905B" w14:textId="061316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BA961" w14:textId="3F5955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DE287" w14:textId="636310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1,247.70 </w:t>
            </w:r>
          </w:p>
        </w:tc>
      </w:tr>
      <w:tr w:rsidR="00E02A4E" w:rsidRPr="00E02A4E" w14:paraId="5EC40EA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85B9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DAC4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02D7217F" w14:textId="7C9896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122CC8BA" w14:textId="14F0DF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D34E7" w14:textId="777D6A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36EA4" w14:textId="5CA31B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1,304.70 </w:t>
            </w:r>
          </w:p>
        </w:tc>
      </w:tr>
      <w:tr w:rsidR="00E02A4E" w:rsidRPr="00E02A4E" w14:paraId="67685DE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2899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426F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6326A5EB" w14:textId="2C061D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5CB81551" w14:textId="76B928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A250" w14:textId="6E31DF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DA165" w14:textId="51F87C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38,280.50 </w:t>
            </w:r>
          </w:p>
        </w:tc>
      </w:tr>
      <w:tr w:rsidR="00E02A4E" w:rsidRPr="00E02A4E" w14:paraId="2623549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64E2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086E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4354453A" w14:textId="0E061E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72,509.20 </w:t>
            </w:r>
          </w:p>
        </w:tc>
        <w:tc>
          <w:tcPr>
            <w:tcW w:w="0" w:type="auto"/>
            <w:tcBorders>
              <w:top w:val="nil"/>
              <w:left w:val="nil"/>
              <w:bottom w:val="single" w:sz="4" w:space="0" w:color="000000"/>
              <w:right w:val="single" w:sz="4" w:space="0" w:color="000000"/>
            </w:tcBorders>
            <w:shd w:val="clear" w:color="auto" w:fill="auto"/>
            <w:noWrap/>
            <w:vAlign w:val="center"/>
            <w:hideMark/>
          </w:tcPr>
          <w:p w14:paraId="12F09ED6" w14:textId="43ABD3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340A3D47" w14:textId="3BC4E7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D95DA" w14:textId="3489D8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94,949.20 </w:t>
            </w:r>
          </w:p>
        </w:tc>
      </w:tr>
      <w:tr w:rsidR="00E02A4E" w:rsidRPr="00E02A4E" w14:paraId="5E9021D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FDF5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8144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768FA5EF" w14:textId="6F3489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7FDDCB77" w14:textId="2F7CA6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AD387FE" w14:textId="399707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50D8B" w14:textId="7DB5B6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1,333.20 </w:t>
            </w:r>
          </w:p>
        </w:tc>
      </w:tr>
      <w:tr w:rsidR="00E02A4E" w:rsidRPr="00E02A4E" w14:paraId="3D5D7F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0392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DA8D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245437B9" w14:textId="6C9D78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DEA7D56" w14:textId="7C88F9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730DF" w14:textId="1E3DB7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AB2AD" w14:textId="13961C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1,187.20 </w:t>
            </w:r>
          </w:p>
        </w:tc>
      </w:tr>
      <w:tr w:rsidR="00E02A4E" w:rsidRPr="00E02A4E" w14:paraId="13C3E1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5FDF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D44F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2F5BE68A" w14:textId="45A088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3A80D0E" w14:textId="0A7BF6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9C0E8" w14:textId="11FB37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A50A2" w14:textId="40A4D7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r>
      <w:tr w:rsidR="00E02A4E" w:rsidRPr="00E02A4E" w14:paraId="527A6C2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DE5B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230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46AED08B" w14:textId="1F9B41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B834D9F" w14:textId="748719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5A088" w14:textId="1A3B35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C5E19" w14:textId="223BE1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r>
      <w:tr w:rsidR="00E02A4E" w:rsidRPr="00E02A4E" w14:paraId="21C50B1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5238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11E2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7D6EA0C5" w14:textId="640CD0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81AA745" w14:textId="3C8823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FC5BA" w14:textId="647F76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14B3D" w14:textId="4956E4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r>
      <w:tr w:rsidR="00E02A4E" w:rsidRPr="00E02A4E" w14:paraId="6FFF0DC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829E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B8E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5515D42E" w14:textId="18F192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179DE33" w14:textId="45023C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E1D2C" w14:textId="322C6D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2083B" w14:textId="102187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r>
      <w:tr w:rsidR="00E02A4E" w:rsidRPr="00E02A4E" w14:paraId="4CB19C7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0C1B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57B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7E62F4C" w14:textId="3B0428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4B169C6" w14:textId="031FC8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3B1BD" w14:textId="2A9DFB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66D35" w14:textId="3D9201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13.20 </w:t>
            </w:r>
          </w:p>
        </w:tc>
      </w:tr>
      <w:tr w:rsidR="00E02A4E" w:rsidRPr="00E02A4E" w14:paraId="1E3413D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BF9A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5BB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18609E26" w14:textId="2483FF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4D9FCB5B" w14:textId="680FE9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93AB4" w14:textId="620FE3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DBA4C" w14:textId="62AAA8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0,453.20 </w:t>
            </w:r>
          </w:p>
        </w:tc>
      </w:tr>
      <w:tr w:rsidR="00E02A4E" w:rsidRPr="00E02A4E" w14:paraId="3FD7188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A499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522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7ED6BF3B" w14:textId="63F801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0F734282" w14:textId="699548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B234E" w14:textId="19BC6B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65C60" w14:textId="5C1EDB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98,127.20 </w:t>
            </w:r>
          </w:p>
        </w:tc>
      </w:tr>
      <w:tr w:rsidR="00E02A4E" w:rsidRPr="00E02A4E" w14:paraId="526F5C9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4631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A026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636A36B3" w14:textId="3190F4F6"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7CC16DB4" w14:textId="7A4D2275"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A9C30" w14:textId="5385855A"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69269" w14:textId="037598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5,009.70 </w:t>
            </w:r>
          </w:p>
        </w:tc>
      </w:tr>
      <w:tr w:rsidR="00E02A4E" w:rsidRPr="00E02A4E" w14:paraId="36175A4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EE3F8"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8BC6AE6" w14:textId="67184E2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3,209,058.08 </w:t>
            </w:r>
          </w:p>
        </w:tc>
        <w:tc>
          <w:tcPr>
            <w:tcW w:w="0" w:type="auto"/>
            <w:tcBorders>
              <w:top w:val="nil"/>
              <w:left w:val="nil"/>
              <w:bottom w:val="single" w:sz="4" w:space="0" w:color="000000"/>
              <w:right w:val="single" w:sz="4" w:space="0" w:color="000000"/>
            </w:tcBorders>
            <w:shd w:val="clear" w:color="D8D8D8" w:fill="D8D8D8"/>
            <w:noWrap/>
            <w:vAlign w:val="bottom"/>
            <w:hideMark/>
          </w:tcPr>
          <w:p w14:paraId="5F5DD02C" w14:textId="4D9ACCB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0800ED" w14:textId="7719879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184EE1" w14:textId="6DCC634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3,209,058.08 </w:t>
            </w:r>
          </w:p>
        </w:tc>
      </w:tr>
      <w:tr w:rsidR="00E02A4E" w:rsidRPr="00E02A4E" w14:paraId="15FBC00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F9888"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B76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64BCA3FF" w14:textId="373CC3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33EC55A3" w14:textId="78381F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E2C8E" w14:textId="3D4A78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FEB00" w14:textId="10F0AC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5,230.00 </w:t>
            </w:r>
          </w:p>
        </w:tc>
      </w:tr>
      <w:tr w:rsidR="00E02A4E" w:rsidRPr="00E02A4E" w14:paraId="476260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31E44"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D17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3B65D341" w14:textId="0C1F78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C662C52" w14:textId="702E09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F191D" w14:textId="002834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32069" w14:textId="38CC7E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1,574.25 </w:t>
            </w:r>
          </w:p>
        </w:tc>
      </w:tr>
      <w:tr w:rsidR="00E02A4E" w:rsidRPr="00E02A4E" w14:paraId="7985F32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376C8"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09B7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0D180E27" w14:textId="467195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EE3A84F" w14:textId="11397E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CDD1B" w14:textId="5CCA4E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B18C5" w14:textId="44D4BB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860.50 </w:t>
            </w:r>
          </w:p>
        </w:tc>
      </w:tr>
      <w:tr w:rsidR="00E02A4E" w:rsidRPr="00E02A4E" w14:paraId="3693E63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D59B6"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7666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402105C4" w14:textId="48CD16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4DE70373" w14:textId="794712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C250D" w14:textId="049E7F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62821" w14:textId="533DF2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7,422.64 </w:t>
            </w:r>
          </w:p>
        </w:tc>
      </w:tr>
      <w:tr w:rsidR="00E02A4E" w:rsidRPr="00E02A4E" w14:paraId="1667AB1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3556B"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0E5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0519F414" w14:textId="0A414E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4FB55F22" w14:textId="590E81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F7A35" w14:textId="4971FB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041CE" w14:textId="660ABF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0,285.00 </w:t>
            </w:r>
          </w:p>
        </w:tc>
      </w:tr>
      <w:tr w:rsidR="00E02A4E" w:rsidRPr="00E02A4E" w14:paraId="285E111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B5A3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FAC3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075DBBF4" w14:textId="62CF6A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3200458D" w14:textId="30D0FA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8F7C1" w14:textId="46E2E8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59687" w14:textId="02386E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2,230.82 </w:t>
            </w:r>
          </w:p>
        </w:tc>
      </w:tr>
      <w:tr w:rsidR="00E02A4E" w:rsidRPr="00E02A4E" w14:paraId="0C6D983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35A81"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3DF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08636C5C" w14:textId="1D3668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6940BB4B" w14:textId="3C62CF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E1D16" w14:textId="1EB56E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EC3F5" w14:textId="74454B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1,931.42 </w:t>
            </w:r>
          </w:p>
        </w:tc>
      </w:tr>
      <w:tr w:rsidR="00E02A4E" w:rsidRPr="00E02A4E" w14:paraId="5F5DED3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5B0B3"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8B5B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2A311763" w14:textId="6A6171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385AF0E1" w14:textId="05CC11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7BF42" w14:textId="12F10A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10072" w14:textId="599575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1,001.42 </w:t>
            </w:r>
          </w:p>
        </w:tc>
      </w:tr>
      <w:tr w:rsidR="00E02A4E" w:rsidRPr="00E02A4E" w14:paraId="3701F0E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1D017"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8C0E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038DEAEA" w14:textId="0F852A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679C9ED" w14:textId="70E108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48EC5" w14:textId="21CBB6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5F735" w14:textId="5C15CD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9,950.25 </w:t>
            </w:r>
          </w:p>
        </w:tc>
      </w:tr>
      <w:tr w:rsidR="00E02A4E" w:rsidRPr="00E02A4E" w14:paraId="34B702A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3CB7F"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2B17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3CFECC0A" w14:textId="3E2FE0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15E6831D" w14:textId="705A6F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09D17" w14:textId="2EA9A8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765FB" w14:textId="5C0867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9,893.25 </w:t>
            </w:r>
          </w:p>
        </w:tc>
      </w:tr>
      <w:tr w:rsidR="00E02A4E" w:rsidRPr="00E02A4E" w14:paraId="261E408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D22F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46D2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EBD1769" w14:textId="0CAAEF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7737FC98" w14:textId="2D6C85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2512D" w14:textId="0CDE00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0EBDD" w14:textId="3412E4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2,015.75 </w:t>
            </w:r>
          </w:p>
        </w:tc>
      </w:tr>
      <w:tr w:rsidR="00E02A4E" w:rsidRPr="00E02A4E" w14:paraId="1AE5BA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DF10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3802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9C8AC23" w14:textId="13585B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2280B599" w14:textId="0F22E7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3843A" w14:textId="39EDC2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47025" w14:textId="2CA46B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0,007.25 </w:t>
            </w:r>
          </w:p>
        </w:tc>
      </w:tr>
      <w:tr w:rsidR="00E02A4E" w:rsidRPr="00E02A4E" w14:paraId="3E0097C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DE613"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0581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32A1626C" w14:textId="195CB1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744995CF" w14:textId="55D373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51877" w14:textId="2B4EF5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86738" w14:textId="5F0C33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065.92 </w:t>
            </w:r>
          </w:p>
        </w:tc>
      </w:tr>
      <w:tr w:rsidR="00E02A4E" w:rsidRPr="00E02A4E" w14:paraId="198259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BEF5C"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A61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145D1E7C" w14:textId="6102C8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53673950" w14:textId="3CB1F0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E89BB" w14:textId="1428E9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69257" w14:textId="36B350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3,161.78 </w:t>
            </w:r>
          </w:p>
        </w:tc>
      </w:tr>
      <w:tr w:rsidR="00E02A4E" w:rsidRPr="00E02A4E" w14:paraId="5E099AD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61196"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D899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7A939D52" w14:textId="09202F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0C075997" w14:textId="30AE1D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4A0A5" w14:textId="306BE9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3828D" w14:textId="3636F7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92,217.48 </w:t>
            </w:r>
          </w:p>
        </w:tc>
      </w:tr>
      <w:tr w:rsidR="00E02A4E" w:rsidRPr="00E02A4E" w14:paraId="2237388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50929"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D3D7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11EADFD6" w14:textId="6DAB6D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7A99C8AA" w14:textId="2214C7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41D3D" w14:textId="38516A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29430" w14:textId="7BAB58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7,436.00 </w:t>
            </w:r>
          </w:p>
        </w:tc>
      </w:tr>
      <w:tr w:rsidR="00E02A4E" w:rsidRPr="00E02A4E" w14:paraId="784AA76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F6C2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5E6D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3A55C6E8" w14:textId="390899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7BC9557" w14:textId="1A6D8E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9E306" w14:textId="474521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754C4" w14:textId="6A81E4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7,436.00 </w:t>
            </w:r>
          </w:p>
        </w:tc>
      </w:tr>
      <w:tr w:rsidR="00E02A4E" w:rsidRPr="00E02A4E" w14:paraId="614D364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49732"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93A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2B0325D" w14:textId="41CE43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7C88DEF1" w14:textId="1F7A61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DB67E" w14:textId="23B90A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ECBD4" w14:textId="08B161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2,799.25 </w:t>
            </w:r>
          </w:p>
        </w:tc>
      </w:tr>
      <w:tr w:rsidR="00E02A4E" w:rsidRPr="00E02A4E" w14:paraId="5B22C94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77E5C"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76DF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BB318DD" w14:textId="07FABA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0CDB897" w14:textId="158B35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F5EAE" w14:textId="5D2F82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033A5" w14:textId="36156F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42.03 </w:t>
            </w:r>
          </w:p>
        </w:tc>
      </w:tr>
      <w:tr w:rsidR="00E02A4E" w:rsidRPr="00E02A4E" w14:paraId="2D4048C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FDED6"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4AD3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53568314" w14:textId="68959B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38EF7D84" w14:textId="0B01B3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F1654" w14:textId="1168C5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88B81" w14:textId="758509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015.34 </w:t>
            </w:r>
          </w:p>
        </w:tc>
      </w:tr>
      <w:tr w:rsidR="00E02A4E" w:rsidRPr="00E02A4E" w14:paraId="6A76886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55A68"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A06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22F71A4" w14:textId="28F79B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11275BA0" w14:textId="26A3C3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2C1B3" w14:textId="6EAA72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DA8D2" w14:textId="18AC78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244.90 </w:t>
            </w:r>
          </w:p>
        </w:tc>
      </w:tr>
      <w:tr w:rsidR="00E02A4E" w:rsidRPr="00E02A4E" w14:paraId="13FAE71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B7384"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B6D3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47499DCA" w14:textId="491870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6E371ACF" w14:textId="6130D9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C5B87" w14:textId="613796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02C47" w14:textId="5B2C01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7,499.75 </w:t>
            </w:r>
          </w:p>
        </w:tc>
      </w:tr>
      <w:tr w:rsidR="00E02A4E" w:rsidRPr="00E02A4E" w14:paraId="6DD4C96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F95B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FC1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3D06AC0" w14:textId="3A1944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bottom"/>
            <w:hideMark/>
          </w:tcPr>
          <w:p w14:paraId="1D9C3A9E" w14:textId="2B811F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8469" w14:textId="0F3082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16EC9" w14:textId="27A2D1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2,080.64 </w:t>
            </w:r>
          </w:p>
        </w:tc>
      </w:tr>
      <w:tr w:rsidR="00E02A4E" w:rsidRPr="00E02A4E" w14:paraId="74E781F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013EC"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8F6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A27C422" w14:textId="1E2DA4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29C33AE" w14:textId="5BB399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76031" w14:textId="1938E3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22AAA" w14:textId="4A3AE4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0,381.56 </w:t>
            </w:r>
          </w:p>
        </w:tc>
      </w:tr>
      <w:tr w:rsidR="00E02A4E" w:rsidRPr="00E02A4E" w14:paraId="33C0FA0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2C16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2FF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FB1BBE6" w14:textId="1EB4AC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0824198" w14:textId="37D10B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B324B" w14:textId="6F0BC6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54B6C" w14:textId="5C3EE2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7.14 </w:t>
            </w:r>
          </w:p>
        </w:tc>
      </w:tr>
      <w:tr w:rsidR="00E02A4E" w:rsidRPr="00E02A4E" w14:paraId="41B0D9B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5ED04"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2649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6F96F76" w14:textId="04CAE5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A35D8B5" w14:textId="5F406A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7859A" w14:textId="2D8AC2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D235D" w14:textId="403B14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7.14 </w:t>
            </w:r>
          </w:p>
        </w:tc>
      </w:tr>
      <w:tr w:rsidR="00E02A4E" w:rsidRPr="00E02A4E" w14:paraId="7F6C75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CD35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386B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C350954" w14:textId="61C2C1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29B3C158" w14:textId="0E65F1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D2109" w14:textId="0B2D34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94ED4" w14:textId="4D298B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7,325.39 </w:t>
            </w:r>
          </w:p>
        </w:tc>
      </w:tr>
      <w:tr w:rsidR="00E02A4E" w:rsidRPr="00E02A4E" w14:paraId="51631D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3E92B"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5171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6B94EDE1" w14:textId="0D091A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4B76C70D" w14:textId="7AE1D2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F105F" w14:textId="0125F4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3CD67" w14:textId="150F47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4,166.03 </w:t>
            </w:r>
          </w:p>
        </w:tc>
      </w:tr>
      <w:tr w:rsidR="00E02A4E" w:rsidRPr="00E02A4E" w14:paraId="4C0A441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0B7D6"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96E4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0DA9467C" w14:textId="047C0A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3201B3AD" w14:textId="3C276C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6C945" w14:textId="1C69DE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4123D" w14:textId="00D997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704.28 </w:t>
            </w:r>
          </w:p>
        </w:tc>
      </w:tr>
      <w:tr w:rsidR="00E02A4E" w:rsidRPr="00E02A4E" w14:paraId="2BBF201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2689D"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4357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1013D553" w14:textId="2409ED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3EB8261" w14:textId="363F14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5AA0A" w14:textId="5C3349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92390" w14:textId="1EF339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9,451.75 </w:t>
            </w:r>
          </w:p>
        </w:tc>
      </w:tr>
      <w:tr w:rsidR="00E02A4E" w:rsidRPr="00E02A4E" w14:paraId="4174F72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E22DC"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C47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07D979EC" w14:textId="1D448B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3D2717BE" w14:textId="30C4B1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6B907" w14:textId="5E1090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515B0" w14:textId="39B2EB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69,640.00 </w:t>
            </w:r>
          </w:p>
        </w:tc>
      </w:tr>
      <w:tr w:rsidR="00E02A4E" w:rsidRPr="00E02A4E" w14:paraId="69DDFF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9851B"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427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466269D7" w14:textId="0A75A7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48834914" w14:textId="36BADC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75449" w14:textId="4267A2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9746D" w14:textId="28AF64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3,733.15 </w:t>
            </w:r>
          </w:p>
        </w:tc>
      </w:tr>
      <w:tr w:rsidR="00E02A4E" w:rsidRPr="00E02A4E" w14:paraId="58CD1B2E"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D344D"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DEC1277" w14:textId="313BDBE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4,870,042.14 </w:t>
            </w:r>
          </w:p>
        </w:tc>
        <w:tc>
          <w:tcPr>
            <w:tcW w:w="0" w:type="auto"/>
            <w:tcBorders>
              <w:top w:val="nil"/>
              <w:left w:val="nil"/>
              <w:bottom w:val="single" w:sz="4" w:space="0" w:color="000000"/>
              <w:right w:val="single" w:sz="4" w:space="0" w:color="000000"/>
            </w:tcBorders>
            <w:shd w:val="clear" w:color="D8D8D8" w:fill="D8D8D8"/>
            <w:noWrap/>
            <w:vAlign w:val="bottom"/>
            <w:hideMark/>
          </w:tcPr>
          <w:p w14:paraId="048D2451" w14:textId="060D40A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B6FD09" w14:textId="17ECA7D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4816124B" w14:textId="1D81734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987,353.78 </w:t>
            </w:r>
          </w:p>
        </w:tc>
      </w:tr>
      <w:tr w:rsidR="00E02A4E" w:rsidRPr="00E02A4E" w14:paraId="2EF3E8C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89D96"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2503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012C4E30" w14:textId="3C726B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1BC032C0" w14:textId="52D962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7A2C7" w14:textId="3CD4B5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C8606" w14:textId="1DC181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3,830.57 </w:t>
            </w:r>
          </w:p>
        </w:tc>
      </w:tr>
      <w:tr w:rsidR="00E02A4E" w:rsidRPr="00E02A4E" w14:paraId="622237A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6BD03"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134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52374A70" w14:textId="54A637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2E2F8008" w14:textId="7CF68E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F8879" w14:textId="1EC971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3746E" w14:textId="760B19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7,624.03 </w:t>
            </w:r>
          </w:p>
        </w:tc>
      </w:tr>
      <w:tr w:rsidR="00E02A4E" w:rsidRPr="00E02A4E" w14:paraId="71F4D95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D857D"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6F05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1F300577" w14:textId="390011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104E6C5E" w14:textId="20C9F0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0063A" w14:textId="3B44F1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B9BC3" w14:textId="736618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9,877.16 </w:t>
            </w:r>
          </w:p>
        </w:tc>
      </w:tr>
      <w:tr w:rsidR="00E02A4E" w:rsidRPr="00E02A4E" w14:paraId="46325C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30146"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4C1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37CE75FA" w14:textId="7F6424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0690D4F6" w14:textId="0D8EC3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68C5F" w14:textId="3C33F1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422C2" w14:textId="0599A5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8,162.50 </w:t>
            </w:r>
          </w:p>
        </w:tc>
      </w:tr>
      <w:tr w:rsidR="00E02A4E" w:rsidRPr="00E02A4E" w14:paraId="22AB86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E143D"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B28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67571741" w14:textId="4C6534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323F9B9" w14:textId="24F60B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FF144" w14:textId="735CD7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7AD58" w14:textId="2FEF6B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r>
      <w:tr w:rsidR="00E02A4E" w:rsidRPr="00E02A4E" w14:paraId="6DBF90A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7F452"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4C48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42A56276" w14:textId="52C558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5DBF31C4" w14:textId="3F6FCF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5116F" w14:textId="16BC3B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A9203" w14:textId="022FB9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1,737.14 </w:t>
            </w:r>
          </w:p>
        </w:tc>
      </w:tr>
      <w:tr w:rsidR="00E02A4E" w:rsidRPr="00E02A4E" w14:paraId="75F2BC3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C8AC3"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45B0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4D2586AB" w14:textId="7CDBC0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9,102.75 </w:t>
            </w:r>
          </w:p>
        </w:tc>
        <w:tc>
          <w:tcPr>
            <w:tcW w:w="0" w:type="auto"/>
            <w:tcBorders>
              <w:top w:val="nil"/>
              <w:left w:val="nil"/>
              <w:bottom w:val="single" w:sz="4" w:space="0" w:color="000000"/>
              <w:right w:val="single" w:sz="4" w:space="0" w:color="000000"/>
            </w:tcBorders>
            <w:shd w:val="clear" w:color="auto" w:fill="auto"/>
            <w:noWrap/>
            <w:vAlign w:val="bottom"/>
            <w:hideMark/>
          </w:tcPr>
          <w:p w14:paraId="33AC2783" w14:textId="1BF37A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49AD0" w14:textId="078CD4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40FAF" w14:textId="2842CA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9,102.75 </w:t>
            </w:r>
          </w:p>
        </w:tc>
      </w:tr>
      <w:tr w:rsidR="00E02A4E" w:rsidRPr="00E02A4E" w14:paraId="116876E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A7432"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89E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CAA085C" w14:textId="1831B6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020FA005" w14:textId="25E96D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A9731" w14:textId="07E1E2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606EF31" w14:textId="7B40F6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321.00 </w:t>
            </w:r>
          </w:p>
        </w:tc>
      </w:tr>
      <w:tr w:rsidR="00E02A4E" w:rsidRPr="00E02A4E" w14:paraId="208C282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6778D"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4541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BFB212E" w14:textId="697FC5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4C34C045" w14:textId="670C0C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0F9C0" w14:textId="4C962F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9F6B1" w14:textId="1B6447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6,798.14 </w:t>
            </w:r>
          </w:p>
        </w:tc>
      </w:tr>
      <w:tr w:rsidR="00E02A4E" w:rsidRPr="00E02A4E" w14:paraId="0C011E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C7984"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E9C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7CBF155" w14:textId="136CC6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25F614BC" w14:textId="61C9D4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63561" w14:textId="7F4632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AB635" w14:textId="5341E4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7,764.75 </w:t>
            </w:r>
          </w:p>
        </w:tc>
      </w:tr>
      <w:tr w:rsidR="00E02A4E" w:rsidRPr="00E02A4E" w14:paraId="009268F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B2AD3"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6A06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5D4F274" w14:textId="3EB44D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75660DDA" w14:textId="2AB89A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E497F" w14:textId="417609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67D27" w14:textId="42E79B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9,805.12 </w:t>
            </w:r>
          </w:p>
        </w:tc>
      </w:tr>
      <w:tr w:rsidR="00E02A4E" w:rsidRPr="00E02A4E" w14:paraId="2679E86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10A3F"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2CFC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4E6AEAAA" w14:textId="404743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76B94F4D" w14:textId="3A6BF1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42B1E" w14:textId="4278F3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6F857" w14:textId="67F52E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9,067.50 </w:t>
            </w:r>
          </w:p>
        </w:tc>
      </w:tr>
      <w:tr w:rsidR="00E02A4E" w:rsidRPr="00E02A4E" w14:paraId="408CF64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53BE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855F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5B6323C" w14:textId="29AC38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9B1CAF0" w14:textId="1981BA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74C33A4B" w14:textId="275852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038AD" w14:textId="4EFC78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2,598.20 </w:t>
            </w:r>
          </w:p>
        </w:tc>
      </w:tr>
      <w:tr w:rsidR="00E02A4E" w:rsidRPr="00E02A4E" w14:paraId="2FAF1E4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0D898"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23CC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BB34870" w14:textId="287563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77EE9A7F" w14:textId="0D1EB4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9E19E" w14:textId="43B77F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11807" w14:textId="15A5F1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83,824.22 </w:t>
            </w:r>
          </w:p>
        </w:tc>
      </w:tr>
      <w:tr w:rsidR="00E02A4E" w:rsidRPr="00E02A4E" w14:paraId="5D7550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96128"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133C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19ACBAC1" w14:textId="65FEB7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128546F2" w14:textId="682300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F7AAC" w14:textId="6EC30F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1DA45" w14:textId="2551A3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07,965.53 </w:t>
            </w:r>
          </w:p>
        </w:tc>
      </w:tr>
      <w:tr w:rsidR="00E02A4E" w:rsidRPr="00E02A4E" w14:paraId="11AD059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31E0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2E5E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76AAB29" w14:textId="01AB37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2234E803" w14:textId="38CE35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583B2" w14:textId="4BD6BC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A1DE0" w14:textId="74E071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3,486.50 </w:t>
            </w:r>
          </w:p>
        </w:tc>
      </w:tr>
      <w:tr w:rsidR="00E02A4E" w:rsidRPr="00E02A4E" w14:paraId="56E394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D2822"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980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B914FF6" w14:textId="126039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0B57A9E" w14:textId="3B40A9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DC89A" w14:textId="51A6A5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1075A78C" w14:textId="324C02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05,530.92 </w:t>
            </w:r>
          </w:p>
        </w:tc>
      </w:tr>
      <w:tr w:rsidR="00E02A4E" w:rsidRPr="00E02A4E" w14:paraId="298DC31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F7094"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ED93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52812CEA" w14:textId="386FF0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0A4DD8E" w14:textId="0DE0C8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4748B" w14:textId="7A7758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7B7CF" w14:textId="0F009C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7,713.75 </w:t>
            </w:r>
          </w:p>
        </w:tc>
      </w:tr>
      <w:tr w:rsidR="00E02A4E" w:rsidRPr="00E02A4E" w14:paraId="099BF1B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29F8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DD04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5C9C51BE" w14:textId="567D8B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73F8BBF7" w14:textId="56F706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FD9AF" w14:textId="21A963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ED83B" w14:textId="68BAD7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8,611.25 </w:t>
            </w:r>
          </w:p>
        </w:tc>
      </w:tr>
      <w:tr w:rsidR="00E02A4E" w:rsidRPr="00E02A4E" w14:paraId="030BD1B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4E9E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CFB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45AA8359" w14:textId="204B4D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397DB963" w14:textId="29B437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273DCC74" w14:textId="050FEA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94E8B" w14:textId="72E9B9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6,392.75 </w:t>
            </w:r>
          </w:p>
        </w:tc>
      </w:tr>
      <w:tr w:rsidR="00E02A4E" w:rsidRPr="00E02A4E" w14:paraId="0037F49E"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991F3"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0DE11F21" w14:textId="4A5AE0E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9,312,415.08 </w:t>
            </w:r>
          </w:p>
        </w:tc>
        <w:tc>
          <w:tcPr>
            <w:tcW w:w="0" w:type="auto"/>
            <w:tcBorders>
              <w:top w:val="nil"/>
              <w:left w:val="nil"/>
              <w:bottom w:val="single" w:sz="4" w:space="0" w:color="000000"/>
              <w:right w:val="single" w:sz="4" w:space="0" w:color="000000"/>
            </w:tcBorders>
            <w:shd w:val="clear" w:color="D8D8D8" w:fill="D8D8D8"/>
            <w:noWrap/>
            <w:vAlign w:val="bottom"/>
            <w:hideMark/>
          </w:tcPr>
          <w:p w14:paraId="1073E52C" w14:textId="2B392A5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92B7498" w14:textId="121EA02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324BA1F" w14:textId="332FAC1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9,354,536.03 </w:t>
            </w:r>
          </w:p>
        </w:tc>
      </w:tr>
      <w:tr w:rsidR="00E02A4E" w:rsidRPr="00E02A4E" w14:paraId="217D091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00F4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765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BFD4E03" w14:textId="006468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17,027.50 </w:t>
            </w:r>
          </w:p>
        </w:tc>
        <w:tc>
          <w:tcPr>
            <w:tcW w:w="0" w:type="auto"/>
            <w:tcBorders>
              <w:top w:val="nil"/>
              <w:left w:val="nil"/>
              <w:bottom w:val="single" w:sz="4" w:space="0" w:color="000000"/>
              <w:right w:val="single" w:sz="4" w:space="0" w:color="000000"/>
            </w:tcBorders>
            <w:shd w:val="clear" w:color="auto" w:fill="auto"/>
            <w:noWrap/>
            <w:vAlign w:val="bottom"/>
            <w:hideMark/>
          </w:tcPr>
          <w:p w14:paraId="1FA6A734" w14:textId="29A835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92EC3" w14:textId="33F5D4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3C381" w14:textId="5B645C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17,027.50 </w:t>
            </w:r>
          </w:p>
        </w:tc>
      </w:tr>
      <w:tr w:rsidR="00E02A4E" w:rsidRPr="00E02A4E" w14:paraId="4B33AC9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358E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584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2DACCDC0" w14:textId="432D3A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595E0DF3" w14:textId="06AD37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9FCE5" w14:textId="18048D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799F6" w14:textId="4E2DC2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2,807.94 </w:t>
            </w:r>
          </w:p>
        </w:tc>
      </w:tr>
      <w:tr w:rsidR="00E02A4E" w:rsidRPr="00E02A4E" w14:paraId="6C670EB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0801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E890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00CDFB7" w14:textId="42067B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58EF2C19" w14:textId="16A393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B92E5" w14:textId="032280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56E6" w14:textId="1728FA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72,519.39 </w:t>
            </w:r>
          </w:p>
        </w:tc>
      </w:tr>
      <w:tr w:rsidR="00E02A4E" w:rsidRPr="00E02A4E" w14:paraId="221C1A1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D206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115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E500F1F" w14:textId="2F96FB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060FBD8" w14:textId="2BD134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A5060" w14:textId="42357D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A7AF1" w14:textId="0B95EC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7.14 </w:t>
            </w:r>
          </w:p>
        </w:tc>
      </w:tr>
      <w:tr w:rsidR="00E02A4E" w:rsidRPr="00E02A4E" w14:paraId="0E73146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2004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1A3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6CA49FB2" w14:textId="6CBC5A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28F556C" w14:textId="159D64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CB71F" w14:textId="611DE5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7B9A0484" w14:textId="24CB70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08,628.72 </w:t>
            </w:r>
          </w:p>
        </w:tc>
      </w:tr>
      <w:tr w:rsidR="00E02A4E" w:rsidRPr="00E02A4E" w14:paraId="5E7F713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1F6B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312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38A8316D" w14:textId="40CDC6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277D0667" w14:textId="6451D6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752A" w14:textId="280C17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A7444" w14:textId="55547D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4,392.00 </w:t>
            </w:r>
          </w:p>
        </w:tc>
      </w:tr>
      <w:tr w:rsidR="00E02A4E" w:rsidRPr="00E02A4E" w14:paraId="627884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7238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B802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44C0779E" w14:textId="1F3219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26B9B042" w14:textId="115372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B8EDF" w14:textId="3C4956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4D203" w14:textId="31C6C7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3,928.52 </w:t>
            </w:r>
          </w:p>
        </w:tc>
      </w:tr>
      <w:tr w:rsidR="00E02A4E" w:rsidRPr="00E02A4E" w14:paraId="1732F58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0D9E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56B2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5EEBD1DD" w14:textId="544CF9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7DEF550" w14:textId="2B6DC6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5B25C" w14:textId="6E3858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86B62" w14:textId="02DE25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r>
      <w:tr w:rsidR="00E02A4E" w:rsidRPr="00E02A4E" w14:paraId="180B58C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2076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389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1D27C06C" w14:textId="467CD9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90DC1E2" w14:textId="3B7966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3BBFD" w14:textId="7FA7B9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FBE4A" w14:textId="0D35E6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0,157.12 </w:t>
            </w:r>
          </w:p>
        </w:tc>
      </w:tr>
      <w:tr w:rsidR="00E02A4E" w:rsidRPr="00E02A4E" w14:paraId="4903137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9F8A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4EC2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06041A3E" w14:textId="7FBFBC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F64FC" w14:textId="07FB58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1F4AE" w14:textId="30F24C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4694AEF2" w14:textId="2B3285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12,800.00 </w:t>
            </w:r>
          </w:p>
        </w:tc>
      </w:tr>
      <w:tr w:rsidR="00E02A4E" w:rsidRPr="00E02A4E" w14:paraId="5901D99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E39C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AA18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0AA411B7" w14:textId="2AA2E8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bottom"/>
            <w:hideMark/>
          </w:tcPr>
          <w:p w14:paraId="53484025" w14:textId="5147D3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19ACB" w14:textId="3A4F52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C1EF0" w14:textId="24BCA0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4,580.00 </w:t>
            </w:r>
          </w:p>
        </w:tc>
      </w:tr>
      <w:tr w:rsidR="00E02A4E" w:rsidRPr="00E02A4E" w14:paraId="5CE280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66ED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641C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12A596A8" w14:textId="5F27A2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5916313" w14:textId="7AF1EB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2CB02" w14:textId="2DEA9E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4B82F659" w14:textId="2026BD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4,800.64 </w:t>
            </w:r>
          </w:p>
        </w:tc>
      </w:tr>
      <w:tr w:rsidR="00E02A4E" w:rsidRPr="00E02A4E" w14:paraId="10980E8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E2CE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E63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76FED2E" w14:textId="08374C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AB634" w14:textId="78E1EF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CE772" w14:textId="1B8809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5527D24F" w14:textId="25A435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4,840.00 </w:t>
            </w:r>
          </w:p>
        </w:tc>
      </w:tr>
      <w:tr w:rsidR="00E02A4E" w:rsidRPr="00E02A4E" w14:paraId="422D2C4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1117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7578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44A574FD" w14:textId="55CB1B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5E880" w14:textId="431820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54122" w14:textId="4E30E9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7C106587" w14:textId="3831C4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81,520.00 </w:t>
            </w:r>
          </w:p>
        </w:tc>
      </w:tr>
      <w:tr w:rsidR="00E02A4E" w:rsidRPr="00E02A4E" w14:paraId="13F2555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8DE8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EFF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6EA5D1CA" w14:textId="031AA4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6A6E2CE3" w14:textId="56877E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D0012" w14:textId="74F522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872D4" w14:textId="3A6CD7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614,403.89 </w:t>
            </w:r>
          </w:p>
        </w:tc>
      </w:tr>
      <w:tr w:rsidR="00E02A4E" w:rsidRPr="00E02A4E" w14:paraId="7EC7628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FEC5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B10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A0407B6" w14:textId="552EAB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7A8990D" w14:textId="3EC133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44997" w14:textId="48F25E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7CC5E" w14:textId="740014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93.39 </w:t>
            </w:r>
          </w:p>
        </w:tc>
      </w:tr>
      <w:tr w:rsidR="00E02A4E" w:rsidRPr="00E02A4E" w14:paraId="1B80B7C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BAF2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C65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B683DC1" w14:textId="64F1CD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915E0B6" w14:textId="422B48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AB0E2" w14:textId="465F26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0B73A" w14:textId="5EACD6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7,588.75 </w:t>
            </w:r>
          </w:p>
        </w:tc>
      </w:tr>
      <w:tr w:rsidR="00E02A4E" w:rsidRPr="00E02A4E" w14:paraId="2694DC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7B4A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B00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65D7BC08" w14:textId="4CB9F0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0555E4B" w14:textId="1B30DC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F1F7E" w14:textId="09E670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7D9C0" w14:textId="3B6908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696.12 </w:t>
            </w:r>
          </w:p>
        </w:tc>
      </w:tr>
      <w:tr w:rsidR="00E02A4E" w:rsidRPr="00E02A4E" w14:paraId="35A21C3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CB8E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E6E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05B6263" w14:textId="14A88C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4CDA2996" w14:textId="5676C4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A2D1E" w14:textId="2E04DC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1C705" w14:textId="0C6787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5,744.00 </w:t>
            </w:r>
          </w:p>
        </w:tc>
      </w:tr>
      <w:tr w:rsidR="00E02A4E" w:rsidRPr="00E02A4E" w14:paraId="085A561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155E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861C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1FC8669" w14:textId="6C568D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FBD1F91" w14:textId="54F677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0EB12" w14:textId="21C703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6F2E0" w14:textId="33181F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2,612.20 </w:t>
            </w:r>
          </w:p>
        </w:tc>
      </w:tr>
      <w:tr w:rsidR="00E02A4E" w:rsidRPr="00E02A4E" w14:paraId="460D5A2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5F0D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580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4F5A657" w14:textId="02C92C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4EFB345E" w14:textId="61B294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4CF0C" w14:textId="3FF63F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7AB1E" w14:textId="02E292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448.75 </w:t>
            </w:r>
          </w:p>
        </w:tc>
      </w:tr>
      <w:tr w:rsidR="00E02A4E" w:rsidRPr="00E02A4E" w14:paraId="31C3F6F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8A4E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AC26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4330C1C2" w14:textId="381F67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40860F3C" w14:textId="22F223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34FE1" w14:textId="48B105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C57D6" w14:textId="4728A1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397.14 </w:t>
            </w:r>
          </w:p>
        </w:tc>
      </w:tr>
      <w:tr w:rsidR="00E02A4E" w:rsidRPr="00E02A4E" w14:paraId="3FC0421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6B69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80D5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4D254CFA" w14:textId="75B3DD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2B06E265" w14:textId="481451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812C9" w14:textId="371615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5778C" w14:textId="320FC6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3,772.50 </w:t>
            </w:r>
          </w:p>
        </w:tc>
      </w:tr>
      <w:tr w:rsidR="00E02A4E" w:rsidRPr="00E02A4E" w14:paraId="3ED34B3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55B4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B9F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3EA633CE" w14:textId="6C1DEE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91E3869" w14:textId="0CB492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6CE10" w14:textId="436388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C254F" w14:textId="509A66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6215EE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97A2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14A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7B33FE25" w14:textId="4FE49A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4A9DD69" w14:textId="2768B3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FC44F" w14:textId="13382B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AE943" w14:textId="0E2A70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5,778.00 </w:t>
            </w:r>
          </w:p>
        </w:tc>
      </w:tr>
      <w:tr w:rsidR="00E02A4E" w:rsidRPr="00E02A4E" w14:paraId="551972A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53F1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1699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3BAD5805" w14:textId="1F6DCF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4168333" w14:textId="6588B7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3E4A9" w14:textId="460AB1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81CE3" w14:textId="022F91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36AA73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FBCB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8A39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28786DD0" w14:textId="2D0F56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F198082" w14:textId="0E8C24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3BAB2" w14:textId="24FE0F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DEC60" w14:textId="0E70FF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042.39 </w:t>
            </w:r>
          </w:p>
        </w:tc>
      </w:tr>
      <w:tr w:rsidR="00E02A4E" w:rsidRPr="00E02A4E" w14:paraId="69E766A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E81E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9507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7CD0696C" w14:textId="0B7046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62695B07" w14:textId="059706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6130D" w14:textId="2527B4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5CF0F" w14:textId="2F55CF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0,494.75 </w:t>
            </w:r>
          </w:p>
        </w:tc>
      </w:tr>
      <w:tr w:rsidR="00E02A4E" w:rsidRPr="00E02A4E" w14:paraId="6318EBA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8EB8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181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5CEF44F6" w14:textId="3B8238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6235771E" w14:textId="26034B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7AD5D" w14:textId="6A7C4A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29F1A" w14:textId="410941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994,211.32 </w:t>
            </w:r>
          </w:p>
        </w:tc>
      </w:tr>
      <w:tr w:rsidR="00E02A4E" w:rsidRPr="00E02A4E" w14:paraId="2B5887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4AF3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1E8F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AA3BA88" w14:textId="72524E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1637A29D" w14:textId="40DF24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62524" w14:textId="59DE76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BDA8D" w14:textId="744E5E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0,677.34 </w:t>
            </w:r>
          </w:p>
        </w:tc>
      </w:tr>
      <w:tr w:rsidR="00E02A4E" w:rsidRPr="00E02A4E" w14:paraId="4F542F1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6869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52B8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45831B54" w14:textId="086B3A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1BC3E28" w14:textId="63D681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959CD" w14:textId="3837CA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6DC13" w14:textId="5B8BC6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r>
      <w:tr w:rsidR="00E02A4E" w:rsidRPr="00E02A4E" w14:paraId="04B936A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F41B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A25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573A62D" w14:textId="715565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30BAE7C3" w14:textId="0482D3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9EE66" w14:textId="409259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4E1B6844" w14:textId="1DB760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84,179.30 </w:t>
            </w:r>
          </w:p>
        </w:tc>
      </w:tr>
      <w:tr w:rsidR="00E02A4E" w:rsidRPr="00E02A4E" w14:paraId="31E1BAD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1CC7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E462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76970EBA" w14:textId="2F7001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1C1CE25E" w14:textId="1D5B83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50019" w14:textId="5DBA9B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191A6" w14:textId="1A4BB9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8,868.77 </w:t>
            </w:r>
          </w:p>
        </w:tc>
      </w:tr>
      <w:tr w:rsidR="00E02A4E" w:rsidRPr="00E02A4E" w14:paraId="50FB33D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A146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DEA7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398CDC4" w14:textId="383280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81ABFAE" w14:textId="16AF13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84A22" w14:textId="582529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0BE9D" w14:textId="6A9F2F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7.14 </w:t>
            </w:r>
          </w:p>
        </w:tc>
      </w:tr>
      <w:tr w:rsidR="00E02A4E" w:rsidRPr="00E02A4E" w14:paraId="6B85045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06E2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EF76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6B71D4F" w14:textId="718A82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EC648B" w14:textId="2E9CB0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A2AA6" w14:textId="2FB35C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2E956" w14:textId="274B6F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0,000.00 </w:t>
            </w:r>
          </w:p>
        </w:tc>
      </w:tr>
      <w:tr w:rsidR="00E02A4E" w:rsidRPr="00E02A4E" w14:paraId="6E15246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56D6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3E25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74FD59E" w14:textId="55EAEC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CC2BAFA" w14:textId="0EF791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C0BF3" w14:textId="47A35C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8B317F5" w14:textId="7605BF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1,470.00 </w:t>
            </w:r>
          </w:p>
        </w:tc>
      </w:tr>
      <w:tr w:rsidR="00E02A4E" w:rsidRPr="00E02A4E" w14:paraId="0F27089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2866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A97A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46E895AB" w14:textId="26AAE9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3C29D35" w14:textId="5C8857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5DD29" w14:textId="7110FE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23EBE" w14:textId="7AFEE3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140.00 </w:t>
            </w:r>
          </w:p>
        </w:tc>
      </w:tr>
      <w:tr w:rsidR="00E02A4E" w:rsidRPr="00E02A4E" w14:paraId="2F38F68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1EA0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B6E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1D57B2C" w14:textId="2C61C5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65E30759" w14:textId="7C6CE6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DBC4B" w14:textId="511D4C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D76B8" w14:textId="14C72B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6,796.75 </w:t>
            </w:r>
          </w:p>
        </w:tc>
      </w:tr>
      <w:tr w:rsidR="00E02A4E" w:rsidRPr="00E02A4E" w14:paraId="420BE8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5702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C78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06151DC" w14:textId="577DC9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408E3DDD" w14:textId="36ECE3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81211" w14:textId="3D19CF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9D44C" w14:textId="5C26AC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632.50 </w:t>
            </w:r>
          </w:p>
        </w:tc>
      </w:tr>
      <w:tr w:rsidR="00E02A4E" w:rsidRPr="00E02A4E" w14:paraId="6131974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22C4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9236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675F8260" w14:textId="1AE6C2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6198EEA" w14:textId="3CBD83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2D8C9262" w14:textId="148D20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8783F" w14:textId="24BE5D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7,084.67 </w:t>
            </w:r>
          </w:p>
        </w:tc>
      </w:tr>
      <w:tr w:rsidR="00E02A4E" w:rsidRPr="00E02A4E" w14:paraId="27E9751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5AB5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B81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017D655E" w14:textId="47B39E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42A6669E" w14:textId="78BD94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BA055" w14:textId="0E2295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D028F28" w14:textId="1069DF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91,635.50 </w:t>
            </w:r>
          </w:p>
        </w:tc>
      </w:tr>
      <w:tr w:rsidR="00E02A4E" w:rsidRPr="00E02A4E" w14:paraId="118951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D222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350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1D343EC0" w14:textId="05FE4D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78580EA8" w14:textId="484D1F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74B19" w14:textId="77DCCF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8F8E4" w14:textId="6CEE92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04,253.75 </w:t>
            </w:r>
          </w:p>
        </w:tc>
      </w:tr>
      <w:tr w:rsidR="00E02A4E" w:rsidRPr="00E02A4E" w14:paraId="04D9D95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7AC6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EB4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2E882953" w14:textId="6CF5D9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38A62241" w14:textId="78DD19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CEDEE" w14:textId="3B26AD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4BC0A6E4" w14:textId="03C024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84,668.14 </w:t>
            </w:r>
          </w:p>
        </w:tc>
      </w:tr>
      <w:tr w:rsidR="00E02A4E" w:rsidRPr="00E02A4E" w14:paraId="4E58673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3900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A64C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1CA99551" w14:textId="03CF39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D20889" w14:textId="40C098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E4DE2" w14:textId="44F9E4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E8FF9" w14:textId="2188EE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747D612B"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7C1F17"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4C19018" w14:textId="2BCBB7E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2,271,230.26 </w:t>
            </w:r>
          </w:p>
        </w:tc>
        <w:tc>
          <w:tcPr>
            <w:tcW w:w="0" w:type="auto"/>
            <w:tcBorders>
              <w:top w:val="nil"/>
              <w:left w:val="nil"/>
              <w:bottom w:val="single" w:sz="4" w:space="0" w:color="000000"/>
              <w:right w:val="single" w:sz="4" w:space="0" w:color="000000"/>
            </w:tcBorders>
            <w:shd w:val="clear" w:color="A5A5A5" w:fill="A5A5A5"/>
            <w:noWrap/>
            <w:vAlign w:val="bottom"/>
            <w:hideMark/>
          </w:tcPr>
          <w:p w14:paraId="30C1C149" w14:textId="0049793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20DBD3" w14:textId="067668A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B9DDA02" w14:textId="7EB8601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2,271,230.26 </w:t>
            </w:r>
          </w:p>
        </w:tc>
      </w:tr>
      <w:tr w:rsidR="00E02A4E" w:rsidRPr="00E02A4E" w14:paraId="3A1D34E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5A5FD"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8BD8C97" w14:textId="67F9676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AC740BD" w14:textId="46AC840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0B823B" w14:textId="404C277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8FD6AB" w14:textId="73AC5DD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14,722.08 </w:t>
            </w:r>
          </w:p>
        </w:tc>
      </w:tr>
      <w:tr w:rsidR="00E02A4E" w:rsidRPr="00E02A4E" w14:paraId="34659FD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35C3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532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421A4D8A" w14:textId="6F28A2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61D779C" w14:textId="4DC18C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2524C" w14:textId="140E74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BF10C" w14:textId="0C10D6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9,949.52 </w:t>
            </w:r>
          </w:p>
        </w:tc>
      </w:tr>
      <w:tr w:rsidR="00E02A4E" w:rsidRPr="00E02A4E" w14:paraId="61038D2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28C3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A1D4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2C012972" w14:textId="51DE5D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439FC44B" w14:textId="3F8BDF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A4ED4" w14:textId="7DC5E0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F1632" w14:textId="0ECBB1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0,759.04 </w:t>
            </w:r>
          </w:p>
        </w:tc>
      </w:tr>
      <w:tr w:rsidR="00E02A4E" w:rsidRPr="00E02A4E" w14:paraId="225B516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B861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4B1B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4E01C51E" w14:textId="570734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34F3E65E" w14:textId="6A6C48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96F28" w14:textId="3E3BC9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9FE31" w14:textId="50A184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1.00 </w:t>
            </w:r>
          </w:p>
        </w:tc>
      </w:tr>
      <w:tr w:rsidR="00E02A4E" w:rsidRPr="00E02A4E" w14:paraId="5D9352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E623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9A4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68D2475E" w14:textId="56B965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6608D775" w14:textId="2B5125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E9C6F" w14:textId="03B77E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454F9" w14:textId="150C2A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62.52 </w:t>
            </w:r>
          </w:p>
        </w:tc>
      </w:tr>
      <w:tr w:rsidR="00E02A4E" w:rsidRPr="00E02A4E" w14:paraId="295B1A04"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A979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322565DA" w14:textId="0E3B486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3,768,704.76 </w:t>
            </w:r>
          </w:p>
        </w:tc>
        <w:tc>
          <w:tcPr>
            <w:tcW w:w="0" w:type="auto"/>
            <w:tcBorders>
              <w:top w:val="nil"/>
              <w:left w:val="nil"/>
              <w:bottom w:val="single" w:sz="4" w:space="0" w:color="000000"/>
              <w:right w:val="single" w:sz="4" w:space="0" w:color="000000"/>
            </w:tcBorders>
            <w:shd w:val="clear" w:color="D8D8D8" w:fill="D8D8D8"/>
            <w:noWrap/>
            <w:vAlign w:val="bottom"/>
            <w:hideMark/>
          </w:tcPr>
          <w:p w14:paraId="5FC11D75" w14:textId="673383F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93F35D" w14:textId="49E6808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EBF2CD" w14:textId="2EA3330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3,768,704.76 </w:t>
            </w:r>
          </w:p>
        </w:tc>
      </w:tr>
      <w:tr w:rsidR="00E02A4E" w:rsidRPr="00E02A4E" w14:paraId="5A699C0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1DE0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F6C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1DE0D45E" w14:textId="0AC387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58,837.82 </w:t>
            </w:r>
          </w:p>
        </w:tc>
        <w:tc>
          <w:tcPr>
            <w:tcW w:w="0" w:type="auto"/>
            <w:tcBorders>
              <w:top w:val="nil"/>
              <w:left w:val="nil"/>
              <w:bottom w:val="single" w:sz="4" w:space="0" w:color="000000"/>
              <w:right w:val="single" w:sz="4" w:space="0" w:color="000000"/>
            </w:tcBorders>
            <w:shd w:val="clear" w:color="auto" w:fill="auto"/>
            <w:noWrap/>
            <w:vAlign w:val="bottom"/>
            <w:hideMark/>
          </w:tcPr>
          <w:p w14:paraId="553FEA65" w14:textId="154D5B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01324" w14:textId="4C3AC5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AF583" w14:textId="43BC31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58,837.82 </w:t>
            </w:r>
          </w:p>
        </w:tc>
      </w:tr>
      <w:tr w:rsidR="00E02A4E" w:rsidRPr="00E02A4E" w14:paraId="6E594F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32E3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058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1023CE01" w14:textId="6BED4F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48A2C86A" w14:textId="0EF3CC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F725C" w14:textId="3785D6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303D2" w14:textId="6D3A01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84.40 </w:t>
            </w:r>
          </w:p>
        </w:tc>
      </w:tr>
      <w:tr w:rsidR="00E02A4E" w:rsidRPr="00E02A4E" w14:paraId="638C48D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25C5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E170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0A2741A4" w14:textId="07AABF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1F0DE3FB" w14:textId="3EDF3F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FDEE2" w14:textId="71BF73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687F9" w14:textId="75953A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1,879.32 </w:t>
            </w:r>
          </w:p>
        </w:tc>
      </w:tr>
      <w:tr w:rsidR="00E02A4E" w:rsidRPr="00E02A4E" w14:paraId="21A687E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2FAE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157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2CB0D7D6" w14:textId="691A38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1,293.52 </w:t>
            </w:r>
          </w:p>
        </w:tc>
        <w:tc>
          <w:tcPr>
            <w:tcW w:w="0" w:type="auto"/>
            <w:tcBorders>
              <w:top w:val="nil"/>
              <w:left w:val="nil"/>
              <w:bottom w:val="single" w:sz="4" w:space="0" w:color="000000"/>
              <w:right w:val="single" w:sz="4" w:space="0" w:color="000000"/>
            </w:tcBorders>
            <w:shd w:val="clear" w:color="auto" w:fill="auto"/>
            <w:noWrap/>
            <w:vAlign w:val="bottom"/>
            <w:hideMark/>
          </w:tcPr>
          <w:p w14:paraId="1754F2CE" w14:textId="593302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375F2" w14:textId="3EC893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085BB" w14:textId="2F2A21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1,293.52 </w:t>
            </w:r>
          </w:p>
        </w:tc>
      </w:tr>
      <w:tr w:rsidR="00E02A4E" w:rsidRPr="00E02A4E" w14:paraId="67325AD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979A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C940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40475EEE" w14:textId="528C50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0D11A582" w14:textId="7B070A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725EB" w14:textId="5B8CAD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6A355" w14:textId="623504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7,782.26 </w:t>
            </w:r>
          </w:p>
        </w:tc>
      </w:tr>
      <w:tr w:rsidR="00E02A4E" w:rsidRPr="00E02A4E" w14:paraId="15BB6E2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2DA2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8801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1E268504" w14:textId="35353A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46C9A6B2" w14:textId="530577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CD600" w14:textId="111F0D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AA7F3" w14:textId="002FD5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80,002.24 </w:t>
            </w:r>
          </w:p>
        </w:tc>
      </w:tr>
      <w:tr w:rsidR="00E02A4E" w:rsidRPr="00E02A4E" w14:paraId="641AD1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E866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6A6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3609BEF" w14:textId="78C908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04,335.76 </w:t>
            </w:r>
          </w:p>
        </w:tc>
        <w:tc>
          <w:tcPr>
            <w:tcW w:w="0" w:type="auto"/>
            <w:tcBorders>
              <w:top w:val="nil"/>
              <w:left w:val="nil"/>
              <w:bottom w:val="single" w:sz="4" w:space="0" w:color="000000"/>
              <w:right w:val="single" w:sz="4" w:space="0" w:color="000000"/>
            </w:tcBorders>
            <w:shd w:val="clear" w:color="auto" w:fill="auto"/>
            <w:noWrap/>
            <w:vAlign w:val="bottom"/>
            <w:hideMark/>
          </w:tcPr>
          <w:p w14:paraId="6C4AED73" w14:textId="582677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43583" w14:textId="265A02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5A940" w14:textId="4CBC69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04,335.76 </w:t>
            </w:r>
          </w:p>
        </w:tc>
      </w:tr>
      <w:tr w:rsidR="00E02A4E" w:rsidRPr="00E02A4E" w14:paraId="4B2466D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9A5D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C080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6B8D46DD" w14:textId="1BFAC7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25E48765" w14:textId="298F59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AF1F3" w14:textId="636053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0E353" w14:textId="0CA69D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1.00 </w:t>
            </w:r>
          </w:p>
        </w:tc>
      </w:tr>
      <w:tr w:rsidR="00E02A4E" w:rsidRPr="00E02A4E" w14:paraId="511606A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AE27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E88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4B75180B" w14:textId="3DF8CE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6,433.76 </w:t>
            </w:r>
          </w:p>
        </w:tc>
        <w:tc>
          <w:tcPr>
            <w:tcW w:w="0" w:type="auto"/>
            <w:tcBorders>
              <w:top w:val="nil"/>
              <w:left w:val="nil"/>
              <w:bottom w:val="single" w:sz="4" w:space="0" w:color="000000"/>
              <w:right w:val="single" w:sz="4" w:space="0" w:color="000000"/>
            </w:tcBorders>
            <w:shd w:val="clear" w:color="auto" w:fill="auto"/>
            <w:noWrap/>
            <w:vAlign w:val="bottom"/>
            <w:hideMark/>
          </w:tcPr>
          <w:p w14:paraId="662839B5" w14:textId="1883B7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ABB2F" w14:textId="4640CE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BB92A" w14:textId="75C338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6,433.76 </w:t>
            </w:r>
          </w:p>
        </w:tc>
      </w:tr>
      <w:tr w:rsidR="00E02A4E" w:rsidRPr="00E02A4E" w14:paraId="0F1934A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956C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3200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29FFAF0A" w14:textId="00DE5B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50EAE2F5" w14:textId="59D237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1A00D" w14:textId="2EF2FC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604C3" w14:textId="0838F7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24,771.36 </w:t>
            </w:r>
          </w:p>
        </w:tc>
      </w:tr>
      <w:tr w:rsidR="00E02A4E" w:rsidRPr="00E02A4E" w14:paraId="6A974EF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48BE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81C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5CE82119" w14:textId="7BD622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504A9432" w14:textId="16280E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43361" w14:textId="5FF275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3FBAF" w14:textId="20E6F6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41,009.00 </w:t>
            </w:r>
          </w:p>
        </w:tc>
      </w:tr>
      <w:tr w:rsidR="00E02A4E" w:rsidRPr="00E02A4E" w14:paraId="71EE7A4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CED8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0A9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EA88D08" w14:textId="755D28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23375C60" w14:textId="299CD7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F9B14" w14:textId="4473C3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D1DB1" w14:textId="03C2FA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0,200.00 </w:t>
            </w:r>
          </w:p>
        </w:tc>
      </w:tr>
      <w:tr w:rsidR="00E02A4E" w:rsidRPr="00E02A4E" w14:paraId="41F9B3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5901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5B9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26A149A9" w14:textId="31CEA8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bottom"/>
            <w:hideMark/>
          </w:tcPr>
          <w:p w14:paraId="149397DD" w14:textId="6BAB58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5A6FD" w14:textId="58217A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43079" w14:textId="3E06A8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87,216.82 </w:t>
            </w:r>
          </w:p>
        </w:tc>
      </w:tr>
      <w:tr w:rsidR="00E02A4E" w:rsidRPr="00E02A4E" w14:paraId="41C7F7C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E716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049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92162C4" w14:textId="0F6254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00D6C63C" w14:textId="31F4E4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F94C8" w14:textId="5B7480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BA436" w14:textId="7E34EE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2,084.40 </w:t>
            </w:r>
          </w:p>
        </w:tc>
      </w:tr>
      <w:tr w:rsidR="00E02A4E" w:rsidRPr="00E02A4E" w14:paraId="38E5BED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A028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008C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401E81CE" w14:textId="5A9C93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6D6693E0" w14:textId="0362CE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3E2A0" w14:textId="62F231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9DD7B" w14:textId="199A3E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56,722.00 </w:t>
            </w:r>
          </w:p>
        </w:tc>
      </w:tr>
      <w:tr w:rsidR="00E02A4E" w:rsidRPr="00E02A4E" w14:paraId="67F1BCA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7ECD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4E1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0E5F2742" w14:textId="6E06AA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7371D362" w14:textId="784740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75095" w14:textId="238842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B593E" w14:textId="08D386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6,089.00 </w:t>
            </w:r>
          </w:p>
        </w:tc>
      </w:tr>
      <w:tr w:rsidR="00E02A4E" w:rsidRPr="00E02A4E" w14:paraId="70DD888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FA52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F38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05BE6CEA" w14:textId="1624F4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75651098" w14:textId="2E1062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A81E8" w14:textId="5F7D73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68528" w14:textId="0FB936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85,704.40 </w:t>
            </w:r>
          </w:p>
        </w:tc>
      </w:tr>
      <w:tr w:rsidR="00E02A4E" w:rsidRPr="00E02A4E" w14:paraId="5412919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CD65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907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2AB579FC" w14:textId="3D5A20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6,851.70 </w:t>
            </w:r>
          </w:p>
        </w:tc>
        <w:tc>
          <w:tcPr>
            <w:tcW w:w="0" w:type="auto"/>
            <w:tcBorders>
              <w:top w:val="nil"/>
              <w:left w:val="nil"/>
              <w:bottom w:val="single" w:sz="4" w:space="0" w:color="000000"/>
              <w:right w:val="single" w:sz="4" w:space="0" w:color="000000"/>
            </w:tcBorders>
            <w:shd w:val="clear" w:color="auto" w:fill="auto"/>
            <w:noWrap/>
            <w:vAlign w:val="bottom"/>
            <w:hideMark/>
          </w:tcPr>
          <w:p w14:paraId="0F1586A0" w14:textId="6C51C6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A65F1" w14:textId="6B81ED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5A2C6" w14:textId="15D6F5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6,851.70 </w:t>
            </w:r>
          </w:p>
        </w:tc>
      </w:tr>
      <w:tr w:rsidR="00E02A4E" w:rsidRPr="00E02A4E" w14:paraId="0DA1346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8265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3EB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2C4AF9A" w14:textId="6D7320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2,363.43 </w:t>
            </w:r>
          </w:p>
        </w:tc>
        <w:tc>
          <w:tcPr>
            <w:tcW w:w="0" w:type="auto"/>
            <w:tcBorders>
              <w:top w:val="nil"/>
              <w:left w:val="nil"/>
              <w:bottom w:val="single" w:sz="4" w:space="0" w:color="000000"/>
              <w:right w:val="single" w:sz="4" w:space="0" w:color="000000"/>
            </w:tcBorders>
            <w:shd w:val="clear" w:color="auto" w:fill="auto"/>
            <w:noWrap/>
            <w:vAlign w:val="bottom"/>
            <w:hideMark/>
          </w:tcPr>
          <w:p w14:paraId="0E916E6E" w14:textId="2B5F48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6305F" w14:textId="715606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AB87B" w14:textId="468736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2,363.43 </w:t>
            </w:r>
          </w:p>
        </w:tc>
      </w:tr>
      <w:tr w:rsidR="00E02A4E" w:rsidRPr="00E02A4E" w14:paraId="664B6CD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3C30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D060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321D46BC" w14:textId="08261B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82F6E5E" w14:textId="4B1582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9DE58" w14:textId="7DECF9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3B9C7" w14:textId="5922CE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16.88 </w:t>
            </w:r>
          </w:p>
        </w:tc>
      </w:tr>
      <w:tr w:rsidR="00E02A4E" w:rsidRPr="00E02A4E" w14:paraId="435D218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C0D9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303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3747E32" w14:textId="340141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071A3802" w14:textId="57E5B6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35129" w14:textId="70CAE0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D60B9" w14:textId="0BBAAE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116.88 </w:t>
            </w:r>
          </w:p>
        </w:tc>
      </w:tr>
      <w:tr w:rsidR="00E02A4E" w:rsidRPr="00E02A4E" w14:paraId="7F9E4B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287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63B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61656CD" w14:textId="500EF1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3,454.22 </w:t>
            </w:r>
          </w:p>
        </w:tc>
        <w:tc>
          <w:tcPr>
            <w:tcW w:w="0" w:type="auto"/>
            <w:tcBorders>
              <w:top w:val="nil"/>
              <w:left w:val="nil"/>
              <w:bottom w:val="single" w:sz="4" w:space="0" w:color="000000"/>
              <w:right w:val="single" w:sz="4" w:space="0" w:color="000000"/>
            </w:tcBorders>
            <w:shd w:val="clear" w:color="auto" w:fill="auto"/>
            <w:noWrap/>
            <w:vAlign w:val="bottom"/>
            <w:hideMark/>
          </w:tcPr>
          <w:p w14:paraId="020CF6E7" w14:textId="6E7286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8BC22" w14:textId="517733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63161" w14:textId="55AC6B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3,454.22 </w:t>
            </w:r>
          </w:p>
        </w:tc>
      </w:tr>
      <w:tr w:rsidR="00E02A4E" w:rsidRPr="00E02A4E" w14:paraId="41710BA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D246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9FDC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52FA637C" w14:textId="158188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6AC766DC" w14:textId="3DD23B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1E574" w14:textId="2FE579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C83C1" w14:textId="614EF6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17.00 </w:t>
            </w:r>
          </w:p>
        </w:tc>
      </w:tr>
      <w:tr w:rsidR="00E02A4E" w:rsidRPr="00E02A4E" w14:paraId="071078F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8FBF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79EC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1A23266" w14:textId="1E96BD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bottom"/>
            <w:hideMark/>
          </w:tcPr>
          <w:p w14:paraId="46743631" w14:textId="3E7A2D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FC60C" w14:textId="6955FD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DB444" w14:textId="273121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6,905.13 </w:t>
            </w:r>
          </w:p>
        </w:tc>
      </w:tr>
      <w:tr w:rsidR="00E02A4E" w:rsidRPr="00E02A4E" w14:paraId="743E17E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E794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F337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18E64F8C" w14:textId="754945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3,511.25 </w:t>
            </w:r>
          </w:p>
        </w:tc>
        <w:tc>
          <w:tcPr>
            <w:tcW w:w="0" w:type="auto"/>
            <w:tcBorders>
              <w:top w:val="nil"/>
              <w:left w:val="nil"/>
              <w:bottom w:val="single" w:sz="4" w:space="0" w:color="000000"/>
              <w:right w:val="single" w:sz="4" w:space="0" w:color="000000"/>
            </w:tcBorders>
            <w:shd w:val="clear" w:color="auto" w:fill="auto"/>
            <w:noWrap/>
            <w:vAlign w:val="bottom"/>
            <w:hideMark/>
          </w:tcPr>
          <w:p w14:paraId="5686763D" w14:textId="3F9E64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2EDD4" w14:textId="25F5FD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ADEE4" w14:textId="19495E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3,511.25 </w:t>
            </w:r>
          </w:p>
        </w:tc>
      </w:tr>
      <w:tr w:rsidR="00E02A4E" w:rsidRPr="00E02A4E" w14:paraId="09FD815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9046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A3EC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D6738F4" w14:textId="17502B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C00A867" w14:textId="54999F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9675C" w14:textId="53210A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F1CA6" w14:textId="7C3C9F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3.76 </w:t>
            </w:r>
          </w:p>
        </w:tc>
      </w:tr>
      <w:tr w:rsidR="00E02A4E" w:rsidRPr="00E02A4E" w14:paraId="5E18EB7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86BB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9BF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70A2626F" w14:textId="655642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20A73D5A" w14:textId="2EC6A0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97771" w14:textId="7447D7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80A68" w14:textId="4A7810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5,558.53 </w:t>
            </w:r>
          </w:p>
        </w:tc>
      </w:tr>
      <w:tr w:rsidR="00E02A4E" w:rsidRPr="00E02A4E" w14:paraId="0644B79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D909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FD2D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38F80C39" w14:textId="240926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06,373.64 </w:t>
            </w:r>
          </w:p>
        </w:tc>
        <w:tc>
          <w:tcPr>
            <w:tcW w:w="0" w:type="auto"/>
            <w:tcBorders>
              <w:top w:val="nil"/>
              <w:left w:val="nil"/>
              <w:bottom w:val="single" w:sz="4" w:space="0" w:color="000000"/>
              <w:right w:val="single" w:sz="4" w:space="0" w:color="000000"/>
            </w:tcBorders>
            <w:shd w:val="clear" w:color="auto" w:fill="auto"/>
            <w:noWrap/>
            <w:vAlign w:val="bottom"/>
            <w:hideMark/>
          </w:tcPr>
          <w:p w14:paraId="1EF9AE31" w14:textId="51DE3A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C4C37" w14:textId="02551F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4BF95" w14:textId="333E95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06,373.64 </w:t>
            </w:r>
          </w:p>
        </w:tc>
      </w:tr>
      <w:tr w:rsidR="00E02A4E" w:rsidRPr="00E02A4E" w14:paraId="0C2FCF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3FE8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8B01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52D7AEBB" w14:textId="7A75C0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7571014" w14:textId="19B082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0A86F" w14:textId="50DD42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A63A4" w14:textId="3461DB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16.88 </w:t>
            </w:r>
          </w:p>
        </w:tc>
      </w:tr>
      <w:tr w:rsidR="00E02A4E" w:rsidRPr="00E02A4E" w14:paraId="30DA796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0A86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9FCD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1425BA7F" w14:textId="205BD7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022,418.40 </w:t>
            </w:r>
          </w:p>
        </w:tc>
        <w:tc>
          <w:tcPr>
            <w:tcW w:w="0" w:type="auto"/>
            <w:tcBorders>
              <w:top w:val="nil"/>
              <w:left w:val="nil"/>
              <w:bottom w:val="single" w:sz="4" w:space="0" w:color="000000"/>
              <w:right w:val="single" w:sz="4" w:space="0" w:color="000000"/>
            </w:tcBorders>
            <w:shd w:val="clear" w:color="auto" w:fill="auto"/>
            <w:noWrap/>
            <w:vAlign w:val="bottom"/>
            <w:hideMark/>
          </w:tcPr>
          <w:p w14:paraId="06704D51" w14:textId="1539A2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2D23A" w14:textId="3B1721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7BE96" w14:textId="65795B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022,418.40 </w:t>
            </w:r>
          </w:p>
        </w:tc>
      </w:tr>
      <w:tr w:rsidR="00E02A4E" w:rsidRPr="00E02A4E" w14:paraId="4B675D14"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00FCD"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0E1B0BD5" w14:textId="6B56F5C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4,897,04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EA1B47C" w14:textId="2E8E371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95C52C" w14:textId="28FC622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BA17CD" w14:textId="3F8624B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4,897,042.95 </w:t>
            </w:r>
          </w:p>
        </w:tc>
      </w:tr>
      <w:tr w:rsidR="00E02A4E" w:rsidRPr="00E02A4E" w14:paraId="081431F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A9A3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BE5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07F548D" w14:textId="78FC52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5FDB98D6" w14:textId="17C755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32E13" w14:textId="5BF571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B4AB1" w14:textId="2446A2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81,224.12 </w:t>
            </w:r>
          </w:p>
        </w:tc>
      </w:tr>
      <w:tr w:rsidR="00E02A4E" w:rsidRPr="00E02A4E" w14:paraId="76FC151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DF5E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E52B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698F79F" w14:textId="1048D9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15607C3C" w14:textId="4BC1C9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ACBBC" w14:textId="2939F5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6BF25" w14:textId="6A57C6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79,936.81 </w:t>
            </w:r>
          </w:p>
        </w:tc>
      </w:tr>
      <w:tr w:rsidR="00E02A4E" w:rsidRPr="00E02A4E" w14:paraId="4A768ED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25D1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907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242B41E5" w14:textId="70F2D7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A8BAC4F" w14:textId="6178C6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E1C6E" w14:textId="1FE70F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5779B" w14:textId="1064FF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4,760.66 </w:t>
            </w:r>
          </w:p>
        </w:tc>
      </w:tr>
      <w:tr w:rsidR="00E02A4E" w:rsidRPr="00E02A4E" w14:paraId="01C2757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310C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72B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012C0EB" w14:textId="4DFD97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2,227.66 </w:t>
            </w:r>
          </w:p>
        </w:tc>
        <w:tc>
          <w:tcPr>
            <w:tcW w:w="0" w:type="auto"/>
            <w:tcBorders>
              <w:top w:val="nil"/>
              <w:left w:val="nil"/>
              <w:bottom w:val="single" w:sz="4" w:space="0" w:color="000000"/>
              <w:right w:val="single" w:sz="4" w:space="0" w:color="000000"/>
            </w:tcBorders>
            <w:shd w:val="clear" w:color="auto" w:fill="auto"/>
            <w:noWrap/>
            <w:vAlign w:val="bottom"/>
            <w:hideMark/>
          </w:tcPr>
          <w:p w14:paraId="7A7FDEFE" w14:textId="0C57D3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ABE7F" w14:textId="3765F9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ACA4E" w14:textId="7B2163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2,227.66 </w:t>
            </w:r>
          </w:p>
        </w:tc>
      </w:tr>
      <w:tr w:rsidR="00E02A4E" w:rsidRPr="00E02A4E" w14:paraId="4D85D90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1034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701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0B535166" w14:textId="55D7B8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16665AFF" w14:textId="46070E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DB12A" w14:textId="7FA3DF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291DD" w14:textId="78B068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17,122.54 </w:t>
            </w:r>
          </w:p>
        </w:tc>
      </w:tr>
      <w:tr w:rsidR="00E02A4E" w:rsidRPr="00E02A4E" w14:paraId="03C187A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33DF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C88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BA799D9" w14:textId="2C81F8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8,172.06 </w:t>
            </w:r>
          </w:p>
        </w:tc>
        <w:tc>
          <w:tcPr>
            <w:tcW w:w="0" w:type="auto"/>
            <w:tcBorders>
              <w:top w:val="nil"/>
              <w:left w:val="nil"/>
              <w:bottom w:val="single" w:sz="4" w:space="0" w:color="000000"/>
              <w:right w:val="single" w:sz="4" w:space="0" w:color="000000"/>
            </w:tcBorders>
            <w:shd w:val="clear" w:color="auto" w:fill="auto"/>
            <w:noWrap/>
            <w:vAlign w:val="bottom"/>
            <w:hideMark/>
          </w:tcPr>
          <w:p w14:paraId="67C60115" w14:textId="0934AB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47F16" w14:textId="1E4CA7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C3D84" w14:textId="56D7E3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8,172.06 </w:t>
            </w:r>
          </w:p>
        </w:tc>
      </w:tr>
      <w:tr w:rsidR="00E02A4E" w:rsidRPr="00E02A4E" w14:paraId="65BEB0A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CC12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A6ED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664C5752" w14:textId="6B4DEF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19BEDDCD" w14:textId="2AC40E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FC25C" w14:textId="4DA853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028CC" w14:textId="73E7BC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2,101.16 </w:t>
            </w:r>
          </w:p>
        </w:tc>
      </w:tr>
      <w:tr w:rsidR="00E02A4E" w:rsidRPr="00E02A4E" w14:paraId="20CC076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B652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3B63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66627F9F" w14:textId="6C2287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6BC6EB93" w14:textId="4C1DB4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85E10" w14:textId="49FAB1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D68CC" w14:textId="296607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077.36 </w:t>
            </w:r>
          </w:p>
        </w:tc>
      </w:tr>
      <w:tr w:rsidR="00E02A4E" w:rsidRPr="00E02A4E" w14:paraId="59C62B9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4D86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DD2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72F2AEAE" w14:textId="12F38E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63242C0A" w14:textId="2E4946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A6BF2" w14:textId="553969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C2DD4" w14:textId="7774C7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6,902.96 </w:t>
            </w:r>
          </w:p>
        </w:tc>
      </w:tr>
      <w:tr w:rsidR="00E02A4E" w:rsidRPr="00E02A4E" w14:paraId="7D560FB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3DBE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8442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77A483A" w14:textId="655610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5931D9A5" w14:textId="68A4D9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78374" w14:textId="44172A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AE44A" w14:textId="4ACC96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93,704.66 </w:t>
            </w:r>
          </w:p>
        </w:tc>
      </w:tr>
      <w:tr w:rsidR="00E02A4E" w:rsidRPr="00E02A4E" w14:paraId="3839602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4D15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FE0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D64DAA2" w14:textId="56FA41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0124607B" w14:textId="384047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60A2D" w14:textId="49C02E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142BA" w14:textId="54907A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41,449.56 </w:t>
            </w:r>
          </w:p>
        </w:tc>
      </w:tr>
      <w:tr w:rsidR="00E02A4E" w:rsidRPr="00E02A4E" w14:paraId="43BF0EB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9929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01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52E2952C" w14:textId="6A1695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981A268" w14:textId="6C9322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05F6C" w14:textId="742EAC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9A4CE" w14:textId="65C9FC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7,448.42 </w:t>
            </w:r>
          </w:p>
        </w:tc>
      </w:tr>
      <w:tr w:rsidR="00E02A4E" w:rsidRPr="00E02A4E" w14:paraId="3199579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432E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0EEF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5F1CD5B8" w14:textId="6992EA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703FD912" w14:textId="2AC051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77096" w14:textId="686305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71DCE" w14:textId="65FF13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26.66 </w:t>
            </w:r>
          </w:p>
        </w:tc>
      </w:tr>
      <w:tr w:rsidR="00E02A4E" w:rsidRPr="00E02A4E" w14:paraId="4124C2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1FDF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7E8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46D8E04B" w14:textId="7FA678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092167CE" w14:textId="4F264C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7F30B" w14:textId="16BE97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3E974" w14:textId="4AD039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8,775.86 </w:t>
            </w:r>
          </w:p>
        </w:tc>
      </w:tr>
      <w:tr w:rsidR="00E02A4E" w:rsidRPr="00E02A4E" w14:paraId="31779B7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20B7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E69E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2DF0EFE6" w14:textId="3667C5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F301A82" w14:textId="5EE349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5996F" w14:textId="286CAE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C179C" w14:textId="171AF7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1,260.66 </w:t>
            </w:r>
          </w:p>
        </w:tc>
      </w:tr>
      <w:tr w:rsidR="00E02A4E" w:rsidRPr="00E02A4E" w14:paraId="421DED5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352D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E91B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1F892AD8" w14:textId="699829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6C3D62A1" w14:textId="61C107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DA33E" w14:textId="7BEC25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C329A" w14:textId="001916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2,251.04 </w:t>
            </w:r>
          </w:p>
        </w:tc>
      </w:tr>
      <w:tr w:rsidR="00E02A4E" w:rsidRPr="00E02A4E" w14:paraId="4DF8949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3E3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687C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9F312E3" w14:textId="3E3C64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5D288081" w14:textId="3A483D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6C03C" w14:textId="6BFE22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9A2CD" w14:textId="2F3F40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73,009.66 </w:t>
            </w:r>
          </w:p>
        </w:tc>
      </w:tr>
      <w:tr w:rsidR="00E02A4E" w:rsidRPr="00E02A4E" w14:paraId="392252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837F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920C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3AA7443" w14:textId="6D8A23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D3B1A9C" w14:textId="3056C1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8BE91" w14:textId="0238CE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3B019" w14:textId="74E26D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8,351.66 </w:t>
            </w:r>
          </w:p>
        </w:tc>
      </w:tr>
      <w:tr w:rsidR="00E02A4E" w:rsidRPr="00E02A4E" w14:paraId="3B78E53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3047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F2AE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03FF0DA3" w14:textId="7323F7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6ABACE86" w14:textId="467678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1E03F" w14:textId="70AA87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48423" w14:textId="00FD76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5,337.88 </w:t>
            </w:r>
          </w:p>
        </w:tc>
      </w:tr>
      <w:tr w:rsidR="00E02A4E" w:rsidRPr="00E02A4E" w14:paraId="1230A8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E88C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3438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45D20262" w14:textId="40218D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24B244F1" w14:textId="335A00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B9522" w14:textId="675865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53368" w14:textId="3B12F9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301.78 </w:t>
            </w:r>
          </w:p>
        </w:tc>
      </w:tr>
      <w:tr w:rsidR="00E02A4E" w:rsidRPr="00E02A4E" w14:paraId="79626A9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69AD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E513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7C5F812D" w14:textId="247119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6EB8A63" w14:textId="714B59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8FFA9" w14:textId="1A0D02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4CE6F" w14:textId="5DC1D9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1,401.58 </w:t>
            </w:r>
          </w:p>
        </w:tc>
      </w:tr>
      <w:tr w:rsidR="00E02A4E" w:rsidRPr="00E02A4E" w14:paraId="5D19BC6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0A7F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15922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3397D08F" w14:textId="4EBF8A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228D47D" w14:textId="05CE16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CB7BE" w14:textId="0953C0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1E94A" w14:textId="54A42F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2,339.30 </w:t>
            </w:r>
          </w:p>
        </w:tc>
      </w:tr>
      <w:tr w:rsidR="00E02A4E" w:rsidRPr="00E02A4E" w14:paraId="4010D8B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C933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8140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875E840" w14:textId="5C2DA7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E5BBB8F" w14:textId="5E0318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754C2" w14:textId="2B0441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B8165" w14:textId="66F5CA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7,449.16 </w:t>
            </w:r>
          </w:p>
        </w:tc>
      </w:tr>
      <w:tr w:rsidR="00E02A4E" w:rsidRPr="00E02A4E" w14:paraId="46FAA04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5E32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83BB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6C18A311" w14:textId="31D641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0834A21D" w14:textId="0268BE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BEB67" w14:textId="052721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2C974" w14:textId="4D00A2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9,573.66 </w:t>
            </w:r>
          </w:p>
        </w:tc>
      </w:tr>
      <w:tr w:rsidR="00E02A4E" w:rsidRPr="00E02A4E" w14:paraId="521E690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2DEB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7020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576671F5" w14:textId="1EB91B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102E978D" w14:textId="168568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8C400" w14:textId="677959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434A7" w14:textId="0954F4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3,329.86 </w:t>
            </w:r>
          </w:p>
        </w:tc>
      </w:tr>
      <w:tr w:rsidR="00E02A4E" w:rsidRPr="00E02A4E" w14:paraId="3AAAD30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0C1D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8E55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3540AA8" w14:textId="3C2C33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7A29C21E" w14:textId="52C475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8F91A" w14:textId="456A33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92C32" w14:textId="35162B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84,434.66 </w:t>
            </w:r>
          </w:p>
        </w:tc>
      </w:tr>
      <w:tr w:rsidR="00E02A4E" w:rsidRPr="00E02A4E" w14:paraId="2E877A0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D732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6817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7900BEB0" w14:textId="3D8447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51,016.86 </w:t>
            </w:r>
          </w:p>
        </w:tc>
        <w:tc>
          <w:tcPr>
            <w:tcW w:w="0" w:type="auto"/>
            <w:tcBorders>
              <w:top w:val="nil"/>
              <w:left w:val="nil"/>
              <w:bottom w:val="single" w:sz="4" w:space="0" w:color="000000"/>
              <w:right w:val="single" w:sz="4" w:space="0" w:color="000000"/>
            </w:tcBorders>
            <w:shd w:val="clear" w:color="auto" w:fill="auto"/>
            <w:noWrap/>
            <w:vAlign w:val="bottom"/>
            <w:hideMark/>
          </w:tcPr>
          <w:p w14:paraId="2CA062D8" w14:textId="18DB6D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CCA84" w14:textId="43F0CC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1FFD2" w14:textId="074981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51,016.86 </w:t>
            </w:r>
          </w:p>
        </w:tc>
      </w:tr>
      <w:tr w:rsidR="00E02A4E" w:rsidRPr="00E02A4E" w14:paraId="10671C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24BD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37DD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D00B1E5" w14:textId="29257C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4EB58EE2" w14:textId="57F18F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75523" w14:textId="18567B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9DBCF" w14:textId="079856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1,904.54 </w:t>
            </w:r>
          </w:p>
        </w:tc>
      </w:tr>
      <w:tr w:rsidR="00E02A4E" w:rsidRPr="00E02A4E" w14:paraId="360B68A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7AAE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3302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088A839D" w14:textId="4E9FC1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44E7C9CB" w14:textId="3BDF21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54D96" w14:textId="57E9EF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E28FE" w14:textId="43F643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3,022.76 </w:t>
            </w:r>
          </w:p>
        </w:tc>
      </w:tr>
      <w:tr w:rsidR="00E02A4E" w:rsidRPr="00E02A4E" w14:paraId="78666E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A33E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69E2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3CD373A" w14:textId="19A3AF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9,163.70 </w:t>
            </w:r>
          </w:p>
        </w:tc>
        <w:tc>
          <w:tcPr>
            <w:tcW w:w="0" w:type="auto"/>
            <w:tcBorders>
              <w:top w:val="nil"/>
              <w:left w:val="nil"/>
              <w:bottom w:val="single" w:sz="4" w:space="0" w:color="000000"/>
              <w:right w:val="single" w:sz="4" w:space="0" w:color="000000"/>
            </w:tcBorders>
            <w:shd w:val="clear" w:color="auto" w:fill="auto"/>
            <w:noWrap/>
            <w:vAlign w:val="bottom"/>
            <w:hideMark/>
          </w:tcPr>
          <w:p w14:paraId="42CC5A73" w14:textId="5268DF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6D854" w14:textId="047F4D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5CD3B" w14:textId="4B3B7A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9,163.70 </w:t>
            </w:r>
          </w:p>
        </w:tc>
      </w:tr>
      <w:tr w:rsidR="00E02A4E" w:rsidRPr="00E02A4E" w14:paraId="5D439D3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973F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312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80C08DD" w14:textId="03D3A5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70BCC4FF" w14:textId="450881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E6C1E" w14:textId="7FA2D5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66994" w14:textId="4F0662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2,555.46 </w:t>
            </w:r>
          </w:p>
        </w:tc>
      </w:tr>
      <w:tr w:rsidR="00E02A4E" w:rsidRPr="00E02A4E" w14:paraId="4061C00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4568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7337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E6DE9DD" w14:textId="430617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09B1C5BD" w14:textId="6398C1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BA048" w14:textId="524983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09B9B" w14:textId="717364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7,173.66 </w:t>
            </w:r>
          </w:p>
        </w:tc>
      </w:tr>
      <w:tr w:rsidR="00E02A4E" w:rsidRPr="00E02A4E" w14:paraId="52ECBB5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06A4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A76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0B43CD83" w14:textId="7D4830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432FD482" w14:textId="0B0F21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868BA" w14:textId="6836A1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677D3" w14:textId="614D8C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9,875.66 </w:t>
            </w:r>
          </w:p>
        </w:tc>
      </w:tr>
      <w:tr w:rsidR="00E02A4E" w:rsidRPr="00E02A4E" w14:paraId="001782C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ABC2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1516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E4CB475" w14:textId="015E7D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FB3D6C0" w14:textId="27B416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27379" w14:textId="203916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495C4" w14:textId="259F51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9,068.54 </w:t>
            </w:r>
          </w:p>
        </w:tc>
      </w:tr>
      <w:tr w:rsidR="00E02A4E" w:rsidRPr="00E02A4E" w14:paraId="679670C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01FB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DCE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E7716BC" w14:textId="1D0FDA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9AFD9CD" w14:textId="1815C3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36D75" w14:textId="2718DD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AEF22" w14:textId="541FB2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8,351.66 </w:t>
            </w:r>
          </w:p>
        </w:tc>
      </w:tr>
      <w:tr w:rsidR="00E02A4E" w:rsidRPr="00E02A4E" w14:paraId="7A073D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1D34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2C8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98EABBA" w14:textId="1DDDB4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415EBAAA" w14:textId="3170DE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BD928" w14:textId="58357B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6C5B9" w14:textId="534EA8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06,509.52 </w:t>
            </w:r>
          </w:p>
        </w:tc>
      </w:tr>
      <w:tr w:rsidR="00E02A4E" w:rsidRPr="00E02A4E" w14:paraId="2C3099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FA85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A7D4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9B40A6C" w14:textId="28E05A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B00999E" w14:textId="2DDF04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207B5" w14:textId="74DA04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E8545" w14:textId="0B2CA8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7,449.16 </w:t>
            </w:r>
          </w:p>
        </w:tc>
      </w:tr>
      <w:tr w:rsidR="00E02A4E" w:rsidRPr="00E02A4E" w14:paraId="78B216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3646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F49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5904AFE1" w14:textId="2A440C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3DC3C7B" w14:textId="2ABAF8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90A2F" w14:textId="340F71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87C33" w14:textId="1A2E88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5,480.04 </w:t>
            </w:r>
          </w:p>
        </w:tc>
      </w:tr>
      <w:tr w:rsidR="00E02A4E" w:rsidRPr="00E02A4E" w14:paraId="2A202FD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BE12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59CA4C0B" w14:textId="179259D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3,491,116.84 </w:t>
            </w:r>
          </w:p>
        </w:tc>
        <w:tc>
          <w:tcPr>
            <w:tcW w:w="0" w:type="auto"/>
            <w:tcBorders>
              <w:top w:val="nil"/>
              <w:left w:val="nil"/>
              <w:bottom w:val="single" w:sz="4" w:space="0" w:color="000000"/>
              <w:right w:val="single" w:sz="4" w:space="0" w:color="000000"/>
            </w:tcBorders>
            <w:shd w:val="clear" w:color="D8D8D8" w:fill="D8D8D8"/>
            <w:noWrap/>
            <w:vAlign w:val="bottom"/>
            <w:hideMark/>
          </w:tcPr>
          <w:p w14:paraId="40D433E3" w14:textId="72BEFAC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D768E7" w14:textId="78F5EFF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E02CCE" w14:textId="1783450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3,491,116.84 </w:t>
            </w:r>
          </w:p>
        </w:tc>
      </w:tr>
      <w:tr w:rsidR="00E02A4E" w:rsidRPr="00E02A4E" w14:paraId="359960A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8C71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A91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6F955446" w14:textId="62EE51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4ECEFB1D" w14:textId="191370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460C6" w14:textId="214345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17294" w14:textId="073A7A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9,177,847.26 </w:t>
            </w:r>
          </w:p>
        </w:tc>
      </w:tr>
      <w:tr w:rsidR="00E02A4E" w:rsidRPr="00E02A4E" w14:paraId="41B8A7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E66D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C6DC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71ECF237" w14:textId="0E34AD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51048" w14:textId="6C9363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E6E01" w14:textId="4ECD71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ED9A7" w14:textId="743AC2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0,000.00 </w:t>
            </w:r>
          </w:p>
        </w:tc>
      </w:tr>
      <w:tr w:rsidR="00E02A4E" w:rsidRPr="00E02A4E" w14:paraId="6FF760D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C2D3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01D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6E56CFFE" w14:textId="749920A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bottom"/>
            <w:hideMark/>
          </w:tcPr>
          <w:p w14:paraId="13762FD9" w14:textId="52B5E2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652F4" w14:textId="75B61B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91A2E" w14:textId="285C06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7,476.10 </w:t>
            </w:r>
          </w:p>
        </w:tc>
      </w:tr>
      <w:tr w:rsidR="00E02A4E" w:rsidRPr="00E02A4E" w14:paraId="405A66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A62F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4196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3E0FD65E" w14:textId="04D519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9FBABB" w14:textId="496226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B3E9A" w14:textId="3DA5F9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D42EF" w14:textId="51FBCB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0,000.00 </w:t>
            </w:r>
          </w:p>
        </w:tc>
      </w:tr>
      <w:tr w:rsidR="00E02A4E" w:rsidRPr="00E02A4E" w14:paraId="67CF508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CC08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3474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03130E4C" w14:textId="78F143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0,235.48 </w:t>
            </w:r>
          </w:p>
        </w:tc>
        <w:tc>
          <w:tcPr>
            <w:tcW w:w="0" w:type="auto"/>
            <w:tcBorders>
              <w:top w:val="nil"/>
              <w:left w:val="nil"/>
              <w:bottom w:val="single" w:sz="4" w:space="0" w:color="000000"/>
              <w:right w:val="single" w:sz="4" w:space="0" w:color="000000"/>
            </w:tcBorders>
            <w:shd w:val="clear" w:color="auto" w:fill="auto"/>
            <w:noWrap/>
            <w:vAlign w:val="bottom"/>
            <w:hideMark/>
          </w:tcPr>
          <w:p w14:paraId="0D182B71" w14:textId="4D512C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73982" w14:textId="774B8F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62E8D" w14:textId="5C0B99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0,235.48 </w:t>
            </w:r>
          </w:p>
        </w:tc>
      </w:tr>
      <w:tr w:rsidR="00E02A4E" w:rsidRPr="00E02A4E" w14:paraId="4FC0A1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12AB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0F9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14D79FCB" w14:textId="3DC2E1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2F19F3D5" w14:textId="45444A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BF7FE" w14:textId="6D4EDE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74F0" w14:textId="7F0856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9,556.00 </w:t>
            </w:r>
          </w:p>
        </w:tc>
      </w:tr>
      <w:tr w:rsidR="00E02A4E" w:rsidRPr="00E02A4E" w14:paraId="6EBDFBC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1AAC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1D4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58C31002" w14:textId="77F808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4E4A14C3" w14:textId="2D3F74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B563C" w14:textId="520382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7E3A9" w14:textId="1BD977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224.00 </w:t>
            </w:r>
          </w:p>
        </w:tc>
      </w:tr>
      <w:tr w:rsidR="00E02A4E" w:rsidRPr="00E02A4E" w14:paraId="2101BCC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1088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16A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44483E2F" w14:textId="430B29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22865809" w14:textId="342AA3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C0546" w14:textId="196598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30426" w14:textId="54EF5E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464.00 </w:t>
            </w:r>
          </w:p>
        </w:tc>
      </w:tr>
      <w:tr w:rsidR="00E02A4E" w:rsidRPr="00E02A4E" w14:paraId="0485990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2EB3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6722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586EFFB" w14:textId="3DD491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8,314.00 </w:t>
            </w:r>
          </w:p>
        </w:tc>
        <w:tc>
          <w:tcPr>
            <w:tcW w:w="0" w:type="auto"/>
            <w:tcBorders>
              <w:top w:val="nil"/>
              <w:left w:val="nil"/>
              <w:bottom w:val="single" w:sz="4" w:space="0" w:color="000000"/>
              <w:right w:val="single" w:sz="4" w:space="0" w:color="000000"/>
            </w:tcBorders>
            <w:shd w:val="clear" w:color="auto" w:fill="auto"/>
            <w:noWrap/>
            <w:vAlign w:val="bottom"/>
            <w:hideMark/>
          </w:tcPr>
          <w:p w14:paraId="14B13C8A" w14:textId="06A500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C3121" w14:textId="73EF32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5A544" w14:textId="4D7767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8,314.00 </w:t>
            </w:r>
          </w:p>
        </w:tc>
      </w:tr>
      <w:tr w:rsidR="00E02A4E" w:rsidRPr="00E02A4E" w14:paraId="2B4A0B01"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D434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731B573B" w14:textId="0064AA9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999,643.63 </w:t>
            </w:r>
          </w:p>
        </w:tc>
        <w:tc>
          <w:tcPr>
            <w:tcW w:w="0" w:type="auto"/>
            <w:tcBorders>
              <w:top w:val="nil"/>
              <w:left w:val="nil"/>
              <w:bottom w:val="single" w:sz="4" w:space="0" w:color="000000"/>
              <w:right w:val="single" w:sz="4" w:space="0" w:color="000000"/>
            </w:tcBorders>
            <w:shd w:val="clear" w:color="D8D8D8" w:fill="D8D8D8"/>
            <w:noWrap/>
            <w:vAlign w:val="bottom"/>
            <w:hideMark/>
          </w:tcPr>
          <w:p w14:paraId="7AEE5B1B" w14:textId="612CF6D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2A1192" w14:textId="39B2E58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F0E421" w14:textId="398DE00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999,643.63 </w:t>
            </w:r>
          </w:p>
        </w:tc>
      </w:tr>
      <w:tr w:rsidR="00E02A4E" w:rsidRPr="00E02A4E" w14:paraId="491D96D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4E0D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313F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23A0CAFC" w14:textId="278D1A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974,837.56 </w:t>
            </w:r>
          </w:p>
        </w:tc>
        <w:tc>
          <w:tcPr>
            <w:tcW w:w="0" w:type="auto"/>
            <w:tcBorders>
              <w:top w:val="nil"/>
              <w:left w:val="nil"/>
              <w:bottom w:val="single" w:sz="4" w:space="0" w:color="000000"/>
              <w:right w:val="single" w:sz="4" w:space="0" w:color="000000"/>
            </w:tcBorders>
            <w:shd w:val="clear" w:color="auto" w:fill="auto"/>
            <w:noWrap/>
            <w:vAlign w:val="bottom"/>
            <w:hideMark/>
          </w:tcPr>
          <w:p w14:paraId="6A97F57E" w14:textId="0A0799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1DBB5" w14:textId="20953E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68F09" w14:textId="52116A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974,837.56 </w:t>
            </w:r>
          </w:p>
        </w:tc>
      </w:tr>
      <w:tr w:rsidR="00E02A4E" w:rsidRPr="00E02A4E" w14:paraId="7346537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F980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7548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58A283AD" w14:textId="614042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A26C5F" w14:textId="40C1F1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46144" w14:textId="356397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41EC9" w14:textId="1723B1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5,000.00 </w:t>
            </w:r>
          </w:p>
        </w:tc>
      </w:tr>
      <w:tr w:rsidR="00E02A4E" w:rsidRPr="00E02A4E" w14:paraId="690EEF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DCB0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1FB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03F817AA" w14:textId="420EFF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5FB080AB" w14:textId="7CD398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4FB87" w14:textId="713160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22550" w14:textId="1DA0AA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3,782.90 </w:t>
            </w:r>
          </w:p>
        </w:tc>
      </w:tr>
      <w:tr w:rsidR="00E02A4E" w:rsidRPr="00E02A4E" w14:paraId="6F353F2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74C4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669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19A0237B" w14:textId="5E060E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2F7DEA2C" w14:textId="428000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D6537" w14:textId="711E2F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0B08B" w14:textId="256CCF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7,948.00 </w:t>
            </w:r>
          </w:p>
        </w:tc>
      </w:tr>
      <w:tr w:rsidR="00E02A4E" w:rsidRPr="00E02A4E" w14:paraId="563B38D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5B60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42C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638F69BB" w14:textId="3CC11C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0FD812B6" w14:textId="453435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2998B" w14:textId="76ABD1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969FF" w14:textId="6C8AF2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7,097.28 </w:t>
            </w:r>
          </w:p>
        </w:tc>
      </w:tr>
      <w:tr w:rsidR="00E02A4E" w:rsidRPr="00E02A4E" w14:paraId="1502E66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0CEC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A4C8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792626B6" w14:textId="3ECEBB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47A80E53" w14:textId="2CE543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A69E3" w14:textId="306736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CD3DF" w14:textId="34B3AB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3,486.00 </w:t>
            </w:r>
          </w:p>
        </w:tc>
      </w:tr>
      <w:tr w:rsidR="00E02A4E" w:rsidRPr="00E02A4E" w14:paraId="34011B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DCBA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A44B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6D7A2CA4" w14:textId="13F69C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030F7077" w14:textId="49170D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A3377" w14:textId="6B5390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5127B" w14:textId="001AF8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7,491.89 </w:t>
            </w:r>
          </w:p>
        </w:tc>
      </w:tr>
      <w:tr w:rsidR="00E02A4E" w:rsidRPr="00E02A4E" w14:paraId="7C15EB39"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7E958E"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783C2A5F" w14:textId="79051F7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37326AC9" w14:textId="5F32782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3766A1" w14:textId="6CE8AB0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68FE82" w14:textId="22F885A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4,045,928.06 </w:t>
            </w:r>
          </w:p>
        </w:tc>
      </w:tr>
      <w:tr w:rsidR="00E02A4E" w:rsidRPr="00E02A4E" w14:paraId="21F8AD8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DDA8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2E61BFB" w14:textId="66D5940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CC2E0C" w14:textId="6A814AA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0F4F3C" w14:textId="3BE41EA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5F9892" w14:textId="76B49AA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03,670.00 </w:t>
            </w:r>
          </w:p>
        </w:tc>
      </w:tr>
      <w:tr w:rsidR="00E02A4E" w:rsidRPr="00E02A4E" w14:paraId="4A9238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58E9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B6D4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27FC0866" w14:textId="714029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0ADAEF19" w14:textId="3C4394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354D9" w14:textId="26F1E3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AB63D" w14:textId="38D092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0,750.00 </w:t>
            </w:r>
          </w:p>
        </w:tc>
      </w:tr>
      <w:tr w:rsidR="00E02A4E" w:rsidRPr="00E02A4E" w14:paraId="56B332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840B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AF4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E0D22B9" w14:textId="4107E0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48F9CF86" w14:textId="13C9B0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B29FD" w14:textId="6DD188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68E61" w14:textId="115820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5,265.00 </w:t>
            </w:r>
          </w:p>
        </w:tc>
      </w:tr>
      <w:tr w:rsidR="00E02A4E" w:rsidRPr="00E02A4E" w14:paraId="6B925F6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63FF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131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62772FB0" w14:textId="2342FB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16D4CA1" w14:textId="2DA182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1803A" w14:textId="3DD0BD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0EC58" w14:textId="61840F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0,962.50 </w:t>
            </w:r>
          </w:p>
        </w:tc>
      </w:tr>
      <w:tr w:rsidR="00E02A4E" w:rsidRPr="00E02A4E" w14:paraId="5130F4C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3A76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AB75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2EF988E3" w14:textId="0DC260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60529FB" w14:textId="269703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860E4" w14:textId="796ADC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9FB72" w14:textId="10E615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550.00 </w:t>
            </w:r>
          </w:p>
        </w:tc>
      </w:tr>
      <w:tr w:rsidR="00E02A4E" w:rsidRPr="00E02A4E" w14:paraId="71ADE46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AF27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4DBA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3F8C863E" w14:textId="2A34D8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06BECF" w14:textId="4DFEF7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2CD36" w14:textId="287526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76B6D" w14:textId="24544D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3,000.00 </w:t>
            </w:r>
          </w:p>
        </w:tc>
      </w:tr>
      <w:tr w:rsidR="00E02A4E" w:rsidRPr="00E02A4E" w14:paraId="74E4EF0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FAA6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8A50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1640E50D" w14:textId="2FC37D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529FEAD4" w14:textId="716BA3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0AF50" w14:textId="3BFB9E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28A46" w14:textId="5E4372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0,667.50 </w:t>
            </w:r>
          </w:p>
        </w:tc>
      </w:tr>
      <w:tr w:rsidR="00E02A4E" w:rsidRPr="00E02A4E" w14:paraId="3435EF8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21CC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704A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7949D533" w14:textId="47E4BC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0850CA0" w14:textId="098A1B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21CC9" w14:textId="39560D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70983" w14:textId="0BBAF6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1,237.50 </w:t>
            </w:r>
          </w:p>
        </w:tc>
      </w:tr>
      <w:tr w:rsidR="00E02A4E" w:rsidRPr="00E02A4E" w14:paraId="7429C9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279E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AE64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8E0684A" w14:textId="5CD3C7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40DB188" w14:textId="0E3D79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06F4C" w14:textId="562099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A759F" w14:textId="244480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1,237.50 </w:t>
            </w:r>
          </w:p>
        </w:tc>
      </w:tr>
      <w:tr w:rsidR="00E02A4E" w:rsidRPr="00E02A4E" w14:paraId="077CE6B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CBD43"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239553A3" w14:textId="6B6889D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2B652B5" w14:textId="50A4841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8FC6F8" w14:textId="6C2E21C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D0CA13" w14:textId="6FC8811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152,798.69 </w:t>
            </w:r>
          </w:p>
        </w:tc>
      </w:tr>
      <w:tr w:rsidR="00E02A4E" w:rsidRPr="00E02A4E" w14:paraId="6B4234E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B186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3E3D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66D76579" w14:textId="5F1103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05CB4A9" w14:textId="4BA55B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BB234" w14:textId="4CE32A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043A5" w14:textId="7BB231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504.00 </w:t>
            </w:r>
          </w:p>
        </w:tc>
      </w:tr>
      <w:tr w:rsidR="00E02A4E" w:rsidRPr="00E02A4E" w14:paraId="2917A1A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37F3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54F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4EB17DF9" w14:textId="1E588B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0A3A91A7" w14:textId="4BB6F7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25F21" w14:textId="3621BA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835F5" w14:textId="626206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4,566.00 </w:t>
            </w:r>
          </w:p>
        </w:tc>
      </w:tr>
      <w:tr w:rsidR="00E02A4E" w:rsidRPr="00E02A4E" w14:paraId="58E71AA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0628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F87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120443A" w14:textId="67D35D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DE617E0" w14:textId="4E7EC5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EA5B3" w14:textId="639F05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775C7" w14:textId="0045AF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6,919.20 </w:t>
            </w:r>
          </w:p>
        </w:tc>
      </w:tr>
      <w:tr w:rsidR="00E02A4E" w:rsidRPr="00E02A4E" w14:paraId="5DA03AE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7247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E6C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5DD65095" w14:textId="3B2FC6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01DE404B" w14:textId="43DB38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540C2" w14:textId="246D38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21F34" w14:textId="6328DF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0,768.00 </w:t>
            </w:r>
          </w:p>
        </w:tc>
      </w:tr>
      <w:tr w:rsidR="00E02A4E" w:rsidRPr="00E02A4E" w14:paraId="61CCB91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8A2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0088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541301A6" w14:textId="74C0B2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8330D66" w14:textId="78F12F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608ED" w14:textId="34BF39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14423" w14:textId="076251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471.25 </w:t>
            </w:r>
          </w:p>
        </w:tc>
      </w:tr>
      <w:tr w:rsidR="00E02A4E" w:rsidRPr="00E02A4E" w14:paraId="0BD53DB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5542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A9A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62684ED7" w14:textId="1BEFB4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56A587B7" w14:textId="0B0A70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449C1" w14:textId="538064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E3585" w14:textId="573D67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8,579.98 </w:t>
            </w:r>
          </w:p>
        </w:tc>
      </w:tr>
      <w:tr w:rsidR="00E02A4E" w:rsidRPr="00E02A4E" w14:paraId="3F38352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DB86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7105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0D8BC9A8" w14:textId="2F53CA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3EDE6" w14:textId="1806C8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A6F69" w14:textId="157EF3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10DB4" w14:textId="5ACF4A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4,000.00 </w:t>
            </w:r>
          </w:p>
        </w:tc>
      </w:tr>
      <w:tr w:rsidR="00E02A4E" w:rsidRPr="00E02A4E" w14:paraId="1535A99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C2BF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F03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73F73058" w14:textId="5BD540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6D06A4D0" w14:textId="0F26FF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DC1B7" w14:textId="0AFC34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D5096" w14:textId="27DC3B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4,500.00 </w:t>
            </w:r>
          </w:p>
        </w:tc>
      </w:tr>
      <w:tr w:rsidR="00E02A4E" w:rsidRPr="00E02A4E" w14:paraId="74229EE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7E99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8F0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58763333" w14:textId="616B79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499704D7" w14:textId="611CC5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199BA" w14:textId="479C69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34471" w14:textId="5482AC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4,590.00 </w:t>
            </w:r>
          </w:p>
        </w:tc>
      </w:tr>
      <w:tr w:rsidR="00E02A4E" w:rsidRPr="00E02A4E" w14:paraId="5A0E76D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800A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CF7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1F237FB2" w14:textId="013A78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2FE69D4B" w14:textId="77F39E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D009E" w14:textId="723840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D73FC" w14:textId="6E1B64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1,025.76 </w:t>
            </w:r>
          </w:p>
        </w:tc>
      </w:tr>
      <w:tr w:rsidR="00E02A4E" w:rsidRPr="00E02A4E" w14:paraId="625CF19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31AA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384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320C608" w14:textId="7BB7C5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2B59F3A1" w14:textId="202B38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42F58" w14:textId="7FC1BB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9243A" w14:textId="151B85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9,556.50 </w:t>
            </w:r>
          </w:p>
        </w:tc>
      </w:tr>
      <w:tr w:rsidR="00E02A4E" w:rsidRPr="00E02A4E" w14:paraId="25EC046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C87B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F66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48618461" w14:textId="3D8CC4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02057C0" w14:textId="2B9599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34AC6" w14:textId="4EB481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86897" w14:textId="07F1B1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318.00 </w:t>
            </w:r>
          </w:p>
        </w:tc>
      </w:tr>
      <w:tr w:rsidR="00E02A4E" w:rsidRPr="00E02A4E" w14:paraId="57EE6E0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27C8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lastRenderedPageBreak/>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4520F47B" w14:textId="2769F42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1C4FE28F" w14:textId="13D1378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B3538D" w14:textId="3101291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992CA0" w14:textId="4E44596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7,774,334.58 </w:t>
            </w:r>
          </w:p>
        </w:tc>
      </w:tr>
      <w:tr w:rsidR="00E02A4E" w:rsidRPr="00E02A4E" w14:paraId="4AD5E328" w14:textId="77777777" w:rsidTr="00E02A4E">
        <w:trPr>
          <w:trHeight w:val="20"/>
        </w:trPr>
        <w:tc>
          <w:tcPr>
            <w:tcW w:w="0" w:type="auto"/>
            <w:tcBorders>
              <w:top w:val="nil"/>
              <w:left w:val="nil"/>
              <w:bottom w:val="single" w:sz="4" w:space="0" w:color="000000"/>
              <w:right w:val="nil"/>
            </w:tcBorders>
            <w:shd w:val="clear" w:color="auto" w:fill="auto"/>
            <w:noWrap/>
            <w:vAlign w:val="bottom"/>
            <w:hideMark/>
          </w:tcPr>
          <w:p w14:paraId="70FF9280" w14:textId="77777777" w:rsidR="00E02A4E" w:rsidRPr="00E02A4E" w:rsidRDefault="00E02A4E" w:rsidP="00E02A4E">
            <w:pPr>
              <w:widowControl/>
              <w:spacing w:after="0" w:line="240" w:lineRule="auto"/>
              <w:contextualSpacing/>
              <w:rPr>
                <w:rFonts w:eastAsia="Times New Roman"/>
                <w:color w:val="000000"/>
              </w:rPr>
            </w:pPr>
            <w:r w:rsidRPr="00E02A4E">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17A42CCB" w14:textId="77777777" w:rsidR="00E02A4E" w:rsidRPr="00E02A4E" w:rsidRDefault="00E02A4E" w:rsidP="00E02A4E">
            <w:pPr>
              <w:widowControl/>
              <w:spacing w:after="0" w:line="240" w:lineRule="auto"/>
              <w:contextualSpacing/>
              <w:rPr>
                <w:rFonts w:ascii="Arial Narrow" w:eastAsia="Times New Roman" w:hAnsi="Arial Narrow"/>
                <w:i/>
                <w:iCs/>
                <w:color w:val="000000"/>
              </w:rPr>
            </w:pPr>
            <w:r w:rsidRPr="00E02A4E">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05717A1" w14:textId="336A6F0F"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8323195" w14:textId="5A4D4234"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526E0" w14:textId="5DAE33E0"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1420F" w14:textId="2C2D3AE9"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1,234,000.00 </w:t>
            </w:r>
          </w:p>
        </w:tc>
      </w:tr>
      <w:tr w:rsidR="00E02A4E" w:rsidRPr="00E02A4E" w14:paraId="2915FE1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8499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C6B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489727E2" w14:textId="1CFE43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9E1E0D7" w14:textId="58274C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B8CD9" w14:textId="06406C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71429" w14:textId="17D093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60.78 </w:t>
            </w:r>
          </w:p>
        </w:tc>
      </w:tr>
      <w:tr w:rsidR="00E02A4E" w:rsidRPr="00E02A4E" w14:paraId="01A2EA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2B8B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5FD7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1A494055" w14:textId="7658F2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0735B3A8" w14:textId="526483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9DF0B" w14:textId="09C831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E6682" w14:textId="73F295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4,076.12 </w:t>
            </w:r>
          </w:p>
        </w:tc>
      </w:tr>
      <w:tr w:rsidR="00E02A4E" w:rsidRPr="00E02A4E" w14:paraId="7B44A6F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08D2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337E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29F57DF4" w14:textId="31B86C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49EDC0F9" w14:textId="2121D1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0E74D" w14:textId="7C4FD2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63C74" w14:textId="7B5324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6,535.58 </w:t>
            </w:r>
          </w:p>
        </w:tc>
      </w:tr>
      <w:tr w:rsidR="00E02A4E" w:rsidRPr="00E02A4E" w14:paraId="42FC7F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683F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239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318835C" w14:textId="7F04FE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6E743E9B" w14:textId="1361A0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2A682" w14:textId="621F8A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AC024" w14:textId="3E8618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1,185.84 </w:t>
            </w:r>
          </w:p>
        </w:tc>
      </w:tr>
      <w:tr w:rsidR="00E02A4E" w:rsidRPr="00E02A4E" w14:paraId="1030DA0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AAB7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201F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C21A6D0" w14:textId="0F5CEC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20943D2" w14:textId="2E1DB7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B82FD" w14:textId="209C17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D0A7D" w14:textId="43E5D1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1,868.08 </w:t>
            </w:r>
          </w:p>
        </w:tc>
      </w:tr>
      <w:tr w:rsidR="00E02A4E" w:rsidRPr="00E02A4E" w14:paraId="56BDB9A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972D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6BD2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3B344DDA" w14:textId="4DC761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09B6A40" w14:textId="6C0A27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81315" w14:textId="14CEE4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0F3CD" w14:textId="224CAA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5,144.53 </w:t>
            </w:r>
          </w:p>
        </w:tc>
      </w:tr>
      <w:tr w:rsidR="00E02A4E" w:rsidRPr="00E02A4E" w14:paraId="70499D2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7400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07E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FEBF772" w14:textId="3FEBF8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2A80A576" w14:textId="188E27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85990" w14:textId="5CDFF8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0BDE7" w14:textId="25F57C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73,568.37 </w:t>
            </w:r>
          </w:p>
        </w:tc>
      </w:tr>
      <w:tr w:rsidR="00E02A4E" w:rsidRPr="00E02A4E" w14:paraId="5E6884B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E952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D6E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0A2B866" w14:textId="7D3EC6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0D891007" w14:textId="31B38D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89064" w14:textId="7B69B5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840D8" w14:textId="2577F3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6,200.00 </w:t>
            </w:r>
          </w:p>
        </w:tc>
      </w:tr>
      <w:tr w:rsidR="00E02A4E" w:rsidRPr="00E02A4E" w14:paraId="392589A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1A9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244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0A5DE982" w14:textId="762928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FD3E96E" w14:textId="187A23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F0C90" w14:textId="39C57C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19D7E" w14:textId="03E49F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0,856.08 </w:t>
            </w:r>
          </w:p>
        </w:tc>
      </w:tr>
      <w:tr w:rsidR="00E02A4E" w:rsidRPr="00E02A4E" w14:paraId="2CB82C6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EED8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AA19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7A66FAF1" w14:textId="0C1999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5BB5F9F1" w14:textId="12C856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27F45" w14:textId="3DB752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6968" w14:textId="6A5C21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7,845.45 </w:t>
            </w:r>
          </w:p>
        </w:tc>
      </w:tr>
      <w:tr w:rsidR="00E02A4E" w:rsidRPr="00E02A4E" w14:paraId="3B503DB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BDD1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E3A6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3703B3AC" w14:textId="654494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2410AC0C" w14:textId="7799FA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51024" w14:textId="48B894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90F5F" w14:textId="4957CA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9,273.85 </w:t>
            </w:r>
          </w:p>
        </w:tc>
      </w:tr>
      <w:tr w:rsidR="00E02A4E" w:rsidRPr="00E02A4E" w14:paraId="5CEBE07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CFF6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F15C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6FB2EA00" w14:textId="6E20C8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3DC7EE1F" w14:textId="127AF1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6F94C" w14:textId="323747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6B0E0" w14:textId="4BB45F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4,636.82 </w:t>
            </w:r>
          </w:p>
        </w:tc>
      </w:tr>
      <w:tr w:rsidR="00E02A4E" w:rsidRPr="00E02A4E" w14:paraId="0FED179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EFB9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698D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78B2206E" w14:textId="4756FB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493223B" w14:textId="450D8D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51E73" w14:textId="1B842D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E2CFF" w14:textId="260160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1,013.18 </w:t>
            </w:r>
          </w:p>
        </w:tc>
      </w:tr>
      <w:tr w:rsidR="00E02A4E" w:rsidRPr="00E02A4E" w14:paraId="7F81F45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FDF3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4150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7876AC24" w14:textId="5E3C3A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7BB6C6AD" w14:textId="5034E7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0E6BD" w14:textId="5B3378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0BF4C" w14:textId="2295A6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3,758.07 </w:t>
            </w:r>
          </w:p>
        </w:tc>
      </w:tr>
      <w:tr w:rsidR="00E02A4E" w:rsidRPr="00E02A4E" w14:paraId="311D89B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8ED1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BE8D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D1F5784" w14:textId="210472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466D48A1" w14:textId="343F6E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834FB" w14:textId="71F402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581FD" w14:textId="65236F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0,642.42 </w:t>
            </w:r>
          </w:p>
        </w:tc>
      </w:tr>
      <w:tr w:rsidR="00E02A4E" w:rsidRPr="00E02A4E" w14:paraId="027BFD5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99C2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880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12D588E9" w14:textId="46A08C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4F21C27" w14:textId="40B213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EBEE9" w14:textId="633DFB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EDA11" w14:textId="6A9E5F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71,119.15 </w:t>
            </w:r>
          </w:p>
        </w:tc>
      </w:tr>
      <w:tr w:rsidR="00E02A4E" w:rsidRPr="00E02A4E" w14:paraId="70ADBF9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3A43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08E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2F5C987F" w14:textId="3462A8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E530A18" w14:textId="5564A2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6F8E9" w14:textId="5DAB68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7D357" w14:textId="26964B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518.74 </w:t>
            </w:r>
          </w:p>
        </w:tc>
      </w:tr>
      <w:tr w:rsidR="00E02A4E" w:rsidRPr="00E02A4E" w14:paraId="5CAEC03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B315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170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8138AF9" w14:textId="080959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20C7779B" w14:textId="0E0B51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4469C" w14:textId="6F8075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58539" w14:textId="799994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3,025.46 </w:t>
            </w:r>
          </w:p>
        </w:tc>
      </w:tr>
      <w:tr w:rsidR="00E02A4E" w:rsidRPr="00E02A4E" w14:paraId="3272B72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14EA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363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5305DD90" w14:textId="1F6FC5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2311AD90" w14:textId="5F51DC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C3564" w14:textId="0C2F62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9337E" w14:textId="479121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3,025.06 </w:t>
            </w:r>
          </w:p>
        </w:tc>
      </w:tr>
      <w:tr w:rsidR="00E02A4E" w:rsidRPr="00E02A4E" w14:paraId="121E578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A1DF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CD77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03339DF9" w14:textId="2D1EAB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6E3FF87A" w14:textId="6380B9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C41CE" w14:textId="45F6CE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55260" w14:textId="04DADB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3,821.56 </w:t>
            </w:r>
          </w:p>
        </w:tc>
      </w:tr>
      <w:tr w:rsidR="00E02A4E" w:rsidRPr="00E02A4E" w14:paraId="76EB598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0470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2D7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E99D248" w14:textId="1F9206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E24EF58" w14:textId="41EC0E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EDEFB" w14:textId="53FBCB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D1F1F" w14:textId="55E02E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24,469.92 </w:t>
            </w:r>
          </w:p>
        </w:tc>
      </w:tr>
      <w:tr w:rsidR="00E02A4E" w:rsidRPr="00E02A4E" w14:paraId="34EEA0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6426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DF8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6038CF1" w14:textId="5F5892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142C229" w14:textId="31ECE1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F52BF" w14:textId="35BC43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63789" w14:textId="43594C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54,321.68 </w:t>
            </w:r>
          </w:p>
        </w:tc>
      </w:tr>
      <w:tr w:rsidR="00E02A4E" w:rsidRPr="00E02A4E" w14:paraId="60ED68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EFC1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A497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992044B" w14:textId="31F64D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1BBA0D0" w14:textId="4F6834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5373C" w14:textId="6AD8E7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4D363" w14:textId="4AA567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4,437.06 </w:t>
            </w:r>
          </w:p>
        </w:tc>
      </w:tr>
      <w:tr w:rsidR="00E02A4E" w:rsidRPr="00E02A4E" w14:paraId="68C7E2C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8D2D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C44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A7B46F8" w14:textId="7C11F7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165E8BB6" w14:textId="02E78F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28302" w14:textId="63616F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8BEE9" w14:textId="4FED52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3,630.78 </w:t>
            </w:r>
          </w:p>
        </w:tc>
      </w:tr>
      <w:tr w:rsidR="00E02A4E" w:rsidRPr="00E02A4E" w14:paraId="00A9A6E0"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2DB15"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20AB8DB9" w14:textId="17B5794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7068A48E" w14:textId="5FAC307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7DDE2F" w14:textId="68F3BE4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C1A1FD" w14:textId="3AB8F2C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2,771,707.79 </w:t>
            </w:r>
          </w:p>
        </w:tc>
      </w:tr>
      <w:tr w:rsidR="00E02A4E" w:rsidRPr="00E02A4E" w14:paraId="379DF95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7738A6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7690B57B" w14:textId="4BF781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288F19E5" w14:textId="030646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13F22" w14:textId="5646A7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FC622" w14:textId="19B7F7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44,723.87 </w:t>
            </w:r>
          </w:p>
        </w:tc>
      </w:tr>
      <w:tr w:rsidR="00E02A4E" w:rsidRPr="00E02A4E" w14:paraId="02F65C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2B4C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EF9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1907C72D" w14:textId="41A6BC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A70CAFC" w14:textId="18990A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803E2" w14:textId="3AE097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9C2E0" w14:textId="437A79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9,860.00 </w:t>
            </w:r>
          </w:p>
        </w:tc>
      </w:tr>
      <w:tr w:rsidR="00E02A4E" w:rsidRPr="00E02A4E" w14:paraId="3509D68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1FD8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82F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31D3D963" w14:textId="77CAEB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27478495" w14:textId="310312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604E4" w14:textId="14A047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6AAF2" w14:textId="43EE6C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1,650.00 </w:t>
            </w:r>
          </w:p>
        </w:tc>
      </w:tr>
      <w:tr w:rsidR="00E02A4E" w:rsidRPr="00E02A4E" w14:paraId="438AFE0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73AC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6C04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5DC4C46" w14:textId="3ADAFE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F66EE66" w14:textId="595460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49826" w14:textId="244FB4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D9C29" w14:textId="5B6885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15,838.92 </w:t>
            </w:r>
          </w:p>
        </w:tc>
      </w:tr>
      <w:tr w:rsidR="00E02A4E" w:rsidRPr="00E02A4E" w14:paraId="7A91EE4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0DAF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D0FF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12F98511" w14:textId="00B35E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972A1F7" w14:textId="63D1D1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C2A78" w14:textId="7ED0B1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5F7BE" w14:textId="2B671F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3,207.50 </w:t>
            </w:r>
          </w:p>
        </w:tc>
      </w:tr>
      <w:tr w:rsidR="00E02A4E" w:rsidRPr="00E02A4E" w14:paraId="4A42C6B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E2F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73C4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48A17D36" w14:textId="7C7087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64D6AA3" w14:textId="7EABDB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0F03F" w14:textId="55CC32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D4C46" w14:textId="033B2F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2,406.25 </w:t>
            </w:r>
          </w:p>
        </w:tc>
      </w:tr>
      <w:tr w:rsidR="00E02A4E" w:rsidRPr="00E02A4E" w14:paraId="7023E24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DB38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CBDC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4AB92148" w14:textId="3AB90F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B3EA484" w14:textId="37BB35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A423A" w14:textId="43F0F7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BA8F3" w14:textId="2AA173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2,131.25 </w:t>
            </w:r>
          </w:p>
        </w:tc>
      </w:tr>
      <w:tr w:rsidR="00E02A4E" w:rsidRPr="00E02A4E" w14:paraId="06DE9B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D6D8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0A2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2B74E2A8" w14:textId="5CE1DE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E280872" w14:textId="387C50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8C6D9" w14:textId="388F90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1269C" w14:textId="06ECF8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3,457.50 </w:t>
            </w:r>
          </w:p>
        </w:tc>
      </w:tr>
      <w:tr w:rsidR="00E02A4E" w:rsidRPr="00E02A4E" w14:paraId="68FE626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EF3F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1BB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5E97BC4" w14:textId="062B2D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93DF694" w14:textId="5A8F6A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96694" w14:textId="667977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11B4C" w14:textId="68984B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9,500.00 </w:t>
            </w:r>
          </w:p>
        </w:tc>
      </w:tr>
      <w:tr w:rsidR="00E02A4E" w:rsidRPr="00E02A4E" w14:paraId="7149C6C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24EC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513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279946CD" w14:textId="7FBA7B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E3DE5DD" w14:textId="225638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81C62" w14:textId="451760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5D848" w14:textId="78A1D3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3,575.00 </w:t>
            </w:r>
          </w:p>
        </w:tc>
      </w:tr>
      <w:tr w:rsidR="00E02A4E" w:rsidRPr="00E02A4E" w14:paraId="34E20F3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ABD3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AD9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6B1125C3" w14:textId="6F30AE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0BE2A267" w14:textId="1AAD31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D06F0" w14:textId="04EB5F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FDD89" w14:textId="166717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04,562.50 </w:t>
            </w:r>
          </w:p>
        </w:tc>
      </w:tr>
      <w:tr w:rsidR="00E02A4E" w:rsidRPr="00E02A4E" w14:paraId="1FD579D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FA44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D063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7DE43315" w14:textId="785FC7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3688BB4B" w14:textId="59AFA1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60017" w14:textId="692880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E5602" w14:textId="19B723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0,780.00 </w:t>
            </w:r>
          </w:p>
        </w:tc>
      </w:tr>
      <w:tr w:rsidR="00E02A4E" w:rsidRPr="00E02A4E" w14:paraId="6D004CE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ED32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6D6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1ECD740A" w14:textId="0D0277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4AE96D5D" w14:textId="6CAF4A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5586E" w14:textId="51F17B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E7762" w14:textId="773504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3,760.00 </w:t>
            </w:r>
          </w:p>
        </w:tc>
      </w:tr>
      <w:tr w:rsidR="00E02A4E" w:rsidRPr="00E02A4E" w14:paraId="5B111A6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29CE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AD8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2D6A2379" w14:textId="2E5B01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BDFB6B1" w14:textId="41B9F7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0870F" w14:textId="035AA8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A0D5C" w14:textId="58A017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550.00 </w:t>
            </w:r>
          </w:p>
        </w:tc>
      </w:tr>
      <w:tr w:rsidR="00E02A4E" w:rsidRPr="00E02A4E" w14:paraId="544DB4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FE31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726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2AEC5609" w14:textId="474691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7AD5469" w14:textId="108C5E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C2260" w14:textId="73B2CC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F9BBD" w14:textId="2D94E0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0,825.00 </w:t>
            </w:r>
          </w:p>
        </w:tc>
      </w:tr>
      <w:tr w:rsidR="00E02A4E" w:rsidRPr="00E02A4E" w14:paraId="0D35DC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822C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A58D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7E9E6327" w14:textId="6BE743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D4EBA78" w14:textId="323A29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44543" w14:textId="6C940A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219F7" w14:textId="4A9AA3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0,962.50 </w:t>
            </w:r>
          </w:p>
        </w:tc>
      </w:tr>
      <w:tr w:rsidR="00E02A4E" w:rsidRPr="00E02A4E" w14:paraId="30088D4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A7CB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F17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3C5E0A98" w14:textId="1DAD0D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EC942C1" w14:textId="25EFD9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2E8A4" w14:textId="7A5CE9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39F3E" w14:textId="2ACA93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0,825.00 </w:t>
            </w:r>
          </w:p>
        </w:tc>
      </w:tr>
      <w:tr w:rsidR="00E02A4E" w:rsidRPr="00E02A4E" w14:paraId="7626DF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FA2B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352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D788AA6" w14:textId="50B04F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6BD241" w14:textId="786A56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DDA30" w14:textId="50D420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81D5C" w14:textId="230510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95,000.00 </w:t>
            </w:r>
          </w:p>
        </w:tc>
      </w:tr>
      <w:tr w:rsidR="00E02A4E" w:rsidRPr="00E02A4E" w14:paraId="3CDE35A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D6F9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F83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B293D55" w14:textId="6FE073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3822C62A" w14:textId="50E586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8FC65" w14:textId="6132B2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77EF1" w14:textId="4BBA4D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9,862.50 </w:t>
            </w:r>
          </w:p>
        </w:tc>
      </w:tr>
      <w:tr w:rsidR="00E02A4E" w:rsidRPr="00E02A4E" w14:paraId="1BB8909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D0C4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DCE7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937C6E3" w14:textId="44FE3C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BD5C9E8" w14:textId="3F6875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FA225" w14:textId="52C769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C4F9D" w14:textId="1A33E8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1,100.00 </w:t>
            </w:r>
          </w:p>
        </w:tc>
      </w:tr>
      <w:tr w:rsidR="00E02A4E" w:rsidRPr="00E02A4E" w14:paraId="651742A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F043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156E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2F906444" w14:textId="25B7E4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516357F3" w14:textId="42A643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1D78C" w14:textId="4D6DDB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700A1" w14:textId="42212F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887.50 </w:t>
            </w:r>
          </w:p>
        </w:tc>
      </w:tr>
      <w:tr w:rsidR="00E02A4E" w:rsidRPr="00E02A4E" w14:paraId="46441A1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4D9A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FE05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64D8A25" w14:textId="6E50C2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7B99DE9" w14:textId="717757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BBFD9" w14:textId="2729C3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BB741" w14:textId="1A6D90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1,100.00 </w:t>
            </w:r>
          </w:p>
        </w:tc>
      </w:tr>
      <w:tr w:rsidR="00E02A4E" w:rsidRPr="00E02A4E" w14:paraId="5BCA047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AD7E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A6F9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D071107" w14:textId="7644C8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3324FCFB" w14:textId="7E76DF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9EEF1" w14:textId="636BDA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07182" w14:textId="0C029B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0,530.00 </w:t>
            </w:r>
          </w:p>
        </w:tc>
      </w:tr>
      <w:tr w:rsidR="00E02A4E" w:rsidRPr="00E02A4E" w14:paraId="46F15CE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9999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5888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7F35AB7" w14:textId="3F966B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0DEBF6C0" w14:textId="46822D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5D62E" w14:textId="2F6BCD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65F8D" w14:textId="10F95D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8,241.25 </w:t>
            </w:r>
          </w:p>
        </w:tc>
      </w:tr>
      <w:tr w:rsidR="00E02A4E" w:rsidRPr="00E02A4E" w14:paraId="64874AB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593E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725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72A3AABF" w14:textId="17648F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BDA463E" w14:textId="3985E5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57EE1" w14:textId="06A980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16D14" w14:textId="5713BA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0,598.75 </w:t>
            </w:r>
          </w:p>
        </w:tc>
      </w:tr>
      <w:tr w:rsidR="00E02A4E" w:rsidRPr="00E02A4E" w14:paraId="59627B4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97BB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ACD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2247BB2C" w14:textId="031657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34E44207" w14:textId="4C5A3A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5E57A" w14:textId="71BA18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1587B" w14:textId="796240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9,810.00 </w:t>
            </w:r>
          </w:p>
        </w:tc>
      </w:tr>
      <w:tr w:rsidR="00E02A4E" w:rsidRPr="00E02A4E" w14:paraId="75FA6AF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121C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A6D5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5CE29C51" w14:textId="62868F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C93C236" w14:textId="0EE66F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E9C4F" w14:textId="4BCCE8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F64EE" w14:textId="4E4AA6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0,962.50 </w:t>
            </w:r>
          </w:p>
        </w:tc>
      </w:tr>
      <w:tr w:rsidR="00E02A4E" w:rsidRPr="00E02A4E" w14:paraId="17310E0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6F10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89AB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15133E49" w14:textId="033382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1E494306" w14:textId="691A48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D021C" w14:textId="503B71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6F092" w14:textId="045CD8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3,000.00 </w:t>
            </w:r>
          </w:p>
        </w:tc>
      </w:tr>
      <w:tr w:rsidR="00E02A4E" w:rsidRPr="00E02A4E" w14:paraId="4073E048"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2CEDF"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30F715AF" w14:textId="3032E50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120797CB" w14:textId="312E85B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570995" w14:textId="6115286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1773DE" w14:textId="117F34E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7,781,496.82 </w:t>
            </w:r>
          </w:p>
        </w:tc>
      </w:tr>
      <w:tr w:rsidR="00E02A4E" w:rsidRPr="00E02A4E" w14:paraId="47E1ED80"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6FFC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3B47EB77" w14:textId="25EE15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5121115E" w14:textId="16D075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41484" w14:textId="21325B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41632" w14:textId="59C071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6,840.00 </w:t>
            </w:r>
          </w:p>
        </w:tc>
      </w:tr>
      <w:tr w:rsidR="00E02A4E" w:rsidRPr="00E02A4E" w14:paraId="0B82A28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11D7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35F0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D5072DF" w14:textId="4275D5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62538FC1" w14:textId="306689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EC88A" w14:textId="465F97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01F6A" w14:textId="259B19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3,669.12 </w:t>
            </w:r>
          </w:p>
        </w:tc>
      </w:tr>
      <w:tr w:rsidR="00E02A4E" w:rsidRPr="00E02A4E" w14:paraId="7EEA3C5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276A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AEBB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66597833" w14:textId="04F0C4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1165256E" w14:textId="460077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9ABD3" w14:textId="1DCCAA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1A6B4" w14:textId="794D92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988.08 </w:t>
            </w:r>
          </w:p>
        </w:tc>
      </w:tr>
      <w:tr w:rsidR="00E02A4E" w:rsidRPr="00E02A4E" w14:paraId="143A818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A0E0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816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32B55958" w14:textId="50B3EB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7231627A" w14:textId="35EE3B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BD688" w14:textId="0542F7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2151E" w14:textId="3DD7D3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2.34 </w:t>
            </w:r>
          </w:p>
        </w:tc>
      </w:tr>
      <w:tr w:rsidR="00E02A4E" w:rsidRPr="00E02A4E" w14:paraId="066A757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8472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E69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2FC608E5" w14:textId="41272B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B500BC3" w14:textId="362F9D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01820" w14:textId="3FC754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A46C3" w14:textId="120125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4,439.60 </w:t>
            </w:r>
          </w:p>
        </w:tc>
      </w:tr>
      <w:tr w:rsidR="00E02A4E" w:rsidRPr="00E02A4E" w14:paraId="6F9C96A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819A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C54C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44FD834D" w14:textId="66251C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4CA30A79" w14:textId="26F96B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59435" w14:textId="5376D4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37D57" w14:textId="30DDE1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4,549.68 </w:t>
            </w:r>
          </w:p>
        </w:tc>
      </w:tr>
      <w:tr w:rsidR="00E02A4E" w:rsidRPr="00E02A4E" w14:paraId="07A46D9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B870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766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6E83FD44" w14:textId="499E4B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589806DF" w14:textId="76615A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C8BE0" w14:textId="483BDE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EFBAD" w14:textId="042989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9,185.44 </w:t>
            </w:r>
          </w:p>
        </w:tc>
      </w:tr>
      <w:tr w:rsidR="00E02A4E" w:rsidRPr="00E02A4E" w14:paraId="778792D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CC5E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1AB9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2BF01320" w14:textId="7FC93D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41A7B9B" w14:textId="750F09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4BFFF" w14:textId="6C6DDD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69FE9" w14:textId="1BD11E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25.46 </w:t>
            </w:r>
          </w:p>
        </w:tc>
      </w:tr>
      <w:tr w:rsidR="00E02A4E" w:rsidRPr="00E02A4E" w14:paraId="549B62A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953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18D3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23325058" w14:textId="03448C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C40F4A4" w14:textId="7B71F4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62C04" w14:textId="325E80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379A1" w14:textId="03E74C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43.12 </w:t>
            </w:r>
          </w:p>
        </w:tc>
      </w:tr>
      <w:tr w:rsidR="00E02A4E" w:rsidRPr="00E02A4E" w14:paraId="14E8FC5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53C0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D70D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225F2287" w14:textId="04A1A3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36BC6BE3" w14:textId="1BDF8D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3AAF2" w14:textId="51862F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1EAB1" w14:textId="0D098B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6,052.30 </w:t>
            </w:r>
          </w:p>
        </w:tc>
      </w:tr>
      <w:tr w:rsidR="00E02A4E" w:rsidRPr="00E02A4E" w14:paraId="7EC8D35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489D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9C65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6CCAD663" w14:textId="381AE8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C8F8B8D" w14:textId="00EFAA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9762A" w14:textId="116EFC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71036" w14:textId="62BE10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25.46 </w:t>
            </w:r>
          </w:p>
        </w:tc>
      </w:tr>
      <w:tr w:rsidR="00E02A4E" w:rsidRPr="00E02A4E" w14:paraId="3041263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1A69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01EC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60E8CBB8" w14:textId="0DF2F9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5DDC4A7A" w14:textId="451D40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21517" w14:textId="15516C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00D57" w14:textId="3F016C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90.14 </w:t>
            </w:r>
          </w:p>
        </w:tc>
      </w:tr>
      <w:tr w:rsidR="00E02A4E" w:rsidRPr="00E02A4E" w14:paraId="0A2F095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4549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CFBD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F256328" w14:textId="60E0A3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859D477" w14:textId="320DB8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8B863" w14:textId="73910D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6A207" w14:textId="016FEC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7,108.00 </w:t>
            </w:r>
          </w:p>
        </w:tc>
      </w:tr>
      <w:tr w:rsidR="00E02A4E" w:rsidRPr="00E02A4E" w14:paraId="4EBD387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6799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3830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06F66FF9" w14:textId="6B67F7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3732616C" w14:textId="6A3E95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04E64" w14:textId="2C82A4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C2A38" w14:textId="3C45B7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33.26 </w:t>
            </w:r>
          </w:p>
        </w:tc>
      </w:tr>
      <w:tr w:rsidR="00E02A4E" w:rsidRPr="00E02A4E" w14:paraId="07AF2F5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C8B2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3CB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34F7A13F" w14:textId="748002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1AF1C46E" w14:textId="03D63C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981EF" w14:textId="73D5E5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A7CBA" w14:textId="774A8F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4,696.14 </w:t>
            </w:r>
          </w:p>
        </w:tc>
      </w:tr>
      <w:tr w:rsidR="00E02A4E" w:rsidRPr="00E02A4E" w14:paraId="706EDAD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6F45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7A29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CB63D0B" w14:textId="55AD57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2650D14C" w14:textId="46ECF7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A25A8" w14:textId="3F5FC7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357BA" w14:textId="4A6C4B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1,054.72 </w:t>
            </w:r>
          </w:p>
        </w:tc>
      </w:tr>
      <w:tr w:rsidR="00E02A4E" w:rsidRPr="00E02A4E" w14:paraId="5248BAD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F63F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AFB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3D07376" w14:textId="7EF4D6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EEA54A7" w14:textId="1DA5ED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E5BE5" w14:textId="125E13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80FC6" w14:textId="1621FA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3,087.60 </w:t>
            </w:r>
          </w:p>
        </w:tc>
      </w:tr>
      <w:tr w:rsidR="00E02A4E" w:rsidRPr="00E02A4E" w14:paraId="1E18459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3EB7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D4AF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1929112" w14:textId="30BAB0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2ED42C1E" w14:textId="7FEAA9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D46CE" w14:textId="64F19C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20063" w14:textId="326899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8,550.98 </w:t>
            </w:r>
          </w:p>
        </w:tc>
      </w:tr>
      <w:tr w:rsidR="00E02A4E" w:rsidRPr="00E02A4E" w14:paraId="2B65B11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20D5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7976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02B741FA" w14:textId="3F5BBE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B6AD036" w14:textId="5B0CF4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290E4" w14:textId="4F44E9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D7389" w14:textId="71FABA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4,283.02 </w:t>
            </w:r>
          </w:p>
        </w:tc>
      </w:tr>
      <w:tr w:rsidR="00E02A4E" w:rsidRPr="00E02A4E" w14:paraId="30BAD76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78E7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1D7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61E98D8" w14:textId="49C1A9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5EDA5C73" w14:textId="658C48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99AA4" w14:textId="65D85B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E70E0" w14:textId="2D1B27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2,628.90 </w:t>
            </w:r>
          </w:p>
        </w:tc>
      </w:tr>
      <w:tr w:rsidR="00E02A4E" w:rsidRPr="00E02A4E" w14:paraId="2E9F012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6AFF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8470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5C9C444" w14:textId="0FDF4F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487B2DAF" w14:textId="1F4781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46944" w14:textId="2C1476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7359D" w14:textId="0D417C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60.78 </w:t>
            </w:r>
          </w:p>
        </w:tc>
      </w:tr>
      <w:tr w:rsidR="00E02A4E" w:rsidRPr="00E02A4E" w14:paraId="522EBCB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C21B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731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412381C" w14:textId="51418C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29FF6968" w14:textId="4ED2A1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B8F73" w14:textId="3E7E09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B125C" w14:textId="5DB559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2,881.12 </w:t>
            </w:r>
          </w:p>
        </w:tc>
      </w:tr>
      <w:tr w:rsidR="00E02A4E" w:rsidRPr="00E02A4E" w14:paraId="4AEB007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A910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B47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34A8F11E" w14:textId="113060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5036D3C1" w14:textId="72EC68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6745E" w14:textId="5B88B6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B3183" w14:textId="2888B7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21.56 </w:t>
            </w:r>
          </w:p>
        </w:tc>
      </w:tr>
      <w:tr w:rsidR="00E02A4E" w:rsidRPr="00E02A4E" w14:paraId="37CD0286"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CB76F"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2F95E2A2" w14:textId="1AAB0EE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24243B5E" w14:textId="37EA9B6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0648D0" w14:textId="088C265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2407DE" w14:textId="41389D4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7,761,887.43 </w:t>
            </w:r>
          </w:p>
        </w:tc>
      </w:tr>
      <w:tr w:rsidR="00E02A4E" w:rsidRPr="00E02A4E" w14:paraId="36D96E0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6A10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C54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5412B13B" w14:textId="362068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6C2619EC" w14:textId="6E05F7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D50D9" w14:textId="7B728F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34DB4" w14:textId="04A697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3,599.40 </w:t>
            </w:r>
          </w:p>
        </w:tc>
      </w:tr>
      <w:tr w:rsidR="00E02A4E" w:rsidRPr="00E02A4E" w14:paraId="0C480FB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EEBB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6B2C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0C84BB69" w14:textId="37BDB6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5B165314" w14:textId="467AF4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E1F5B" w14:textId="79B35A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5878D" w14:textId="1C0636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2,498.75 </w:t>
            </w:r>
          </w:p>
        </w:tc>
      </w:tr>
      <w:tr w:rsidR="00E02A4E" w:rsidRPr="00E02A4E" w14:paraId="26C8717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E8AE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3DA6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4D8F298A" w14:textId="5865D7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83977D7" w14:textId="1B7CDA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72B61" w14:textId="0FD4AA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7EB86" w14:textId="28B253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2,890.00 </w:t>
            </w:r>
          </w:p>
        </w:tc>
      </w:tr>
      <w:tr w:rsidR="00E02A4E" w:rsidRPr="00E02A4E" w14:paraId="3432000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698F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6D2F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20A7E6D5" w14:textId="031DFB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644F4D72" w14:textId="56DC1E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B06F9" w14:textId="51ABE5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76243" w14:textId="42582D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44,019.75 </w:t>
            </w:r>
          </w:p>
        </w:tc>
      </w:tr>
      <w:tr w:rsidR="00E02A4E" w:rsidRPr="00E02A4E" w14:paraId="1DE863E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7003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F9C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BF619D9" w14:textId="09F462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5B4A9C5B" w14:textId="7D736D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D3915" w14:textId="2C1FCF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3B54C" w14:textId="52CA47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4,655.00 </w:t>
            </w:r>
          </w:p>
        </w:tc>
      </w:tr>
      <w:tr w:rsidR="00E02A4E" w:rsidRPr="00E02A4E" w14:paraId="4A5DFAD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CF42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02DB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5F270838" w14:textId="4BE2AC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77732967" w14:textId="74C023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84530" w14:textId="4B14B7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30427" w14:textId="4F2AF7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9,010.00 </w:t>
            </w:r>
          </w:p>
        </w:tc>
      </w:tr>
      <w:tr w:rsidR="00E02A4E" w:rsidRPr="00E02A4E" w14:paraId="2F2634D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C5FB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010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1B31EDD" w14:textId="6F94AF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3FB3C972" w14:textId="13EBD5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3E6FD" w14:textId="7FE9AD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16A2E" w14:textId="46C5EA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7,362.30 </w:t>
            </w:r>
          </w:p>
        </w:tc>
      </w:tr>
      <w:tr w:rsidR="00E02A4E" w:rsidRPr="00E02A4E" w14:paraId="0A0637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6605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ADEF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5EF7AE9F" w14:textId="3EE1E1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EF2F941" w14:textId="59DA43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1173E" w14:textId="6418A6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57D32" w14:textId="2C5CF3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7,467.80 </w:t>
            </w:r>
          </w:p>
        </w:tc>
      </w:tr>
      <w:tr w:rsidR="00E02A4E" w:rsidRPr="00E02A4E" w14:paraId="2DA0D0C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B4A8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74EE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4BCB95D1" w14:textId="23BC4B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5C3F43D9" w14:textId="37F28C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ABC45" w14:textId="60B5DD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54DC6" w14:textId="657EA6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7,803.70 </w:t>
            </w:r>
          </w:p>
        </w:tc>
      </w:tr>
      <w:tr w:rsidR="00E02A4E" w:rsidRPr="00E02A4E" w14:paraId="1AA480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754E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0717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4A0CC1E2" w14:textId="1F116E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676E007" w14:textId="699677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D6014" w14:textId="78C463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BE2EA" w14:textId="58FB87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7,291.40 </w:t>
            </w:r>
          </w:p>
        </w:tc>
      </w:tr>
      <w:tr w:rsidR="00E02A4E" w:rsidRPr="00E02A4E" w14:paraId="134C658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32C2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20AD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A96D429" w14:textId="2467A5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75624FA" w14:textId="3FE650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55CDD" w14:textId="27306B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88684" w14:textId="6BF5FC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2,765.88 </w:t>
            </w:r>
          </w:p>
        </w:tc>
      </w:tr>
      <w:tr w:rsidR="00E02A4E" w:rsidRPr="00E02A4E" w14:paraId="3FA412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0D11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1B3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513CB6C" w14:textId="5C8E07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36FDC28" w14:textId="565879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DAFFD" w14:textId="7842C8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5655C" w14:textId="1C8844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5,548.00 </w:t>
            </w:r>
          </w:p>
        </w:tc>
      </w:tr>
      <w:tr w:rsidR="00E02A4E" w:rsidRPr="00E02A4E" w14:paraId="57F8EBD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F04E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B6E6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14D73B83" w14:textId="64151F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012DF1E" w14:textId="01829E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6432A" w14:textId="3310EA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B5DBF" w14:textId="537399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550.00 </w:t>
            </w:r>
          </w:p>
        </w:tc>
      </w:tr>
      <w:tr w:rsidR="00E02A4E" w:rsidRPr="00E02A4E" w14:paraId="7F9FB12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D2DD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45F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3E2AB3E" w14:textId="078C28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9D04FA8" w14:textId="35E1D7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C8340" w14:textId="6C5817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EFF7" w14:textId="7FB71D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8,437.25 </w:t>
            </w:r>
          </w:p>
        </w:tc>
      </w:tr>
      <w:tr w:rsidR="00E02A4E" w:rsidRPr="00E02A4E" w14:paraId="2743FD9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B7AC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145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165FEE2B" w14:textId="090A15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7940A489" w14:textId="524A90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50F76" w14:textId="6761B6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EE6BA" w14:textId="073EB4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953.00 </w:t>
            </w:r>
          </w:p>
        </w:tc>
      </w:tr>
      <w:tr w:rsidR="00E02A4E" w:rsidRPr="00E02A4E" w14:paraId="7A3A404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4D55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A11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B50B9D8" w14:textId="775481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22F6618C" w14:textId="2D69A2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8F5AC" w14:textId="6FF0F7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C212" w14:textId="1610D8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8,501.00 </w:t>
            </w:r>
          </w:p>
        </w:tc>
      </w:tr>
      <w:tr w:rsidR="00E02A4E" w:rsidRPr="00E02A4E" w14:paraId="10D7EEB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022D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50C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9C858D5" w14:textId="4965E8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6604A6BD" w14:textId="5C9894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D85D0" w14:textId="3EA208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35EA4" w14:textId="76CC99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5,534.20 </w:t>
            </w:r>
          </w:p>
        </w:tc>
      </w:tr>
      <w:tr w:rsidR="00E02A4E" w:rsidRPr="00E02A4E" w14:paraId="59AB894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DD9E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2DCDD461" w14:textId="564B677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4C595611" w14:textId="06CF8A2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47B94C" w14:textId="2DFBC37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9C5A65" w14:textId="6592F40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300,032.75 </w:t>
            </w:r>
          </w:p>
        </w:tc>
      </w:tr>
      <w:tr w:rsidR="00E02A4E" w:rsidRPr="00E02A4E" w14:paraId="4B5C89C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DBEC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BF6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632E7880" w14:textId="5672BF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08D1B3E6" w14:textId="2BBC9A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F3985" w14:textId="036E5A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EA1A5" w14:textId="42A12F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6,365.00 </w:t>
            </w:r>
          </w:p>
        </w:tc>
      </w:tr>
      <w:tr w:rsidR="00E02A4E" w:rsidRPr="00E02A4E" w14:paraId="0C6A6A8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E53E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5E97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25A2935" w14:textId="1D0FA9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07EBD244" w14:textId="2B0EDE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E1F7D" w14:textId="33057B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B05BB" w14:textId="0F9368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234.00 </w:t>
            </w:r>
          </w:p>
        </w:tc>
      </w:tr>
      <w:tr w:rsidR="00E02A4E" w:rsidRPr="00E02A4E" w14:paraId="768260C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73B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7E4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BDF7B33" w14:textId="7CC825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27864A11" w14:textId="4D037A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42F49" w14:textId="5DEB9F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6FDCE" w14:textId="19A904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6,273.00 </w:t>
            </w:r>
          </w:p>
        </w:tc>
      </w:tr>
      <w:tr w:rsidR="00E02A4E" w:rsidRPr="00E02A4E" w14:paraId="1722FBB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7163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B51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9687D8B" w14:textId="0356BA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08A4EA02" w14:textId="5E5290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1FE28" w14:textId="3EC4DE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01D8B" w14:textId="38A6A5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1,527.60 </w:t>
            </w:r>
          </w:p>
        </w:tc>
      </w:tr>
      <w:tr w:rsidR="00E02A4E" w:rsidRPr="00E02A4E" w14:paraId="2DE3177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0792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55BF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0035B115" w14:textId="74797E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6D71566" w14:textId="3D8440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CA853" w14:textId="11015D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237D8" w14:textId="04390B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0,692.00 </w:t>
            </w:r>
          </w:p>
        </w:tc>
      </w:tr>
      <w:tr w:rsidR="00E02A4E" w:rsidRPr="00E02A4E" w14:paraId="317D9E9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7EEC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0D54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38E32EF5" w14:textId="42B763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7E8D33E2" w14:textId="377EBF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C5EDD" w14:textId="0CB558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FFE35" w14:textId="7C6DF7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195.00 </w:t>
            </w:r>
          </w:p>
        </w:tc>
      </w:tr>
      <w:tr w:rsidR="00E02A4E" w:rsidRPr="00E02A4E" w14:paraId="4ACC173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95BE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8438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60926C60" w14:textId="0617A4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6C5487C6" w14:textId="60CD7B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99C29" w14:textId="305256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893A7" w14:textId="4C5BEF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1,124.00 </w:t>
            </w:r>
          </w:p>
        </w:tc>
      </w:tr>
      <w:tr w:rsidR="00E02A4E" w:rsidRPr="00E02A4E" w14:paraId="446F29E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44AF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D9E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8241452" w14:textId="5C98E8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0B2C62B0" w14:textId="322548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2A5B2" w14:textId="5F2430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B7A7F" w14:textId="36583B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9,750.65 </w:t>
            </w:r>
          </w:p>
        </w:tc>
      </w:tr>
      <w:tr w:rsidR="00E02A4E" w:rsidRPr="00E02A4E" w14:paraId="41A4B87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8A0F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440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3E9D682B" w14:textId="3ED8C7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37B218A2" w14:textId="7D6BF9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7BE9E" w14:textId="6E954C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87CFB" w14:textId="6189C8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5,871.50 </w:t>
            </w:r>
          </w:p>
        </w:tc>
      </w:tr>
      <w:tr w:rsidR="00E02A4E" w:rsidRPr="00E02A4E" w14:paraId="08D86CA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46A9C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1CECB06F" w14:textId="33536B5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56,897,5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3F394414" w14:textId="435859D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47,223,657.66 </w:t>
            </w:r>
          </w:p>
        </w:tc>
        <w:tc>
          <w:tcPr>
            <w:tcW w:w="0" w:type="auto"/>
            <w:tcBorders>
              <w:top w:val="nil"/>
              <w:left w:val="nil"/>
              <w:bottom w:val="single" w:sz="4" w:space="0" w:color="000000"/>
              <w:right w:val="single" w:sz="4" w:space="0" w:color="000000"/>
            </w:tcBorders>
            <w:shd w:val="clear" w:color="A5A5A5" w:fill="A5A5A5"/>
            <w:noWrap/>
            <w:vAlign w:val="bottom"/>
            <w:hideMark/>
          </w:tcPr>
          <w:p w14:paraId="12F57E1F" w14:textId="358D3F2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F43058" w14:textId="4864B03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04,121,217.00 </w:t>
            </w:r>
          </w:p>
        </w:tc>
      </w:tr>
      <w:tr w:rsidR="00E02A4E" w:rsidRPr="00E02A4E" w14:paraId="7EE8A6D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CFCCF"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600B8F9A" w14:textId="1AB9FAC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37,411,890.85 </w:t>
            </w:r>
          </w:p>
        </w:tc>
        <w:tc>
          <w:tcPr>
            <w:tcW w:w="0" w:type="auto"/>
            <w:tcBorders>
              <w:top w:val="nil"/>
              <w:left w:val="nil"/>
              <w:bottom w:val="single" w:sz="4" w:space="0" w:color="000000"/>
              <w:right w:val="single" w:sz="4" w:space="0" w:color="000000"/>
            </w:tcBorders>
            <w:shd w:val="clear" w:color="D8D8D8" w:fill="D8D8D8"/>
            <w:noWrap/>
            <w:vAlign w:val="bottom"/>
            <w:hideMark/>
          </w:tcPr>
          <w:p w14:paraId="3690F145" w14:textId="1328700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6,192,7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7184B43D" w14:textId="591BDF1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036FA4" w14:textId="67A1320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63,604,672.25 </w:t>
            </w:r>
          </w:p>
        </w:tc>
      </w:tr>
      <w:tr w:rsidR="00E02A4E" w:rsidRPr="00E02A4E" w14:paraId="2C945650"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559465"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742ABE21" w14:textId="035585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6CCF738" w14:textId="4ED9BA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9,450,825.00 </w:t>
            </w:r>
          </w:p>
        </w:tc>
        <w:tc>
          <w:tcPr>
            <w:tcW w:w="0" w:type="auto"/>
            <w:tcBorders>
              <w:top w:val="nil"/>
              <w:left w:val="nil"/>
              <w:bottom w:val="single" w:sz="4" w:space="0" w:color="000000"/>
              <w:right w:val="single" w:sz="4" w:space="0" w:color="000000"/>
            </w:tcBorders>
            <w:shd w:val="clear" w:color="auto" w:fill="auto"/>
            <w:noWrap/>
            <w:vAlign w:val="bottom"/>
            <w:hideMark/>
          </w:tcPr>
          <w:p w14:paraId="2034E34E" w14:textId="568003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0F783" w14:textId="3D9EBF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3,002,533.35 </w:t>
            </w:r>
          </w:p>
        </w:tc>
      </w:tr>
      <w:tr w:rsidR="00E02A4E" w:rsidRPr="00E02A4E" w14:paraId="5602A38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FFF52"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B2D8D6"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613560BB" w14:textId="689F4C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57CCE1B7" w14:textId="4699FF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C0604" w14:textId="5335AD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FADCF" w14:textId="4D87C5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470,980.00 </w:t>
            </w:r>
          </w:p>
        </w:tc>
      </w:tr>
      <w:tr w:rsidR="00E02A4E" w:rsidRPr="00E02A4E" w14:paraId="4F1DB3B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74BE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38A88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28A700D1" w14:textId="6F6C95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29D7125E" w14:textId="571FFE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85BB8" w14:textId="3BE279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364D3" w14:textId="5B9005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970,880.50 </w:t>
            </w:r>
          </w:p>
        </w:tc>
      </w:tr>
      <w:tr w:rsidR="00E02A4E" w:rsidRPr="00E02A4E" w14:paraId="77D3F69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3B00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583E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12A293C2" w14:textId="48A4F9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020B34C0" w14:textId="63E8AF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350DE" w14:textId="5CC614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20115" w14:textId="240532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4,815.00 </w:t>
            </w:r>
          </w:p>
        </w:tc>
      </w:tr>
      <w:tr w:rsidR="00E02A4E" w:rsidRPr="00E02A4E" w14:paraId="67201F9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6FD0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4F1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0DF53315" w14:textId="5F4F71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bottom"/>
            <w:hideMark/>
          </w:tcPr>
          <w:p w14:paraId="12B55E76" w14:textId="5BC87C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2F58053" w14:textId="78EECA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8D77B" w14:textId="00C8A1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72,246.00 </w:t>
            </w:r>
          </w:p>
        </w:tc>
      </w:tr>
      <w:tr w:rsidR="00E02A4E" w:rsidRPr="00E02A4E" w14:paraId="6A24D31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A020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DD7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8A08850" w14:textId="0EFE34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519A3DDA" w14:textId="608878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bottom"/>
            <w:hideMark/>
          </w:tcPr>
          <w:p w14:paraId="2543B767" w14:textId="648C55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FB0C7" w14:textId="142D64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042,922.00 </w:t>
            </w:r>
          </w:p>
        </w:tc>
      </w:tr>
      <w:tr w:rsidR="00E02A4E" w:rsidRPr="00E02A4E" w14:paraId="72C19E8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42C3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23A8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6AEB9452" w14:textId="7E2987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6AA5FACF" w14:textId="51ACB7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7C93BC20" w14:textId="0D33FA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50B2A" w14:textId="546327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37,710.00 </w:t>
            </w:r>
          </w:p>
        </w:tc>
      </w:tr>
      <w:tr w:rsidR="00E02A4E" w:rsidRPr="00E02A4E" w14:paraId="470B340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C344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9D81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7D8D17B0" w14:textId="70C2D4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bottom"/>
            <w:hideMark/>
          </w:tcPr>
          <w:p w14:paraId="28D2B18D" w14:textId="13CB5C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F23661" w14:textId="4F91A5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CFE02" w14:textId="3E6856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402,285.00 </w:t>
            </w:r>
          </w:p>
        </w:tc>
      </w:tr>
      <w:tr w:rsidR="00E02A4E" w:rsidRPr="00E02A4E" w14:paraId="6F7BE0A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908A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EBDE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0437ED5C" w14:textId="73F3CD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bottom"/>
            <w:hideMark/>
          </w:tcPr>
          <w:p w14:paraId="70999CDD" w14:textId="419489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3BE33" w14:textId="598308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4845F" w14:textId="7DB358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34,482.00 </w:t>
            </w:r>
          </w:p>
        </w:tc>
      </w:tr>
      <w:tr w:rsidR="00E02A4E" w:rsidRPr="00E02A4E" w14:paraId="0A99124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7416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6317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51E3881A" w14:textId="277BC0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20E9354C" w14:textId="392908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E7502" w14:textId="55A615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BA3BF" w14:textId="45E0AC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734,307.50 </w:t>
            </w:r>
          </w:p>
        </w:tc>
      </w:tr>
      <w:tr w:rsidR="00E02A4E" w:rsidRPr="00E02A4E" w14:paraId="2E16ECF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FCF1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88B4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2A233E04" w14:textId="44D1C0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250EED88" w14:textId="5D51E0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8BB3839" w14:textId="16FF71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8B6ED" w14:textId="4D6599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698,432.50 </w:t>
            </w:r>
          </w:p>
        </w:tc>
      </w:tr>
      <w:tr w:rsidR="00E02A4E" w:rsidRPr="00E02A4E" w14:paraId="36A670C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ECB2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3785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22FBB8A2" w14:textId="519A43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2DE6E656" w14:textId="2635D0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F2FA9" w14:textId="560EE3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425A2" w14:textId="75BE88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157,380.00 </w:t>
            </w:r>
          </w:p>
        </w:tc>
      </w:tr>
      <w:tr w:rsidR="00E02A4E" w:rsidRPr="00E02A4E" w14:paraId="35B62A4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224C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A3B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4020B4C4" w14:textId="08B324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41C39746" w14:textId="375F92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078F2AA1" w14:textId="4587C2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31FEF" w14:textId="48D817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22,082.00 </w:t>
            </w:r>
          </w:p>
        </w:tc>
      </w:tr>
      <w:tr w:rsidR="00E02A4E" w:rsidRPr="00E02A4E" w14:paraId="24BC69D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04C6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F82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513B713A" w14:textId="72D2FD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bottom"/>
            <w:hideMark/>
          </w:tcPr>
          <w:p w14:paraId="7073B1E8" w14:textId="0EE285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D0A71" w14:textId="3AF986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65FF3" w14:textId="3643CB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2,179.00 </w:t>
            </w:r>
          </w:p>
        </w:tc>
      </w:tr>
      <w:tr w:rsidR="00E02A4E" w:rsidRPr="00E02A4E" w14:paraId="4E479E9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5B48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B5AD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79B89BC8" w14:textId="0CC6AE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3A3D31E8" w14:textId="71D764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B05AA3" w14:textId="674A64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1F264" w14:textId="2E9E95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609,728.00 </w:t>
            </w:r>
          </w:p>
        </w:tc>
      </w:tr>
      <w:tr w:rsidR="00E02A4E" w:rsidRPr="00E02A4E" w14:paraId="176FA79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C325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5115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17B83F75" w14:textId="193620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2672C2C" w14:textId="376607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63E19" w14:textId="0E0089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8FBB5" w14:textId="10E1F5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5,315.00 </w:t>
            </w:r>
          </w:p>
        </w:tc>
      </w:tr>
      <w:tr w:rsidR="00E02A4E" w:rsidRPr="00E02A4E" w14:paraId="79F85CA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BF6E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C19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A3C0F75" w14:textId="51498D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6D2A04B2" w14:textId="16EF5B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000310FC" w14:textId="34E992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F51D1" w14:textId="3A51EB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906,230.00 </w:t>
            </w:r>
          </w:p>
        </w:tc>
      </w:tr>
      <w:tr w:rsidR="00E02A4E" w:rsidRPr="00E02A4E" w14:paraId="5EF9CCF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7C40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92A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2DE6DD4E" w14:textId="071393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0CC4C47E" w14:textId="724892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73B2D05D" w14:textId="05FFD2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081A3" w14:textId="28C483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8,383,449.00 </w:t>
            </w:r>
          </w:p>
        </w:tc>
      </w:tr>
      <w:tr w:rsidR="00E02A4E" w:rsidRPr="00E02A4E" w14:paraId="5942633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9B1E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A699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7D60D589" w14:textId="694BB1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06ECDE43" w14:textId="652483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75C9F" w14:textId="130945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92703" w14:textId="331452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813,125.00 </w:t>
            </w:r>
          </w:p>
        </w:tc>
      </w:tr>
      <w:tr w:rsidR="00E02A4E" w:rsidRPr="00E02A4E" w14:paraId="0B43351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51FE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5C2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770288D3" w14:textId="2C7A68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74803EF" w14:textId="38E84F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0CBB646" w14:textId="7AF75C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C7C17" w14:textId="2A89DD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244,315.00 </w:t>
            </w:r>
          </w:p>
        </w:tc>
      </w:tr>
      <w:tr w:rsidR="00E02A4E" w:rsidRPr="00E02A4E" w14:paraId="27F1364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9076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DD5E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6C83F6CD" w14:textId="588E06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1DA0084B" w14:textId="2657C9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AD56D" w14:textId="0E92F4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8891" w14:textId="3AE9C9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37,315.00 </w:t>
            </w:r>
          </w:p>
        </w:tc>
      </w:tr>
      <w:tr w:rsidR="00E02A4E" w:rsidRPr="00E02A4E" w14:paraId="3A1646D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CA87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8F46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9E47BAA" w14:textId="0BAFBF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7D6912B4" w14:textId="109715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F7D73" w14:textId="043812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C7A92" w14:textId="5F255E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68,815.00 </w:t>
            </w:r>
          </w:p>
        </w:tc>
      </w:tr>
      <w:tr w:rsidR="00E02A4E" w:rsidRPr="00E02A4E" w14:paraId="24DE6D5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839B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BD1C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B6B1855" w14:textId="7C2756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841,375.00 </w:t>
            </w:r>
          </w:p>
        </w:tc>
        <w:tc>
          <w:tcPr>
            <w:tcW w:w="0" w:type="auto"/>
            <w:tcBorders>
              <w:top w:val="nil"/>
              <w:left w:val="nil"/>
              <w:bottom w:val="single" w:sz="4" w:space="0" w:color="000000"/>
              <w:right w:val="single" w:sz="4" w:space="0" w:color="000000"/>
            </w:tcBorders>
            <w:shd w:val="clear" w:color="auto" w:fill="auto"/>
            <w:noWrap/>
            <w:vAlign w:val="bottom"/>
            <w:hideMark/>
          </w:tcPr>
          <w:p w14:paraId="46913D56" w14:textId="0C7923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CEAD885" w14:textId="084F31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13CB5" w14:textId="71502D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14,926.40 </w:t>
            </w:r>
          </w:p>
        </w:tc>
      </w:tr>
      <w:tr w:rsidR="00E02A4E" w:rsidRPr="00E02A4E" w14:paraId="6A9F68E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4530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3146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8F1B457" w14:textId="5A5589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7BA0450B" w14:textId="0618C0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5B639" w14:textId="35F6B3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C9307" w14:textId="217272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64,782.50 </w:t>
            </w:r>
          </w:p>
        </w:tc>
      </w:tr>
      <w:tr w:rsidR="00E02A4E" w:rsidRPr="00E02A4E" w14:paraId="620E71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7D4B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71F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491C071" w14:textId="595C73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0690642E" w14:textId="38AC49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FE3DE" w14:textId="727405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5AD77" w14:textId="790305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2,345.00 </w:t>
            </w:r>
          </w:p>
        </w:tc>
      </w:tr>
      <w:tr w:rsidR="00E02A4E" w:rsidRPr="00E02A4E" w14:paraId="08E727E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479D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22B0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4EA99F28" w14:textId="32ED9B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5C4BA5DC" w14:textId="4F8D81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6CB14" w14:textId="114DB5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99628" w14:textId="5C0391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478,500.00 </w:t>
            </w:r>
          </w:p>
        </w:tc>
      </w:tr>
      <w:tr w:rsidR="00E02A4E" w:rsidRPr="00E02A4E" w14:paraId="4C0544C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326D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67A2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3428CE6F" w14:textId="6A88D4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1C844EDE" w14:textId="1EDE30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26C9F" w14:textId="17B49D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DDEAA" w14:textId="5D8E3E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1,403.00 </w:t>
            </w:r>
          </w:p>
        </w:tc>
      </w:tr>
      <w:tr w:rsidR="00E02A4E" w:rsidRPr="00E02A4E" w14:paraId="7BA0CF0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B5E0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227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E74283C" w14:textId="23FB6F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79386D45" w14:textId="49B9BD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4EA6E" w14:textId="06FBAB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222E7" w14:textId="5031A2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582,753.00 </w:t>
            </w:r>
          </w:p>
        </w:tc>
      </w:tr>
      <w:tr w:rsidR="00E02A4E" w:rsidRPr="00E02A4E" w14:paraId="2E91DBA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2EB8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2657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C7C8F9B" w14:textId="0CBC71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419DF850" w14:textId="475939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644BE815" w14:textId="72880C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3515C" w14:textId="42C6D9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70,422.00 </w:t>
            </w:r>
          </w:p>
        </w:tc>
      </w:tr>
      <w:tr w:rsidR="00E02A4E" w:rsidRPr="00E02A4E" w14:paraId="061F47B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4BBB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1FC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1AFBBEC0" w14:textId="2ACDA4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46D1975A" w14:textId="622EA8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83C19" w14:textId="6629EA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67434" w14:textId="1914E1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8,568,908.00 </w:t>
            </w:r>
          </w:p>
        </w:tc>
      </w:tr>
      <w:tr w:rsidR="00E02A4E" w:rsidRPr="00E02A4E" w14:paraId="3D2644B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FE77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F96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6BADBC6" w14:textId="24C053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698E05C8" w14:textId="4C665E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0B51B" w14:textId="0E2749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0926B" w14:textId="09E114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60,312.00 </w:t>
            </w:r>
          </w:p>
        </w:tc>
      </w:tr>
      <w:tr w:rsidR="00E02A4E" w:rsidRPr="00E02A4E" w14:paraId="6309822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7961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6009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264193F3" w14:textId="4D22FF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8,418,585.50 </w:t>
            </w:r>
          </w:p>
        </w:tc>
        <w:tc>
          <w:tcPr>
            <w:tcW w:w="0" w:type="auto"/>
            <w:tcBorders>
              <w:top w:val="nil"/>
              <w:left w:val="nil"/>
              <w:bottom w:val="single" w:sz="4" w:space="0" w:color="000000"/>
              <w:right w:val="single" w:sz="4" w:space="0" w:color="000000"/>
            </w:tcBorders>
            <w:shd w:val="clear" w:color="auto" w:fill="auto"/>
            <w:noWrap/>
            <w:vAlign w:val="bottom"/>
            <w:hideMark/>
          </w:tcPr>
          <w:p w14:paraId="3CD59321" w14:textId="615043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687A3CFA" w14:textId="532068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23F34" w14:textId="606347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9,054,745.50 </w:t>
            </w:r>
          </w:p>
        </w:tc>
      </w:tr>
      <w:tr w:rsidR="00E02A4E" w:rsidRPr="00E02A4E" w14:paraId="5204BEF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3405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988C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4AE11555" w14:textId="5E9059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37FC2BF4" w14:textId="095661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F13D1" w14:textId="5C938B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83383" w14:textId="210A96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22,983.00 </w:t>
            </w:r>
          </w:p>
        </w:tc>
      </w:tr>
      <w:tr w:rsidR="00E02A4E" w:rsidRPr="00E02A4E" w14:paraId="2BC0D08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FA20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82C6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13ED46CA" w14:textId="30E16B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10C16A29" w14:textId="35E34D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251E7" w14:textId="1066A8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CEECC" w14:textId="319994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95,750.00 </w:t>
            </w:r>
          </w:p>
        </w:tc>
      </w:tr>
      <w:tr w:rsidR="00E02A4E" w:rsidRPr="00E02A4E" w14:paraId="51BE2B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D3E9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5DA8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793D3A11" w14:textId="50F4DB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CE993E3" w14:textId="2D2EA4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B5317" w14:textId="46F102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F7B36" w14:textId="07E9EF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5,315.00 </w:t>
            </w:r>
          </w:p>
        </w:tc>
      </w:tr>
      <w:tr w:rsidR="00E02A4E" w:rsidRPr="00E02A4E" w14:paraId="30E00B2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51147"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7CC47CFF" w14:textId="2666726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1,094,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8FC4949" w14:textId="5CB6B03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bottom"/>
            <w:hideMark/>
          </w:tcPr>
          <w:p w14:paraId="219438BB" w14:textId="6D71528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513526" w14:textId="1B41DA8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6,228,647.18 </w:t>
            </w:r>
          </w:p>
        </w:tc>
      </w:tr>
      <w:tr w:rsidR="00E02A4E" w:rsidRPr="00E02A4E" w14:paraId="0DD92BB8"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190B5F"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1D60F6E" w14:textId="425C15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4C1AD995" w14:textId="25E39F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3D1A152D" w14:textId="14A85D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B3657" w14:textId="319DE0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520,319.20 </w:t>
            </w:r>
          </w:p>
        </w:tc>
      </w:tr>
      <w:tr w:rsidR="00E02A4E" w:rsidRPr="00E02A4E" w14:paraId="2909F92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EF1D5"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4056D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55137FF" w14:textId="383E6E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57DE1810" w14:textId="683FC3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E0343" w14:textId="31D2E1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01F4C" w14:textId="7504F1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0,341.00 </w:t>
            </w:r>
          </w:p>
        </w:tc>
      </w:tr>
      <w:tr w:rsidR="00E02A4E" w:rsidRPr="00E02A4E" w14:paraId="5593E1F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87F1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1B15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249C1704" w14:textId="67C05F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132BBCD6" w14:textId="18C116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8230E" w14:textId="5BA0E6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5843D" w14:textId="40545A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37,190.00 </w:t>
            </w:r>
          </w:p>
        </w:tc>
      </w:tr>
      <w:tr w:rsidR="00E02A4E" w:rsidRPr="00E02A4E" w14:paraId="6B956BC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01F6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0F9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24F9AF42" w14:textId="4C0B7E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47,577.00 </w:t>
            </w:r>
          </w:p>
        </w:tc>
        <w:tc>
          <w:tcPr>
            <w:tcW w:w="0" w:type="auto"/>
            <w:tcBorders>
              <w:top w:val="nil"/>
              <w:left w:val="nil"/>
              <w:bottom w:val="single" w:sz="4" w:space="0" w:color="000000"/>
              <w:right w:val="single" w:sz="4" w:space="0" w:color="000000"/>
            </w:tcBorders>
            <w:shd w:val="clear" w:color="auto" w:fill="auto"/>
            <w:noWrap/>
            <w:vAlign w:val="bottom"/>
            <w:hideMark/>
          </w:tcPr>
          <w:p w14:paraId="19C5431B" w14:textId="25EE8F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3FAC2B44" w14:textId="6D74AF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49BFB" w14:textId="2F416D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804,447.00 </w:t>
            </w:r>
          </w:p>
        </w:tc>
      </w:tr>
      <w:tr w:rsidR="00E02A4E" w:rsidRPr="00E02A4E" w14:paraId="59CD77C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56E9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1607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145E907F" w14:textId="4CDCF9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59,240.00 </w:t>
            </w:r>
          </w:p>
        </w:tc>
        <w:tc>
          <w:tcPr>
            <w:tcW w:w="0" w:type="auto"/>
            <w:tcBorders>
              <w:top w:val="nil"/>
              <w:left w:val="nil"/>
              <w:bottom w:val="single" w:sz="4" w:space="0" w:color="000000"/>
              <w:right w:val="single" w:sz="4" w:space="0" w:color="000000"/>
            </w:tcBorders>
            <w:shd w:val="clear" w:color="auto" w:fill="auto"/>
            <w:noWrap/>
            <w:vAlign w:val="bottom"/>
            <w:hideMark/>
          </w:tcPr>
          <w:p w14:paraId="0ADA14C2" w14:textId="28F71E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5B07ED" w14:textId="0D329B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C0ACF" w14:textId="183E09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09,240.00 </w:t>
            </w:r>
          </w:p>
        </w:tc>
      </w:tr>
      <w:tr w:rsidR="00E02A4E" w:rsidRPr="00E02A4E" w14:paraId="10E6988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84DD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E9D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4701D446" w14:textId="1893A8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2C395068" w14:textId="7C89F7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bottom"/>
            <w:hideMark/>
          </w:tcPr>
          <w:p w14:paraId="2DCE6A7E" w14:textId="3C3FA9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82CE7" w14:textId="59F5F0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06,169.00 </w:t>
            </w:r>
          </w:p>
        </w:tc>
      </w:tr>
      <w:tr w:rsidR="00E02A4E" w:rsidRPr="00E02A4E" w14:paraId="429478C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63A7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D2B9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596E0337" w14:textId="219835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6C7E3A22" w14:textId="5C09B8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41890C6F" w14:textId="09BC75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ECF52" w14:textId="381EAE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168,878.78 </w:t>
            </w:r>
          </w:p>
        </w:tc>
      </w:tr>
      <w:tr w:rsidR="00E02A4E" w:rsidRPr="00E02A4E" w14:paraId="11CECB5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94C7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869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A6214ED" w14:textId="52C8D4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64,500.75 </w:t>
            </w:r>
          </w:p>
        </w:tc>
        <w:tc>
          <w:tcPr>
            <w:tcW w:w="0" w:type="auto"/>
            <w:tcBorders>
              <w:top w:val="nil"/>
              <w:left w:val="nil"/>
              <w:bottom w:val="single" w:sz="4" w:space="0" w:color="000000"/>
              <w:right w:val="single" w:sz="4" w:space="0" w:color="000000"/>
            </w:tcBorders>
            <w:shd w:val="clear" w:color="auto" w:fill="auto"/>
            <w:noWrap/>
            <w:vAlign w:val="bottom"/>
            <w:hideMark/>
          </w:tcPr>
          <w:p w14:paraId="2FC9B21F" w14:textId="66D859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67C329EC" w14:textId="6469AC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C3AB2" w14:textId="259874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77,170.75 </w:t>
            </w:r>
          </w:p>
        </w:tc>
      </w:tr>
      <w:tr w:rsidR="00E02A4E" w:rsidRPr="00E02A4E" w14:paraId="35C4509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B93F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8FA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BAD6D7C" w14:textId="65E8BE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E00B2" w14:textId="09A65B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D6D8D" w14:textId="5F9920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09F9A" w14:textId="16CE51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1,000.00 </w:t>
            </w:r>
          </w:p>
        </w:tc>
      </w:tr>
      <w:tr w:rsidR="00E02A4E" w:rsidRPr="00E02A4E" w14:paraId="743E73F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4DF2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12E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2E650769" w14:textId="667D0A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74DA1597" w14:textId="28F58B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6D7B48E0" w14:textId="1CB317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79F81" w14:textId="3CD607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3,275.00 </w:t>
            </w:r>
          </w:p>
        </w:tc>
      </w:tr>
      <w:tr w:rsidR="00E02A4E" w:rsidRPr="00E02A4E" w14:paraId="1C99730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4DED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4E8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202436D2" w14:textId="7584BE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2857DEBF" w14:textId="503E74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4E0911AA" w14:textId="69E121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77D26" w14:textId="7F7033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74,350.60 </w:t>
            </w:r>
          </w:p>
        </w:tc>
      </w:tr>
      <w:tr w:rsidR="00E02A4E" w:rsidRPr="00E02A4E" w14:paraId="0BD6465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EDD4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B27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1F8C58F5" w14:textId="3FFA72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63D6014" w14:textId="78F0B6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5B9BDE7E" w14:textId="3D97EB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371F3" w14:textId="2D5C56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9,860.00 </w:t>
            </w:r>
          </w:p>
        </w:tc>
      </w:tr>
      <w:tr w:rsidR="00E02A4E" w:rsidRPr="00E02A4E" w14:paraId="0AD0269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417D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4915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3CE798F5" w14:textId="093ED0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1BE3C240" w14:textId="31ABB2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0B9FE386" w14:textId="0C6A23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85018" w14:textId="72F30A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2,443.71 </w:t>
            </w:r>
          </w:p>
        </w:tc>
      </w:tr>
      <w:tr w:rsidR="00E02A4E" w:rsidRPr="00E02A4E" w14:paraId="52530C0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4853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717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2536DDF8" w14:textId="547297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4EE35EE" w14:textId="5AF659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7C634" w14:textId="33157A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B6B18" w14:textId="4CBE58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1,000.00 </w:t>
            </w:r>
          </w:p>
        </w:tc>
      </w:tr>
      <w:tr w:rsidR="00E02A4E" w:rsidRPr="00E02A4E" w14:paraId="492C655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0423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8957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3E89CDA4" w14:textId="21E163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7A2F241" w14:textId="75D7AF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5134941C" w14:textId="2EAD30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2D09C" w14:textId="36970F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34,510.00 </w:t>
            </w:r>
          </w:p>
        </w:tc>
      </w:tr>
      <w:tr w:rsidR="00E02A4E" w:rsidRPr="00E02A4E" w14:paraId="3970C16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9255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AF0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19DB3CED" w14:textId="08A977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0ABD1A0E" w14:textId="4D5068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D4948" w14:textId="0C5F3F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0F97E" w14:textId="2B1256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1,000.00 </w:t>
            </w:r>
          </w:p>
        </w:tc>
      </w:tr>
      <w:tr w:rsidR="00E02A4E" w:rsidRPr="00E02A4E" w14:paraId="6CD4BA8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8A00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FFFF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5A6A7A65" w14:textId="70CF8B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41E65739" w14:textId="108933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CFA14" w14:textId="28632C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298F9" w14:textId="736B03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03,340.00 </w:t>
            </w:r>
          </w:p>
        </w:tc>
      </w:tr>
      <w:tr w:rsidR="00E02A4E" w:rsidRPr="00E02A4E" w14:paraId="3DD0569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4DA0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E45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6330B162" w14:textId="2D0E04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5E11DC49" w14:textId="71D77E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3CB4A2" w14:textId="6E1BD8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A9C12" w14:textId="5A88EC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0,200.00 </w:t>
            </w:r>
          </w:p>
        </w:tc>
      </w:tr>
      <w:tr w:rsidR="00E02A4E" w:rsidRPr="00E02A4E" w14:paraId="645000D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7443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0A5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97B2B0C" w14:textId="2FA6A8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152F40A1" w14:textId="79BE35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50CF2F16" w14:textId="22DA78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E4D96" w14:textId="3C9619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0,574.00 </w:t>
            </w:r>
          </w:p>
        </w:tc>
      </w:tr>
      <w:tr w:rsidR="00E02A4E" w:rsidRPr="00E02A4E" w14:paraId="37B217E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C87E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770C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0EEF6349" w14:textId="3F0BA2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10C08FD6" w14:textId="26C3EF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465AAD94" w14:textId="3A0F00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1E062" w14:textId="54115B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10,671.00 </w:t>
            </w:r>
          </w:p>
        </w:tc>
      </w:tr>
      <w:tr w:rsidR="00E02A4E" w:rsidRPr="00E02A4E" w14:paraId="34E8DA3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BC62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E43E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2C7EC390" w14:textId="318EF4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16214754" w14:textId="5F089E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15BA1718" w14:textId="13CF58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4A254" w14:textId="2EBD37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73,958.00 </w:t>
            </w:r>
          </w:p>
        </w:tc>
      </w:tr>
      <w:tr w:rsidR="00E02A4E" w:rsidRPr="00E02A4E" w14:paraId="34BD24D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9326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F3D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42487960" w14:textId="37308A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71653216" w14:textId="0C120F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523F6A81" w14:textId="2C744E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5C215" w14:textId="4B34A2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82,970.14 </w:t>
            </w:r>
          </w:p>
        </w:tc>
      </w:tr>
      <w:tr w:rsidR="00E02A4E" w:rsidRPr="00E02A4E" w14:paraId="4BFC4A1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AFE2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52B4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4BC95DF0" w14:textId="71726D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725ADA9" w14:textId="1218EC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B83EE55" w14:textId="37A1B5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06BA" w14:textId="0C59C2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60,605.00 </w:t>
            </w:r>
          </w:p>
        </w:tc>
      </w:tr>
      <w:tr w:rsidR="00E02A4E" w:rsidRPr="00E02A4E" w14:paraId="5A369D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32AF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4826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028B6B22" w14:textId="0254CB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3999B65E" w14:textId="481490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58F604C6" w14:textId="1121BC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1FB7D" w14:textId="17DF27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65,134.00 </w:t>
            </w:r>
          </w:p>
        </w:tc>
      </w:tr>
      <w:tr w:rsidR="00E02A4E" w:rsidRPr="00E02A4E" w14:paraId="0EA92519"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618F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42693EE8" w14:textId="63D87C8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3,007,079.74 </w:t>
            </w:r>
          </w:p>
        </w:tc>
        <w:tc>
          <w:tcPr>
            <w:tcW w:w="0" w:type="auto"/>
            <w:tcBorders>
              <w:top w:val="nil"/>
              <w:left w:val="nil"/>
              <w:bottom w:val="single" w:sz="4" w:space="0" w:color="000000"/>
              <w:right w:val="single" w:sz="4" w:space="0" w:color="000000"/>
            </w:tcBorders>
            <w:shd w:val="clear" w:color="D8D8D8" w:fill="D8D8D8"/>
            <w:noWrap/>
            <w:vAlign w:val="bottom"/>
            <w:hideMark/>
          </w:tcPr>
          <w:p w14:paraId="5A9F2F82" w14:textId="40B4C52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bottom"/>
            <w:hideMark/>
          </w:tcPr>
          <w:p w14:paraId="27EE7747" w14:textId="6AA42C6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62AB99" w14:textId="09ABC27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8,331,276.05 </w:t>
            </w:r>
          </w:p>
        </w:tc>
      </w:tr>
      <w:tr w:rsidR="00E02A4E" w:rsidRPr="00E02A4E" w14:paraId="2AE90059"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0FA7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62964F0C" w14:textId="2616AB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635DB2" w14:textId="25FB51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E0E4370" w14:textId="558FBC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E0E5C" w14:textId="097319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969,200.50 </w:t>
            </w:r>
          </w:p>
        </w:tc>
      </w:tr>
      <w:tr w:rsidR="00E02A4E" w:rsidRPr="00E02A4E" w14:paraId="7CB03C7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F157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887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46A9A58" w14:textId="207C95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8B00446" w14:textId="687B7C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0D742" w14:textId="5F6542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ED30B" w14:textId="5BB100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5,400.00 </w:t>
            </w:r>
          </w:p>
        </w:tc>
      </w:tr>
      <w:tr w:rsidR="00E02A4E" w:rsidRPr="00E02A4E" w14:paraId="219CFCB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C800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7EA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4115A4A9" w14:textId="54493B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765ACA39" w14:textId="63DE86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140CDCF4" w14:textId="014A4C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53403" w14:textId="2F1FBD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1,900.00 </w:t>
            </w:r>
          </w:p>
        </w:tc>
      </w:tr>
      <w:tr w:rsidR="00E02A4E" w:rsidRPr="00E02A4E" w14:paraId="3370443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8E6B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868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0B291FEB" w14:textId="2405A5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43BA235B" w14:textId="6C59FD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56EB419C" w14:textId="5FA6E8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0D890" w14:textId="754B10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13,210.00 </w:t>
            </w:r>
          </w:p>
        </w:tc>
      </w:tr>
      <w:tr w:rsidR="00E02A4E" w:rsidRPr="00E02A4E" w14:paraId="416F1D5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52BF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CA5BC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7D49560B" w14:textId="5A5D88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0176E627" w14:textId="7FA116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496806E9" w14:textId="235D60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E00F2" w14:textId="7CF761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70,560.00 </w:t>
            </w:r>
          </w:p>
        </w:tc>
      </w:tr>
      <w:tr w:rsidR="00E02A4E" w:rsidRPr="00E02A4E" w14:paraId="6F9A6F8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5988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8570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6CB01417" w14:textId="35CA80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39FFA10E" w14:textId="570703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bottom"/>
            <w:hideMark/>
          </w:tcPr>
          <w:p w14:paraId="1ED262BD" w14:textId="10B2C0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2BF89" w14:textId="669C6D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49,102.00 </w:t>
            </w:r>
          </w:p>
        </w:tc>
      </w:tr>
      <w:tr w:rsidR="00E02A4E" w:rsidRPr="00E02A4E" w14:paraId="4EBF9FE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B5F93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79F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0D304B14" w14:textId="677518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10BD0646" w14:textId="60F3AC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67443" w14:textId="0893C3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6F719" w14:textId="3F507C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07,184.00 </w:t>
            </w:r>
          </w:p>
        </w:tc>
      </w:tr>
      <w:tr w:rsidR="00E02A4E" w:rsidRPr="00E02A4E" w14:paraId="1BADB7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6E65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F8D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1A1722D1" w14:textId="53EBAA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49F61BA" w14:textId="6C267A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4E014" w14:textId="11EE62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5525B" w14:textId="5C1C86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5,400.00 </w:t>
            </w:r>
          </w:p>
        </w:tc>
      </w:tr>
      <w:tr w:rsidR="00E02A4E" w:rsidRPr="00E02A4E" w14:paraId="555C82F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B057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D4E1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32D9BA79" w14:textId="0C11E9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5D37FEF" w14:textId="6E8D1A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DDFD4B4" w14:textId="247295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FF847" w14:textId="3D24D8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8,624.78 </w:t>
            </w:r>
          </w:p>
        </w:tc>
      </w:tr>
      <w:tr w:rsidR="00E02A4E" w:rsidRPr="00E02A4E" w14:paraId="25CBE6B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9B12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EC4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50B8CC5E" w14:textId="75B259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C85011F" w14:textId="3F26AB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8ED55" w14:textId="15F7F0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5C560" w14:textId="6C786E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3,300.00 </w:t>
            </w:r>
          </w:p>
        </w:tc>
      </w:tr>
      <w:tr w:rsidR="00E02A4E" w:rsidRPr="00E02A4E" w14:paraId="08BE912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FF4F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4AD4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5BB91E17" w14:textId="3F53FD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67C43E55" w14:textId="0E8F2B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9824E2" w14:textId="559EE7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BE26B" w14:textId="53C7D6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85,728.00 </w:t>
            </w:r>
          </w:p>
        </w:tc>
      </w:tr>
      <w:tr w:rsidR="00E02A4E" w:rsidRPr="00E02A4E" w14:paraId="3E58719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3E62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2381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669ED233" w14:textId="1E02E0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75F2D46D" w14:textId="0763D3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7FCC5AFF" w14:textId="6D70A4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BDD26" w14:textId="4EC920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16,689.40 </w:t>
            </w:r>
          </w:p>
        </w:tc>
      </w:tr>
      <w:tr w:rsidR="00E02A4E" w:rsidRPr="00E02A4E" w14:paraId="2AA2C97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B4A3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AB99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101F4DCC" w14:textId="0E9701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BF84076" w14:textId="21E48C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DAEEF" w14:textId="36953C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CC5E9" w14:textId="4D0D34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2,000.00 </w:t>
            </w:r>
          </w:p>
        </w:tc>
      </w:tr>
      <w:tr w:rsidR="00E02A4E" w:rsidRPr="00E02A4E" w14:paraId="320E952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7766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632A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6971CCFD" w14:textId="1B99BF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DD1F913" w14:textId="04F779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D2EB7" w14:textId="040709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5C9AB" w14:textId="3668FE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5,400.00 </w:t>
            </w:r>
          </w:p>
        </w:tc>
      </w:tr>
      <w:tr w:rsidR="00E02A4E" w:rsidRPr="00E02A4E" w14:paraId="6418D93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D702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396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3AE6183E" w14:textId="7E120E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283CC3B6" w14:textId="7DA75E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E2CF801" w14:textId="5D07AA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324DD" w14:textId="323223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53,380.00 </w:t>
            </w:r>
          </w:p>
        </w:tc>
      </w:tr>
      <w:tr w:rsidR="00E02A4E" w:rsidRPr="00E02A4E" w14:paraId="0817876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2470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BEA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7D68C1D" w14:textId="1CF1F4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CCA1FE9" w14:textId="77C84A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6EC48" w14:textId="05D000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380AB" w14:textId="6C4B23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3,800.00 </w:t>
            </w:r>
          </w:p>
        </w:tc>
      </w:tr>
      <w:tr w:rsidR="00E02A4E" w:rsidRPr="00E02A4E" w14:paraId="5F7F055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2EC1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6F3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7B8D752D" w14:textId="637A31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CD52BB1" w14:textId="741537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A1852" w14:textId="6A1783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3AE5F" w14:textId="7DF400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7,950.00 </w:t>
            </w:r>
          </w:p>
        </w:tc>
      </w:tr>
      <w:tr w:rsidR="00E02A4E" w:rsidRPr="00E02A4E" w14:paraId="52A4332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C134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C41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4CE0A991" w14:textId="17EE7E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1D5EDAD" w14:textId="704F6A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BE30E" w14:textId="79F86B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28ECA" w14:textId="14A8E4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5,000.00 </w:t>
            </w:r>
          </w:p>
        </w:tc>
      </w:tr>
      <w:tr w:rsidR="00E02A4E" w:rsidRPr="00E02A4E" w14:paraId="7F119A1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B98F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90D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7AD0A762" w14:textId="201576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31B24AC5" w14:textId="108850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B3E43" w14:textId="5AF448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049E3" w14:textId="5607A9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6,610.00 </w:t>
            </w:r>
          </w:p>
        </w:tc>
      </w:tr>
      <w:tr w:rsidR="00E02A4E" w:rsidRPr="00E02A4E" w14:paraId="074A683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2371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8E84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189444CA" w14:textId="44695C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7,600.00 </w:t>
            </w:r>
          </w:p>
        </w:tc>
        <w:tc>
          <w:tcPr>
            <w:tcW w:w="0" w:type="auto"/>
            <w:tcBorders>
              <w:top w:val="nil"/>
              <w:left w:val="nil"/>
              <w:bottom w:val="single" w:sz="4" w:space="0" w:color="000000"/>
              <w:right w:val="single" w:sz="4" w:space="0" w:color="000000"/>
            </w:tcBorders>
            <w:shd w:val="clear" w:color="auto" w:fill="auto"/>
            <w:noWrap/>
            <w:vAlign w:val="bottom"/>
            <w:hideMark/>
          </w:tcPr>
          <w:p w14:paraId="0B1FAE10" w14:textId="685431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9654386" w14:textId="6C5D46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C4FDC" w14:textId="061D40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9,252.00 </w:t>
            </w:r>
          </w:p>
        </w:tc>
      </w:tr>
      <w:tr w:rsidR="00E02A4E" w:rsidRPr="00E02A4E" w14:paraId="449F08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CBB2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5AC3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64DC0E38" w14:textId="7682B6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91A778C" w14:textId="31134E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376923B5" w14:textId="124694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B952B" w14:textId="17E8EF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0,655.77 </w:t>
            </w:r>
          </w:p>
        </w:tc>
      </w:tr>
      <w:tr w:rsidR="00E02A4E" w:rsidRPr="00E02A4E" w14:paraId="5468A0C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BC45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8B9B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1C7A69F8" w14:textId="4832DA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1F400E8F" w14:textId="3FFC4D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B5804" w14:textId="6DD504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C8A03" w14:textId="54B9F5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5,582.00 </w:t>
            </w:r>
          </w:p>
        </w:tc>
      </w:tr>
      <w:tr w:rsidR="00E02A4E" w:rsidRPr="00E02A4E" w14:paraId="1E13D69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DC91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8516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46685C73" w14:textId="7C9E2C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2CAF74CE" w14:textId="3D68C3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220D22F" w14:textId="256FE2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C3CA1" w14:textId="3E273F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83,020.00 </w:t>
            </w:r>
          </w:p>
        </w:tc>
      </w:tr>
      <w:tr w:rsidR="00E02A4E" w:rsidRPr="00E02A4E" w14:paraId="36BBCCC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C4B4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0B6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6DD0FAB" w14:textId="0F6341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09AED91C" w14:textId="1DE9B0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BAD50" w14:textId="31E75D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49B00" w14:textId="551C34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6,610.00 </w:t>
            </w:r>
          </w:p>
        </w:tc>
      </w:tr>
      <w:tr w:rsidR="00E02A4E" w:rsidRPr="00E02A4E" w14:paraId="1F1A8C3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ABA8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323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4E2F86F6" w14:textId="0227C4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10597ACA" w14:textId="4E8938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3C84EAE" w14:textId="0356AD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F44FF" w14:textId="6508BA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221,488.83 </w:t>
            </w:r>
          </w:p>
        </w:tc>
      </w:tr>
      <w:tr w:rsidR="00E02A4E" w:rsidRPr="00E02A4E" w14:paraId="296A2C5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2D82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A26E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50A35F9B" w14:textId="0D28A0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84,720.00 </w:t>
            </w:r>
          </w:p>
        </w:tc>
        <w:tc>
          <w:tcPr>
            <w:tcW w:w="0" w:type="auto"/>
            <w:tcBorders>
              <w:top w:val="nil"/>
              <w:left w:val="nil"/>
              <w:bottom w:val="single" w:sz="4" w:space="0" w:color="000000"/>
              <w:right w:val="single" w:sz="4" w:space="0" w:color="000000"/>
            </w:tcBorders>
            <w:shd w:val="clear" w:color="auto" w:fill="auto"/>
            <w:noWrap/>
            <w:vAlign w:val="bottom"/>
            <w:hideMark/>
          </w:tcPr>
          <w:p w14:paraId="2697A888" w14:textId="14224C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2329407A" w14:textId="5D0A4B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B3E59" w14:textId="6172CB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69,244.48 </w:t>
            </w:r>
          </w:p>
        </w:tc>
      </w:tr>
      <w:tr w:rsidR="00E02A4E" w:rsidRPr="00E02A4E" w14:paraId="6302785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378F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39B0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34E4CF4" w14:textId="3FC0A3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44,716.00 </w:t>
            </w:r>
          </w:p>
        </w:tc>
        <w:tc>
          <w:tcPr>
            <w:tcW w:w="0" w:type="auto"/>
            <w:tcBorders>
              <w:top w:val="nil"/>
              <w:left w:val="nil"/>
              <w:bottom w:val="single" w:sz="4" w:space="0" w:color="000000"/>
              <w:right w:val="single" w:sz="4" w:space="0" w:color="000000"/>
            </w:tcBorders>
            <w:shd w:val="clear" w:color="auto" w:fill="auto"/>
            <w:noWrap/>
            <w:vAlign w:val="bottom"/>
            <w:hideMark/>
          </w:tcPr>
          <w:p w14:paraId="4DEB1384" w14:textId="257F4E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4E5897DA" w14:textId="3D4444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66B6D" w14:textId="375F95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72,266.00 </w:t>
            </w:r>
          </w:p>
        </w:tc>
      </w:tr>
      <w:tr w:rsidR="00E02A4E" w:rsidRPr="00E02A4E" w14:paraId="7BAABF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EC29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C35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A5F3331" w14:textId="3031A0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13BB078" w14:textId="3E2283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9EDEB59" w14:textId="7BD2FE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A83A2" w14:textId="12EB52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1,300.00 </w:t>
            </w:r>
          </w:p>
        </w:tc>
      </w:tr>
      <w:tr w:rsidR="00E02A4E" w:rsidRPr="00E02A4E" w14:paraId="4532BC3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8283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C56F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7A9050E3" w14:textId="749E42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0D7BFFB1" w14:textId="276E7F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90CDA14" w14:textId="4F7522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7149F" w14:textId="21C381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21,472.29 </w:t>
            </w:r>
          </w:p>
        </w:tc>
      </w:tr>
      <w:tr w:rsidR="00E02A4E" w:rsidRPr="00E02A4E" w14:paraId="18C3791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A54E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714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59EE421E" w14:textId="7DFF66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246B6193" w14:textId="69C153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B14BA" w14:textId="4CAA83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6F29E" w14:textId="7BA407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60,190.00 </w:t>
            </w:r>
          </w:p>
        </w:tc>
      </w:tr>
      <w:tr w:rsidR="00E02A4E" w:rsidRPr="00E02A4E" w14:paraId="473181F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8198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82B2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52C7294" w14:textId="405F07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65345175" w14:textId="4D2EBE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5F077" w14:textId="76EB2E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6BB7C" w14:textId="40AFF4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9,756.00 </w:t>
            </w:r>
          </w:p>
        </w:tc>
      </w:tr>
      <w:tr w:rsidR="00E02A4E" w:rsidRPr="00E02A4E" w14:paraId="524E3416"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2E223"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3BA4A4E" w14:textId="017ACEB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7,635,266.00 </w:t>
            </w:r>
          </w:p>
        </w:tc>
        <w:tc>
          <w:tcPr>
            <w:tcW w:w="0" w:type="auto"/>
            <w:tcBorders>
              <w:top w:val="nil"/>
              <w:left w:val="nil"/>
              <w:bottom w:val="single" w:sz="4" w:space="0" w:color="000000"/>
              <w:right w:val="single" w:sz="4" w:space="0" w:color="000000"/>
            </w:tcBorders>
            <w:shd w:val="clear" w:color="D8D8D8" w:fill="D8D8D8"/>
            <w:noWrap/>
            <w:vAlign w:val="bottom"/>
            <w:hideMark/>
          </w:tcPr>
          <w:p w14:paraId="4CC17A43" w14:textId="33800ED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357C33C8" w14:textId="1246A93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DB5885" w14:textId="001395D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4,601,816.68 </w:t>
            </w:r>
          </w:p>
        </w:tc>
      </w:tr>
      <w:tr w:rsidR="00E02A4E" w:rsidRPr="00E02A4E" w14:paraId="2C905AD6"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310051"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BE5F279" w14:textId="5A4A01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3F93FE00" w14:textId="598DA1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40B29" w14:textId="061A5D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CF07A" w14:textId="4E91C0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14,000.00 </w:t>
            </w:r>
          </w:p>
        </w:tc>
      </w:tr>
      <w:tr w:rsidR="00E02A4E" w:rsidRPr="00E02A4E" w14:paraId="049046D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99C6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130D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71ECA99C" w14:textId="2326F7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F33B445" w14:textId="1EFCF8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77271" w14:textId="6C67DE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E1571" w14:textId="37931E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2,000.00 </w:t>
            </w:r>
          </w:p>
        </w:tc>
      </w:tr>
      <w:tr w:rsidR="00E02A4E" w:rsidRPr="00E02A4E" w14:paraId="2850F30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B3A5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AF6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4BDBCBDA" w14:textId="3EB9DB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843CF" w14:textId="4423A9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E3F55" w14:textId="067E39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05F44" w14:textId="2F6A92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5,000.00 </w:t>
            </w:r>
          </w:p>
        </w:tc>
      </w:tr>
      <w:tr w:rsidR="00E02A4E" w:rsidRPr="00E02A4E" w14:paraId="348A5A2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7A47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E268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73D9D293" w14:textId="3C701C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704C10" w14:textId="265E3E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2C2A1" w14:textId="428396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15289" w14:textId="44A1B4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000.00 </w:t>
            </w:r>
          </w:p>
        </w:tc>
      </w:tr>
      <w:tr w:rsidR="00E02A4E" w:rsidRPr="00E02A4E" w14:paraId="3FC04F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0D5C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6A7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36277F6" w14:textId="2E0B74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3A11ECA" w14:textId="57986F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70020" w14:textId="533E56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CB62D" w14:textId="603B22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6,000.00 </w:t>
            </w:r>
          </w:p>
        </w:tc>
      </w:tr>
      <w:tr w:rsidR="00E02A4E" w:rsidRPr="00E02A4E" w14:paraId="40E72D3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D1FE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E818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013C7F0D" w14:textId="0FD65C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08E2C921" w14:textId="591E66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A9B53" w14:textId="2B5BA4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5CE86" w14:textId="70844E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44,000.00 </w:t>
            </w:r>
          </w:p>
        </w:tc>
      </w:tr>
      <w:tr w:rsidR="00E02A4E" w:rsidRPr="00E02A4E" w14:paraId="23291ED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D964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A13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79FF98C4" w14:textId="53B93E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94801A" w14:textId="24CF90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34AAD" w14:textId="0833C2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4918A" w14:textId="5AE02C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000.00 </w:t>
            </w:r>
          </w:p>
        </w:tc>
      </w:tr>
      <w:tr w:rsidR="00E02A4E" w:rsidRPr="00E02A4E" w14:paraId="2DCDA20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1386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CE15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DCE9E01" w14:textId="61D358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6,000.00 </w:t>
            </w:r>
          </w:p>
        </w:tc>
        <w:tc>
          <w:tcPr>
            <w:tcW w:w="0" w:type="auto"/>
            <w:tcBorders>
              <w:top w:val="nil"/>
              <w:left w:val="nil"/>
              <w:bottom w:val="single" w:sz="4" w:space="0" w:color="000000"/>
              <w:right w:val="single" w:sz="4" w:space="0" w:color="000000"/>
            </w:tcBorders>
            <w:shd w:val="clear" w:color="auto" w:fill="auto"/>
            <w:noWrap/>
            <w:vAlign w:val="bottom"/>
            <w:hideMark/>
          </w:tcPr>
          <w:p w14:paraId="4A905172" w14:textId="7B445F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1D916E63" w14:textId="6E82D3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49BFC" w14:textId="4930A7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55,062.68 </w:t>
            </w:r>
          </w:p>
        </w:tc>
      </w:tr>
      <w:tr w:rsidR="00E02A4E" w:rsidRPr="00E02A4E" w14:paraId="6697104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D3DE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C2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40A8D02D" w14:textId="27F9BC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8,432.00 </w:t>
            </w:r>
          </w:p>
        </w:tc>
        <w:tc>
          <w:tcPr>
            <w:tcW w:w="0" w:type="auto"/>
            <w:tcBorders>
              <w:top w:val="nil"/>
              <w:left w:val="nil"/>
              <w:bottom w:val="single" w:sz="4" w:space="0" w:color="000000"/>
              <w:right w:val="single" w:sz="4" w:space="0" w:color="000000"/>
            </w:tcBorders>
            <w:shd w:val="clear" w:color="auto" w:fill="auto"/>
            <w:noWrap/>
            <w:vAlign w:val="bottom"/>
            <w:hideMark/>
          </w:tcPr>
          <w:p w14:paraId="27471C80" w14:textId="47537A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D1F48" w14:textId="7A40E0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6039E" w14:textId="74171D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8,432.00 </w:t>
            </w:r>
          </w:p>
        </w:tc>
      </w:tr>
      <w:tr w:rsidR="00E02A4E" w:rsidRPr="00E02A4E" w14:paraId="1CD2990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7EDC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A96E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C8D10EA" w14:textId="2D0EAB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ACE9C6C" w14:textId="6A9C51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3DD03" w14:textId="7533BB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286A6" w14:textId="372317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4,000.00 </w:t>
            </w:r>
          </w:p>
        </w:tc>
      </w:tr>
      <w:tr w:rsidR="00E02A4E" w:rsidRPr="00E02A4E" w14:paraId="1838C63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62FE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7D8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B32396E" w14:textId="76726A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D1ECFB" w14:textId="69A03B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D1F9E" w14:textId="3CEA15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2C059" w14:textId="0C5B1F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000.00 </w:t>
            </w:r>
          </w:p>
        </w:tc>
      </w:tr>
      <w:tr w:rsidR="00E02A4E" w:rsidRPr="00E02A4E" w14:paraId="31B0656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87C1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DC8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53E7E5B8" w14:textId="33B713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02649405" w14:textId="6B6AE5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F44ED" w14:textId="39DE57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43261" w14:textId="7FBDAD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028.00 </w:t>
            </w:r>
          </w:p>
        </w:tc>
      </w:tr>
      <w:tr w:rsidR="00E02A4E" w:rsidRPr="00E02A4E" w14:paraId="69251A4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F795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EAC5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0C354B43" w14:textId="42F3FB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9506C7" w14:textId="1F14B2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1FE66" w14:textId="6FB8A0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95D82" w14:textId="208725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4,000.00 </w:t>
            </w:r>
          </w:p>
        </w:tc>
      </w:tr>
      <w:tr w:rsidR="00E02A4E" w:rsidRPr="00E02A4E" w14:paraId="04483E0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E914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734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7838833A" w14:textId="7EEBC9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0F3F22" w14:textId="2F2070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5C6F5" w14:textId="315958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E630C" w14:textId="7A0515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000.00 </w:t>
            </w:r>
          </w:p>
        </w:tc>
      </w:tr>
      <w:tr w:rsidR="00E02A4E" w:rsidRPr="00E02A4E" w14:paraId="68CBAA4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0B2E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BA39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1C9F3AF0" w14:textId="237EBF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3A4B878" w14:textId="7813A9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59EAD" w14:textId="6A31FE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50679" w14:textId="7F2444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4,000.00 </w:t>
            </w:r>
          </w:p>
        </w:tc>
      </w:tr>
      <w:tr w:rsidR="00E02A4E" w:rsidRPr="00E02A4E" w14:paraId="70688C5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09FD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0D5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38DA38AE" w14:textId="48F5A5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6BD4E31" w14:textId="0A8714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D859E" w14:textId="646593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BD3BE" w14:textId="0EA673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44,000.00 </w:t>
            </w:r>
          </w:p>
        </w:tc>
      </w:tr>
      <w:tr w:rsidR="00E02A4E" w:rsidRPr="00E02A4E" w14:paraId="3FF6496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C509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DE95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50BE432A" w14:textId="6258DE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bottom"/>
            <w:hideMark/>
          </w:tcPr>
          <w:p w14:paraId="2E238CCF" w14:textId="3D2BBF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D9FEB" w14:textId="6BA58B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CAF1E" w14:textId="54348A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2,450.00 </w:t>
            </w:r>
          </w:p>
        </w:tc>
      </w:tr>
      <w:tr w:rsidR="00E02A4E" w:rsidRPr="00E02A4E" w14:paraId="245C7C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A7C4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ED9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064CB450" w14:textId="688961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47AE1510" w14:textId="37E0BB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AE2E5" w14:textId="722DFC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F7476" w14:textId="6B936D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4,500.00 </w:t>
            </w:r>
          </w:p>
        </w:tc>
      </w:tr>
      <w:tr w:rsidR="00E02A4E" w:rsidRPr="00E02A4E" w14:paraId="5BA4481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2251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66AC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5FFC2D30" w14:textId="402611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69,935.00 </w:t>
            </w:r>
          </w:p>
        </w:tc>
        <w:tc>
          <w:tcPr>
            <w:tcW w:w="0" w:type="auto"/>
            <w:tcBorders>
              <w:top w:val="nil"/>
              <w:left w:val="nil"/>
              <w:bottom w:val="single" w:sz="4" w:space="0" w:color="000000"/>
              <w:right w:val="single" w:sz="4" w:space="0" w:color="000000"/>
            </w:tcBorders>
            <w:shd w:val="clear" w:color="auto" w:fill="auto"/>
            <w:noWrap/>
            <w:vAlign w:val="bottom"/>
            <w:hideMark/>
          </w:tcPr>
          <w:p w14:paraId="685E67CC" w14:textId="775FD0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C0E364" w14:textId="3A1416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0247B" w14:textId="37D556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7,289,935.00 </w:t>
            </w:r>
          </w:p>
        </w:tc>
      </w:tr>
      <w:tr w:rsidR="00E02A4E" w:rsidRPr="00E02A4E" w14:paraId="1CDDDD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E173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D345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584D5FD1" w14:textId="78DC79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4,400.00 </w:t>
            </w:r>
          </w:p>
        </w:tc>
        <w:tc>
          <w:tcPr>
            <w:tcW w:w="0" w:type="auto"/>
            <w:tcBorders>
              <w:top w:val="nil"/>
              <w:left w:val="nil"/>
              <w:bottom w:val="single" w:sz="4" w:space="0" w:color="000000"/>
              <w:right w:val="single" w:sz="4" w:space="0" w:color="000000"/>
            </w:tcBorders>
            <w:shd w:val="clear" w:color="auto" w:fill="auto"/>
            <w:noWrap/>
            <w:vAlign w:val="bottom"/>
            <w:hideMark/>
          </w:tcPr>
          <w:p w14:paraId="2B61C4F2" w14:textId="74D7FB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D4098" w14:textId="19EB18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3E867" w14:textId="3A3E26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4,400.00 </w:t>
            </w:r>
          </w:p>
        </w:tc>
      </w:tr>
      <w:tr w:rsidR="00E02A4E" w:rsidRPr="00E02A4E" w14:paraId="111BE99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80CC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E87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1E01F0BA" w14:textId="4F4C82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4B7CC1D9" w14:textId="1F74C0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25771B" w14:textId="175460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6EF0C" w14:textId="443ACA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12,600.00 </w:t>
            </w:r>
          </w:p>
        </w:tc>
      </w:tr>
      <w:tr w:rsidR="00E02A4E" w:rsidRPr="00E02A4E" w14:paraId="5E8B59C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D289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BD1F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C6212B2" w14:textId="32FD53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69741213" w14:textId="142A7D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653D2" w14:textId="4564B6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A6EDD" w14:textId="19526F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1,225.00 </w:t>
            </w:r>
          </w:p>
        </w:tc>
      </w:tr>
      <w:tr w:rsidR="00E02A4E" w:rsidRPr="00E02A4E" w14:paraId="3226AA8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F757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A38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356865F" w14:textId="1F74CB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096DD750" w14:textId="36FC7D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9C1A6" w14:textId="40740B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6CFE1" w14:textId="4553A4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0,952.00 </w:t>
            </w:r>
          </w:p>
        </w:tc>
      </w:tr>
      <w:tr w:rsidR="00E02A4E" w:rsidRPr="00E02A4E" w14:paraId="475CEE6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8F3A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83C1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506F455" w14:textId="53B37B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36D84BE1" w14:textId="76D4CB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22E3B8E7" w14:textId="078855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9384F" w14:textId="681269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5,488.00 </w:t>
            </w:r>
          </w:p>
        </w:tc>
      </w:tr>
      <w:tr w:rsidR="00E02A4E" w:rsidRPr="00E02A4E" w14:paraId="19E60BC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34AE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E27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0CD175E5" w14:textId="6EC6C5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AA481EB" w14:textId="32401F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90942" w14:textId="559E28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51099" w14:textId="79ECBC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3,000.00 </w:t>
            </w:r>
          </w:p>
        </w:tc>
      </w:tr>
      <w:tr w:rsidR="00E02A4E" w:rsidRPr="00E02A4E" w14:paraId="44A634B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F80C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B38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280C4ADA" w14:textId="2B7E5D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A05559" w14:textId="5B1BBE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73476" w14:textId="1F99EF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479E4" w14:textId="47071A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3,000.00 </w:t>
            </w:r>
          </w:p>
        </w:tc>
      </w:tr>
      <w:tr w:rsidR="00E02A4E" w:rsidRPr="00E02A4E" w14:paraId="064193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0309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4AC8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46AAABAD" w14:textId="093F32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88EB62" w14:textId="046F9E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AD8C8" w14:textId="370697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B43C0" w14:textId="7EDD5C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0,000.00 </w:t>
            </w:r>
          </w:p>
        </w:tc>
      </w:tr>
      <w:tr w:rsidR="00E02A4E" w:rsidRPr="00E02A4E" w14:paraId="75E61B5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1B5D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982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0B3AB00" w14:textId="3497DF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7B3F0BF" w14:textId="18F740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7AFBE" w14:textId="6A712A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DFC7D" w14:textId="432035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6,000.00 </w:t>
            </w:r>
          </w:p>
        </w:tc>
      </w:tr>
      <w:tr w:rsidR="00E02A4E" w:rsidRPr="00E02A4E" w14:paraId="3E0165F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4FE2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6F4B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566BC16" w14:textId="5075F4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4A8D42" w14:textId="1F7200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9DACB" w14:textId="21214F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B71F8" w14:textId="1E4D65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000.00 </w:t>
            </w:r>
          </w:p>
        </w:tc>
      </w:tr>
      <w:tr w:rsidR="00E02A4E" w:rsidRPr="00E02A4E" w14:paraId="6292976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2C09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2B8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71BE90F9" w14:textId="1CDFE8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6CC908D" w14:textId="123A5E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240DF" w14:textId="769C11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F8812" w14:textId="1C5F8D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3,000.00 </w:t>
            </w:r>
          </w:p>
        </w:tc>
      </w:tr>
      <w:tr w:rsidR="00E02A4E" w:rsidRPr="00E02A4E" w14:paraId="325711D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77C7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FE116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CEF9801" w14:textId="122FD0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A73FB1" w14:textId="54FC28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367A2" w14:textId="481281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B6EEB" w14:textId="170C69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0,000.00 </w:t>
            </w:r>
          </w:p>
        </w:tc>
      </w:tr>
      <w:tr w:rsidR="00E02A4E" w:rsidRPr="00E02A4E" w14:paraId="16EB171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3F03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2838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58EBE7CB" w14:textId="0D4760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284137" w14:textId="463FB2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ADF74" w14:textId="2AB51E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B4461" w14:textId="33628D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000.00 </w:t>
            </w:r>
          </w:p>
        </w:tc>
      </w:tr>
      <w:tr w:rsidR="00E02A4E" w:rsidRPr="00E02A4E" w14:paraId="247317F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11D1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649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1DD268A4" w14:textId="78AEA5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052A08" w14:textId="586783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A2F33" w14:textId="18B611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19D81" w14:textId="734F12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0,000.00 </w:t>
            </w:r>
          </w:p>
        </w:tc>
      </w:tr>
      <w:tr w:rsidR="00E02A4E" w:rsidRPr="00E02A4E" w14:paraId="6058BA4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B434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1183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90AE7F2" w14:textId="1B327B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711352" w14:textId="678DB0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EF38E" w14:textId="67ABCF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23BFE" w14:textId="6ABE41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0,000.00 </w:t>
            </w:r>
          </w:p>
        </w:tc>
      </w:tr>
      <w:tr w:rsidR="00E02A4E" w:rsidRPr="00E02A4E" w14:paraId="257A212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FA57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C88D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600BB265" w14:textId="6B2056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BC7AF5F" w14:textId="6A3D51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FB1D1" w14:textId="47488B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584C0" w14:textId="5011D0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5,400.00 </w:t>
            </w:r>
          </w:p>
        </w:tc>
      </w:tr>
      <w:tr w:rsidR="00E02A4E" w:rsidRPr="00E02A4E" w14:paraId="41C74CA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641C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5AD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98F5ADC" w14:textId="03132F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B9D6F01" w14:textId="140E37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86556" w14:textId="50FC6B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46444" w14:textId="1424A3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1,000.00 </w:t>
            </w:r>
          </w:p>
        </w:tc>
      </w:tr>
      <w:tr w:rsidR="00E02A4E" w:rsidRPr="00E02A4E" w14:paraId="0725F0F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5BF7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E6B8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E0F0DB3" w14:textId="6C65F0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28D8411" w14:textId="755AC2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03335" w14:textId="5056A6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9201F" w14:textId="1AAE0D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1,600.00 </w:t>
            </w:r>
          </w:p>
        </w:tc>
      </w:tr>
      <w:tr w:rsidR="00E02A4E" w:rsidRPr="00E02A4E" w14:paraId="34FB3A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A29F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8DA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03FAC312" w14:textId="551588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461A4C4D" w14:textId="31D7D7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DF9BD" w14:textId="44252C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2CAB6" w14:textId="42B3E9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7,716.00 </w:t>
            </w:r>
          </w:p>
        </w:tc>
      </w:tr>
      <w:tr w:rsidR="00E02A4E" w:rsidRPr="00E02A4E" w14:paraId="69410E3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11C8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FAD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00A0E6B" w14:textId="44C9F6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0CD7E59B" w14:textId="7381E7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030C4" w14:textId="467B96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BB7A8" w14:textId="2A9C9F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4,500.00 </w:t>
            </w:r>
          </w:p>
        </w:tc>
      </w:tr>
      <w:tr w:rsidR="00E02A4E" w:rsidRPr="00E02A4E" w14:paraId="0638CD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A385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0CA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49CA7F18" w14:textId="748FF0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787A982D" w14:textId="33C68C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CFC19" w14:textId="3F9C43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00766" w14:textId="410F0C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33,528.00 </w:t>
            </w:r>
          </w:p>
        </w:tc>
      </w:tr>
      <w:tr w:rsidR="00E02A4E" w:rsidRPr="00E02A4E" w14:paraId="422A571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6E45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1EFF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4A307A5A" w14:textId="03A1DD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D2A670" w14:textId="033F73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7E50F" w14:textId="4BD1B8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B7081" w14:textId="2812A7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5,000.00 </w:t>
            </w:r>
          </w:p>
        </w:tc>
      </w:tr>
      <w:tr w:rsidR="00E02A4E" w:rsidRPr="00E02A4E" w14:paraId="40705BD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BB05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9198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33A43551" w14:textId="2F6204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D9E3AF8" w14:textId="3E6DA1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0E10" w14:textId="173F0A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D7113" w14:textId="4DD979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9,000.00 </w:t>
            </w:r>
          </w:p>
        </w:tc>
      </w:tr>
      <w:tr w:rsidR="00E02A4E" w:rsidRPr="00E02A4E" w14:paraId="47A48B04"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073F7"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27EDA64B" w14:textId="4C8E6B8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7,748,8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631163BC" w14:textId="1669F9D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2D2C10FE" w14:textId="4381FF1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94B71E" w14:textId="02AB5F9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1,354,804.84 </w:t>
            </w:r>
          </w:p>
        </w:tc>
      </w:tr>
      <w:tr w:rsidR="00E02A4E" w:rsidRPr="00E02A4E" w14:paraId="05FA39F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75FE22"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FA3247C" w14:textId="64FE90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0BB837D" w14:textId="24F5A0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4B00F1B" w14:textId="44F142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0373A" w14:textId="58833F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946,654.80 </w:t>
            </w:r>
          </w:p>
        </w:tc>
      </w:tr>
      <w:tr w:rsidR="00E02A4E" w:rsidRPr="00E02A4E" w14:paraId="1BF4D52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EEC6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041A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3BB35E7D" w14:textId="24AC32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6B3CAB70" w14:textId="727075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1189D336" w14:textId="69FF27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88B44" w14:textId="6D921B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30,439.00 </w:t>
            </w:r>
          </w:p>
        </w:tc>
      </w:tr>
      <w:tr w:rsidR="00E02A4E" w:rsidRPr="00E02A4E" w14:paraId="2D0B93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13A0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B7B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230E1016" w14:textId="3E9277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20,636.00 </w:t>
            </w:r>
          </w:p>
        </w:tc>
        <w:tc>
          <w:tcPr>
            <w:tcW w:w="0" w:type="auto"/>
            <w:tcBorders>
              <w:top w:val="nil"/>
              <w:left w:val="nil"/>
              <w:bottom w:val="single" w:sz="4" w:space="0" w:color="000000"/>
              <w:right w:val="single" w:sz="4" w:space="0" w:color="000000"/>
            </w:tcBorders>
            <w:shd w:val="clear" w:color="auto" w:fill="auto"/>
            <w:noWrap/>
            <w:vAlign w:val="bottom"/>
            <w:hideMark/>
          </w:tcPr>
          <w:p w14:paraId="6D8BDF6D" w14:textId="7DF40F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2A0744B9" w14:textId="6EBE91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424E0" w14:textId="4AA5A3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696,448.00 </w:t>
            </w:r>
          </w:p>
        </w:tc>
      </w:tr>
      <w:tr w:rsidR="00E02A4E" w:rsidRPr="00E02A4E" w14:paraId="3518138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EE21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557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3277FE2F" w14:textId="354721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405F20B9" w14:textId="301733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73645" w14:textId="7C007A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9BF79" w14:textId="54B6B2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99,912.00 </w:t>
            </w:r>
          </w:p>
        </w:tc>
      </w:tr>
      <w:tr w:rsidR="00E02A4E" w:rsidRPr="00E02A4E" w14:paraId="2A4403A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2FC5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8441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0EA90B23" w14:textId="091511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061CFCF5" w14:textId="1C323A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1022C" w14:textId="6F7DBE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D0A2F" w14:textId="260ABE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51,448.00 </w:t>
            </w:r>
          </w:p>
        </w:tc>
      </w:tr>
      <w:tr w:rsidR="00E02A4E" w:rsidRPr="00E02A4E" w14:paraId="14F2F28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C43A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D3E4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42DB225A" w14:textId="01F6FC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6BC1BA7F" w14:textId="3E7610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021C983F" w14:textId="054B3E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950FA" w14:textId="4FF11E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765,801.25 </w:t>
            </w:r>
          </w:p>
        </w:tc>
      </w:tr>
      <w:tr w:rsidR="00E02A4E" w:rsidRPr="00E02A4E" w14:paraId="54492EF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E8AE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33DF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67DD3792" w14:textId="175B6E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bottom"/>
            <w:hideMark/>
          </w:tcPr>
          <w:p w14:paraId="2CA9CC22" w14:textId="05C427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9090401" w14:textId="737B77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B5110" w14:textId="05619F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12,816.50 </w:t>
            </w:r>
          </w:p>
        </w:tc>
      </w:tr>
      <w:tr w:rsidR="00E02A4E" w:rsidRPr="00E02A4E" w14:paraId="617FE96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C318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4891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71AC2606" w14:textId="2E448F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743B98E2" w14:textId="167718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2D650047" w14:textId="5A68FC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8661B" w14:textId="3849B4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16,110.00 </w:t>
            </w:r>
          </w:p>
        </w:tc>
      </w:tr>
      <w:tr w:rsidR="00E02A4E" w:rsidRPr="00E02A4E" w14:paraId="4ED78A0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9E01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6E4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9E92B5C" w14:textId="3526A0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313153A5" w14:textId="7EDCCE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2B802" w14:textId="445E1E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A011E" w14:textId="768770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2,464.00 </w:t>
            </w:r>
          </w:p>
        </w:tc>
      </w:tr>
      <w:tr w:rsidR="00E02A4E" w:rsidRPr="00E02A4E" w14:paraId="713CCB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63A5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830E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29C91B4F" w14:textId="23B139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2329762D" w14:textId="37F4C8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A752F9" w14:textId="6CAA9D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6DDE5" w14:textId="226623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4,610.00 </w:t>
            </w:r>
          </w:p>
        </w:tc>
      </w:tr>
      <w:tr w:rsidR="00E02A4E" w:rsidRPr="00E02A4E" w14:paraId="231E75E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DB49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6893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1F9B7DFE" w14:textId="37E5B6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2B3D3FEF" w14:textId="380A31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67CA7250" w14:textId="79F835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053A2" w14:textId="3B939D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073,329.00 </w:t>
            </w:r>
          </w:p>
        </w:tc>
      </w:tr>
      <w:tr w:rsidR="00E02A4E" w:rsidRPr="00E02A4E" w14:paraId="37026A5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E4AC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88E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6710578" w14:textId="3C99B3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68EBB56B" w14:textId="5A467B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359BA835" w14:textId="3FA593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0C708" w14:textId="67F8B4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88,761.29 </w:t>
            </w:r>
          </w:p>
        </w:tc>
      </w:tr>
      <w:tr w:rsidR="00E02A4E" w:rsidRPr="00E02A4E" w14:paraId="3F2B338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5AA6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7DAE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4B74EE70" w14:textId="0AF16C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48,390.00 </w:t>
            </w:r>
          </w:p>
        </w:tc>
        <w:tc>
          <w:tcPr>
            <w:tcW w:w="0" w:type="auto"/>
            <w:tcBorders>
              <w:top w:val="nil"/>
              <w:left w:val="nil"/>
              <w:bottom w:val="single" w:sz="4" w:space="0" w:color="000000"/>
              <w:right w:val="single" w:sz="4" w:space="0" w:color="000000"/>
            </w:tcBorders>
            <w:shd w:val="clear" w:color="auto" w:fill="auto"/>
            <w:noWrap/>
            <w:vAlign w:val="bottom"/>
            <w:hideMark/>
          </w:tcPr>
          <w:p w14:paraId="5FEC0C76" w14:textId="39A4E4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6F988" w14:textId="44B125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FE17A" w14:textId="3DA449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48,390.00 </w:t>
            </w:r>
          </w:p>
        </w:tc>
      </w:tr>
      <w:tr w:rsidR="00E02A4E" w:rsidRPr="00E02A4E" w14:paraId="19BDCEB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3BA0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544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18418DC" w14:textId="7ABFEE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03BA93E1" w14:textId="40E070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7DE0E" w14:textId="76C22B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E8538" w14:textId="5F9B65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00,301.00 </w:t>
            </w:r>
          </w:p>
        </w:tc>
      </w:tr>
      <w:tr w:rsidR="00E02A4E" w:rsidRPr="00E02A4E" w14:paraId="027161C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FFAE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9412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6A84D805" w14:textId="1E1E3C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05601ED9" w14:textId="340B9B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C14F1" w14:textId="3E06EE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C3E8A" w14:textId="77B5DF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7,320.00 </w:t>
            </w:r>
          </w:p>
        </w:tc>
      </w:tr>
      <w:tr w:rsidR="00E02A4E" w:rsidRPr="00E02A4E" w14:paraId="6BE4D6F4"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C1AD12"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B195CD6" w14:textId="51402ED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bottom"/>
            <w:hideMark/>
          </w:tcPr>
          <w:p w14:paraId="470B71A8" w14:textId="7FDDE4E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1413DF" w14:textId="79098DB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4B23AF" w14:textId="768DC92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8,634,536.53 </w:t>
            </w:r>
          </w:p>
        </w:tc>
      </w:tr>
      <w:tr w:rsidR="00E02A4E" w:rsidRPr="00E02A4E" w14:paraId="568A613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740C2"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81C1E88" w14:textId="6D88B92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9CC08E4" w14:textId="0F5238B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7E0998" w14:textId="46862FC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42BBE0" w14:textId="5100ED6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477,853.70 </w:t>
            </w:r>
          </w:p>
        </w:tc>
      </w:tr>
      <w:tr w:rsidR="00E02A4E" w:rsidRPr="00E02A4E" w14:paraId="316F259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00FBD"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8853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218AD091" w14:textId="2AF6F4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bottom"/>
            <w:hideMark/>
          </w:tcPr>
          <w:p w14:paraId="657018C0" w14:textId="02EA63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261EF" w14:textId="3E9E66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3BBAD" w14:textId="5DA66E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32,900.00 </w:t>
            </w:r>
          </w:p>
        </w:tc>
      </w:tr>
      <w:tr w:rsidR="00E02A4E" w:rsidRPr="00E02A4E" w14:paraId="17D65CA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28AC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26AC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8172B83" w14:textId="05003A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1BED048D" w14:textId="2C9C1D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46565" w14:textId="5C3F4B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2BB2A" w14:textId="2649E5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3,050.00 </w:t>
            </w:r>
          </w:p>
        </w:tc>
      </w:tr>
      <w:tr w:rsidR="00E02A4E" w:rsidRPr="00E02A4E" w14:paraId="72D1A33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C4E0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B201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0D4AE441" w14:textId="6A92EA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0D23598C" w14:textId="66D2A8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F11B9" w14:textId="21C6D8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7B315" w14:textId="541C9D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387.50 </w:t>
            </w:r>
          </w:p>
        </w:tc>
      </w:tr>
      <w:tr w:rsidR="00E02A4E" w:rsidRPr="00E02A4E" w14:paraId="32C450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F28C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B61B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16613940" w14:textId="7953CB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2ADDF876" w14:textId="052CE4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180CA" w14:textId="20B1D4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68886" w14:textId="38A1EE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5,900.00 </w:t>
            </w:r>
          </w:p>
        </w:tc>
      </w:tr>
      <w:tr w:rsidR="00E02A4E" w:rsidRPr="00E02A4E" w14:paraId="3C8F5B5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AF24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D526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6200820" w14:textId="622586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E47602" w14:textId="6DDD40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02863" w14:textId="042012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A0288" w14:textId="3BEF24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0,000.00 </w:t>
            </w:r>
          </w:p>
        </w:tc>
      </w:tr>
      <w:tr w:rsidR="00E02A4E" w:rsidRPr="00E02A4E" w14:paraId="44E084F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0827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9988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41AD143D" w14:textId="7D6096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27EE2D8C" w14:textId="485BF6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60EFA" w14:textId="34D18B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972B9" w14:textId="082815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76,616.20 </w:t>
            </w:r>
          </w:p>
        </w:tc>
      </w:tr>
      <w:tr w:rsidR="00E02A4E" w:rsidRPr="00E02A4E" w14:paraId="6B6865B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9B58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0969014" w14:textId="7937AD8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222F67" w14:textId="50C1747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81379F" w14:textId="3497385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3F80E4" w14:textId="3D3A94E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757,184.00 </w:t>
            </w:r>
          </w:p>
        </w:tc>
      </w:tr>
      <w:tr w:rsidR="00E02A4E" w:rsidRPr="00E02A4E" w14:paraId="6814DB0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3CB2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5090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20175EE8" w14:textId="06249F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3BA0A134" w14:textId="5AD7A8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52734" w14:textId="76757E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DAB2B" w14:textId="3552B3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3,573.20 </w:t>
            </w:r>
          </w:p>
        </w:tc>
      </w:tr>
      <w:tr w:rsidR="00E02A4E" w:rsidRPr="00E02A4E" w14:paraId="7B449AD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47F4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4974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3E9D0EC9" w14:textId="2C4E84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2A4D0D23" w14:textId="137E5F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DC291" w14:textId="4B6437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E201F" w14:textId="6629EF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5,320.00 </w:t>
            </w:r>
          </w:p>
        </w:tc>
      </w:tr>
      <w:tr w:rsidR="00E02A4E" w:rsidRPr="00E02A4E" w14:paraId="5C55FFB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443D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AF8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0572A019" w14:textId="0D39AD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19748154" w14:textId="5D18DA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2275E" w14:textId="69A008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D0F4C" w14:textId="26E49F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3,125.00 </w:t>
            </w:r>
          </w:p>
        </w:tc>
      </w:tr>
      <w:tr w:rsidR="00E02A4E" w:rsidRPr="00E02A4E" w14:paraId="40C8BF2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04AB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F98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D04021F" w14:textId="24A113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bottom"/>
            <w:hideMark/>
          </w:tcPr>
          <w:p w14:paraId="3DD221CC" w14:textId="2CBD07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77456" w14:textId="383898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6F04B" w14:textId="6B8FFB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6,934.00 </w:t>
            </w:r>
          </w:p>
        </w:tc>
      </w:tr>
      <w:tr w:rsidR="00E02A4E" w:rsidRPr="00E02A4E" w14:paraId="28F8A58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AA22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C4BB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52C2CF9A" w14:textId="5B933D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16A33265" w14:textId="7FA05C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1124E" w14:textId="72D537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7E3FF" w14:textId="7F12C5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3,800.00 </w:t>
            </w:r>
          </w:p>
        </w:tc>
      </w:tr>
      <w:tr w:rsidR="00E02A4E" w:rsidRPr="00E02A4E" w14:paraId="7B09B95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2561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DF02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0953A1D4" w14:textId="775D77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873ED52" w14:textId="00A86E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4628B" w14:textId="4F1217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53CB9" w14:textId="7FA5D6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1,200.00 </w:t>
            </w:r>
          </w:p>
        </w:tc>
      </w:tr>
      <w:tr w:rsidR="00E02A4E" w:rsidRPr="00E02A4E" w14:paraId="1BA582B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845D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C90C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B8B71FF" w14:textId="638928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FA10A99" w14:textId="7B5618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04396" w14:textId="3098CE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D8737" w14:textId="167B6A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0,131.30 </w:t>
            </w:r>
          </w:p>
        </w:tc>
      </w:tr>
      <w:tr w:rsidR="00E02A4E" w:rsidRPr="00E02A4E" w14:paraId="4F1703E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3E1B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64D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70E2CBA" w14:textId="0BF7AA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45D68FF2" w14:textId="731A34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D0F7A" w14:textId="38D978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7AFFC" w14:textId="783F7D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04,855.00 </w:t>
            </w:r>
          </w:p>
        </w:tc>
      </w:tr>
      <w:tr w:rsidR="00E02A4E" w:rsidRPr="00E02A4E" w14:paraId="564F40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E561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8A22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FB1225C" w14:textId="287110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397FF0D3" w14:textId="1C475B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69A7A" w14:textId="0E9172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133A1" w14:textId="63DD8C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6,043.70 </w:t>
            </w:r>
          </w:p>
        </w:tc>
      </w:tr>
      <w:tr w:rsidR="00E02A4E" w:rsidRPr="00E02A4E" w14:paraId="79EA251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7A77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FEA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78E5709" w14:textId="7163B3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3AADD41A" w14:textId="06AFAA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ECF80" w14:textId="680C7E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B241E" w14:textId="1CDFDE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2,201.80 </w:t>
            </w:r>
          </w:p>
        </w:tc>
      </w:tr>
      <w:tr w:rsidR="00E02A4E" w:rsidRPr="00E02A4E" w14:paraId="63020D1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D5472"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CBD6DB4" w14:textId="13BC40B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0A269FDC" w14:textId="0417C39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CF6C01" w14:textId="7B4CCFE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6F14DD" w14:textId="43EEEE2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061,952.30 </w:t>
            </w:r>
          </w:p>
        </w:tc>
      </w:tr>
      <w:tr w:rsidR="00E02A4E" w:rsidRPr="00E02A4E" w14:paraId="35008F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D8E2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3B4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202DAB44" w14:textId="48DA44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1310183D" w14:textId="06F47F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E890A" w14:textId="3842BF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C3D44" w14:textId="686279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6,035.50 </w:t>
            </w:r>
          </w:p>
        </w:tc>
      </w:tr>
      <w:tr w:rsidR="00E02A4E" w:rsidRPr="00E02A4E" w14:paraId="0061B68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7D2F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4AD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44FE7096" w14:textId="4704E0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0320E98" w14:textId="46EF61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6D0D5" w14:textId="2AF006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65FB5" w14:textId="73FD52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5,252.75 </w:t>
            </w:r>
          </w:p>
        </w:tc>
      </w:tr>
      <w:tr w:rsidR="00E02A4E" w:rsidRPr="00E02A4E" w14:paraId="6496EE9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4822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210F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26F10907" w14:textId="4D663F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07F427B7" w14:textId="3EAB2E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4469C" w14:textId="68C52AA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5B22E" w14:textId="7F8622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7,806.50 </w:t>
            </w:r>
          </w:p>
        </w:tc>
      </w:tr>
      <w:tr w:rsidR="00E02A4E" w:rsidRPr="00E02A4E" w14:paraId="7866B4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D487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1DCF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BE7B4FF" w14:textId="05F89F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bottom"/>
            <w:hideMark/>
          </w:tcPr>
          <w:p w14:paraId="4317615F" w14:textId="5C0482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F3EF8" w14:textId="7071FF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F988B" w14:textId="2DAFD8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7,352.75 </w:t>
            </w:r>
          </w:p>
        </w:tc>
      </w:tr>
      <w:tr w:rsidR="00E02A4E" w:rsidRPr="00E02A4E" w14:paraId="0451E02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8909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FC1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2775B0A2" w14:textId="3BBFF2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6905FE68" w14:textId="04CBDF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DC788" w14:textId="1BBBBA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C6787" w14:textId="5E068E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23,100.00 </w:t>
            </w:r>
          </w:p>
        </w:tc>
      </w:tr>
      <w:tr w:rsidR="00E02A4E" w:rsidRPr="00E02A4E" w14:paraId="4EFBEB5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19FB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853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7D2559AF" w14:textId="6A2ACF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1CEE9513" w14:textId="602BC4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9AF2E" w14:textId="2D77A1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230CE" w14:textId="597C0E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9,050.55 </w:t>
            </w:r>
          </w:p>
        </w:tc>
      </w:tr>
      <w:tr w:rsidR="00E02A4E" w:rsidRPr="00E02A4E" w14:paraId="05770EE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112B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8F9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364ACA6D" w14:textId="27E5D6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E448B84" w14:textId="25A115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93193" w14:textId="71BDB8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FC086" w14:textId="40059A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6.50 </w:t>
            </w:r>
          </w:p>
        </w:tc>
      </w:tr>
      <w:tr w:rsidR="00E02A4E" w:rsidRPr="00E02A4E" w14:paraId="122360C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2844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9C75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55019193" w14:textId="59A74B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383A91FD" w14:textId="4F3046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F7732" w14:textId="0BF10E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C7C4D" w14:textId="60CFCD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9,325.00 </w:t>
            </w:r>
          </w:p>
        </w:tc>
      </w:tr>
      <w:tr w:rsidR="00E02A4E" w:rsidRPr="00E02A4E" w14:paraId="77A730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4F52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ED0B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4E199847" w14:textId="2F549B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46F3C48B" w14:textId="72C09D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7DFCA" w14:textId="2B12FB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1134F" w14:textId="6C1BFB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7,806.50 </w:t>
            </w:r>
          </w:p>
        </w:tc>
      </w:tr>
      <w:tr w:rsidR="00E02A4E" w:rsidRPr="00E02A4E" w14:paraId="2398590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8168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483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59BA310B" w14:textId="318197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F85B5F" w14:textId="7A2540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2654" w14:textId="7FD8CC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91DB1" w14:textId="3E9110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0 </w:t>
            </w:r>
          </w:p>
        </w:tc>
      </w:tr>
      <w:tr w:rsidR="00E02A4E" w:rsidRPr="00E02A4E" w14:paraId="007F07E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B09F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4DA7F6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D568C79" w14:textId="52F8FD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2C57FA0A" w14:textId="53ADCB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023AE" w14:textId="4EE7EE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5A014" w14:textId="597138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48,685.00 </w:t>
            </w:r>
          </w:p>
        </w:tc>
      </w:tr>
      <w:tr w:rsidR="00E02A4E" w:rsidRPr="00E02A4E" w14:paraId="256407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DFD1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3E1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9B89280" w14:textId="6D1E30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D91184" w14:textId="3D9864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1C6B4" w14:textId="37E5C1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0A162" w14:textId="3EE9AE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0 </w:t>
            </w:r>
          </w:p>
        </w:tc>
      </w:tr>
      <w:tr w:rsidR="00E02A4E" w:rsidRPr="00E02A4E" w14:paraId="2756C96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6F39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B410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13B1964" w14:textId="004656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2349D55D" w14:textId="1483C5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B27ED" w14:textId="3A6947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79275" w14:textId="6FCD89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9,731.25 </w:t>
            </w:r>
          </w:p>
        </w:tc>
      </w:tr>
      <w:tr w:rsidR="00E02A4E" w:rsidRPr="00E02A4E" w14:paraId="332F6D0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A320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E828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4412C50" w14:textId="65D33A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4DBB4D" w14:textId="2E4CA0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74255" w14:textId="1E2A69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863AF" w14:textId="3EA158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5,000.00 </w:t>
            </w:r>
          </w:p>
        </w:tc>
      </w:tr>
      <w:tr w:rsidR="00E02A4E" w:rsidRPr="00E02A4E" w14:paraId="670959B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7855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2E0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99DFC93" w14:textId="4539C9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EF8D63" w14:textId="4DEF11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FDDB7" w14:textId="568DA1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98BA5" w14:textId="666A4F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0 </w:t>
            </w:r>
          </w:p>
        </w:tc>
      </w:tr>
      <w:tr w:rsidR="00E02A4E" w:rsidRPr="00E02A4E" w14:paraId="55AEDEE4"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29E22"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1397F75" w14:textId="71E54F8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bottom"/>
            <w:hideMark/>
          </w:tcPr>
          <w:p w14:paraId="15DB5DC9" w14:textId="33BC076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A996EE" w14:textId="2A28222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0FDC33" w14:textId="2E41A17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913,231.78 </w:t>
            </w:r>
          </w:p>
        </w:tc>
      </w:tr>
      <w:tr w:rsidR="00E02A4E" w:rsidRPr="00E02A4E" w14:paraId="00A2265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9B01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2A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7E6E9443" w14:textId="2D870D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bottom"/>
            <w:hideMark/>
          </w:tcPr>
          <w:p w14:paraId="733AB79C" w14:textId="43BB1A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2E3D1" w14:textId="287394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AA46A" w14:textId="65586E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9,785.00 </w:t>
            </w:r>
          </w:p>
        </w:tc>
      </w:tr>
      <w:tr w:rsidR="00E02A4E" w:rsidRPr="00E02A4E" w14:paraId="2E08936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66DE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28ED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06BE5FDE" w14:textId="0C9E57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50707D12" w14:textId="4A01DE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B08F0" w14:textId="56FA32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29A28" w14:textId="6E1B72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37,550.00 </w:t>
            </w:r>
          </w:p>
        </w:tc>
      </w:tr>
      <w:tr w:rsidR="00E02A4E" w:rsidRPr="00E02A4E" w14:paraId="54C3E56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C3D3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4926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78C0B707" w14:textId="106961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43A8A4C" w14:textId="311EF0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837BD" w14:textId="00C7C8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F14FF" w14:textId="72920D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3,600.00 </w:t>
            </w:r>
          </w:p>
        </w:tc>
      </w:tr>
      <w:tr w:rsidR="00E02A4E" w:rsidRPr="00E02A4E" w14:paraId="4FB6BE3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39F0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8420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7C4AF89C" w14:textId="540CFE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63307D98" w14:textId="581464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F130C" w14:textId="452C4D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AA39A" w14:textId="00DE37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9,500.00 </w:t>
            </w:r>
          </w:p>
        </w:tc>
      </w:tr>
      <w:tr w:rsidR="00E02A4E" w:rsidRPr="00E02A4E" w14:paraId="5495FC7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C823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CA5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313C463F" w14:textId="239862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705FB068" w14:textId="41B44F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F7799" w14:textId="0B1C04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BFF1F" w14:textId="78C252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3,950.00 </w:t>
            </w:r>
          </w:p>
        </w:tc>
      </w:tr>
      <w:tr w:rsidR="00E02A4E" w:rsidRPr="00E02A4E" w14:paraId="7D85D11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3DEC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6B8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7F66031A" w14:textId="28081A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91FE00" w14:textId="2192B2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9FBBA" w14:textId="02BA88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ACB1E" w14:textId="2235D8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0,000.00 </w:t>
            </w:r>
          </w:p>
        </w:tc>
      </w:tr>
      <w:tr w:rsidR="00E02A4E" w:rsidRPr="00E02A4E" w14:paraId="4B96F9D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24E5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55A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3112E9AA" w14:textId="423B2C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3D9AF800" w14:textId="513C32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8E3C9" w14:textId="26D733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79EFE" w14:textId="166FDF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914.00 </w:t>
            </w:r>
          </w:p>
        </w:tc>
      </w:tr>
      <w:tr w:rsidR="00E02A4E" w:rsidRPr="00E02A4E" w14:paraId="0AD7B0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B5A6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9506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81E77D4" w14:textId="2884D8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23E7D5E3" w14:textId="30B627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51F17" w14:textId="6C538E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65C9F" w14:textId="7DB7EB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2,723.73 </w:t>
            </w:r>
          </w:p>
        </w:tc>
      </w:tr>
      <w:tr w:rsidR="00E02A4E" w:rsidRPr="00E02A4E" w14:paraId="7C0CCD4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B9EB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476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E70D472" w14:textId="09B46B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92FBDE" w14:textId="26DE38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56769" w14:textId="78384E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D1955" w14:textId="03B1A6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0,000.00 </w:t>
            </w:r>
          </w:p>
        </w:tc>
      </w:tr>
      <w:tr w:rsidR="00E02A4E" w:rsidRPr="00E02A4E" w14:paraId="6D212B2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BD24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F556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50EBEED7" w14:textId="1D6923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bottom"/>
            <w:hideMark/>
          </w:tcPr>
          <w:p w14:paraId="06367E35" w14:textId="03EF1D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47165" w14:textId="57ACCF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F2E19" w14:textId="549748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10,447.00 </w:t>
            </w:r>
          </w:p>
        </w:tc>
      </w:tr>
      <w:tr w:rsidR="00E02A4E" w:rsidRPr="00E02A4E" w14:paraId="112C833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1F81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7AB1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40AE97E" w14:textId="1AF0C3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bottom"/>
            <w:hideMark/>
          </w:tcPr>
          <w:p w14:paraId="41AC6EB3" w14:textId="1E3B8B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FA066" w14:textId="349C0E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91496" w14:textId="619A4F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2,058.10 </w:t>
            </w:r>
          </w:p>
        </w:tc>
      </w:tr>
      <w:tr w:rsidR="00E02A4E" w:rsidRPr="00E02A4E" w14:paraId="4E9C5B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3D4C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6249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1E78AE8" w14:textId="0C96B4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bottom"/>
            <w:hideMark/>
          </w:tcPr>
          <w:p w14:paraId="2AC8A107" w14:textId="4EC81F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64C9B" w14:textId="03A1DD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5B697" w14:textId="45C480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72,036.60 </w:t>
            </w:r>
          </w:p>
        </w:tc>
      </w:tr>
      <w:tr w:rsidR="00E02A4E" w:rsidRPr="00E02A4E" w14:paraId="074F5DB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2B7A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D11A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10B4183" w14:textId="71C03A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bottom"/>
            <w:hideMark/>
          </w:tcPr>
          <w:p w14:paraId="27DCEC26" w14:textId="4B3F09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C3210" w14:textId="756A0E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9875D" w14:textId="496FCF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2,278.05 </w:t>
            </w:r>
          </w:p>
        </w:tc>
      </w:tr>
      <w:tr w:rsidR="00E02A4E" w:rsidRPr="00E02A4E" w14:paraId="6B7A9A0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AC75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D2AB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B6D9D54" w14:textId="62FF82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47398558" w14:textId="10DB12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D550B" w14:textId="7B5E53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432D4" w14:textId="4284B2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914.00 </w:t>
            </w:r>
          </w:p>
        </w:tc>
      </w:tr>
      <w:tr w:rsidR="00E02A4E" w:rsidRPr="00E02A4E" w14:paraId="5C5717E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3F35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BCA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06AF9455" w14:textId="2BD88C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bottom"/>
            <w:hideMark/>
          </w:tcPr>
          <w:p w14:paraId="18DA3867" w14:textId="1A6744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291C0" w14:textId="2C533E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E2D6C" w14:textId="6D98CC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3,475.30 </w:t>
            </w:r>
          </w:p>
        </w:tc>
      </w:tr>
      <w:tr w:rsidR="00E02A4E" w:rsidRPr="00E02A4E" w14:paraId="65A41CA2"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D5E34"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11539D7A" w14:textId="7843AEF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bottom"/>
            <w:hideMark/>
          </w:tcPr>
          <w:p w14:paraId="4FCD07B8" w14:textId="2853462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ADF2BE" w14:textId="6176ADE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460EC8" w14:textId="017D6C0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9,424,314.75 </w:t>
            </w:r>
          </w:p>
        </w:tc>
      </w:tr>
      <w:tr w:rsidR="00E02A4E" w:rsidRPr="00E02A4E" w14:paraId="261535B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B6737"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E3863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B9FDE25" w14:textId="7CF01B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2F19EAD6" w14:textId="4A4BC7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2F2D4" w14:textId="4E67CD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A75BF" w14:textId="00EED3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2,659.00 </w:t>
            </w:r>
          </w:p>
        </w:tc>
      </w:tr>
      <w:tr w:rsidR="00E02A4E" w:rsidRPr="00E02A4E" w14:paraId="40A6166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A1C2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D79F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70AD69B" w14:textId="7BBFDF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bottom"/>
            <w:hideMark/>
          </w:tcPr>
          <w:p w14:paraId="75D7EE51" w14:textId="0857E4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E9CEC" w14:textId="030785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7018C" w14:textId="1B9440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0,485.00 </w:t>
            </w:r>
          </w:p>
        </w:tc>
      </w:tr>
      <w:tr w:rsidR="00E02A4E" w:rsidRPr="00E02A4E" w14:paraId="416F595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74079"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31298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54127256" w14:textId="5D7624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bottom"/>
            <w:hideMark/>
          </w:tcPr>
          <w:p w14:paraId="62B92EB9" w14:textId="386EF6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2551B" w14:textId="3EB7F3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7EE37" w14:textId="24F050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7,310.00 </w:t>
            </w:r>
          </w:p>
        </w:tc>
      </w:tr>
      <w:tr w:rsidR="00E02A4E" w:rsidRPr="00E02A4E" w14:paraId="6C96107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3A1F1"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2888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91C6E6F" w14:textId="434933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bottom"/>
            <w:hideMark/>
          </w:tcPr>
          <w:p w14:paraId="62C58352" w14:textId="732C7D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BC950" w14:textId="6CCF80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6EAD0" w14:textId="0A6CE2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3,797.00 </w:t>
            </w:r>
          </w:p>
        </w:tc>
      </w:tr>
      <w:tr w:rsidR="00E02A4E" w:rsidRPr="00E02A4E" w14:paraId="3246B1F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35776"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3F31C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666101D" w14:textId="6A0AA0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2484FA6F" w14:textId="398AD9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83C42" w14:textId="52AD4C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C71D7" w14:textId="6594EF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9,250.00 </w:t>
            </w:r>
          </w:p>
        </w:tc>
      </w:tr>
      <w:tr w:rsidR="00E02A4E" w:rsidRPr="00E02A4E" w14:paraId="1A71F29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5F3CC"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406B3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6017656E" w14:textId="7C80C5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bottom"/>
            <w:hideMark/>
          </w:tcPr>
          <w:p w14:paraId="7C9B1C3A" w14:textId="5711A1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6D328" w14:textId="76507C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F898F" w14:textId="4AF23D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1,585.00 </w:t>
            </w:r>
          </w:p>
        </w:tc>
      </w:tr>
      <w:tr w:rsidR="00E02A4E" w:rsidRPr="00E02A4E" w14:paraId="547B04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48C09"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2CEE7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00C42F3C" w14:textId="4D2FAD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bottom"/>
            <w:hideMark/>
          </w:tcPr>
          <w:p w14:paraId="0154BD89" w14:textId="4E5F6F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7CEBE" w14:textId="21F3C1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3272C" w14:textId="52902A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2,800.00 </w:t>
            </w:r>
          </w:p>
        </w:tc>
      </w:tr>
      <w:tr w:rsidR="00E02A4E" w:rsidRPr="00E02A4E" w14:paraId="2CF8BB6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EF6CE"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FEF8C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3D9AD01F" w14:textId="48C166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772F0954" w14:textId="746A1C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5D413" w14:textId="168B2C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5C0C8" w14:textId="0AFE62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8,400.00 </w:t>
            </w:r>
          </w:p>
        </w:tc>
      </w:tr>
      <w:tr w:rsidR="00E02A4E" w:rsidRPr="00E02A4E" w14:paraId="0B422F9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A387B"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D95AD4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1224B05F" w14:textId="437D4E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bottom"/>
            <w:hideMark/>
          </w:tcPr>
          <w:p w14:paraId="248ED580" w14:textId="7768EB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150B1" w14:textId="0A9DCE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14AD3" w14:textId="7602AC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5,007.05 </w:t>
            </w:r>
          </w:p>
        </w:tc>
      </w:tr>
      <w:tr w:rsidR="00E02A4E" w:rsidRPr="00E02A4E" w14:paraId="38C9508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88754"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DC62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67B50EEC" w14:textId="70CFAF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bottom"/>
            <w:hideMark/>
          </w:tcPr>
          <w:p w14:paraId="280A6ED8" w14:textId="6F37B0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B18A8" w14:textId="2DEBEC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DA3BF" w14:textId="589D08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89,062.50 </w:t>
            </w:r>
          </w:p>
        </w:tc>
      </w:tr>
      <w:tr w:rsidR="00E02A4E" w:rsidRPr="00E02A4E" w14:paraId="21B0651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3C48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850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468D152" w14:textId="43BC07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5433241C" w14:textId="692035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D2089" w14:textId="704CA0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603DC" w14:textId="702613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8,150.00 </w:t>
            </w:r>
          </w:p>
        </w:tc>
      </w:tr>
      <w:tr w:rsidR="00E02A4E" w:rsidRPr="00E02A4E" w14:paraId="4E5E5F3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289C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D7F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7F44383" w14:textId="609031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CEC552" w14:textId="541EE0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8E45" w14:textId="1A47B9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29860" w14:textId="52507C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0,000.00 </w:t>
            </w:r>
          </w:p>
        </w:tc>
      </w:tr>
      <w:tr w:rsidR="00E02A4E" w:rsidRPr="00E02A4E" w14:paraId="38AC6ED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69E3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14FE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183C856" w14:textId="213039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37A9362E" w14:textId="458C94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05041" w14:textId="050914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3BAA2" w14:textId="51D515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4,171.70 </w:t>
            </w:r>
          </w:p>
        </w:tc>
      </w:tr>
      <w:tr w:rsidR="00E02A4E" w:rsidRPr="00E02A4E" w14:paraId="5F9E33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4BEA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35F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52EAD0" w14:textId="1B27D6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bottom"/>
            <w:hideMark/>
          </w:tcPr>
          <w:p w14:paraId="02070D1A" w14:textId="7FE8F6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E4242" w14:textId="21FE34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0D770" w14:textId="3C30F4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04,627.50 </w:t>
            </w:r>
          </w:p>
        </w:tc>
      </w:tr>
      <w:tr w:rsidR="00E02A4E" w:rsidRPr="00E02A4E" w14:paraId="426DD87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C4CA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6AB4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DD62E4C" w14:textId="653D73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3CBAC930" w14:textId="58DD26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51D63" w14:textId="7AD1D8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54ED4" w14:textId="7E41EE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95,870.00 </w:t>
            </w:r>
          </w:p>
        </w:tc>
      </w:tr>
      <w:tr w:rsidR="00E02A4E" w:rsidRPr="00E02A4E" w14:paraId="75FE390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6633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9E75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C5DAA35" w14:textId="306C34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4057A1C6" w14:textId="42A90D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5FFB1" w14:textId="70A5AF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F368B" w14:textId="2F1E6C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6,375.00 </w:t>
            </w:r>
          </w:p>
        </w:tc>
      </w:tr>
      <w:tr w:rsidR="00E02A4E" w:rsidRPr="00E02A4E" w14:paraId="6C7C1FA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DC04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6CA7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D334E63" w14:textId="316DB5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4532D84" w14:textId="110B00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5FD09" w14:textId="520A3D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94B89" w14:textId="26EFD5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4,765.00 </w:t>
            </w:r>
          </w:p>
        </w:tc>
      </w:tr>
      <w:tr w:rsidR="00E02A4E" w:rsidRPr="00E02A4E" w14:paraId="1353DE4E"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D6F8A5"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020DCDF4" w14:textId="7B8476C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5,798,360.90 </w:t>
            </w:r>
          </w:p>
        </w:tc>
        <w:tc>
          <w:tcPr>
            <w:tcW w:w="0" w:type="auto"/>
            <w:tcBorders>
              <w:top w:val="nil"/>
              <w:left w:val="nil"/>
              <w:bottom w:val="single" w:sz="4" w:space="0" w:color="000000"/>
              <w:right w:val="single" w:sz="4" w:space="0" w:color="000000"/>
            </w:tcBorders>
            <w:shd w:val="clear" w:color="A5A5A5" w:fill="A5A5A5"/>
            <w:noWrap/>
            <w:vAlign w:val="bottom"/>
            <w:hideMark/>
          </w:tcPr>
          <w:p w14:paraId="66A2AE6E" w14:textId="2960DEE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A0A92ED" w14:textId="430E8D2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2B333DC" w14:textId="7DACA41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8,875,310.90 </w:t>
            </w:r>
          </w:p>
        </w:tc>
      </w:tr>
      <w:tr w:rsidR="00E02A4E" w:rsidRPr="00E02A4E" w14:paraId="1706767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4065E"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4AF5082F" w14:textId="4A1B6EA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4,995,742.60 </w:t>
            </w:r>
          </w:p>
        </w:tc>
        <w:tc>
          <w:tcPr>
            <w:tcW w:w="0" w:type="auto"/>
            <w:tcBorders>
              <w:top w:val="nil"/>
              <w:left w:val="nil"/>
              <w:bottom w:val="single" w:sz="4" w:space="0" w:color="000000"/>
              <w:right w:val="single" w:sz="4" w:space="0" w:color="000000"/>
            </w:tcBorders>
            <w:shd w:val="clear" w:color="D8D8D8" w:fill="D8D8D8"/>
            <w:noWrap/>
            <w:vAlign w:val="bottom"/>
            <w:hideMark/>
          </w:tcPr>
          <w:p w14:paraId="3547CA38" w14:textId="0023DB4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E258356" w14:textId="22868DC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2C4E8A" w14:textId="478D461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6,441,492.60 </w:t>
            </w:r>
          </w:p>
        </w:tc>
      </w:tr>
      <w:tr w:rsidR="00E02A4E" w:rsidRPr="00E02A4E" w14:paraId="05A83EE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B190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B25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1DBE172" w14:textId="589956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2B64A2BD" w14:textId="0A19A8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3FBB5" w14:textId="6772A9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C40CB" w14:textId="5F4C65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6,728.00 </w:t>
            </w:r>
          </w:p>
        </w:tc>
      </w:tr>
      <w:tr w:rsidR="00E02A4E" w:rsidRPr="00E02A4E" w14:paraId="7CE53D7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1F81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656F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47139481" w14:textId="423310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5534F10E" w14:textId="719A83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077E8" w14:textId="6D598A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4E69B" w14:textId="76CE42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9,865.16 </w:t>
            </w:r>
          </w:p>
        </w:tc>
      </w:tr>
      <w:tr w:rsidR="00E02A4E" w:rsidRPr="00E02A4E" w14:paraId="57F02ED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45F7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F32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72C7AD2D" w14:textId="4F754E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714B8198" w14:textId="44F542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793EF" w14:textId="1000C8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3316F" w14:textId="39A4A1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8,084.47 </w:t>
            </w:r>
          </w:p>
        </w:tc>
      </w:tr>
      <w:tr w:rsidR="00E02A4E" w:rsidRPr="00E02A4E" w14:paraId="7751F60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2A3C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225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30A7CF17" w14:textId="1357F4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30C06652" w14:textId="6AB436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60221DC5" w14:textId="7CD86F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D016F" w14:textId="390158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61,210.81 </w:t>
            </w:r>
          </w:p>
        </w:tc>
      </w:tr>
      <w:tr w:rsidR="00E02A4E" w:rsidRPr="00E02A4E" w14:paraId="47C0F5D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7A95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8E10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03AC87C8" w14:textId="5707B0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0CE1C1C6" w14:textId="447560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BD392A9" w14:textId="73694D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E2D0C" w14:textId="59D813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8,541.24 </w:t>
            </w:r>
          </w:p>
        </w:tc>
      </w:tr>
      <w:tr w:rsidR="00E02A4E" w:rsidRPr="00E02A4E" w14:paraId="1CDE9D9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4943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6207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35A99C47" w14:textId="76F4D5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46DD1819" w14:textId="056A21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25BCA" w14:textId="4AA910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80CA8" w14:textId="1FB963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37,016.28 </w:t>
            </w:r>
          </w:p>
        </w:tc>
      </w:tr>
      <w:tr w:rsidR="00E02A4E" w:rsidRPr="00E02A4E" w14:paraId="626FE48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14FE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214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109985B1" w14:textId="5F0524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6CAA969D" w14:textId="5A214F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0FD08" w14:textId="73B03D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80509" w14:textId="7D43B2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5,243.13 </w:t>
            </w:r>
          </w:p>
        </w:tc>
      </w:tr>
      <w:tr w:rsidR="00E02A4E" w:rsidRPr="00E02A4E" w14:paraId="6FD2F38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F29B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F67E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6C120BD1" w14:textId="1C473F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0B5C3748" w14:textId="2DAF10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17D6D" w14:textId="0C6376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5A83E" w14:textId="5A7D57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0,396.60 </w:t>
            </w:r>
          </w:p>
        </w:tc>
      </w:tr>
      <w:tr w:rsidR="00E02A4E" w:rsidRPr="00E02A4E" w14:paraId="0F29198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6843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B765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0118D110" w14:textId="3A41DC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0190F48" w14:textId="013D5C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C0709" w14:textId="54B724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6CD5B" w14:textId="298688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6,033.52 </w:t>
            </w:r>
          </w:p>
        </w:tc>
      </w:tr>
      <w:tr w:rsidR="00E02A4E" w:rsidRPr="00E02A4E" w14:paraId="758AFF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5C85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4233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1FE92013" w14:textId="384DA3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D8039DD" w14:textId="5EF483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8BFA2" w14:textId="384876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C765A" w14:textId="0FA837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8,021.36 </w:t>
            </w:r>
          </w:p>
        </w:tc>
      </w:tr>
      <w:tr w:rsidR="00E02A4E" w:rsidRPr="00E02A4E" w14:paraId="51451E5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1520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529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31F4A05C" w14:textId="380428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5,622.00 </w:t>
            </w:r>
          </w:p>
        </w:tc>
        <w:tc>
          <w:tcPr>
            <w:tcW w:w="0" w:type="auto"/>
            <w:tcBorders>
              <w:top w:val="nil"/>
              <w:left w:val="nil"/>
              <w:bottom w:val="single" w:sz="4" w:space="0" w:color="000000"/>
              <w:right w:val="single" w:sz="4" w:space="0" w:color="000000"/>
            </w:tcBorders>
            <w:shd w:val="clear" w:color="auto" w:fill="auto"/>
            <w:noWrap/>
            <w:vAlign w:val="bottom"/>
            <w:hideMark/>
          </w:tcPr>
          <w:p w14:paraId="10B8B301" w14:textId="0C8703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7EF14" w14:textId="2DF082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B9134" w14:textId="460BAD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5,622.00 </w:t>
            </w:r>
          </w:p>
        </w:tc>
      </w:tr>
      <w:tr w:rsidR="00E02A4E" w:rsidRPr="00E02A4E" w14:paraId="2F8DD94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9375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CA8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79904A96" w14:textId="13CFEC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2F8A4F82" w14:textId="294126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012C" w14:textId="34B981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ED1BF" w14:textId="679C10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1,587.29 </w:t>
            </w:r>
          </w:p>
        </w:tc>
      </w:tr>
      <w:tr w:rsidR="00E02A4E" w:rsidRPr="00E02A4E" w14:paraId="692F7D6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555A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2DD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2E3293D9" w14:textId="6A8F4D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655EB09D" w14:textId="2520AE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A6D7E" w14:textId="2D2CD8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781A5" w14:textId="47A7FF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34,274.04 </w:t>
            </w:r>
          </w:p>
        </w:tc>
      </w:tr>
      <w:tr w:rsidR="00E02A4E" w:rsidRPr="00E02A4E" w14:paraId="7FB064C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BD48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52A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781A91F" w14:textId="75EFC2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4,214.18 </w:t>
            </w:r>
          </w:p>
        </w:tc>
        <w:tc>
          <w:tcPr>
            <w:tcW w:w="0" w:type="auto"/>
            <w:tcBorders>
              <w:top w:val="nil"/>
              <w:left w:val="nil"/>
              <w:bottom w:val="single" w:sz="4" w:space="0" w:color="000000"/>
              <w:right w:val="single" w:sz="4" w:space="0" w:color="000000"/>
            </w:tcBorders>
            <w:shd w:val="clear" w:color="auto" w:fill="auto"/>
            <w:noWrap/>
            <w:vAlign w:val="bottom"/>
            <w:hideMark/>
          </w:tcPr>
          <w:p w14:paraId="7441F867" w14:textId="4D538E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38812" w14:textId="6BD34D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7EFBC" w14:textId="3C6B46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4,214.18 </w:t>
            </w:r>
          </w:p>
        </w:tc>
      </w:tr>
      <w:tr w:rsidR="00E02A4E" w:rsidRPr="00E02A4E" w14:paraId="01108B8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85CE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1B02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2DBFFA59" w14:textId="35B53B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38F3FFED" w14:textId="25D484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DE78A" w14:textId="4DB255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854B3" w14:textId="7BC68C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2,743.04 </w:t>
            </w:r>
          </w:p>
        </w:tc>
      </w:tr>
      <w:tr w:rsidR="00E02A4E" w:rsidRPr="00E02A4E" w14:paraId="350C99C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6708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879E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28C9B6F0" w14:textId="0D56A0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5D7BE01D" w14:textId="1DD5F7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1AAF3" w14:textId="101C4E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81420" w14:textId="775214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586.50 </w:t>
            </w:r>
          </w:p>
        </w:tc>
      </w:tr>
      <w:tr w:rsidR="00E02A4E" w:rsidRPr="00E02A4E" w14:paraId="26B2CA0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513C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3BB7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DBC853A" w14:textId="03DFE0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644FBB3D" w14:textId="3DDEB9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F03B3" w14:textId="3A1D23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DE37C" w14:textId="216FD5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2,809.60 </w:t>
            </w:r>
          </w:p>
        </w:tc>
      </w:tr>
      <w:tr w:rsidR="00E02A4E" w:rsidRPr="00E02A4E" w14:paraId="4369137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DB48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028EA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28279C0C" w14:textId="097403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129A4A1C" w14:textId="609F0B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9CE2B" w14:textId="33AC19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711BA" w14:textId="65FCD5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6,515.38 </w:t>
            </w:r>
          </w:p>
        </w:tc>
      </w:tr>
      <w:tr w:rsidR="00E02A4E" w:rsidRPr="00E02A4E" w14:paraId="1D5E3BBD"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D4854"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B6C858C" w14:textId="1100FD7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546,203.42 </w:t>
            </w:r>
          </w:p>
        </w:tc>
        <w:tc>
          <w:tcPr>
            <w:tcW w:w="0" w:type="auto"/>
            <w:tcBorders>
              <w:top w:val="nil"/>
              <w:left w:val="nil"/>
              <w:bottom w:val="single" w:sz="4" w:space="0" w:color="000000"/>
              <w:right w:val="single" w:sz="4" w:space="0" w:color="000000"/>
            </w:tcBorders>
            <w:shd w:val="clear" w:color="D8D8D8" w:fill="D8D8D8"/>
            <w:noWrap/>
            <w:vAlign w:val="bottom"/>
            <w:hideMark/>
          </w:tcPr>
          <w:p w14:paraId="1D4C2D32" w14:textId="324D7EF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6E88C5" w14:textId="242073E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81AA7C" w14:textId="542FEE8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546,203.42 </w:t>
            </w:r>
          </w:p>
        </w:tc>
      </w:tr>
      <w:tr w:rsidR="00E02A4E" w:rsidRPr="00E02A4E" w14:paraId="0D7C77F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6725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E36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7710E67" w14:textId="190F88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7,711.42 </w:t>
            </w:r>
          </w:p>
        </w:tc>
        <w:tc>
          <w:tcPr>
            <w:tcW w:w="0" w:type="auto"/>
            <w:tcBorders>
              <w:top w:val="nil"/>
              <w:left w:val="nil"/>
              <w:bottom w:val="single" w:sz="4" w:space="0" w:color="000000"/>
              <w:right w:val="single" w:sz="4" w:space="0" w:color="000000"/>
            </w:tcBorders>
            <w:shd w:val="clear" w:color="auto" w:fill="auto"/>
            <w:noWrap/>
            <w:vAlign w:val="bottom"/>
            <w:hideMark/>
          </w:tcPr>
          <w:p w14:paraId="674245C8" w14:textId="6A6A03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BE49E" w14:textId="5BAC03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E6EDE" w14:textId="25E73F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7,711.42 </w:t>
            </w:r>
          </w:p>
        </w:tc>
      </w:tr>
      <w:tr w:rsidR="00E02A4E" w:rsidRPr="00E02A4E" w14:paraId="36FF07C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42ACE"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B116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5696897C" w14:textId="2D726C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68252C51" w14:textId="284A50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20A32" w14:textId="61E7F2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E1A26" w14:textId="3F0D28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9,606.91 </w:t>
            </w:r>
          </w:p>
        </w:tc>
      </w:tr>
      <w:tr w:rsidR="00E02A4E" w:rsidRPr="00E02A4E" w14:paraId="3831EFE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94C9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CB9D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0F5142CC" w14:textId="624CDB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B7C449B" w14:textId="0AC3B3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0C680" w14:textId="3D9C6A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BEE53" w14:textId="55FE95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1,553.00 </w:t>
            </w:r>
          </w:p>
        </w:tc>
      </w:tr>
      <w:tr w:rsidR="00E02A4E" w:rsidRPr="00E02A4E" w14:paraId="14F6520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C891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3347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70F039E7" w14:textId="25B6EE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4AEA451C" w14:textId="7CB2F6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A161F" w14:textId="40334F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F59A9" w14:textId="27EFCE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3,789.64 </w:t>
            </w:r>
          </w:p>
        </w:tc>
      </w:tr>
      <w:tr w:rsidR="00E02A4E" w:rsidRPr="00E02A4E" w14:paraId="62D669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4CD3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0F96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0DC3F55" w14:textId="1F020E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1C7656BB" w14:textId="29C043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9F5EA" w14:textId="5B651C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BD6E7" w14:textId="70F44B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6,862.40 </w:t>
            </w:r>
          </w:p>
        </w:tc>
      </w:tr>
      <w:tr w:rsidR="00E02A4E" w:rsidRPr="00E02A4E" w14:paraId="716D356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4D68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6CDB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41CEA2B2" w14:textId="416D26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F446FDD" w14:textId="0CBD27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44C05" w14:textId="4D476F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55ABF" w14:textId="54C4A0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2,500.00 </w:t>
            </w:r>
          </w:p>
        </w:tc>
      </w:tr>
      <w:tr w:rsidR="00E02A4E" w:rsidRPr="00E02A4E" w14:paraId="43EA37E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6700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4C4F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6A5EED5" w14:textId="4E1EF6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06C841D1" w14:textId="342B96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199A2" w14:textId="7C02E8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FCA39" w14:textId="414A8F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5,229.29 </w:t>
            </w:r>
          </w:p>
        </w:tc>
      </w:tr>
      <w:tr w:rsidR="00E02A4E" w:rsidRPr="00E02A4E" w14:paraId="2E49C07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EE7B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B3E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024D2C21" w14:textId="30FC46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65A2910E" w14:textId="085676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3A03B" w14:textId="2B693B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6AF42" w14:textId="176CA3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633.32 </w:t>
            </w:r>
          </w:p>
        </w:tc>
      </w:tr>
      <w:tr w:rsidR="00E02A4E" w:rsidRPr="00E02A4E" w14:paraId="60D4B9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9C5E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A61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6D47349" w14:textId="5B4041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3,340.00 </w:t>
            </w:r>
          </w:p>
        </w:tc>
        <w:tc>
          <w:tcPr>
            <w:tcW w:w="0" w:type="auto"/>
            <w:tcBorders>
              <w:top w:val="nil"/>
              <w:left w:val="nil"/>
              <w:bottom w:val="single" w:sz="4" w:space="0" w:color="000000"/>
              <w:right w:val="single" w:sz="4" w:space="0" w:color="000000"/>
            </w:tcBorders>
            <w:shd w:val="clear" w:color="auto" w:fill="auto"/>
            <w:noWrap/>
            <w:vAlign w:val="bottom"/>
            <w:hideMark/>
          </w:tcPr>
          <w:p w14:paraId="5F5791F5" w14:textId="384F17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7470F" w14:textId="37A90A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DE93D" w14:textId="62B981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3,340.00 </w:t>
            </w:r>
          </w:p>
        </w:tc>
      </w:tr>
      <w:tr w:rsidR="00E02A4E" w:rsidRPr="00E02A4E" w14:paraId="2BB16DC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72E6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CFB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477E556" w14:textId="6B9210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36A5FDAB" w14:textId="44D9F7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1527B" w14:textId="250D68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5E57D" w14:textId="7B9A72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5,855.94 </w:t>
            </w:r>
          </w:p>
        </w:tc>
      </w:tr>
      <w:tr w:rsidR="00E02A4E" w:rsidRPr="00E02A4E" w14:paraId="257A21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DFE5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3BB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69567049" w14:textId="5F04E0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341E9A81" w14:textId="45D51C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A159E" w14:textId="3C0464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BFE34" w14:textId="774259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168.82 </w:t>
            </w:r>
          </w:p>
        </w:tc>
      </w:tr>
      <w:tr w:rsidR="00E02A4E" w:rsidRPr="00E02A4E" w14:paraId="0DFA10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4EB0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9BD7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B7762F7" w14:textId="1B344A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6E1C6F8D" w14:textId="363EE2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05B8C" w14:textId="3374D8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4F648" w14:textId="7700BC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7,902.68 </w:t>
            </w:r>
          </w:p>
        </w:tc>
      </w:tr>
      <w:tr w:rsidR="00E02A4E" w:rsidRPr="00E02A4E" w14:paraId="0C40B1A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0386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FDC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3F050684" w14:textId="02335B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3ED7DB08" w14:textId="4EFF0B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A9D04" w14:textId="245C0F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69DDD" w14:textId="418274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0,050.00 </w:t>
            </w:r>
          </w:p>
        </w:tc>
      </w:tr>
      <w:tr w:rsidR="00E02A4E" w:rsidRPr="00E02A4E" w14:paraId="13C92596"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C05C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1A72A72" w14:textId="3210569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4,967,017.53 </w:t>
            </w:r>
          </w:p>
        </w:tc>
        <w:tc>
          <w:tcPr>
            <w:tcW w:w="0" w:type="auto"/>
            <w:tcBorders>
              <w:top w:val="nil"/>
              <w:left w:val="nil"/>
              <w:bottom w:val="single" w:sz="4" w:space="0" w:color="000000"/>
              <w:right w:val="single" w:sz="4" w:space="0" w:color="000000"/>
            </w:tcBorders>
            <w:shd w:val="clear" w:color="D8D8D8" w:fill="D8D8D8"/>
            <w:noWrap/>
            <w:vAlign w:val="bottom"/>
            <w:hideMark/>
          </w:tcPr>
          <w:p w14:paraId="051407E6" w14:textId="61963E9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C7FA3AC" w14:textId="097184B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B6EDC2" w14:textId="255032E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5,017,017.53 </w:t>
            </w:r>
          </w:p>
        </w:tc>
      </w:tr>
      <w:tr w:rsidR="00E02A4E" w:rsidRPr="00E02A4E" w14:paraId="1CDD12B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3A2C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8FB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40488E04" w14:textId="11EC61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63,637.78 </w:t>
            </w:r>
          </w:p>
        </w:tc>
        <w:tc>
          <w:tcPr>
            <w:tcW w:w="0" w:type="auto"/>
            <w:tcBorders>
              <w:top w:val="nil"/>
              <w:left w:val="nil"/>
              <w:bottom w:val="single" w:sz="4" w:space="0" w:color="000000"/>
              <w:right w:val="single" w:sz="4" w:space="0" w:color="000000"/>
            </w:tcBorders>
            <w:shd w:val="clear" w:color="auto" w:fill="auto"/>
            <w:noWrap/>
            <w:vAlign w:val="bottom"/>
            <w:hideMark/>
          </w:tcPr>
          <w:p w14:paraId="3A7D10C9" w14:textId="741792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9C6FC" w14:textId="203D6A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394D5" w14:textId="0C53B8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63,637.78 </w:t>
            </w:r>
          </w:p>
        </w:tc>
      </w:tr>
      <w:tr w:rsidR="00E02A4E" w:rsidRPr="00E02A4E" w14:paraId="46200AB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32FF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4403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3D50793D" w14:textId="7A3279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5347EB48" w14:textId="0606F0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A05FF" w14:textId="04176A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4BD23" w14:textId="3A1CED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2,971.28 </w:t>
            </w:r>
          </w:p>
        </w:tc>
      </w:tr>
      <w:tr w:rsidR="00E02A4E" w:rsidRPr="00E02A4E" w14:paraId="56D3CB4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700A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073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2F858954" w14:textId="5D2A34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30F22253" w14:textId="3FF02C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B9694" w14:textId="4B0092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C9018" w14:textId="4094B0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7,116.44 </w:t>
            </w:r>
          </w:p>
        </w:tc>
      </w:tr>
      <w:tr w:rsidR="00E02A4E" w:rsidRPr="00E02A4E" w14:paraId="7F6AFC1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9CC1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766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17E7A4B" w14:textId="2AEA8D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7C266A35" w14:textId="6F247A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560B9" w14:textId="6707BC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C8194" w14:textId="7D13E2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64,555.00 </w:t>
            </w:r>
          </w:p>
        </w:tc>
      </w:tr>
      <w:tr w:rsidR="00E02A4E" w:rsidRPr="00E02A4E" w14:paraId="46B5D24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5A22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B453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22DBBAB5" w14:textId="1AF6AA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62967629" w14:textId="61CB2F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FFCE1" w14:textId="4FF42D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5127D" w14:textId="307E0B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1,270.61 </w:t>
            </w:r>
          </w:p>
        </w:tc>
      </w:tr>
      <w:tr w:rsidR="00E02A4E" w:rsidRPr="00E02A4E" w14:paraId="2F5073C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0117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B7DE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2DDA58DE" w14:textId="5CB5F8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C9014D7" w14:textId="21E55A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C4DEE" w14:textId="14848A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6646C" w14:textId="1E5CFD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1,620.22 </w:t>
            </w:r>
          </w:p>
        </w:tc>
      </w:tr>
      <w:tr w:rsidR="00E02A4E" w:rsidRPr="00E02A4E" w14:paraId="1763F7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6928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01AD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4F725CC2" w14:textId="0EC021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715D5038" w14:textId="3E113C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B7B11" w14:textId="63894E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D056E" w14:textId="1E4FA3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19,350.22 </w:t>
            </w:r>
          </w:p>
        </w:tc>
      </w:tr>
      <w:tr w:rsidR="00E02A4E" w:rsidRPr="00E02A4E" w14:paraId="3E9A479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49A8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8163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7C88FD3D" w14:textId="6146C2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2E681562" w14:textId="072E9A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90CC4" w14:textId="286F76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BB5EF" w14:textId="429E39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1,493.72 </w:t>
            </w:r>
          </w:p>
        </w:tc>
      </w:tr>
      <w:tr w:rsidR="00E02A4E" w:rsidRPr="00E02A4E" w14:paraId="687F64D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925B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826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311C1052" w14:textId="142430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1CAAE17F" w14:textId="10FB2D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99875" w14:textId="144BB8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A99BF" w14:textId="6B6944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8,472.76 </w:t>
            </w:r>
          </w:p>
        </w:tc>
      </w:tr>
      <w:tr w:rsidR="00E02A4E" w:rsidRPr="00E02A4E" w14:paraId="6B799BC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C7DB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EFD9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19D3614D" w14:textId="67376A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D487979" w14:textId="5A8BF5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90121" w14:textId="02BB85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D3797" w14:textId="2E0032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482.96 </w:t>
            </w:r>
          </w:p>
        </w:tc>
      </w:tr>
      <w:tr w:rsidR="00E02A4E" w:rsidRPr="00E02A4E" w14:paraId="6531DE2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A5FD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B6B4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0FEFA17F" w14:textId="01DF91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7132DAB" w14:textId="3500F4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C0397" w14:textId="051590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2851B" w14:textId="78E456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4,596.44 </w:t>
            </w:r>
          </w:p>
        </w:tc>
      </w:tr>
      <w:tr w:rsidR="00E02A4E" w:rsidRPr="00E02A4E" w14:paraId="7AE4656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441C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B5CD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382446EB" w14:textId="3B2546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62C1776A" w14:textId="6EBA5CA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F19BD" w14:textId="32E3FA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B47A4" w14:textId="3227A6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2,126.16 </w:t>
            </w:r>
          </w:p>
        </w:tc>
      </w:tr>
      <w:tr w:rsidR="00E02A4E" w:rsidRPr="00E02A4E" w14:paraId="46D497E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333C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7246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AFC5098" w14:textId="0A2531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CACB482" w14:textId="5C1ED3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5982C" w14:textId="431423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BABA0" w14:textId="28DBBB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2,312.68 </w:t>
            </w:r>
          </w:p>
        </w:tc>
      </w:tr>
      <w:tr w:rsidR="00E02A4E" w:rsidRPr="00E02A4E" w14:paraId="522793A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4E99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209D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6A0F6719" w14:textId="4AD67B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6BF3118E" w14:textId="7A3017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56EDE" w14:textId="66D0FD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B2545" w14:textId="713F5F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7,118.90 </w:t>
            </w:r>
          </w:p>
        </w:tc>
      </w:tr>
      <w:tr w:rsidR="00E02A4E" w:rsidRPr="00E02A4E" w14:paraId="453672D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9374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A7A0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47194E11" w14:textId="366714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0D4B9FE" w14:textId="147B5F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01A9D" w14:textId="79463B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9F4F7" w14:textId="6A16BA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2,569.16 </w:t>
            </w:r>
          </w:p>
        </w:tc>
      </w:tr>
      <w:tr w:rsidR="00E02A4E" w:rsidRPr="00E02A4E" w14:paraId="3794E5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F99E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F6AC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4D4F97C0" w14:textId="6A99B1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017D8396" w14:textId="4A62D5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DB502" w14:textId="00200C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5EB50" w14:textId="15BB10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66,244.78 </w:t>
            </w:r>
          </w:p>
        </w:tc>
      </w:tr>
      <w:tr w:rsidR="00E02A4E" w:rsidRPr="00E02A4E" w14:paraId="477B56D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3FCD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7B2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52099B05" w14:textId="79440A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558CF9E3" w14:textId="798276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B68F6" w14:textId="5C4F17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663A1" w14:textId="75E8D7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30,048.46 </w:t>
            </w:r>
          </w:p>
        </w:tc>
      </w:tr>
      <w:tr w:rsidR="00E02A4E" w:rsidRPr="00E02A4E" w14:paraId="31BE9FE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094C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7B7F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0CF917E9" w14:textId="31FDC4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B16FA52" w14:textId="010593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DE9DD" w14:textId="387F20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1A777" w14:textId="73130A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0,430.04 </w:t>
            </w:r>
          </w:p>
        </w:tc>
      </w:tr>
      <w:tr w:rsidR="00E02A4E" w:rsidRPr="00E02A4E" w14:paraId="5FF732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9893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18EB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512DFCCB" w14:textId="22B1CD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3,987.20 </w:t>
            </w:r>
          </w:p>
        </w:tc>
        <w:tc>
          <w:tcPr>
            <w:tcW w:w="0" w:type="auto"/>
            <w:tcBorders>
              <w:top w:val="nil"/>
              <w:left w:val="nil"/>
              <w:bottom w:val="single" w:sz="4" w:space="0" w:color="000000"/>
              <w:right w:val="single" w:sz="4" w:space="0" w:color="000000"/>
            </w:tcBorders>
            <w:shd w:val="clear" w:color="auto" w:fill="auto"/>
            <w:noWrap/>
            <w:vAlign w:val="bottom"/>
            <w:hideMark/>
          </w:tcPr>
          <w:p w14:paraId="6C47D5A1" w14:textId="4CCC5D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B722F" w14:textId="21AFC6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82FBE" w14:textId="7095DD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13,987.20 </w:t>
            </w:r>
          </w:p>
        </w:tc>
      </w:tr>
      <w:tr w:rsidR="00E02A4E" w:rsidRPr="00E02A4E" w14:paraId="405CEFD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F019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BBC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1268C2F7" w14:textId="2EB2AB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80C4B94" w14:textId="3B67BC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C6267" w14:textId="7B4914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7EA00" w14:textId="7CBF49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4,242.92 </w:t>
            </w:r>
          </w:p>
        </w:tc>
      </w:tr>
      <w:tr w:rsidR="00E02A4E" w:rsidRPr="00E02A4E" w14:paraId="1064717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A6E2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01CC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232D56B0" w14:textId="4774B7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1D636798" w14:textId="1EDF13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9FAE7" w14:textId="31DB4B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B2ABD" w14:textId="5F6271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2,115.88 </w:t>
            </w:r>
          </w:p>
        </w:tc>
      </w:tr>
      <w:tr w:rsidR="00E02A4E" w:rsidRPr="00E02A4E" w14:paraId="113403C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1887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C49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6255826A" w14:textId="7C91BF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0578FC1F" w14:textId="579407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CDC0D" w14:textId="629502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28756" w14:textId="4C773D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2,807.88 </w:t>
            </w:r>
          </w:p>
        </w:tc>
      </w:tr>
      <w:tr w:rsidR="00E02A4E" w:rsidRPr="00E02A4E" w14:paraId="7BEA40D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1813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632D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218DCCA" w14:textId="298BA6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2EDAE8D5" w14:textId="5D89C1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2F6BE" w14:textId="647E4B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095D1" w14:textId="6DFEF2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4,687.80 </w:t>
            </w:r>
          </w:p>
        </w:tc>
      </w:tr>
      <w:tr w:rsidR="00E02A4E" w:rsidRPr="00E02A4E" w14:paraId="145E29A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73EB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DE9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72C6843F" w14:textId="733378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44CC4FF6" w14:textId="579543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5992" w14:textId="20763E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D21A3" w14:textId="79EC9E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5,945.23 </w:t>
            </w:r>
          </w:p>
        </w:tc>
      </w:tr>
      <w:tr w:rsidR="00E02A4E" w:rsidRPr="00E02A4E" w14:paraId="16370CD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F930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92E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1836D522" w14:textId="2203B1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0A9B49D5" w14:textId="013856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C17A5" w14:textId="7ECE8C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3CF50" w14:textId="57B7D8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2,045.18 </w:t>
            </w:r>
          </w:p>
        </w:tc>
      </w:tr>
      <w:tr w:rsidR="00E02A4E" w:rsidRPr="00E02A4E" w14:paraId="54F022A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3ACA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27C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06D55BF9" w14:textId="016544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42362631" w14:textId="65ADA0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3EB43" w14:textId="77F408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52B6D" w14:textId="4DB5F7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1,480.00 </w:t>
            </w:r>
          </w:p>
        </w:tc>
      </w:tr>
      <w:tr w:rsidR="00E02A4E" w:rsidRPr="00E02A4E" w14:paraId="672C23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E2B3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CF94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11741541" w14:textId="386EB9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2D6006DA" w14:textId="53D707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A16D" w14:textId="7FCC0F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4B055" w14:textId="06FFA1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1,506.28 </w:t>
            </w:r>
          </w:p>
        </w:tc>
      </w:tr>
      <w:tr w:rsidR="00E02A4E" w:rsidRPr="00E02A4E" w14:paraId="66F6B94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C645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1E5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77B76FD3" w14:textId="5F6A39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349E737" w14:textId="3A2A3E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802AB" w14:textId="26E0EC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B4438" w14:textId="2A12B4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9,547.69 </w:t>
            </w:r>
          </w:p>
        </w:tc>
      </w:tr>
      <w:tr w:rsidR="00E02A4E" w:rsidRPr="00E02A4E" w14:paraId="7703E8E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F6B8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E03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613423A" w14:textId="143C03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1BE07D32" w14:textId="42D8E9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F9DA4" w14:textId="1F2888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F5213" w14:textId="469D89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3,941.74 </w:t>
            </w:r>
          </w:p>
        </w:tc>
      </w:tr>
      <w:tr w:rsidR="00E02A4E" w:rsidRPr="00E02A4E" w14:paraId="342CDB1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B315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103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7E934862" w14:textId="1F5D27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34CC78B" w14:textId="44BFA7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007B8" w14:textId="33DF78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51129" w14:textId="2DEBFD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7,703.44 </w:t>
            </w:r>
          </w:p>
        </w:tc>
      </w:tr>
      <w:tr w:rsidR="00E02A4E" w:rsidRPr="00E02A4E" w14:paraId="026234B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E4EF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7F70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091CA236" w14:textId="7CBEBC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2A879CDA" w14:textId="31DAF3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9299E" w14:textId="21E873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E64BF" w14:textId="0E897E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3,816.76 </w:t>
            </w:r>
          </w:p>
        </w:tc>
      </w:tr>
      <w:tr w:rsidR="00E02A4E" w:rsidRPr="00E02A4E" w14:paraId="2419E6F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CAC9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5F6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448D53B8" w14:textId="1446E0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7CD18745" w14:textId="4A0242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F5BAE" w14:textId="7F774B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CCE31" w14:textId="07F094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8,570.18 </w:t>
            </w:r>
          </w:p>
        </w:tc>
      </w:tr>
      <w:tr w:rsidR="00E02A4E" w:rsidRPr="00E02A4E" w14:paraId="381A8B9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F93C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727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9F8E64B" w14:textId="337F9C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5CA7D6FC" w14:textId="02C29F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F789C" w14:textId="07AD21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2C433" w14:textId="05492E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7,057.28 </w:t>
            </w:r>
          </w:p>
        </w:tc>
      </w:tr>
      <w:tr w:rsidR="00E02A4E" w:rsidRPr="00E02A4E" w14:paraId="25F78FD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AD96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431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27F2128" w14:textId="5F6682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6227A989" w14:textId="1A9169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FDAD8" w14:textId="00B4A1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B546D" w14:textId="77699D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3,237.54 </w:t>
            </w:r>
          </w:p>
        </w:tc>
      </w:tr>
      <w:tr w:rsidR="00E02A4E" w:rsidRPr="00E02A4E" w14:paraId="28A15C7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58BF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63A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645D1375" w14:textId="426964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61C06CDB" w14:textId="0A54AD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D0957" w14:textId="4693CA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C2B25" w14:textId="36015E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33,077.76 </w:t>
            </w:r>
          </w:p>
        </w:tc>
      </w:tr>
      <w:tr w:rsidR="00E02A4E" w:rsidRPr="00E02A4E" w14:paraId="60A8EC0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45D2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57B0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745E872C" w14:textId="0BEBDA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6974A0F0" w14:textId="013D92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EFE11" w14:textId="07944E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594B7" w14:textId="68B865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1,152.72 </w:t>
            </w:r>
          </w:p>
        </w:tc>
      </w:tr>
      <w:tr w:rsidR="00E02A4E" w:rsidRPr="00E02A4E" w14:paraId="5FC623F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3489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5B6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761BDCCD" w14:textId="04B9F0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5F2A49A" w14:textId="4B4552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172CC" w14:textId="122B99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DE78F" w14:textId="28DC55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70,584.32 </w:t>
            </w:r>
          </w:p>
        </w:tc>
      </w:tr>
      <w:tr w:rsidR="00E02A4E" w:rsidRPr="00E02A4E" w14:paraId="4A0628B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EE0F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A72C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0E42E5FD" w14:textId="29BC49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377DC146" w14:textId="139FEE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C7444" w14:textId="41A409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54CBD" w14:textId="425E3D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19,092.12 </w:t>
            </w:r>
          </w:p>
        </w:tc>
      </w:tr>
      <w:tr w:rsidR="00E02A4E" w:rsidRPr="00E02A4E" w14:paraId="262E45B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3D1CF"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FA4E54A" w14:textId="31329A3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899,035.38 </w:t>
            </w:r>
          </w:p>
        </w:tc>
        <w:tc>
          <w:tcPr>
            <w:tcW w:w="0" w:type="auto"/>
            <w:tcBorders>
              <w:top w:val="nil"/>
              <w:left w:val="nil"/>
              <w:bottom w:val="single" w:sz="4" w:space="0" w:color="000000"/>
              <w:right w:val="single" w:sz="4" w:space="0" w:color="000000"/>
            </w:tcBorders>
            <w:shd w:val="clear" w:color="D8D8D8" w:fill="D8D8D8"/>
            <w:noWrap/>
            <w:vAlign w:val="bottom"/>
            <w:hideMark/>
          </w:tcPr>
          <w:p w14:paraId="03FD21BA" w14:textId="3FC7845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0387E2" w14:textId="6C24904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809C21" w14:textId="065D4CE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899,035.38 </w:t>
            </w:r>
          </w:p>
        </w:tc>
      </w:tr>
      <w:tr w:rsidR="00E02A4E" w:rsidRPr="00E02A4E" w14:paraId="35AFE98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6094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EA35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489C0895" w14:textId="639E78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250211C6" w14:textId="70A546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0A402" w14:textId="4C0984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0BAB8" w14:textId="210416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434,456.38 </w:t>
            </w:r>
          </w:p>
        </w:tc>
      </w:tr>
      <w:tr w:rsidR="00E02A4E" w:rsidRPr="00E02A4E" w14:paraId="5D56255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DC8D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EA4D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5075AF0E" w14:textId="5DE78F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4DC990B7" w14:textId="7D6258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19425" w14:textId="551535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D3D36" w14:textId="68BCED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5,549.00 </w:t>
            </w:r>
          </w:p>
        </w:tc>
      </w:tr>
      <w:tr w:rsidR="00E02A4E" w:rsidRPr="00E02A4E" w14:paraId="7425ECD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29FF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EC2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101D91C7" w14:textId="209E8E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96E395C" w14:textId="2BD87A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B75DB" w14:textId="7C3ACB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540EE" w14:textId="344F53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6,490.00 </w:t>
            </w:r>
          </w:p>
        </w:tc>
      </w:tr>
      <w:tr w:rsidR="00E02A4E" w:rsidRPr="00E02A4E" w14:paraId="745C065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D0B0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9D6B5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752C4B1C" w14:textId="4829DE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3F4A7532" w14:textId="4BA420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EDB1A" w14:textId="0768F4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84969" w14:textId="1E6510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9,100.00 </w:t>
            </w:r>
          </w:p>
        </w:tc>
      </w:tr>
      <w:tr w:rsidR="00E02A4E" w:rsidRPr="00E02A4E" w14:paraId="34DE7C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D4DB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B523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019D5DE0" w14:textId="6695DE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3,440.00 </w:t>
            </w:r>
          </w:p>
        </w:tc>
        <w:tc>
          <w:tcPr>
            <w:tcW w:w="0" w:type="auto"/>
            <w:tcBorders>
              <w:top w:val="nil"/>
              <w:left w:val="nil"/>
              <w:bottom w:val="single" w:sz="4" w:space="0" w:color="000000"/>
              <w:right w:val="single" w:sz="4" w:space="0" w:color="000000"/>
            </w:tcBorders>
            <w:shd w:val="clear" w:color="auto" w:fill="auto"/>
            <w:noWrap/>
            <w:vAlign w:val="bottom"/>
            <w:hideMark/>
          </w:tcPr>
          <w:p w14:paraId="0D270AB5" w14:textId="59D8F9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27B4D" w14:textId="1F54A7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10B21" w14:textId="5E5DBC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3,440.00 </w:t>
            </w:r>
          </w:p>
        </w:tc>
      </w:tr>
      <w:tr w:rsidR="00E02A4E" w:rsidRPr="00E02A4E" w14:paraId="42567BF8"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86CD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19535423" w14:textId="46A50B6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2CCF7DC3" w14:textId="7EA9214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185A69" w14:textId="32E4C7B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514D4D" w14:textId="382201C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216,276.32 </w:t>
            </w:r>
          </w:p>
        </w:tc>
      </w:tr>
      <w:tr w:rsidR="00E02A4E" w:rsidRPr="00E02A4E" w14:paraId="5A2BB4A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EC1E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232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1B1D37A9" w14:textId="73F794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4AED1AD2" w14:textId="243F1D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ACE9F" w14:textId="79DC4D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5658E" w14:textId="1A013F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6,151.00 </w:t>
            </w:r>
          </w:p>
        </w:tc>
      </w:tr>
      <w:tr w:rsidR="00E02A4E" w:rsidRPr="00E02A4E" w14:paraId="0D13078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D7C4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65A7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6CD91517" w14:textId="517ABC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5F0B0459" w14:textId="28330F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2A0E0" w14:textId="15003E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28359" w14:textId="588C20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4,226.50 </w:t>
            </w:r>
          </w:p>
        </w:tc>
      </w:tr>
      <w:tr w:rsidR="00E02A4E" w:rsidRPr="00E02A4E" w14:paraId="445CEF1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5066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2C1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39F3C9BF" w14:textId="4FCDC2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588F8079" w14:textId="2C6296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084DE" w14:textId="6B408A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5E323" w14:textId="4329BA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700.00 </w:t>
            </w:r>
          </w:p>
        </w:tc>
      </w:tr>
      <w:tr w:rsidR="00E02A4E" w:rsidRPr="00E02A4E" w14:paraId="6ED1CB3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E3FE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600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87FB1DC" w14:textId="7A4E91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75D704D5" w14:textId="42F23E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15D42" w14:textId="3B3F62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38CCF" w14:textId="1FED20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3,192.50 </w:t>
            </w:r>
          </w:p>
        </w:tc>
      </w:tr>
      <w:tr w:rsidR="00E02A4E" w:rsidRPr="00E02A4E" w14:paraId="56402CA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E35E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6C3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10642903" w14:textId="2158F7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6D861A8C" w14:textId="4FA39D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5717B" w14:textId="6DCD4B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F6900" w14:textId="70F786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0,475.00 </w:t>
            </w:r>
          </w:p>
        </w:tc>
      </w:tr>
      <w:tr w:rsidR="00E02A4E" w:rsidRPr="00E02A4E" w14:paraId="573EA33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E0BE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CC70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6A0C7DCE" w14:textId="215CD0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7C434A5C" w14:textId="005747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8954C" w14:textId="131E15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45169" w14:textId="61C774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4,420.00 </w:t>
            </w:r>
          </w:p>
        </w:tc>
      </w:tr>
      <w:tr w:rsidR="00E02A4E" w:rsidRPr="00E02A4E" w14:paraId="7BC6B1E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7689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34D6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4CFC5FC0" w14:textId="3E21F8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08F2169B" w14:textId="75FB36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9E138" w14:textId="30219B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201EC" w14:textId="3F41B3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2,634.00 </w:t>
            </w:r>
          </w:p>
        </w:tc>
      </w:tr>
      <w:tr w:rsidR="00E02A4E" w:rsidRPr="00E02A4E" w14:paraId="242298D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50DC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E006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5F3348D6" w14:textId="06F114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4D7E2184" w14:textId="792653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8B4BE" w14:textId="54DC0F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ADD86" w14:textId="14D4D5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792.50 </w:t>
            </w:r>
          </w:p>
        </w:tc>
      </w:tr>
      <w:tr w:rsidR="00E02A4E" w:rsidRPr="00E02A4E" w14:paraId="033F462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E886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4EE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54D73EB2" w14:textId="12BF9C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08D066F" w14:textId="50B96D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CAD03" w14:textId="1AB3F7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61A04" w14:textId="08E08B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4,260.00 </w:t>
            </w:r>
          </w:p>
        </w:tc>
      </w:tr>
      <w:tr w:rsidR="00E02A4E" w:rsidRPr="00E02A4E" w14:paraId="098A71D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2190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6445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75E86337" w14:textId="5377AC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6F333C39" w14:textId="0DD871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A51AB" w14:textId="002092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BC373" w14:textId="05BBF4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840.00 </w:t>
            </w:r>
          </w:p>
        </w:tc>
      </w:tr>
      <w:tr w:rsidR="00E02A4E" w:rsidRPr="00E02A4E" w14:paraId="2EFA8E9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E6E4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A12A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8498D18" w14:textId="5448AD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8B6AD0E" w14:textId="6DB36A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9DC0A" w14:textId="2674F6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B191D" w14:textId="495EEE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5,535.00 </w:t>
            </w:r>
          </w:p>
        </w:tc>
      </w:tr>
      <w:tr w:rsidR="00E02A4E" w:rsidRPr="00E02A4E" w14:paraId="14DED0D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DA6E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9AB0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3C636969" w14:textId="1C5DD6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4CCFC59F" w14:textId="2B12D5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D54DA" w14:textId="28EAA9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D2536" w14:textId="55E3F0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5,049.82 </w:t>
            </w:r>
          </w:p>
        </w:tc>
      </w:tr>
      <w:tr w:rsidR="00E02A4E" w:rsidRPr="00E02A4E" w14:paraId="76D068D2"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E3D04"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E77A0CA" w14:textId="70E4A89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174,085.65 </w:t>
            </w:r>
          </w:p>
        </w:tc>
        <w:tc>
          <w:tcPr>
            <w:tcW w:w="0" w:type="auto"/>
            <w:tcBorders>
              <w:top w:val="nil"/>
              <w:left w:val="nil"/>
              <w:bottom w:val="single" w:sz="4" w:space="0" w:color="000000"/>
              <w:right w:val="single" w:sz="4" w:space="0" w:color="000000"/>
            </w:tcBorders>
            <w:shd w:val="clear" w:color="D8D8D8" w:fill="D8D8D8"/>
            <w:noWrap/>
            <w:vAlign w:val="bottom"/>
            <w:hideMark/>
          </w:tcPr>
          <w:p w14:paraId="3E603329" w14:textId="3660EEE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B977434" w14:textId="5DCACAC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51AD3B" w14:textId="442662C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2,755,285.65 </w:t>
            </w:r>
          </w:p>
        </w:tc>
      </w:tr>
      <w:tr w:rsidR="00E02A4E" w:rsidRPr="00E02A4E" w14:paraId="26FB00B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45244F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32D6BC3" w14:textId="09212B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108BE71E" w14:textId="67DE86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E241E" w14:textId="01126C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C71E9" w14:textId="760C70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64,288.77 </w:t>
            </w:r>
          </w:p>
        </w:tc>
      </w:tr>
      <w:tr w:rsidR="00E02A4E" w:rsidRPr="00E02A4E" w14:paraId="13C6000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7A14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32C7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425D7486" w14:textId="4B5CD5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64C0170" w14:textId="21A061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FE779" w14:textId="3960D4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FF93B" w14:textId="4CCE51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2,882.44 </w:t>
            </w:r>
          </w:p>
        </w:tc>
      </w:tr>
      <w:tr w:rsidR="00E02A4E" w:rsidRPr="00E02A4E" w14:paraId="53BFEC7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B995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714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640F9237" w14:textId="45C02F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44693B12" w14:textId="4810F1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BFB62" w14:textId="09B568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789E9" w14:textId="4E00B2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0,258.54 </w:t>
            </w:r>
          </w:p>
        </w:tc>
      </w:tr>
      <w:tr w:rsidR="00E02A4E" w:rsidRPr="00E02A4E" w14:paraId="66E0B54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08FE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CE9C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42A264B8" w14:textId="6295B6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AFEBB5C" w14:textId="12E32D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6B46E" w14:textId="0DC767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4AB1E" w14:textId="56946C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5,213.48 </w:t>
            </w:r>
          </w:p>
        </w:tc>
      </w:tr>
      <w:tr w:rsidR="00E02A4E" w:rsidRPr="00E02A4E" w14:paraId="4578F1B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69CD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C95B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13D94A21" w14:textId="56D644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11FD9EFF" w14:textId="5368DD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9494B" w14:textId="5A0FF2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DA5FA" w14:textId="1D695F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7,127.72 </w:t>
            </w:r>
          </w:p>
        </w:tc>
      </w:tr>
      <w:tr w:rsidR="00E02A4E" w:rsidRPr="00E02A4E" w14:paraId="483766F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DD2C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CA35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6C441D05" w14:textId="1D3F75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0C1A3AC9" w14:textId="7F130C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4DEF22" w14:textId="264C41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BDB71" w14:textId="323135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3,501.02 </w:t>
            </w:r>
          </w:p>
        </w:tc>
      </w:tr>
      <w:tr w:rsidR="00E02A4E" w:rsidRPr="00E02A4E" w14:paraId="4381FE3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549A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760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1051E715" w14:textId="699A61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311ADBC9" w14:textId="56BBF9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E6E689C" w14:textId="7F8174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02A86" w14:textId="43D25A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48,112.24 </w:t>
            </w:r>
          </w:p>
        </w:tc>
      </w:tr>
      <w:tr w:rsidR="00E02A4E" w:rsidRPr="00E02A4E" w14:paraId="4FC2A72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2565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69FE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3220E3D7" w14:textId="188418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32D18C2B" w14:textId="51F4FA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B1807" w14:textId="01567A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5862E" w14:textId="6A7928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0,626.00 </w:t>
            </w:r>
          </w:p>
        </w:tc>
      </w:tr>
      <w:tr w:rsidR="00E02A4E" w:rsidRPr="00E02A4E" w14:paraId="05FEFA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2B20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44E8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50522F4" w14:textId="201D8B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311AADED" w14:textId="6070CA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F3B48" w14:textId="6E0D80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21F5B" w14:textId="23CDB5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4,244.13 </w:t>
            </w:r>
          </w:p>
        </w:tc>
      </w:tr>
      <w:tr w:rsidR="00E02A4E" w:rsidRPr="00E02A4E" w14:paraId="76CF3A0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E63E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BA3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56223ED8" w14:textId="391E68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7AD1C400" w14:textId="2D718D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5C59248A" w14:textId="027415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BBBBD" w14:textId="008063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2,135.37 </w:t>
            </w:r>
          </w:p>
        </w:tc>
      </w:tr>
      <w:tr w:rsidR="00E02A4E" w:rsidRPr="00E02A4E" w14:paraId="72E8B8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1A57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488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4ED306DB" w14:textId="095B53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10BAD534" w14:textId="403F0D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1F6F7" w14:textId="23FA5C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C6214" w14:textId="2405C5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359.60 </w:t>
            </w:r>
          </w:p>
        </w:tc>
      </w:tr>
      <w:tr w:rsidR="00E02A4E" w:rsidRPr="00E02A4E" w14:paraId="2AE3843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37DA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91AB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7FF268D1" w14:textId="3D4EC2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11AC1CD4" w14:textId="3ED9B0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12DAB115" w14:textId="4A5AEE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831B7" w14:textId="7E9FD4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1,043.20 </w:t>
            </w:r>
          </w:p>
        </w:tc>
      </w:tr>
      <w:tr w:rsidR="00E02A4E" w:rsidRPr="00E02A4E" w14:paraId="2EC8999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3816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917D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33E2C7" w14:textId="45556B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6,092.98 </w:t>
            </w:r>
          </w:p>
        </w:tc>
        <w:tc>
          <w:tcPr>
            <w:tcW w:w="0" w:type="auto"/>
            <w:tcBorders>
              <w:top w:val="nil"/>
              <w:left w:val="nil"/>
              <w:bottom w:val="single" w:sz="4" w:space="0" w:color="000000"/>
              <w:right w:val="single" w:sz="4" w:space="0" w:color="000000"/>
            </w:tcBorders>
            <w:shd w:val="clear" w:color="auto" w:fill="auto"/>
            <w:noWrap/>
            <w:vAlign w:val="bottom"/>
            <w:hideMark/>
          </w:tcPr>
          <w:p w14:paraId="148FC011" w14:textId="3834C3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8027F" w14:textId="6845D5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4B66D" w14:textId="27B54F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6,092.98 </w:t>
            </w:r>
          </w:p>
        </w:tc>
      </w:tr>
      <w:tr w:rsidR="00E02A4E" w:rsidRPr="00E02A4E" w14:paraId="24AC974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82F0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2350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AEA356D" w14:textId="741545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76105A2E" w14:textId="667A72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090C4" w14:textId="1B13D7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EAB5C" w14:textId="66F1C5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7,236.32 </w:t>
            </w:r>
          </w:p>
        </w:tc>
      </w:tr>
      <w:tr w:rsidR="00E02A4E" w:rsidRPr="00E02A4E" w14:paraId="0BED22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5679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33CE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DD372B4" w14:textId="30D611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33E4640B" w14:textId="42CEFD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ECF30" w14:textId="3FD475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F5270" w14:textId="2BD709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887.40 </w:t>
            </w:r>
          </w:p>
        </w:tc>
      </w:tr>
      <w:tr w:rsidR="00E02A4E" w:rsidRPr="00E02A4E" w14:paraId="0A72DB3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631A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CC5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467E259" w14:textId="6F9E99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0635723" w14:textId="088E4D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29548" w14:textId="1E8B6E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5D481" w14:textId="7326E9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8,276.44 </w:t>
            </w:r>
          </w:p>
        </w:tc>
      </w:tr>
      <w:tr w:rsidR="00E02A4E" w:rsidRPr="00E02A4E" w14:paraId="34C00F32"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4FFA55"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5E4381AB" w14:textId="6C90027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26,909,329.19 </w:t>
            </w:r>
          </w:p>
        </w:tc>
        <w:tc>
          <w:tcPr>
            <w:tcW w:w="0" w:type="auto"/>
            <w:tcBorders>
              <w:top w:val="nil"/>
              <w:left w:val="nil"/>
              <w:bottom w:val="single" w:sz="4" w:space="0" w:color="000000"/>
              <w:right w:val="single" w:sz="4" w:space="0" w:color="000000"/>
            </w:tcBorders>
            <w:shd w:val="clear" w:color="A5A5A5" w:fill="A5A5A5"/>
            <w:noWrap/>
            <w:vAlign w:val="bottom"/>
            <w:hideMark/>
          </w:tcPr>
          <w:p w14:paraId="5ED26173" w14:textId="42140FD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8,738,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47F15AEF" w14:textId="79C2CDB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3A5AB8" w14:textId="51F7A5F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45,648,081.27 </w:t>
            </w:r>
          </w:p>
        </w:tc>
      </w:tr>
      <w:tr w:rsidR="00E02A4E" w:rsidRPr="00E02A4E" w14:paraId="5D642936"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3B5A6"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A2C7BE4" w14:textId="1E31F17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1,013,263.82 </w:t>
            </w:r>
          </w:p>
        </w:tc>
        <w:tc>
          <w:tcPr>
            <w:tcW w:w="0" w:type="auto"/>
            <w:tcBorders>
              <w:top w:val="nil"/>
              <w:left w:val="nil"/>
              <w:bottom w:val="single" w:sz="4" w:space="0" w:color="000000"/>
              <w:right w:val="single" w:sz="4" w:space="0" w:color="000000"/>
            </w:tcBorders>
            <w:shd w:val="clear" w:color="D8D8D8" w:fill="D8D8D8"/>
            <w:noWrap/>
            <w:vAlign w:val="bottom"/>
            <w:hideMark/>
          </w:tcPr>
          <w:p w14:paraId="7799CAD1" w14:textId="20851CE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206B0D4" w14:textId="6FB8F7E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BAAD6D" w14:textId="7CD80AB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1,326,013.82 </w:t>
            </w:r>
          </w:p>
        </w:tc>
      </w:tr>
      <w:tr w:rsidR="00E02A4E" w:rsidRPr="00E02A4E" w14:paraId="61E42CC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DF09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44B0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32CFAB94" w14:textId="713BC1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1,498.00 </w:t>
            </w:r>
          </w:p>
        </w:tc>
        <w:tc>
          <w:tcPr>
            <w:tcW w:w="0" w:type="auto"/>
            <w:tcBorders>
              <w:top w:val="nil"/>
              <w:left w:val="nil"/>
              <w:bottom w:val="single" w:sz="4" w:space="0" w:color="000000"/>
              <w:right w:val="single" w:sz="4" w:space="0" w:color="000000"/>
            </w:tcBorders>
            <w:shd w:val="clear" w:color="auto" w:fill="auto"/>
            <w:noWrap/>
            <w:vAlign w:val="bottom"/>
            <w:hideMark/>
          </w:tcPr>
          <w:p w14:paraId="63F62ACC" w14:textId="222166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4D2BC" w14:textId="1BBB38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57574" w14:textId="47756F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1,498.00 </w:t>
            </w:r>
          </w:p>
        </w:tc>
      </w:tr>
      <w:tr w:rsidR="00E02A4E" w:rsidRPr="00E02A4E" w14:paraId="77F5AB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69E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FE2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DAF2174" w14:textId="5AEEEA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A34AAA" w14:textId="321681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4286A" w14:textId="5C1109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F1704" w14:textId="492446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0,000.00 </w:t>
            </w:r>
          </w:p>
        </w:tc>
      </w:tr>
      <w:tr w:rsidR="00E02A4E" w:rsidRPr="00E02A4E" w14:paraId="2B0A35C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08E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DF03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DF458E0" w14:textId="35C467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bottom"/>
            <w:hideMark/>
          </w:tcPr>
          <w:p w14:paraId="72025161" w14:textId="222280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F8E56E" w14:textId="14EFF3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69C15" w14:textId="263F42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23,540.00 </w:t>
            </w:r>
          </w:p>
        </w:tc>
      </w:tr>
      <w:tr w:rsidR="00E02A4E" w:rsidRPr="00E02A4E" w14:paraId="0773E9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DFF3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3C3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tan</w:t>
            </w:r>
          </w:p>
        </w:tc>
        <w:tc>
          <w:tcPr>
            <w:tcW w:w="0" w:type="auto"/>
            <w:tcBorders>
              <w:top w:val="nil"/>
              <w:left w:val="nil"/>
              <w:bottom w:val="single" w:sz="4" w:space="0" w:color="000000"/>
              <w:right w:val="single" w:sz="4" w:space="0" w:color="000000"/>
            </w:tcBorders>
            <w:shd w:val="clear" w:color="auto" w:fill="auto"/>
            <w:noWrap/>
            <w:vAlign w:val="bottom"/>
            <w:hideMark/>
          </w:tcPr>
          <w:p w14:paraId="12AD8639" w14:textId="6F8B68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bottom"/>
            <w:hideMark/>
          </w:tcPr>
          <w:p w14:paraId="2602EE22" w14:textId="706765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65562" w14:textId="35BC15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671EF" w14:textId="2F9271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8,660.00 </w:t>
            </w:r>
          </w:p>
        </w:tc>
      </w:tr>
      <w:tr w:rsidR="00E02A4E" w:rsidRPr="00E02A4E" w14:paraId="3BA4FAC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7EC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8CCD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1D279E44" w14:textId="364DF4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43,997.20 </w:t>
            </w:r>
          </w:p>
        </w:tc>
        <w:tc>
          <w:tcPr>
            <w:tcW w:w="0" w:type="auto"/>
            <w:tcBorders>
              <w:top w:val="nil"/>
              <w:left w:val="nil"/>
              <w:bottom w:val="single" w:sz="4" w:space="0" w:color="000000"/>
              <w:right w:val="single" w:sz="4" w:space="0" w:color="000000"/>
            </w:tcBorders>
            <w:shd w:val="clear" w:color="auto" w:fill="auto"/>
            <w:noWrap/>
            <w:vAlign w:val="bottom"/>
            <w:hideMark/>
          </w:tcPr>
          <w:p w14:paraId="13EF4CBB" w14:textId="793FD1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5E5F53FC" w14:textId="25661F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5D147" w14:textId="63C731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21,747.20 </w:t>
            </w:r>
          </w:p>
        </w:tc>
      </w:tr>
      <w:tr w:rsidR="00E02A4E" w:rsidRPr="00E02A4E" w14:paraId="15D29D8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64C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E2B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418A6C91" w14:textId="5CDA5B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bottom"/>
            <w:hideMark/>
          </w:tcPr>
          <w:p w14:paraId="7673C07A" w14:textId="4D7C13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C054D" w14:textId="6F63F5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433E9" w14:textId="7E6B3B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1,656.70 </w:t>
            </w:r>
          </w:p>
        </w:tc>
      </w:tr>
      <w:tr w:rsidR="00E02A4E" w:rsidRPr="00E02A4E" w14:paraId="5B16BC5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1014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BE3F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63F4E094" w14:textId="7B300D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bottom"/>
            <w:hideMark/>
          </w:tcPr>
          <w:p w14:paraId="44587EFB" w14:textId="4AF3E7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C4EA2" w14:textId="4E598C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16275" w14:textId="466D8E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2,414.10 </w:t>
            </w:r>
          </w:p>
        </w:tc>
      </w:tr>
      <w:tr w:rsidR="00E02A4E" w:rsidRPr="00E02A4E" w14:paraId="2E13F08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53E5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4469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8C44221" w14:textId="106A86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23,830.00 </w:t>
            </w:r>
          </w:p>
        </w:tc>
        <w:tc>
          <w:tcPr>
            <w:tcW w:w="0" w:type="auto"/>
            <w:tcBorders>
              <w:top w:val="nil"/>
              <w:left w:val="nil"/>
              <w:bottom w:val="single" w:sz="4" w:space="0" w:color="000000"/>
              <w:right w:val="single" w:sz="4" w:space="0" w:color="000000"/>
            </w:tcBorders>
            <w:shd w:val="clear" w:color="auto" w:fill="auto"/>
            <w:noWrap/>
            <w:vAlign w:val="bottom"/>
            <w:hideMark/>
          </w:tcPr>
          <w:p w14:paraId="7C29C5D3" w14:textId="74BC23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727AF" w14:textId="76F6C1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A647A" w14:textId="245298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23,830.00 </w:t>
            </w:r>
          </w:p>
        </w:tc>
      </w:tr>
      <w:tr w:rsidR="00E02A4E" w:rsidRPr="00E02A4E" w14:paraId="4CD6107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06AA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948B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5C36599C" w14:textId="4FC38B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82,000.00 </w:t>
            </w:r>
          </w:p>
        </w:tc>
        <w:tc>
          <w:tcPr>
            <w:tcW w:w="0" w:type="auto"/>
            <w:tcBorders>
              <w:top w:val="nil"/>
              <w:left w:val="nil"/>
              <w:bottom w:val="single" w:sz="4" w:space="0" w:color="000000"/>
              <w:right w:val="single" w:sz="4" w:space="0" w:color="000000"/>
            </w:tcBorders>
            <w:shd w:val="clear" w:color="auto" w:fill="auto"/>
            <w:noWrap/>
            <w:vAlign w:val="bottom"/>
            <w:hideMark/>
          </w:tcPr>
          <w:p w14:paraId="2C188F10" w14:textId="427119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53280" w14:textId="2D77F4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F429A" w14:textId="40BD7B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82,000.00 </w:t>
            </w:r>
          </w:p>
        </w:tc>
      </w:tr>
      <w:tr w:rsidR="00E02A4E" w:rsidRPr="00E02A4E" w14:paraId="166F419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22B4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3F7C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15C62A40" w14:textId="501D98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55,800.00 </w:t>
            </w:r>
          </w:p>
        </w:tc>
        <w:tc>
          <w:tcPr>
            <w:tcW w:w="0" w:type="auto"/>
            <w:tcBorders>
              <w:top w:val="nil"/>
              <w:left w:val="nil"/>
              <w:bottom w:val="single" w:sz="4" w:space="0" w:color="000000"/>
              <w:right w:val="single" w:sz="4" w:space="0" w:color="000000"/>
            </w:tcBorders>
            <w:shd w:val="clear" w:color="auto" w:fill="auto"/>
            <w:noWrap/>
            <w:vAlign w:val="bottom"/>
            <w:hideMark/>
          </w:tcPr>
          <w:p w14:paraId="6E4F8442" w14:textId="425B2E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1BBDA" w14:textId="6E9266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09F58" w14:textId="16D080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55,800.00 </w:t>
            </w:r>
          </w:p>
        </w:tc>
      </w:tr>
      <w:tr w:rsidR="00E02A4E" w:rsidRPr="00E02A4E" w14:paraId="60FA2F8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506D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53C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46FFE4A1" w14:textId="7B6333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2,100.00 </w:t>
            </w:r>
          </w:p>
        </w:tc>
        <w:tc>
          <w:tcPr>
            <w:tcW w:w="0" w:type="auto"/>
            <w:tcBorders>
              <w:top w:val="nil"/>
              <w:left w:val="nil"/>
              <w:bottom w:val="single" w:sz="4" w:space="0" w:color="000000"/>
              <w:right w:val="single" w:sz="4" w:space="0" w:color="000000"/>
            </w:tcBorders>
            <w:shd w:val="clear" w:color="auto" w:fill="auto"/>
            <w:noWrap/>
            <w:vAlign w:val="bottom"/>
            <w:hideMark/>
          </w:tcPr>
          <w:p w14:paraId="61F2C94E" w14:textId="1A3EFE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1A6DA" w14:textId="51675A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ADA27" w14:textId="04F9D7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2,100.00 </w:t>
            </w:r>
          </w:p>
        </w:tc>
      </w:tr>
      <w:tr w:rsidR="00E02A4E" w:rsidRPr="00E02A4E" w14:paraId="5BC87C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F260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3241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496CC499" w14:textId="167475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bottom"/>
            <w:hideMark/>
          </w:tcPr>
          <w:p w14:paraId="6CBF029D" w14:textId="78EA28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4237D" w14:textId="06465A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26653" w14:textId="1FE6C3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38,800.00 </w:t>
            </w:r>
          </w:p>
        </w:tc>
      </w:tr>
      <w:tr w:rsidR="00E02A4E" w:rsidRPr="00E02A4E" w14:paraId="4896BC2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E294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63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747F5710" w14:textId="31CFE4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849,735.40 </w:t>
            </w:r>
          </w:p>
        </w:tc>
        <w:tc>
          <w:tcPr>
            <w:tcW w:w="0" w:type="auto"/>
            <w:tcBorders>
              <w:top w:val="nil"/>
              <w:left w:val="nil"/>
              <w:bottom w:val="single" w:sz="4" w:space="0" w:color="000000"/>
              <w:right w:val="single" w:sz="4" w:space="0" w:color="000000"/>
            </w:tcBorders>
            <w:shd w:val="clear" w:color="auto" w:fill="auto"/>
            <w:noWrap/>
            <w:vAlign w:val="bottom"/>
            <w:hideMark/>
          </w:tcPr>
          <w:p w14:paraId="543BF327" w14:textId="17D9B7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C0034" w14:textId="43764F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086FB" w14:textId="55B7F9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849,735.40 </w:t>
            </w:r>
          </w:p>
        </w:tc>
      </w:tr>
      <w:tr w:rsidR="00E02A4E" w:rsidRPr="00E02A4E" w14:paraId="02583A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E0A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A74C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284E5879" w14:textId="46CFA4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14,048.00 </w:t>
            </w:r>
          </w:p>
        </w:tc>
        <w:tc>
          <w:tcPr>
            <w:tcW w:w="0" w:type="auto"/>
            <w:tcBorders>
              <w:top w:val="nil"/>
              <w:left w:val="nil"/>
              <w:bottom w:val="single" w:sz="4" w:space="0" w:color="000000"/>
              <w:right w:val="single" w:sz="4" w:space="0" w:color="000000"/>
            </w:tcBorders>
            <w:shd w:val="clear" w:color="auto" w:fill="auto"/>
            <w:noWrap/>
            <w:vAlign w:val="bottom"/>
            <w:hideMark/>
          </w:tcPr>
          <w:p w14:paraId="60A4E88E" w14:textId="3CD4AF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A7E2E" w14:textId="789149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78872" w14:textId="659E5F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14,048.00 </w:t>
            </w:r>
          </w:p>
        </w:tc>
      </w:tr>
      <w:tr w:rsidR="00E02A4E" w:rsidRPr="00E02A4E" w14:paraId="1F92D04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844E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8000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4584E5AD" w14:textId="59F037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67,580.00 </w:t>
            </w:r>
          </w:p>
        </w:tc>
        <w:tc>
          <w:tcPr>
            <w:tcW w:w="0" w:type="auto"/>
            <w:tcBorders>
              <w:top w:val="nil"/>
              <w:left w:val="nil"/>
              <w:bottom w:val="single" w:sz="4" w:space="0" w:color="000000"/>
              <w:right w:val="single" w:sz="4" w:space="0" w:color="000000"/>
            </w:tcBorders>
            <w:shd w:val="clear" w:color="auto" w:fill="auto"/>
            <w:noWrap/>
            <w:vAlign w:val="bottom"/>
            <w:hideMark/>
          </w:tcPr>
          <w:p w14:paraId="166C0A59" w14:textId="266773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5AC68" w14:textId="29B38D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3F4D7" w14:textId="047BC8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67,580.00 </w:t>
            </w:r>
          </w:p>
        </w:tc>
      </w:tr>
      <w:tr w:rsidR="00E02A4E" w:rsidRPr="00E02A4E" w14:paraId="033A9FD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C96A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C1E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0C7A00B3" w14:textId="2476A7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87,567.42 </w:t>
            </w:r>
          </w:p>
        </w:tc>
        <w:tc>
          <w:tcPr>
            <w:tcW w:w="0" w:type="auto"/>
            <w:tcBorders>
              <w:top w:val="nil"/>
              <w:left w:val="nil"/>
              <w:bottom w:val="single" w:sz="4" w:space="0" w:color="000000"/>
              <w:right w:val="single" w:sz="4" w:space="0" w:color="000000"/>
            </w:tcBorders>
            <w:shd w:val="clear" w:color="auto" w:fill="auto"/>
            <w:noWrap/>
            <w:vAlign w:val="bottom"/>
            <w:hideMark/>
          </w:tcPr>
          <w:p w14:paraId="3F798DC6" w14:textId="3FC3F0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0A7FE" w14:textId="68B45B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9848F" w14:textId="02BFF2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87,567.42 </w:t>
            </w:r>
          </w:p>
        </w:tc>
      </w:tr>
      <w:tr w:rsidR="00E02A4E" w:rsidRPr="00E02A4E" w14:paraId="719C5AC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190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BC9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69DAA19B" w14:textId="32EAE2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bottom"/>
            <w:hideMark/>
          </w:tcPr>
          <w:p w14:paraId="03769E30" w14:textId="686E75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F59F8" w14:textId="7D98E8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B8AB0" w14:textId="0FD2A7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05,037.00 </w:t>
            </w:r>
          </w:p>
        </w:tc>
      </w:tr>
      <w:tr w:rsidR="00E02A4E" w:rsidRPr="00E02A4E" w14:paraId="6162778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420C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347B001C" w14:textId="4B26244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7,150,225.31 </w:t>
            </w:r>
          </w:p>
        </w:tc>
        <w:tc>
          <w:tcPr>
            <w:tcW w:w="0" w:type="auto"/>
            <w:tcBorders>
              <w:top w:val="nil"/>
              <w:left w:val="nil"/>
              <w:bottom w:val="single" w:sz="4" w:space="0" w:color="000000"/>
              <w:right w:val="single" w:sz="4" w:space="0" w:color="000000"/>
            </w:tcBorders>
            <w:shd w:val="clear" w:color="D8D8D8" w:fill="D8D8D8"/>
            <w:noWrap/>
            <w:vAlign w:val="bottom"/>
            <w:hideMark/>
          </w:tcPr>
          <w:p w14:paraId="6DC00F61" w14:textId="3836AEC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1AFAF0" w14:textId="1B826BA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19CF63" w14:textId="510061E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9,425,625.31 </w:t>
            </w:r>
          </w:p>
        </w:tc>
      </w:tr>
      <w:tr w:rsidR="00E02A4E" w:rsidRPr="00E02A4E" w14:paraId="56A86DD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FC4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893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1BAE9678" w14:textId="3D4B5A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13CF4247" w14:textId="4D6245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589D" w14:textId="73B0AF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A4911" w14:textId="47F1E4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6,584.96 </w:t>
            </w:r>
          </w:p>
        </w:tc>
      </w:tr>
      <w:tr w:rsidR="00E02A4E" w:rsidRPr="00E02A4E" w14:paraId="01326C4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9DD3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77AB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4E2B971F" w14:textId="54EEF9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6,250.00 </w:t>
            </w:r>
          </w:p>
        </w:tc>
        <w:tc>
          <w:tcPr>
            <w:tcW w:w="0" w:type="auto"/>
            <w:tcBorders>
              <w:top w:val="nil"/>
              <w:left w:val="nil"/>
              <w:bottom w:val="single" w:sz="4" w:space="0" w:color="000000"/>
              <w:right w:val="single" w:sz="4" w:space="0" w:color="000000"/>
            </w:tcBorders>
            <w:shd w:val="clear" w:color="auto" w:fill="auto"/>
            <w:noWrap/>
            <w:vAlign w:val="bottom"/>
            <w:hideMark/>
          </w:tcPr>
          <w:p w14:paraId="79515587" w14:textId="5030AA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B1102" w14:textId="57185F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84209" w14:textId="6FE3A8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96,250.00 </w:t>
            </w:r>
          </w:p>
        </w:tc>
      </w:tr>
      <w:tr w:rsidR="00E02A4E" w:rsidRPr="00E02A4E" w14:paraId="7F5E238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1D6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DE2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735B1B85" w14:textId="763CF2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11,099.20 </w:t>
            </w:r>
          </w:p>
        </w:tc>
        <w:tc>
          <w:tcPr>
            <w:tcW w:w="0" w:type="auto"/>
            <w:tcBorders>
              <w:top w:val="nil"/>
              <w:left w:val="nil"/>
              <w:bottom w:val="single" w:sz="4" w:space="0" w:color="000000"/>
              <w:right w:val="single" w:sz="4" w:space="0" w:color="000000"/>
            </w:tcBorders>
            <w:shd w:val="clear" w:color="auto" w:fill="auto"/>
            <w:noWrap/>
            <w:vAlign w:val="bottom"/>
            <w:hideMark/>
          </w:tcPr>
          <w:p w14:paraId="093BBBA6" w14:textId="46C3B9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A8C5F" w14:textId="1B02F3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7F3C6" w14:textId="5D07D4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11,099.20 </w:t>
            </w:r>
          </w:p>
        </w:tc>
      </w:tr>
      <w:tr w:rsidR="00E02A4E" w:rsidRPr="00E02A4E" w14:paraId="0A8DA0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61B1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9C61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FC0B1C0" w14:textId="3DFA9F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09,620.45 </w:t>
            </w:r>
          </w:p>
        </w:tc>
        <w:tc>
          <w:tcPr>
            <w:tcW w:w="0" w:type="auto"/>
            <w:tcBorders>
              <w:top w:val="nil"/>
              <w:left w:val="nil"/>
              <w:bottom w:val="single" w:sz="4" w:space="0" w:color="000000"/>
              <w:right w:val="single" w:sz="4" w:space="0" w:color="000000"/>
            </w:tcBorders>
            <w:shd w:val="clear" w:color="auto" w:fill="auto"/>
            <w:noWrap/>
            <w:vAlign w:val="bottom"/>
            <w:hideMark/>
          </w:tcPr>
          <w:p w14:paraId="5E6FED56" w14:textId="1865C6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0ED3D" w14:textId="59429C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9ED56" w14:textId="179E8B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09,620.45 </w:t>
            </w:r>
          </w:p>
        </w:tc>
      </w:tr>
      <w:tr w:rsidR="00E02A4E" w:rsidRPr="00E02A4E" w14:paraId="6B3CAD5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97D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E54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0C3DF01A" w14:textId="1D7273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54,195.00 </w:t>
            </w:r>
          </w:p>
        </w:tc>
        <w:tc>
          <w:tcPr>
            <w:tcW w:w="0" w:type="auto"/>
            <w:tcBorders>
              <w:top w:val="nil"/>
              <w:left w:val="nil"/>
              <w:bottom w:val="single" w:sz="4" w:space="0" w:color="000000"/>
              <w:right w:val="single" w:sz="4" w:space="0" w:color="000000"/>
            </w:tcBorders>
            <w:shd w:val="clear" w:color="auto" w:fill="auto"/>
            <w:noWrap/>
            <w:vAlign w:val="bottom"/>
            <w:hideMark/>
          </w:tcPr>
          <w:p w14:paraId="3F30D13D" w14:textId="5EC99A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7E90D" w14:textId="4BF336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47409" w14:textId="5D3789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54,195.00 </w:t>
            </w:r>
          </w:p>
        </w:tc>
      </w:tr>
      <w:tr w:rsidR="00E02A4E" w:rsidRPr="00E02A4E" w14:paraId="5F07A8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24A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1B88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64C05719" w14:textId="4C4EDB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37,035.00 </w:t>
            </w:r>
          </w:p>
        </w:tc>
        <w:tc>
          <w:tcPr>
            <w:tcW w:w="0" w:type="auto"/>
            <w:tcBorders>
              <w:top w:val="nil"/>
              <w:left w:val="nil"/>
              <w:bottom w:val="single" w:sz="4" w:space="0" w:color="000000"/>
              <w:right w:val="single" w:sz="4" w:space="0" w:color="000000"/>
            </w:tcBorders>
            <w:shd w:val="clear" w:color="auto" w:fill="auto"/>
            <w:noWrap/>
            <w:vAlign w:val="bottom"/>
            <w:hideMark/>
          </w:tcPr>
          <w:p w14:paraId="41DA4E4C" w14:textId="5AA261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A88E2" w14:textId="227EC0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226B0" w14:textId="22763F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37,035.00 </w:t>
            </w:r>
          </w:p>
        </w:tc>
      </w:tr>
      <w:tr w:rsidR="00E02A4E" w:rsidRPr="00E02A4E" w14:paraId="4F353EB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9BF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DC260D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150AE012" w14:textId="373ECE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22,565.00 </w:t>
            </w:r>
          </w:p>
        </w:tc>
        <w:tc>
          <w:tcPr>
            <w:tcW w:w="0" w:type="auto"/>
            <w:tcBorders>
              <w:top w:val="nil"/>
              <w:left w:val="nil"/>
              <w:bottom w:val="single" w:sz="4" w:space="0" w:color="000000"/>
              <w:right w:val="single" w:sz="4" w:space="0" w:color="000000"/>
            </w:tcBorders>
            <w:shd w:val="clear" w:color="auto" w:fill="auto"/>
            <w:noWrap/>
            <w:vAlign w:val="bottom"/>
            <w:hideMark/>
          </w:tcPr>
          <w:p w14:paraId="5D42C796" w14:textId="4C6075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FB668" w14:textId="7EA279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5A9B8" w14:textId="5F44CC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22,565.00 </w:t>
            </w:r>
          </w:p>
        </w:tc>
      </w:tr>
      <w:tr w:rsidR="00E02A4E" w:rsidRPr="00E02A4E" w14:paraId="6BA7AF5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3B3B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361E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69CED71E" w14:textId="0BC7BD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3,040.00 </w:t>
            </w:r>
          </w:p>
        </w:tc>
        <w:tc>
          <w:tcPr>
            <w:tcW w:w="0" w:type="auto"/>
            <w:tcBorders>
              <w:top w:val="nil"/>
              <w:left w:val="nil"/>
              <w:bottom w:val="single" w:sz="4" w:space="0" w:color="000000"/>
              <w:right w:val="single" w:sz="4" w:space="0" w:color="000000"/>
            </w:tcBorders>
            <w:shd w:val="clear" w:color="auto" w:fill="auto"/>
            <w:noWrap/>
            <w:vAlign w:val="bottom"/>
            <w:hideMark/>
          </w:tcPr>
          <w:p w14:paraId="3F1F86B2" w14:textId="6B62EC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F2A9D" w14:textId="0A1C20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29B9C" w14:textId="7181D0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3,040.00 </w:t>
            </w:r>
          </w:p>
        </w:tc>
      </w:tr>
      <w:tr w:rsidR="00E02A4E" w:rsidRPr="00E02A4E" w14:paraId="03059F2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F064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1CC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0E3CC454" w14:textId="7274D5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bottom"/>
            <w:hideMark/>
          </w:tcPr>
          <w:p w14:paraId="4C448B07" w14:textId="21F368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67470" w14:textId="081F49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DF848" w14:textId="202E89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99,059.00 </w:t>
            </w:r>
          </w:p>
        </w:tc>
      </w:tr>
      <w:tr w:rsidR="00E02A4E" w:rsidRPr="00E02A4E" w14:paraId="66C3F93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704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EA1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76B85C39" w14:textId="7FEB85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B6E12F" w14:textId="7A583A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7E97FE6" w14:textId="6E1B8B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C5A64" w14:textId="22836F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70,400.00 </w:t>
            </w:r>
          </w:p>
        </w:tc>
      </w:tr>
      <w:tr w:rsidR="00E02A4E" w:rsidRPr="00E02A4E" w14:paraId="694627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B93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6750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2843822E" w14:textId="636FBA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E5D7E2" w14:textId="071CD5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7C348" w14:textId="1F3DF4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B7440" w14:textId="6255D1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40,000.00 </w:t>
            </w:r>
          </w:p>
        </w:tc>
      </w:tr>
      <w:tr w:rsidR="00E02A4E" w:rsidRPr="00E02A4E" w14:paraId="39937FE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6A8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49AA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294E9180" w14:textId="51D1B8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bottom"/>
            <w:hideMark/>
          </w:tcPr>
          <w:p w14:paraId="4630AD3F" w14:textId="48EC77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32A3E" w14:textId="5CD243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87CFD" w14:textId="312687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7,250.00 </w:t>
            </w:r>
          </w:p>
        </w:tc>
      </w:tr>
      <w:tr w:rsidR="00E02A4E" w:rsidRPr="00E02A4E" w14:paraId="6CB7619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D80A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D5D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13C7F2DA" w14:textId="70DE06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bottom"/>
            <w:hideMark/>
          </w:tcPr>
          <w:p w14:paraId="78BC45F8" w14:textId="141BF6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544CF" w14:textId="6A342E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B402" w14:textId="64FEDE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25,168.10 </w:t>
            </w:r>
          </w:p>
        </w:tc>
      </w:tr>
      <w:tr w:rsidR="00E02A4E" w:rsidRPr="00E02A4E" w14:paraId="26C401A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8C40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48A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0676C19" w14:textId="20C297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8,850.00 </w:t>
            </w:r>
          </w:p>
        </w:tc>
        <w:tc>
          <w:tcPr>
            <w:tcW w:w="0" w:type="auto"/>
            <w:tcBorders>
              <w:top w:val="nil"/>
              <w:left w:val="nil"/>
              <w:bottom w:val="single" w:sz="4" w:space="0" w:color="000000"/>
              <w:right w:val="single" w:sz="4" w:space="0" w:color="000000"/>
            </w:tcBorders>
            <w:shd w:val="clear" w:color="auto" w:fill="auto"/>
            <w:noWrap/>
            <w:vAlign w:val="bottom"/>
            <w:hideMark/>
          </w:tcPr>
          <w:p w14:paraId="5AAAC82F" w14:textId="25EED1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E94DB" w14:textId="497C4F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170F8" w14:textId="07343E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8,850.00 </w:t>
            </w:r>
          </w:p>
        </w:tc>
      </w:tr>
      <w:tr w:rsidR="00E02A4E" w:rsidRPr="00E02A4E" w14:paraId="2E06BB3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0AC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3F5B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7AA67B77" w14:textId="37AD23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26,417.00 </w:t>
            </w:r>
          </w:p>
        </w:tc>
        <w:tc>
          <w:tcPr>
            <w:tcW w:w="0" w:type="auto"/>
            <w:tcBorders>
              <w:top w:val="nil"/>
              <w:left w:val="nil"/>
              <w:bottom w:val="single" w:sz="4" w:space="0" w:color="000000"/>
              <w:right w:val="single" w:sz="4" w:space="0" w:color="000000"/>
            </w:tcBorders>
            <w:shd w:val="clear" w:color="auto" w:fill="auto"/>
            <w:noWrap/>
            <w:vAlign w:val="bottom"/>
            <w:hideMark/>
          </w:tcPr>
          <w:p w14:paraId="5FDB8C73" w14:textId="24B442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A7FA50" w14:textId="12247E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A7D12" w14:textId="4BC57A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26,417.00 </w:t>
            </w:r>
          </w:p>
        </w:tc>
      </w:tr>
      <w:tr w:rsidR="00E02A4E" w:rsidRPr="00E02A4E" w14:paraId="2BD771F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8B97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0FD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49071298" w14:textId="08C4D7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bottom"/>
            <w:hideMark/>
          </w:tcPr>
          <w:p w14:paraId="2F611C73" w14:textId="1CE664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2957" w14:textId="26DA49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7C5F9" w14:textId="761E61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5,800.00 </w:t>
            </w:r>
          </w:p>
        </w:tc>
      </w:tr>
      <w:tr w:rsidR="00E02A4E" w:rsidRPr="00E02A4E" w14:paraId="328F3EC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CDF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90E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7AC19EA1" w14:textId="72B260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6,216.60 </w:t>
            </w:r>
          </w:p>
        </w:tc>
        <w:tc>
          <w:tcPr>
            <w:tcW w:w="0" w:type="auto"/>
            <w:tcBorders>
              <w:top w:val="nil"/>
              <w:left w:val="nil"/>
              <w:bottom w:val="single" w:sz="4" w:space="0" w:color="000000"/>
              <w:right w:val="single" w:sz="4" w:space="0" w:color="000000"/>
            </w:tcBorders>
            <w:shd w:val="clear" w:color="auto" w:fill="auto"/>
            <w:noWrap/>
            <w:vAlign w:val="bottom"/>
            <w:hideMark/>
          </w:tcPr>
          <w:p w14:paraId="70EF8D48" w14:textId="2DD755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BFAAB" w14:textId="0BD6BC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C412C" w14:textId="17B1FD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6,216.60 </w:t>
            </w:r>
          </w:p>
        </w:tc>
      </w:tr>
      <w:tr w:rsidR="00E02A4E" w:rsidRPr="00E02A4E" w14:paraId="34D8463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7CA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527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4A854D38" w14:textId="740EA0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76F03D2D" w14:textId="689380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7CD66" w14:textId="04AD07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FAB2E" w14:textId="2B84AB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6,075.00 </w:t>
            </w:r>
          </w:p>
        </w:tc>
      </w:tr>
      <w:tr w:rsidR="00E02A4E" w:rsidRPr="00E02A4E" w14:paraId="7ED8424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B8253"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1C93A723" w14:textId="36131A2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5,977,727.48 </w:t>
            </w:r>
          </w:p>
        </w:tc>
        <w:tc>
          <w:tcPr>
            <w:tcW w:w="0" w:type="auto"/>
            <w:tcBorders>
              <w:top w:val="nil"/>
              <w:left w:val="nil"/>
              <w:bottom w:val="single" w:sz="4" w:space="0" w:color="000000"/>
              <w:right w:val="single" w:sz="4" w:space="0" w:color="000000"/>
            </w:tcBorders>
            <w:shd w:val="clear" w:color="D8D8D8" w:fill="D8D8D8"/>
            <w:noWrap/>
            <w:vAlign w:val="bottom"/>
            <w:hideMark/>
          </w:tcPr>
          <w:p w14:paraId="677F9C4A" w14:textId="4D2B804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4,1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59BB407" w14:textId="563496C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562EA8" w14:textId="1E1797C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0,131,329.56 </w:t>
            </w:r>
          </w:p>
        </w:tc>
      </w:tr>
      <w:tr w:rsidR="00E02A4E" w:rsidRPr="00E02A4E" w14:paraId="37C5AF1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3547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D30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25B3D617" w14:textId="0C85D3A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F290672" w14:textId="602F09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9384D" w14:textId="0D975F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1C99A" w14:textId="6BB4A8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0,320.00 </w:t>
            </w:r>
          </w:p>
        </w:tc>
      </w:tr>
      <w:tr w:rsidR="00E02A4E" w:rsidRPr="00E02A4E" w14:paraId="2837693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A0C0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CFF4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52AA153E" w14:textId="41E3D7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1FDCC2E" w14:textId="0B921B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EE6B0" w14:textId="5FBDF9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4CFF1" w14:textId="0986C2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0,320.00 </w:t>
            </w:r>
          </w:p>
        </w:tc>
      </w:tr>
      <w:tr w:rsidR="00E02A4E" w:rsidRPr="00E02A4E" w14:paraId="0F88A68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BC09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82C6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75BB8909" w14:textId="51F872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6850B84" w14:textId="3305D1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79A80" w14:textId="62BC96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EE849" w14:textId="4069AF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4,000.00 </w:t>
            </w:r>
          </w:p>
        </w:tc>
      </w:tr>
      <w:tr w:rsidR="00E02A4E" w:rsidRPr="00E02A4E" w14:paraId="6D39C30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9967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CF0C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4C6E9F18" w14:textId="3279FC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ADA4584" w14:textId="5F07FC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9C513" w14:textId="4A092D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A47DD" w14:textId="133004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2,000.00 </w:t>
            </w:r>
          </w:p>
        </w:tc>
      </w:tr>
      <w:tr w:rsidR="00E02A4E" w:rsidRPr="00E02A4E" w14:paraId="11170B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C397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554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76EB73A0" w14:textId="156ED8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7,647.75 </w:t>
            </w:r>
          </w:p>
        </w:tc>
        <w:tc>
          <w:tcPr>
            <w:tcW w:w="0" w:type="auto"/>
            <w:tcBorders>
              <w:top w:val="nil"/>
              <w:left w:val="nil"/>
              <w:bottom w:val="single" w:sz="4" w:space="0" w:color="000000"/>
              <w:right w:val="single" w:sz="4" w:space="0" w:color="000000"/>
            </w:tcBorders>
            <w:shd w:val="clear" w:color="auto" w:fill="auto"/>
            <w:noWrap/>
            <w:vAlign w:val="bottom"/>
            <w:hideMark/>
          </w:tcPr>
          <w:p w14:paraId="41BFB856" w14:textId="46AA71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F94C7" w14:textId="38BA4F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B98D2" w14:textId="1D0AA8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7,647.75 </w:t>
            </w:r>
          </w:p>
        </w:tc>
      </w:tr>
      <w:tr w:rsidR="00E02A4E" w:rsidRPr="00E02A4E" w14:paraId="2A55F21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1EE2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9FA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6251556A" w14:textId="0C44F7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6546B53F" w14:textId="6D691E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427BF" w14:textId="4BFF40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5BFE1" w14:textId="531F64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5,944.00 </w:t>
            </w:r>
          </w:p>
        </w:tc>
      </w:tr>
      <w:tr w:rsidR="00E02A4E" w:rsidRPr="00E02A4E" w14:paraId="031A31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45BB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EE6F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45DEDAF5" w14:textId="54A04C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1182CB63" w14:textId="22EC6C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15B65" w14:textId="2E8226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C2801" w14:textId="55D99C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68,223.75 </w:t>
            </w:r>
          </w:p>
        </w:tc>
      </w:tr>
      <w:tr w:rsidR="00E02A4E" w:rsidRPr="00E02A4E" w14:paraId="6270783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AC24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D20F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14C5E95D" w14:textId="23C11E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88,250.00 </w:t>
            </w:r>
          </w:p>
        </w:tc>
        <w:tc>
          <w:tcPr>
            <w:tcW w:w="0" w:type="auto"/>
            <w:tcBorders>
              <w:top w:val="nil"/>
              <w:left w:val="nil"/>
              <w:bottom w:val="single" w:sz="4" w:space="0" w:color="000000"/>
              <w:right w:val="single" w:sz="4" w:space="0" w:color="000000"/>
            </w:tcBorders>
            <w:shd w:val="clear" w:color="auto" w:fill="auto"/>
            <w:noWrap/>
            <w:vAlign w:val="bottom"/>
            <w:hideMark/>
          </w:tcPr>
          <w:p w14:paraId="07965B85" w14:textId="419D0F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1C2C7" w14:textId="3349DB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A0E62" w14:textId="23619A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88,250.00 </w:t>
            </w:r>
          </w:p>
        </w:tc>
      </w:tr>
      <w:tr w:rsidR="00E02A4E" w:rsidRPr="00E02A4E" w14:paraId="476E2C1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139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A6E7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10CD6125" w14:textId="708E93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3214709B" w14:textId="63B431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0C293" w14:textId="6D8338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55A31" w14:textId="769C99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64,300.00 </w:t>
            </w:r>
          </w:p>
        </w:tc>
      </w:tr>
      <w:tr w:rsidR="00E02A4E" w:rsidRPr="00E02A4E" w14:paraId="4A15930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E10F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DF7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33FF4CB7" w14:textId="0559F9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642ECF23" w14:textId="32C27F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D5691" w14:textId="056BA9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EE53F" w14:textId="1D41DF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22,000.00 </w:t>
            </w:r>
          </w:p>
        </w:tc>
      </w:tr>
      <w:tr w:rsidR="00E02A4E" w:rsidRPr="00E02A4E" w14:paraId="22427EA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734C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FF66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4D4BC366" w14:textId="39A6F5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99,900.00 </w:t>
            </w:r>
          </w:p>
        </w:tc>
        <w:tc>
          <w:tcPr>
            <w:tcW w:w="0" w:type="auto"/>
            <w:tcBorders>
              <w:top w:val="nil"/>
              <w:left w:val="nil"/>
              <w:bottom w:val="single" w:sz="4" w:space="0" w:color="000000"/>
              <w:right w:val="single" w:sz="4" w:space="0" w:color="000000"/>
            </w:tcBorders>
            <w:shd w:val="clear" w:color="auto" w:fill="auto"/>
            <w:noWrap/>
            <w:vAlign w:val="bottom"/>
            <w:hideMark/>
          </w:tcPr>
          <w:p w14:paraId="6E9409ED" w14:textId="565F32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404DBC30" w14:textId="594DFE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5748" w14:textId="77CFAC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53,502.08 </w:t>
            </w:r>
          </w:p>
        </w:tc>
      </w:tr>
      <w:tr w:rsidR="00E02A4E" w:rsidRPr="00E02A4E" w14:paraId="0CA8100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073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B5C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4046411" w14:textId="3D3FEA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bottom"/>
            <w:hideMark/>
          </w:tcPr>
          <w:p w14:paraId="077FA51D" w14:textId="7F0BF7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E0135" w14:textId="10364D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12685" w14:textId="1F89DE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8,628.75 </w:t>
            </w:r>
          </w:p>
        </w:tc>
      </w:tr>
      <w:tr w:rsidR="00E02A4E" w:rsidRPr="00E02A4E" w14:paraId="786AF74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B2FD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6078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39BC3630" w14:textId="269A51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1,032.00 </w:t>
            </w:r>
          </w:p>
        </w:tc>
        <w:tc>
          <w:tcPr>
            <w:tcW w:w="0" w:type="auto"/>
            <w:tcBorders>
              <w:top w:val="nil"/>
              <w:left w:val="nil"/>
              <w:bottom w:val="single" w:sz="4" w:space="0" w:color="000000"/>
              <w:right w:val="single" w:sz="4" w:space="0" w:color="000000"/>
            </w:tcBorders>
            <w:shd w:val="clear" w:color="auto" w:fill="auto"/>
            <w:noWrap/>
            <w:vAlign w:val="bottom"/>
            <w:hideMark/>
          </w:tcPr>
          <w:p w14:paraId="0477AF5A" w14:textId="4900BB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EAFFC" w14:textId="6B8F61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261C4" w14:textId="577958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1,032.00 </w:t>
            </w:r>
          </w:p>
        </w:tc>
      </w:tr>
      <w:tr w:rsidR="00E02A4E" w:rsidRPr="00E02A4E" w14:paraId="1B85E4C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DCE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8AD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4B83E9B" w14:textId="3A6F16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5B46C767" w14:textId="0F36D0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CA770" w14:textId="12CA79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0588B" w14:textId="477DEF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48,800.00 </w:t>
            </w:r>
          </w:p>
        </w:tc>
      </w:tr>
      <w:tr w:rsidR="00E02A4E" w:rsidRPr="00E02A4E" w14:paraId="727E952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7450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096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5D5D4A61" w14:textId="6925B1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5EFB60F3" w14:textId="01B5D9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331D3" w14:textId="4AEC83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B6CE8" w14:textId="55FE6B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607,282.00 </w:t>
            </w:r>
          </w:p>
        </w:tc>
      </w:tr>
      <w:tr w:rsidR="00E02A4E" w:rsidRPr="00E02A4E" w14:paraId="5BB12D4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D3B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490E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064902C2" w14:textId="62570D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1,625.00 </w:t>
            </w:r>
          </w:p>
        </w:tc>
        <w:tc>
          <w:tcPr>
            <w:tcW w:w="0" w:type="auto"/>
            <w:tcBorders>
              <w:top w:val="nil"/>
              <w:left w:val="nil"/>
              <w:bottom w:val="single" w:sz="4" w:space="0" w:color="000000"/>
              <w:right w:val="single" w:sz="4" w:space="0" w:color="000000"/>
            </w:tcBorders>
            <w:shd w:val="clear" w:color="auto" w:fill="auto"/>
            <w:noWrap/>
            <w:vAlign w:val="bottom"/>
            <w:hideMark/>
          </w:tcPr>
          <w:p w14:paraId="39FB8F77" w14:textId="23CDE5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B8A8C" w14:textId="743415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EC6D1" w14:textId="2C57DD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1,625.00 </w:t>
            </w:r>
          </w:p>
        </w:tc>
      </w:tr>
      <w:tr w:rsidR="00E02A4E" w:rsidRPr="00E02A4E" w14:paraId="46F31C7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32BD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523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C3EF9C0" w14:textId="3851DF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4700334F" w14:textId="2A7B73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D4193" w14:textId="1E04BF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9A97A" w14:textId="2D8AF0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5,360.00 </w:t>
            </w:r>
          </w:p>
        </w:tc>
      </w:tr>
      <w:tr w:rsidR="00E02A4E" w:rsidRPr="00E02A4E" w14:paraId="496888C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7E7C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4BD3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5FFC296B" w14:textId="092AD3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67CDD56B" w14:textId="5500A0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816B1F" w14:textId="56B901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76AC4" w14:textId="652F09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72,094.23 </w:t>
            </w:r>
          </w:p>
        </w:tc>
      </w:tr>
      <w:tr w:rsidR="00E02A4E" w:rsidRPr="00E02A4E" w14:paraId="2C7EB3B8"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5546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4692C549" w14:textId="4C58F66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096,3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7A75644" w14:textId="3306355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A532E3" w14:textId="596D480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9E138C" w14:textId="6726AE9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096,323.55 </w:t>
            </w:r>
          </w:p>
        </w:tc>
      </w:tr>
      <w:tr w:rsidR="00E02A4E" w:rsidRPr="00E02A4E" w14:paraId="126D680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1539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189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7F88B13" w14:textId="1B3889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64FC1F4F" w14:textId="4112F0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9F783" w14:textId="06CD77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91FF4" w14:textId="24BCB2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5,201.95 </w:t>
            </w:r>
          </w:p>
        </w:tc>
      </w:tr>
      <w:tr w:rsidR="00E02A4E" w:rsidRPr="00E02A4E" w14:paraId="66D8BA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D3EE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39DC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21E9B8E9" w14:textId="4DC848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bottom"/>
            <w:hideMark/>
          </w:tcPr>
          <w:p w14:paraId="1E678AA7" w14:textId="43AEE8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EF181" w14:textId="5507E3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38441" w14:textId="5EA3BB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2,640.00 </w:t>
            </w:r>
          </w:p>
        </w:tc>
      </w:tr>
      <w:tr w:rsidR="00E02A4E" w:rsidRPr="00E02A4E" w14:paraId="250E095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8B0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76B9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32783E2" w14:textId="67B073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21,759.10 </w:t>
            </w:r>
          </w:p>
        </w:tc>
        <w:tc>
          <w:tcPr>
            <w:tcW w:w="0" w:type="auto"/>
            <w:tcBorders>
              <w:top w:val="nil"/>
              <w:left w:val="nil"/>
              <w:bottom w:val="single" w:sz="4" w:space="0" w:color="000000"/>
              <w:right w:val="single" w:sz="4" w:space="0" w:color="000000"/>
            </w:tcBorders>
            <w:shd w:val="clear" w:color="auto" w:fill="auto"/>
            <w:noWrap/>
            <w:vAlign w:val="bottom"/>
            <w:hideMark/>
          </w:tcPr>
          <w:p w14:paraId="3DFB2A87" w14:textId="5767C1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B5B13" w14:textId="5FD858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1E688" w14:textId="5AE8F1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21,759.10 </w:t>
            </w:r>
          </w:p>
        </w:tc>
      </w:tr>
      <w:tr w:rsidR="00E02A4E" w:rsidRPr="00E02A4E" w14:paraId="108ED1C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A47D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3FE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88A2CF8" w14:textId="3D35EB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3,552.50 </w:t>
            </w:r>
          </w:p>
        </w:tc>
        <w:tc>
          <w:tcPr>
            <w:tcW w:w="0" w:type="auto"/>
            <w:tcBorders>
              <w:top w:val="nil"/>
              <w:left w:val="nil"/>
              <w:bottom w:val="single" w:sz="4" w:space="0" w:color="000000"/>
              <w:right w:val="single" w:sz="4" w:space="0" w:color="000000"/>
            </w:tcBorders>
            <w:shd w:val="clear" w:color="auto" w:fill="auto"/>
            <w:noWrap/>
            <w:vAlign w:val="bottom"/>
            <w:hideMark/>
          </w:tcPr>
          <w:p w14:paraId="57EBDFA3" w14:textId="3D1796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F5D3D" w14:textId="0F3971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8ABA7" w14:textId="047219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3,552.50 </w:t>
            </w:r>
          </w:p>
        </w:tc>
      </w:tr>
      <w:tr w:rsidR="00E02A4E" w:rsidRPr="00E02A4E" w14:paraId="653C029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2C4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CB4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4362CB27" w14:textId="29558F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40187EDE" w14:textId="448B83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7F37A" w14:textId="4DDA1D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44738" w14:textId="3C18C9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3,170.00 </w:t>
            </w:r>
          </w:p>
        </w:tc>
      </w:tr>
      <w:tr w:rsidR="00E02A4E" w:rsidRPr="00E02A4E" w14:paraId="07DB1249"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C658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A108E05" w14:textId="4C5C8E9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01,372,472.21 </w:t>
            </w:r>
          </w:p>
        </w:tc>
        <w:tc>
          <w:tcPr>
            <w:tcW w:w="0" w:type="auto"/>
            <w:tcBorders>
              <w:top w:val="nil"/>
              <w:left w:val="nil"/>
              <w:bottom w:val="single" w:sz="4" w:space="0" w:color="000000"/>
              <w:right w:val="single" w:sz="4" w:space="0" w:color="000000"/>
            </w:tcBorders>
            <w:shd w:val="clear" w:color="D8D8D8" w:fill="D8D8D8"/>
            <w:noWrap/>
            <w:vAlign w:val="bottom"/>
            <w:hideMark/>
          </w:tcPr>
          <w:p w14:paraId="38250758" w14:textId="6CA46E2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997,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979747" w14:textId="7117342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93769A" w14:textId="3F5E3F1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03,369,472.21 </w:t>
            </w:r>
          </w:p>
        </w:tc>
      </w:tr>
      <w:tr w:rsidR="00E02A4E" w:rsidRPr="00E02A4E" w14:paraId="263E72F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921A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C16A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bottom"/>
            <w:hideMark/>
          </w:tcPr>
          <w:p w14:paraId="75ADAD34" w14:textId="4E26E9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bottom"/>
            <w:hideMark/>
          </w:tcPr>
          <w:p w14:paraId="22DA87FF" w14:textId="6C17AA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00EE4" w14:textId="297839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7FEB7" w14:textId="2BA161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98,000.00 </w:t>
            </w:r>
          </w:p>
        </w:tc>
      </w:tr>
      <w:tr w:rsidR="00E02A4E" w:rsidRPr="00E02A4E" w14:paraId="58BAC27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E5D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97E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21D90D6A" w14:textId="52EB6F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225,220.00 </w:t>
            </w:r>
          </w:p>
        </w:tc>
        <w:tc>
          <w:tcPr>
            <w:tcW w:w="0" w:type="auto"/>
            <w:tcBorders>
              <w:top w:val="nil"/>
              <w:left w:val="nil"/>
              <w:bottom w:val="single" w:sz="4" w:space="0" w:color="000000"/>
              <w:right w:val="single" w:sz="4" w:space="0" w:color="000000"/>
            </w:tcBorders>
            <w:shd w:val="clear" w:color="auto" w:fill="auto"/>
            <w:noWrap/>
            <w:vAlign w:val="bottom"/>
            <w:hideMark/>
          </w:tcPr>
          <w:p w14:paraId="1EE470B4" w14:textId="0BE68B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47106" w14:textId="3B9CDA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0BF88" w14:textId="783D82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225,220.00 </w:t>
            </w:r>
          </w:p>
        </w:tc>
      </w:tr>
      <w:tr w:rsidR="00E02A4E" w:rsidRPr="00E02A4E" w14:paraId="30208BC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3C03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1445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298637A" w14:textId="71C8CF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34,423.05 </w:t>
            </w:r>
          </w:p>
        </w:tc>
        <w:tc>
          <w:tcPr>
            <w:tcW w:w="0" w:type="auto"/>
            <w:tcBorders>
              <w:top w:val="nil"/>
              <w:left w:val="nil"/>
              <w:bottom w:val="single" w:sz="4" w:space="0" w:color="000000"/>
              <w:right w:val="single" w:sz="4" w:space="0" w:color="000000"/>
            </w:tcBorders>
            <w:shd w:val="clear" w:color="auto" w:fill="auto"/>
            <w:noWrap/>
            <w:vAlign w:val="bottom"/>
            <w:hideMark/>
          </w:tcPr>
          <w:p w14:paraId="4B2D01EE" w14:textId="1709C1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FF3A9" w14:textId="595795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358F6" w14:textId="020469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34,423.05 </w:t>
            </w:r>
          </w:p>
        </w:tc>
      </w:tr>
      <w:tr w:rsidR="00E02A4E" w:rsidRPr="00E02A4E" w14:paraId="0CCD0A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F56F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81D5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2FEB7EAF" w14:textId="31365F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bottom"/>
            <w:hideMark/>
          </w:tcPr>
          <w:p w14:paraId="7867C9C0" w14:textId="7CC71D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3C436" w14:textId="3C375E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B1007" w14:textId="0AB74F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63,500.00 </w:t>
            </w:r>
          </w:p>
        </w:tc>
      </w:tr>
      <w:tr w:rsidR="00E02A4E" w:rsidRPr="00E02A4E" w14:paraId="4F1A974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5C4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F5AA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7626CF13" w14:textId="703F67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9E3147F" w14:textId="4B8B21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62B13" w14:textId="39748F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F30B3" w14:textId="19C2D6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7,500.00 </w:t>
            </w:r>
          </w:p>
        </w:tc>
      </w:tr>
      <w:tr w:rsidR="00E02A4E" w:rsidRPr="00E02A4E" w14:paraId="295497E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A1AE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67B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2CBCE82A" w14:textId="139089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66235FAF" w14:textId="329B79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AA0E6" w14:textId="791830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BA012" w14:textId="41F1BC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67,800.00 </w:t>
            </w:r>
          </w:p>
        </w:tc>
      </w:tr>
      <w:tr w:rsidR="00E02A4E" w:rsidRPr="00E02A4E" w14:paraId="5C09C5D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33C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6AE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rotac Nuevo</w:t>
            </w:r>
          </w:p>
        </w:tc>
        <w:tc>
          <w:tcPr>
            <w:tcW w:w="0" w:type="auto"/>
            <w:tcBorders>
              <w:top w:val="nil"/>
              <w:left w:val="nil"/>
              <w:bottom w:val="single" w:sz="4" w:space="0" w:color="000000"/>
              <w:right w:val="single" w:sz="4" w:space="0" w:color="000000"/>
            </w:tcBorders>
            <w:shd w:val="clear" w:color="auto" w:fill="auto"/>
            <w:noWrap/>
            <w:vAlign w:val="bottom"/>
            <w:hideMark/>
          </w:tcPr>
          <w:p w14:paraId="4B9AED29" w14:textId="54E621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92885" w14:textId="59A8A2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43C00" w14:textId="22F914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EA2FE" w14:textId="6C2F16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6,000.00 </w:t>
            </w:r>
          </w:p>
        </w:tc>
      </w:tr>
      <w:tr w:rsidR="00E02A4E" w:rsidRPr="00E02A4E" w14:paraId="6415DBB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7891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33C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403972AE" w14:textId="00BACE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bottom"/>
            <w:hideMark/>
          </w:tcPr>
          <w:p w14:paraId="76F1443D" w14:textId="10A8EF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3DFDC" w14:textId="7CF659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FAC99" w14:textId="1D7CB7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996,000.00 </w:t>
            </w:r>
          </w:p>
        </w:tc>
      </w:tr>
      <w:tr w:rsidR="00E02A4E" w:rsidRPr="00E02A4E" w14:paraId="56C6181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B8E7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55CE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tad</w:t>
            </w:r>
          </w:p>
        </w:tc>
        <w:tc>
          <w:tcPr>
            <w:tcW w:w="0" w:type="auto"/>
            <w:tcBorders>
              <w:top w:val="nil"/>
              <w:left w:val="nil"/>
              <w:bottom w:val="single" w:sz="4" w:space="0" w:color="000000"/>
              <w:right w:val="single" w:sz="4" w:space="0" w:color="000000"/>
            </w:tcBorders>
            <w:shd w:val="clear" w:color="auto" w:fill="auto"/>
            <w:noWrap/>
            <w:vAlign w:val="bottom"/>
            <w:hideMark/>
          </w:tcPr>
          <w:p w14:paraId="67B9AC15" w14:textId="4B7982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1,000.00 </w:t>
            </w:r>
          </w:p>
        </w:tc>
        <w:tc>
          <w:tcPr>
            <w:tcW w:w="0" w:type="auto"/>
            <w:tcBorders>
              <w:top w:val="nil"/>
              <w:left w:val="nil"/>
              <w:bottom w:val="single" w:sz="4" w:space="0" w:color="000000"/>
              <w:right w:val="single" w:sz="4" w:space="0" w:color="000000"/>
            </w:tcBorders>
            <w:shd w:val="clear" w:color="auto" w:fill="auto"/>
            <w:noWrap/>
            <w:vAlign w:val="bottom"/>
            <w:hideMark/>
          </w:tcPr>
          <w:p w14:paraId="590B9B3C" w14:textId="5B8654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F456F" w14:textId="533C7A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777BC" w14:textId="427FFB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51,000.00 </w:t>
            </w:r>
          </w:p>
        </w:tc>
      </w:tr>
      <w:tr w:rsidR="00E02A4E" w:rsidRPr="00E02A4E" w14:paraId="5203394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833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9D8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bottom"/>
            <w:hideMark/>
          </w:tcPr>
          <w:p w14:paraId="78F1BDA4" w14:textId="201AC3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6D05452C" w14:textId="4ED4E1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B87EA" w14:textId="799C0E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A219B" w14:textId="075DB0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6,000.00 </w:t>
            </w:r>
          </w:p>
        </w:tc>
      </w:tr>
      <w:tr w:rsidR="00E02A4E" w:rsidRPr="00E02A4E" w14:paraId="641BFE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8F12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7F38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761763A0" w14:textId="65E703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bottom"/>
            <w:hideMark/>
          </w:tcPr>
          <w:p w14:paraId="7A55F78B" w14:textId="7EC10A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68A9A" w14:textId="55D475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02091" w14:textId="05AFD7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1,213.92 </w:t>
            </w:r>
          </w:p>
        </w:tc>
      </w:tr>
      <w:tr w:rsidR="00E02A4E" w:rsidRPr="00E02A4E" w14:paraId="37EB70A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3BFF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783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1B1AB922" w14:textId="2855FB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272,633.55 </w:t>
            </w:r>
          </w:p>
        </w:tc>
        <w:tc>
          <w:tcPr>
            <w:tcW w:w="0" w:type="auto"/>
            <w:tcBorders>
              <w:top w:val="nil"/>
              <w:left w:val="nil"/>
              <w:bottom w:val="single" w:sz="4" w:space="0" w:color="000000"/>
              <w:right w:val="single" w:sz="4" w:space="0" w:color="000000"/>
            </w:tcBorders>
            <w:shd w:val="clear" w:color="auto" w:fill="auto"/>
            <w:noWrap/>
            <w:vAlign w:val="bottom"/>
            <w:hideMark/>
          </w:tcPr>
          <w:p w14:paraId="6B3D0578" w14:textId="771FF5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7CEAC" w14:textId="55AEE0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05C8D" w14:textId="14A3C5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272,633.55 </w:t>
            </w:r>
          </w:p>
        </w:tc>
      </w:tr>
      <w:tr w:rsidR="00E02A4E" w:rsidRPr="00E02A4E" w14:paraId="5AA5DB1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D9D7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EFD8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08710454" w14:textId="3CB92B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bottom"/>
            <w:hideMark/>
          </w:tcPr>
          <w:p w14:paraId="72BFCDA6" w14:textId="6625B5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14FEB" w14:textId="7CB87C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3B287" w14:textId="7617BB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93,200.00 </w:t>
            </w:r>
          </w:p>
        </w:tc>
      </w:tr>
      <w:tr w:rsidR="00E02A4E" w:rsidRPr="00E02A4E" w14:paraId="3CC7F98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250C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AD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C7E9514" w14:textId="3E118D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48,740.00 </w:t>
            </w:r>
          </w:p>
        </w:tc>
        <w:tc>
          <w:tcPr>
            <w:tcW w:w="0" w:type="auto"/>
            <w:tcBorders>
              <w:top w:val="nil"/>
              <w:left w:val="nil"/>
              <w:bottom w:val="single" w:sz="4" w:space="0" w:color="000000"/>
              <w:right w:val="single" w:sz="4" w:space="0" w:color="000000"/>
            </w:tcBorders>
            <w:shd w:val="clear" w:color="auto" w:fill="auto"/>
            <w:noWrap/>
            <w:vAlign w:val="bottom"/>
            <w:hideMark/>
          </w:tcPr>
          <w:p w14:paraId="0F29ED12" w14:textId="355D46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7885FB" w14:textId="048B7E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8E218" w14:textId="2A4983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98,740.00 </w:t>
            </w:r>
          </w:p>
        </w:tc>
      </w:tr>
      <w:tr w:rsidR="00E02A4E" w:rsidRPr="00E02A4E" w14:paraId="0DAAE54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CDA4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ECA0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68687E00" w14:textId="2EEDC3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0BB6A696" w14:textId="1EF9DE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18123" w14:textId="7E1049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401D8" w14:textId="4BB51E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7,500.00 </w:t>
            </w:r>
          </w:p>
        </w:tc>
      </w:tr>
      <w:tr w:rsidR="00E02A4E" w:rsidRPr="00E02A4E" w14:paraId="1A623DF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BC28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2325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6FE2457D" w14:textId="38AA33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bottom"/>
            <w:hideMark/>
          </w:tcPr>
          <w:p w14:paraId="5690BF59" w14:textId="432058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9ABC0" w14:textId="363F19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EA63D" w14:textId="2B3A8D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080.00 </w:t>
            </w:r>
          </w:p>
        </w:tc>
      </w:tr>
      <w:tr w:rsidR="00E02A4E" w:rsidRPr="00E02A4E" w14:paraId="565736A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01AA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B3E0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26C85A35" w14:textId="4B1957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bottom"/>
            <w:hideMark/>
          </w:tcPr>
          <w:p w14:paraId="6F3962CA" w14:textId="59EA9E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FE0CA" w14:textId="5114CB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F4D2C" w14:textId="483795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55,500.00 </w:t>
            </w:r>
          </w:p>
        </w:tc>
      </w:tr>
      <w:tr w:rsidR="00E02A4E" w:rsidRPr="00E02A4E" w14:paraId="453C376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8F84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920B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792A0358" w14:textId="6B541E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5BCF3D81" w14:textId="58FA4B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7657D" w14:textId="186D76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D4E44" w14:textId="13C318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1,800.00 </w:t>
            </w:r>
          </w:p>
        </w:tc>
      </w:tr>
      <w:tr w:rsidR="00E02A4E" w:rsidRPr="00E02A4E" w14:paraId="6F73588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720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86D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1E2AF53F" w14:textId="14D152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F3505" w14:textId="5E0FB8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1F76D" w14:textId="230F25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DFF1F" w14:textId="349B4E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3,000.00 </w:t>
            </w:r>
          </w:p>
        </w:tc>
      </w:tr>
      <w:tr w:rsidR="00E02A4E" w:rsidRPr="00E02A4E" w14:paraId="0484E47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748A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ABE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357A34AC" w14:textId="04906A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bottom"/>
            <w:hideMark/>
          </w:tcPr>
          <w:p w14:paraId="2C4388F8" w14:textId="75F844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A6DCF" w14:textId="361A0C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35E42" w14:textId="277560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91,860.00 </w:t>
            </w:r>
          </w:p>
        </w:tc>
      </w:tr>
      <w:tr w:rsidR="00E02A4E" w:rsidRPr="00E02A4E" w14:paraId="5A97392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E5DC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A0C1B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7A3426ED" w14:textId="50F6E2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640,890.98 </w:t>
            </w:r>
          </w:p>
        </w:tc>
        <w:tc>
          <w:tcPr>
            <w:tcW w:w="0" w:type="auto"/>
            <w:tcBorders>
              <w:top w:val="nil"/>
              <w:left w:val="nil"/>
              <w:bottom w:val="single" w:sz="4" w:space="0" w:color="000000"/>
              <w:right w:val="single" w:sz="4" w:space="0" w:color="000000"/>
            </w:tcBorders>
            <w:shd w:val="clear" w:color="auto" w:fill="auto"/>
            <w:noWrap/>
            <w:vAlign w:val="bottom"/>
            <w:hideMark/>
          </w:tcPr>
          <w:p w14:paraId="3DC63AB3" w14:textId="5F5C06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6AE61" w14:textId="0DA5CF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CB8C5" w14:textId="323F6A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640,890.98 </w:t>
            </w:r>
          </w:p>
        </w:tc>
      </w:tr>
      <w:tr w:rsidR="00E02A4E" w:rsidRPr="00E02A4E" w14:paraId="537FBAA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812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73B6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4E5EE8F6" w14:textId="139DFA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77,837.20 </w:t>
            </w:r>
          </w:p>
        </w:tc>
        <w:tc>
          <w:tcPr>
            <w:tcW w:w="0" w:type="auto"/>
            <w:tcBorders>
              <w:top w:val="nil"/>
              <w:left w:val="nil"/>
              <w:bottom w:val="single" w:sz="4" w:space="0" w:color="000000"/>
              <w:right w:val="single" w:sz="4" w:space="0" w:color="000000"/>
            </w:tcBorders>
            <w:shd w:val="clear" w:color="auto" w:fill="auto"/>
            <w:noWrap/>
            <w:vAlign w:val="bottom"/>
            <w:hideMark/>
          </w:tcPr>
          <w:p w14:paraId="2A1BF9AA" w14:textId="7E9915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0E45AF80" w14:textId="0B139F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A7295" w14:textId="38239F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924,837.20 </w:t>
            </w:r>
          </w:p>
        </w:tc>
      </w:tr>
      <w:tr w:rsidR="00E02A4E" w:rsidRPr="00E02A4E" w14:paraId="4B5B732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8CD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378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56F57B71" w14:textId="0EF191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bottom"/>
            <w:hideMark/>
          </w:tcPr>
          <w:p w14:paraId="228D8FB8" w14:textId="327B65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F4E60" w14:textId="052B03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E8C1F" w14:textId="2FFF9F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83,510.00 </w:t>
            </w:r>
          </w:p>
        </w:tc>
      </w:tr>
      <w:tr w:rsidR="00E02A4E" w:rsidRPr="00E02A4E" w14:paraId="3855743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E7F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7AEA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0B032CA9" w14:textId="379847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12,530.00 </w:t>
            </w:r>
          </w:p>
        </w:tc>
        <w:tc>
          <w:tcPr>
            <w:tcW w:w="0" w:type="auto"/>
            <w:tcBorders>
              <w:top w:val="nil"/>
              <w:left w:val="nil"/>
              <w:bottom w:val="single" w:sz="4" w:space="0" w:color="000000"/>
              <w:right w:val="single" w:sz="4" w:space="0" w:color="000000"/>
            </w:tcBorders>
            <w:shd w:val="clear" w:color="auto" w:fill="auto"/>
            <w:noWrap/>
            <w:vAlign w:val="bottom"/>
            <w:hideMark/>
          </w:tcPr>
          <w:p w14:paraId="13D4FE87" w14:textId="299CC1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53E2F" w14:textId="4ABCB7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F734E" w14:textId="36573F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12,530.00 </w:t>
            </w:r>
          </w:p>
        </w:tc>
      </w:tr>
      <w:tr w:rsidR="00E02A4E" w:rsidRPr="00E02A4E" w14:paraId="530126E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8A2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947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61DFE487" w14:textId="64CF40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54EED4D" w14:textId="543D2B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29E88" w14:textId="53BF09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88F0A" w14:textId="7231A9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74,000.00 </w:t>
            </w:r>
          </w:p>
        </w:tc>
      </w:tr>
      <w:tr w:rsidR="00E02A4E" w:rsidRPr="00E02A4E" w14:paraId="653328D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78B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99D3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1F00D1FF" w14:textId="36FBA5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29,796.00 </w:t>
            </w:r>
          </w:p>
        </w:tc>
        <w:tc>
          <w:tcPr>
            <w:tcW w:w="0" w:type="auto"/>
            <w:tcBorders>
              <w:top w:val="nil"/>
              <w:left w:val="nil"/>
              <w:bottom w:val="single" w:sz="4" w:space="0" w:color="000000"/>
              <w:right w:val="single" w:sz="4" w:space="0" w:color="000000"/>
            </w:tcBorders>
            <w:shd w:val="clear" w:color="auto" w:fill="auto"/>
            <w:noWrap/>
            <w:vAlign w:val="bottom"/>
            <w:hideMark/>
          </w:tcPr>
          <w:p w14:paraId="7D84F215" w14:textId="728631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816A6" w14:textId="06F3D1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9C46F" w14:textId="1C4162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29,796.00 </w:t>
            </w:r>
          </w:p>
        </w:tc>
      </w:tr>
      <w:tr w:rsidR="00E02A4E" w:rsidRPr="00E02A4E" w14:paraId="6DCC62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387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0D0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D304F48" w14:textId="56A5D3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25,120.00 </w:t>
            </w:r>
          </w:p>
        </w:tc>
        <w:tc>
          <w:tcPr>
            <w:tcW w:w="0" w:type="auto"/>
            <w:tcBorders>
              <w:top w:val="nil"/>
              <w:left w:val="nil"/>
              <w:bottom w:val="single" w:sz="4" w:space="0" w:color="000000"/>
              <w:right w:val="single" w:sz="4" w:space="0" w:color="000000"/>
            </w:tcBorders>
            <w:shd w:val="clear" w:color="auto" w:fill="auto"/>
            <w:noWrap/>
            <w:vAlign w:val="bottom"/>
            <w:hideMark/>
          </w:tcPr>
          <w:p w14:paraId="415E7019" w14:textId="0F02AD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F3B22" w14:textId="76780D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C6F35" w14:textId="17FC0E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25,120.00 </w:t>
            </w:r>
          </w:p>
        </w:tc>
      </w:tr>
      <w:tr w:rsidR="00E02A4E" w:rsidRPr="00E02A4E" w14:paraId="32E44F3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B0AF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0EC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78EF98E4" w14:textId="1808D1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33,599.44 </w:t>
            </w:r>
          </w:p>
        </w:tc>
        <w:tc>
          <w:tcPr>
            <w:tcW w:w="0" w:type="auto"/>
            <w:tcBorders>
              <w:top w:val="nil"/>
              <w:left w:val="nil"/>
              <w:bottom w:val="single" w:sz="4" w:space="0" w:color="000000"/>
              <w:right w:val="single" w:sz="4" w:space="0" w:color="000000"/>
            </w:tcBorders>
            <w:shd w:val="clear" w:color="auto" w:fill="auto"/>
            <w:noWrap/>
            <w:vAlign w:val="bottom"/>
            <w:hideMark/>
          </w:tcPr>
          <w:p w14:paraId="1AC968E1" w14:textId="190483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93191" w14:textId="676B2F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F5980" w14:textId="791135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33,599.44 </w:t>
            </w:r>
          </w:p>
        </w:tc>
      </w:tr>
      <w:tr w:rsidR="00E02A4E" w:rsidRPr="00E02A4E" w14:paraId="0A5C625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FBD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502F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57E03538" w14:textId="186672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9,760.00 </w:t>
            </w:r>
          </w:p>
        </w:tc>
        <w:tc>
          <w:tcPr>
            <w:tcW w:w="0" w:type="auto"/>
            <w:tcBorders>
              <w:top w:val="nil"/>
              <w:left w:val="nil"/>
              <w:bottom w:val="single" w:sz="4" w:space="0" w:color="000000"/>
              <w:right w:val="single" w:sz="4" w:space="0" w:color="000000"/>
            </w:tcBorders>
            <w:shd w:val="clear" w:color="auto" w:fill="auto"/>
            <w:noWrap/>
            <w:vAlign w:val="bottom"/>
            <w:hideMark/>
          </w:tcPr>
          <w:p w14:paraId="4F667D9C" w14:textId="668190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DA277" w14:textId="2828F4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E6C13" w14:textId="43399E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9,760.00 </w:t>
            </w:r>
          </w:p>
        </w:tc>
      </w:tr>
      <w:tr w:rsidR="00E02A4E" w:rsidRPr="00E02A4E" w14:paraId="2D4EAC4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4BA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2E0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74CEEDE0" w14:textId="6F18E7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84,956.07 </w:t>
            </w:r>
          </w:p>
        </w:tc>
        <w:tc>
          <w:tcPr>
            <w:tcW w:w="0" w:type="auto"/>
            <w:tcBorders>
              <w:top w:val="nil"/>
              <w:left w:val="nil"/>
              <w:bottom w:val="single" w:sz="4" w:space="0" w:color="000000"/>
              <w:right w:val="single" w:sz="4" w:space="0" w:color="000000"/>
            </w:tcBorders>
            <w:shd w:val="clear" w:color="auto" w:fill="auto"/>
            <w:noWrap/>
            <w:vAlign w:val="bottom"/>
            <w:hideMark/>
          </w:tcPr>
          <w:p w14:paraId="41888F3B" w14:textId="21998E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B90CB" w14:textId="58D50B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E84BB" w14:textId="5F25F1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84,956.07 </w:t>
            </w:r>
          </w:p>
        </w:tc>
      </w:tr>
      <w:tr w:rsidR="00E02A4E" w:rsidRPr="00E02A4E" w14:paraId="561ACD0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2D9E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E7E2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5599CAEC" w14:textId="682DD1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44,530.00 </w:t>
            </w:r>
          </w:p>
        </w:tc>
        <w:tc>
          <w:tcPr>
            <w:tcW w:w="0" w:type="auto"/>
            <w:tcBorders>
              <w:top w:val="nil"/>
              <w:left w:val="nil"/>
              <w:bottom w:val="single" w:sz="4" w:space="0" w:color="000000"/>
              <w:right w:val="single" w:sz="4" w:space="0" w:color="000000"/>
            </w:tcBorders>
            <w:shd w:val="clear" w:color="auto" w:fill="auto"/>
            <w:noWrap/>
            <w:vAlign w:val="bottom"/>
            <w:hideMark/>
          </w:tcPr>
          <w:p w14:paraId="080AA125" w14:textId="38688D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4C104" w14:textId="6C6EAD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D6F3F" w14:textId="59DAE5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44,530.00 </w:t>
            </w:r>
          </w:p>
        </w:tc>
      </w:tr>
      <w:tr w:rsidR="00E02A4E" w:rsidRPr="00E02A4E" w14:paraId="7A4CEB6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95B8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8B11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3D2EACE7" w14:textId="74CFCA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42ABE2F9" w14:textId="2F0AA9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F481E" w14:textId="032256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E82AF" w14:textId="6A2DEE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46,000.00 </w:t>
            </w:r>
          </w:p>
        </w:tc>
      </w:tr>
      <w:tr w:rsidR="00E02A4E" w:rsidRPr="00E02A4E" w14:paraId="3149241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08C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D53B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27927B5D" w14:textId="15BAA0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936272" w14:textId="707D79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48A13" w14:textId="77DDC0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1F2DE" w14:textId="144075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0,000.00 </w:t>
            </w:r>
          </w:p>
        </w:tc>
      </w:tr>
      <w:tr w:rsidR="00E02A4E" w:rsidRPr="00E02A4E" w14:paraId="3565AB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AC4D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DA22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3B22814B" w14:textId="158B0D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3,770.00 </w:t>
            </w:r>
          </w:p>
        </w:tc>
        <w:tc>
          <w:tcPr>
            <w:tcW w:w="0" w:type="auto"/>
            <w:tcBorders>
              <w:top w:val="nil"/>
              <w:left w:val="nil"/>
              <w:bottom w:val="single" w:sz="4" w:space="0" w:color="000000"/>
              <w:right w:val="single" w:sz="4" w:space="0" w:color="000000"/>
            </w:tcBorders>
            <w:shd w:val="clear" w:color="auto" w:fill="auto"/>
            <w:noWrap/>
            <w:vAlign w:val="bottom"/>
            <w:hideMark/>
          </w:tcPr>
          <w:p w14:paraId="35C6ECE5" w14:textId="1A70FC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ACE15" w14:textId="5FE8E7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0BAA5" w14:textId="7729B2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3,770.00 </w:t>
            </w:r>
          </w:p>
        </w:tc>
      </w:tr>
      <w:tr w:rsidR="00E02A4E" w:rsidRPr="00E02A4E" w14:paraId="420684F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6FE5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8AF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13B42498" w14:textId="578092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CA9AC" w14:textId="112F65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5E5C8" w14:textId="6E337B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CE946" w14:textId="285786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98,000.00 </w:t>
            </w:r>
          </w:p>
        </w:tc>
      </w:tr>
      <w:tr w:rsidR="00E02A4E" w:rsidRPr="00E02A4E" w14:paraId="7315889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7EC6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4B16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E36F75E" w14:textId="21982C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bottom"/>
            <w:hideMark/>
          </w:tcPr>
          <w:p w14:paraId="6DBC8C0A" w14:textId="39B607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552FE" w14:textId="56F2C3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DC1BF" w14:textId="76CA49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9,575.00 </w:t>
            </w:r>
          </w:p>
        </w:tc>
      </w:tr>
      <w:tr w:rsidR="00E02A4E" w:rsidRPr="00E02A4E" w14:paraId="0BB3857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6D6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172D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4D6E4810" w14:textId="7FD052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5,500.00 </w:t>
            </w:r>
          </w:p>
        </w:tc>
        <w:tc>
          <w:tcPr>
            <w:tcW w:w="0" w:type="auto"/>
            <w:tcBorders>
              <w:top w:val="nil"/>
              <w:left w:val="nil"/>
              <w:bottom w:val="single" w:sz="4" w:space="0" w:color="000000"/>
              <w:right w:val="single" w:sz="4" w:space="0" w:color="000000"/>
            </w:tcBorders>
            <w:shd w:val="clear" w:color="auto" w:fill="auto"/>
            <w:noWrap/>
            <w:vAlign w:val="bottom"/>
            <w:hideMark/>
          </w:tcPr>
          <w:p w14:paraId="1ACF77FD" w14:textId="599763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AE726" w14:textId="235BF4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2662A" w14:textId="2DF759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5,500.00 </w:t>
            </w:r>
          </w:p>
        </w:tc>
      </w:tr>
      <w:tr w:rsidR="00E02A4E" w:rsidRPr="00E02A4E" w14:paraId="0573709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49F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CF18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A3A74C7" w14:textId="169480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63,302.00 </w:t>
            </w:r>
          </w:p>
        </w:tc>
        <w:tc>
          <w:tcPr>
            <w:tcW w:w="0" w:type="auto"/>
            <w:tcBorders>
              <w:top w:val="nil"/>
              <w:left w:val="nil"/>
              <w:bottom w:val="single" w:sz="4" w:space="0" w:color="000000"/>
              <w:right w:val="single" w:sz="4" w:space="0" w:color="000000"/>
            </w:tcBorders>
            <w:shd w:val="clear" w:color="auto" w:fill="auto"/>
            <w:noWrap/>
            <w:vAlign w:val="bottom"/>
            <w:hideMark/>
          </w:tcPr>
          <w:p w14:paraId="3F9EC621" w14:textId="0AF6CB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3BB40" w14:textId="5C01A4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3693A" w14:textId="58718A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63,302.00 </w:t>
            </w:r>
          </w:p>
        </w:tc>
      </w:tr>
      <w:tr w:rsidR="00E02A4E" w:rsidRPr="00E02A4E" w14:paraId="11F8443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34C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5A57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4FAB0E1" w14:textId="434731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42,405.00 </w:t>
            </w:r>
          </w:p>
        </w:tc>
        <w:tc>
          <w:tcPr>
            <w:tcW w:w="0" w:type="auto"/>
            <w:tcBorders>
              <w:top w:val="nil"/>
              <w:left w:val="nil"/>
              <w:bottom w:val="single" w:sz="4" w:space="0" w:color="000000"/>
              <w:right w:val="single" w:sz="4" w:space="0" w:color="000000"/>
            </w:tcBorders>
            <w:shd w:val="clear" w:color="auto" w:fill="auto"/>
            <w:noWrap/>
            <w:vAlign w:val="bottom"/>
            <w:hideMark/>
          </w:tcPr>
          <w:p w14:paraId="5060AD56" w14:textId="1F5B71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690FD" w14:textId="31381C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4FE18" w14:textId="1381D8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42,405.00 </w:t>
            </w:r>
          </w:p>
        </w:tc>
      </w:tr>
      <w:tr w:rsidR="00E02A4E" w:rsidRPr="00E02A4E" w14:paraId="1CB5500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E13B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88C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EAEB5F1" w14:textId="09002D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3F86C919" w14:textId="77898B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DA950" w14:textId="0DDA67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524C0" w14:textId="33358C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21,000.00 </w:t>
            </w:r>
          </w:p>
        </w:tc>
      </w:tr>
      <w:tr w:rsidR="00E02A4E" w:rsidRPr="00E02A4E" w14:paraId="32CF388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C10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032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31B54BEC" w14:textId="48246E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02,440.00 </w:t>
            </w:r>
          </w:p>
        </w:tc>
        <w:tc>
          <w:tcPr>
            <w:tcW w:w="0" w:type="auto"/>
            <w:tcBorders>
              <w:top w:val="nil"/>
              <w:left w:val="nil"/>
              <w:bottom w:val="single" w:sz="4" w:space="0" w:color="000000"/>
              <w:right w:val="single" w:sz="4" w:space="0" w:color="000000"/>
            </w:tcBorders>
            <w:shd w:val="clear" w:color="auto" w:fill="auto"/>
            <w:noWrap/>
            <w:vAlign w:val="bottom"/>
            <w:hideMark/>
          </w:tcPr>
          <w:p w14:paraId="132E61D2" w14:textId="6D9242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B7AE5" w14:textId="3D07C6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69994" w14:textId="62FA7E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02,440.00 </w:t>
            </w:r>
          </w:p>
        </w:tc>
      </w:tr>
      <w:tr w:rsidR="00E02A4E" w:rsidRPr="00E02A4E" w14:paraId="73F6A27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74A0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F21D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5FE128C3" w14:textId="1C2D3E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5BE5B8E0" w14:textId="357693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242C4" w14:textId="1CBBBC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8276D" w14:textId="2087B6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7,100.00 </w:t>
            </w:r>
          </w:p>
        </w:tc>
      </w:tr>
      <w:tr w:rsidR="00E02A4E" w:rsidRPr="00E02A4E" w14:paraId="1B69878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3436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D018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1D31A790" w14:textId="2AF994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bottom"/>
            <w:hideMark/>
          </w:tcPr>
          <w:p w14:paraId="14F60646" w14:textId="6A75E0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B5F6E" w14:textId="5B38E8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8DB0B" w14:textId="3C30DE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35,880.00 </w:t>
            </w:r>
          </w:p>
        </w:tc>
      </w:tr>
      <w:tr w:rsidR="00E02A4E" w:rsidRPr="00E02A4E" w14:paraId="6A778C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205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106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Zarraga</w:t>
            </w:r>
          </w:p>
        </w:tc>
        <w:tc>
          <w:tcPr>
            <w:tcW w:w="0" w:type="auto"/>
            <w:tcBorders>
              <w:top w:val="nil"/>
              <w:left w:val="nil"/>
              <w:bottom w:val="single" w:sz="4" w:space="0" w:color="000000"/>
              <w:right w:val="single" w:sz="4" w:space="0" w:color="000000"/>
            </w:tcBorders>
            <w:shd w:val="clear" w:color="auto" w:fill="auto"/>
            <w:noWrap/>
            <w:vAlign w:val="bottom"/>
            <w:hideMark/>
          </w:tcPr>
          <w:p w14:paraId="72F50DFB" w14:textId="288905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2648E6" w14:textId="0F973C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77CFD" w14:textId="08C852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2E328" w14:textId="666EDD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5,000.00 </w:t>
            </w:r>
          </w:p>
        </w:tc>
      </w:tr>
      <w:tr w:rsidR="00E02A4E" w:rsidRPr="00E02A4E" w14:paraId="4C47A48F"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E6EDF"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7000F04" w14:textId="0FD46D2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5,299,3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084CFA87" w14:textId="205024D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33BA01" w14:textId="5EEFC15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736B3E" w14:textId="13F3539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5,299,316.82 </w:t>
            </w:r>
          </w:p>
        </w:tc>
      </w:tr>
      <w:tr w:rsidR="00E02A4E" w:rsidRPr="00E02A4E" w14:paraId="71CB15F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0CD2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C1F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165897E0" w14:textId="2435DC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C71EE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4F8618C"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7C32075" w14:textId="459805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00,000.00 </w:t>
            </w:r>
          </w:p>
        </w:tc>
      </w:tr>
      <w:tr w:rsidR="00E02A4E" w:rsidRPr="00E02A4E" w14:paraId="55C73A8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603E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0EC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2A0583C" w14:textId="0D253E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90,647.72 </w:t>
            </w:r>
          </w:p>
        </w:tc>
        <w:tc>
          <w:tcPr>
            <w:tcW w:w="0" w:type="auto"/>
            <w:tcBorders>
              <w:top w:val="nil"/>
              <w:left w:val="nil"/>
              <w:bottom w:val="single" w:sz="4" w:space="0" w:color="000000"/>
              <w:right w:val="single" w:sz="4" w:space="0" w:color="000000"/>
            </w:tcBorders>
            <w:shd w:val="clear" w:color="auto" w:fill="auto"/>
            <w:noWrap/>
            <w:vAlign w:val="bottom"/>
            <w:hideMark/>
          </w:tcPr>
          <w:p w14:paraId="4C65BC4E" w14:textId="609E3C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5D340" w14:textId="34726E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6330F" w14:textId="017399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90,647.72 </w:t>
            </w:r>
          </w:p>
        </w:tc>
      </w:tr>
      <w:tr w:rsidR="00E02A4E" w:rsidRPr="00E02A4E" w14:paraId="5D46EC2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CBEC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0D1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59FE6430" w14:textId="5BB568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0F566460" w14:textId="04FA08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56FAD" w14:textId="7E1F97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9E72F" w14:textId="0B86A8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2,760.00 </w:t>
            </w:r>
          </w:p>
        </w:tc>
      </w:tr>
      <w:tr w:rsidR="00E02A4E" w:rsidRPr="00E02A4E" w14:paraId="61C5E7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DFA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17B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2F52FCEF" w14:textId="747FBB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1DBE292E" w14:textId="58546B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E80B6" w14:textId="1B0681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C8608" w14:textId="2AB989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3,960.00 </w:t>
            </w:r>
          </w:p>
        </w:tc>
      </w:tr>
      <w:tr w:rsidR="00E02A4E" w:rsidRPr="00E02A4E" w14:paraId="03A9B00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E5D3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B63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45638932" w14:textId="1935B1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693101E" w14:textId="19CB4B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E1748" w14:textId="142281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FEA77" w14:textId="3A388C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7,097.00 </w:t>
            </w:r>
          </w:p>
        </w:tc>
      </w:tr>
      <w:tr w:rsidR="00E02A4E" w:rsidRPr="00E02A4E" w14:paraId="0AE157A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3971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872A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333189B" w14:textId="6CE5DD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1A43C508" w14:textId="5814CA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A8BC3" w14:textId="451E90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09919" w14:textId="26D547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9,920.00 </w:t>
            </w:r>
          </w:p>
        </w:tc>
      </w:tr>
      <w:tr w:rsidR="00E02A4E" w:rsidRPr="00E02A4E" w14:paraId="1134E71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D081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B894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3BAE7AD5" w14:textId="695EB3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2FAB0889" w14:textId="5A1EE0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32A5D" w14:textId="52EDBA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D0D47" w14:textId="199586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2,036.10 </w:t>
            </w:r>
          </w:p>
        </w:tc>
      </w:tr>
      <w:tr w:rsidR="00E02A4E" w:rsidRPr="00E02A4E" w14:paraId="431F494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25A3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AAE7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2B22F813" w14:textId="2448B8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7793AE44" w14:textId="482161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15DD6" w14:textId="6224E6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9D3C1" w14:textId="7DD10C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1,817.50 </w:t>
            </w:r>
          </w:p>
        </w:tc>
      </w:tr>
      <w:tr w:rsidR="00E02A4E" w:rsidRPr="00E02A4E" w14:paraId="068C39F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9E8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2F90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3DC91F65" w14:textId="08794E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67C63DF4" w14:textId="7646D3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3B8CB" w14:textId="0B2B8D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526F4" w14:textId="77DAC1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4,520.00 </w:t>
            </w:r>
          </w:p>
        </w:tc>
      </w:tr>
      <w:tr w:rsidR="00E02A4E" w:rsidRPr="00E02A4E" w14:paraId="161CE58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928E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1F94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6E852C2D" w14:textId="20AA7D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FC9F34" w14:textId="6E51E5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45440" w14:textId="4C7EDE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0E43B" w14:textId="3486C7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5,000.00 </w:t>
            </w:r>
          </w:p>
        </w:tc>
      </w:tr>
      <w:tr w:rsidR="00E02A4E" w:rsidRPr="00E02A4E" w14:paraId="18F0C91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E7F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B5D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218CF180" w14:textId="205670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3719848E" w14:textId="6FDE8C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F193E" w14:textId="274046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7861AD" w14:textId="7A17EB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67,350.00 </w:t>
            </w:r>
          </w:p>
        </w:tc>
      </w:tr>
      <w:tr w:rsidR="00E02A4E" w:rsidRPr="00E02A4E" w14:paraId="7D87264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E8F8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42B2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30E7F7C5" w14:textId="404959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4E19056D" w14:textId="64BFB7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1FDAA" w14:textId="690BD0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D3F25" w14:textId="6B1B58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80.00 </w:t>
            </w:r>
          </w:p>
        </w:tc>
      </w:tr>
      <w:tr w:rsidR="00E02A4E" w:rsidRPr="00E02A4E" w14:paraId="74CBCA9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499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0FCB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45BAF98D" w14:textId="6D326B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31047B9A" w14:textId="280EA8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69392" w14:textId="564914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0C99" w14:textId="5995F5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2,495.00 </w:t>
            </w:r>
          </w:p>
        </w:tc>
      </w:tr>
      <w:tr w:rsidR="00E02A4E" w:rsidRPr="00E02A4E" w14:paraId="76DF559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7B3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A919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7D5054DF" w14:textId="1E46C7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DD4FB5B" w14:textId="0041B1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B8DC7" w14:textId="5C01E7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ADC37" w14:textId="6B6A53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2,000.00 </w:t>
            </w:r>
          </w:p>
        </w:tc>
      </w:tr>
      <w:tr w:rsidR="00E02A4E" w:rsidRPr="00E02A4E" w14:paraId="5D172F2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2FD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5F0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7BCD390" w14:textId="617E8A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20CFFF2" w14:textId="627FA9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3CF71" w14:textId="7B8DD4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9E46F" w14:textId="4F8DC8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18,170.00 </w:t>
            </w:r>
          </w:p>
        </w:tc>
      </w:tr>
      <w:tr w:rsidR="00E02A4E" w:rsidRPr="00E02A4E" w14:paraId="5349C72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A17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5A7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18488377" w14:textId="1C1B34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E818BD" w14:textId="59094E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9E074" w14:textId="0EE731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49B28" w14:textId="37D07E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0,000.00 </w:t>
            </w:r>
          </w:p>
        </w:tc>
      </w:tr>
      <w:tr w:rsidR="00E02A4E" w:rsidRPr="00E02A4E" w14:paraId="67D9B2B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9ED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062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191D068" w14:textId="6C8B84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1F4F20F" w14:textId="085AEC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6FFD7" w14:textId="6B4404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1C581" w14:textId="6FD071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0,760.00 </w:t>
            </w:r>
          </w:p>
        </w:tc>
      </w:tr>
      <w:tr w:rsidR="00E02A4E" w:rsidRPr="00E02A4E" w14:paraId="207A6E9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A11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052D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7255F35D" w14:textId="7317D1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6663603" w14:textId="1F7835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2FB69" w14:textId="10E512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3E1AF" w14:textId="2E8669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3,000.00 </w:t>
            </w:r>
          </w:p>
        </w:tc>
      </w:tr>
      <w:tr w:rsidR="00E02A4E" w:rsidRPr="00E02A4E" w14:paraId="43A508E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1C5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45B2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026A2A36" w14:textId="62E596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DE205D3" w14:textId="5C64CE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64FF1" w14:textId="4BBBD7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58454" w14:textId="1479E7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4,450.00 </w:t>
            </w:r>
          </w:p>
        </w:tc>
      </w:tr>
      <w:tr w:rsidR="00E02A4E" w:rsidRPr="00E02A4E" w14:paraId="282ACA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488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746E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75375F1C" w14:textId="0608DA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89D8B" w14:textId="20D2C5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0DEBF" w14:textId="4DF69D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E2BE4" w14:textId="7C938F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4,000.00 </w:t>
            </w:r>
          </w:p>
        </w:tc>
      </w:tr>
      <w:tr w:rsidR="00E02A4E" w:rsidRPr="00E02A4E" w14:paraId="3DC7B17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81A0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A5BE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2734DD0A" w14:textId="5A12FA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83,840.00 </w:t>
            </w:r>
          </w:p>
        </w:tc>
        <w:tc>
          <w:tcPr>
            <w:tcW w:w="0" w:type="auto"/>
            <w:tcBorders>
              <w:top w:val="nil"/>
              <w:left w:val="nil"/>
              <w:bottom w:val="single" w:sz="4" w:space="0" w:color="000000"/>
              <w:right w:val="single" w:sz="4" w:space="0" w:color="000000"/>
            </w:tcBorders>
            <w:shd w:val="clear" w:color="auto" w:fill="auto"/>
            <w:noWrap/>
            <w:vAlign w:val="bottom"/>
            <w:hideMark/>
          </w:tcPr>
          <w:p w14:paraId="32108D3B" w14:textId="5CBA6B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6E24B" w14:textId="63EAC1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42EDF" w14:textId="0B7331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83,840.00 </w:t>
            </w:r>
          </w:p>
        </w:tc>
      </w:tr>
      <w:tr w:rsidR="00E02A4E" w:rsidRPr="00E02A4E" w14:paraId="2320BD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EEE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422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400AD6D7" w14:textId="2DE8C4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AE0BD95" w14:textId="2B3F3A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0846" w14:textId="3DB1F8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824BF" w14:textId="299268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1,440.00 </w:t>
            </w:r>
          </w:p>
        </w:tc>
      </w:tr>
      <w:tr w:rsidR="00E02A4E" w:rsidRPr="00E02A4E" w14:paraId="54BE0D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C78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DC8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6A3918E4" w14:textId="53B77C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B7CDF96" w14:textId="751409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A4186" w14:textId="297859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0AF2F" w14:textId="43F9A2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6,656.00 </w:t>
            </w:r>
          </w:p>
        </w:tc>
      </w:tr>
      <w:tr w:rsidR="00E02A4E" w:rsidRPr="00E02A4E" w14:paraId="2E2F78A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A679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57D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4B0E09F8" w14:textId="7F52BE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74A144A9" w14:textId="0B66BE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3F1DE" w14:textId="6EA0E8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2AFD6" w14:textId="6305F4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79,949.50 </w:t>
            </w:r>
          </w:p>
        </w:tc>
      </w:tr>
      <w:tr w:rsidR="00E02A4E" w:rsidRPr="00E02A4E" w14:paraId="7D99D1D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57FC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4DE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3F86A8BC" w14:textId="00AE0D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C040EA9" w14:textId="3C45FC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3457C" w14:textId="783A01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D6297" w14:textId="0EB392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80,519.60 </w:t>
            </w:r>
          </w:p>
        </w:tc>
      </w:tr>
      <w:tr w:rsidR="00E02A4E" w:rsidRPr="00E02A4E" w14:paraId="753D56E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493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51AD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092BD9B" w14:textId="390E47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880E2E9" w14:textId="019829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DEB60" w14:textId="557383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B7679" w14:textId="2D6CF2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5,000.00 </w:t>
            </w:r>
          </w:p>
        </w:tc>
      </w:tr>
      <w:tr w:rsidR="00E02A4E" w:rsidRPr="00E02A4E" w14:paraId="524F271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B896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2F1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71D27CCA" w14:textId="0306EE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30A4A3F" w14:textId="050482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F138D" w14:textId="52CBE2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DD8B3" w14:textId="2C30C1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600.00 </w:t>
            </w:r>
          </w:p>
        </w:tc>
      </w:tr>
      <w:tr w:rsidR="00E02A4E" w:rsidRPr="00E02A4E" w14:paraId="3977D4A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BFC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524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49CB5283" w14:textId="504C64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5,480.00 </w:t>
            </w:r>
          </w:p>
        </w:tc>
        <w:tc>
          <w:tcPr>
            <w:tcW w:w="0" w:type="auto"/>
            <w:tcBorders>
              <w:top w:val="nil"/>
              <w:left w:val="nil"/>
              <w:bottom w:val="single" w:sz="4" w:space="0" w:color="000000"/>
              <w:right w:val="single" w:sz="4" w:space="0" w:color="000000"/>
            </w:tcBorders>
            <w:shd w:val="clear" w:color="auto" w:fill="auto"/>
            <w:noWrap/>
            <w:vAlign w:val="bottom"/>
            <w:hideMark/>
          </w:tcPr>
          <w:p w14:paraId="18294881" w14:textId="2903D7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F3956" w14:textId="5281B6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73BC2" w14:textId="19A1FA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5,480.00 </w:t>
            </w:r>
          </w:p>
        </w:tc>
      </w:tr>
      <w:tr w:rsidR="00E02A4E" w:rsidRPr="00E02A4E" w14:paraId="25CF33E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533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0D2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F0D1B6A" w14:textId="71FE65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44E1A2CD" w14:textId="720E49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F5E87" w14:textId="719889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A2287" w14:textId="698CCC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5,740.00 </w:t>
            </w:r>
          </w:p>
        </w:tc>
      </w:tr>
      <w:tr w:rsidR="00E02A4E" w:rsidRPr="00E02A4E" w14:paraId="63668B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800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72E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3FAE39BB" w14:textId="6D165F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19E99DB1" w14:textId="1D2CFD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35237" w14:textId="46BE05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5C353" w14:textId="624F25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00.00 </w:t>
            </w:r>
          </w:p>
        </w:tc>
      </w:tr>
      <w:tr w:rsidR="00E02A4E" w:rsidRPr="00E02A4E" w14:paraId="31F4BE7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932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6C1F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C4BDD80" w14:textId="05068B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557D36E3" w14:textId="181F95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F95EE" w14:textId="6A1320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7A1C7" w14:textId="373D57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5,148.40 </w:t>
            </w:r>
          </w:p>
        </w:tc>
      </w:tr>
      <w:tr w:rsidR="00E02A4E" w:rsidRPr="00E02A4E" w14:paraId="6AA830F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BE4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272F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7FC11477" w14:textId="03927D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2D3B15EA" w14:textId="1FCBD5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46F13" w14:textId="2BDBD2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6072A" w14:textId="0E2A84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11,080.00 </w:t>
            </w:r>
          </w:p>
        </w:tc>
      </w:tr>
      <w:tr w:rsidR="00E02A4E" w:rsidRPr="00E02A4E" w14:paraId="1A443BCF"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6BBC2A"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2D1E6CD4" w14:textId="43F06BF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15,485,369.83 </w:t>
            </w:r>
          </w:p>
        </w:tc>
        <w:tc>
          <w:tcPr>
            <w:tcW w:w="0" w:type="auto"/>
            <w:tcBorders>
              <w:top w:val="nil"/>
              <w:left w:val="nil"/>
              <w:bottom w:val="single" w:sz="4" w:space="0" w:color="000000"/>
              <w:right w:val="single" w:sz="4" w:space="0" w:color="000000"/>
            </w:tcBorders>
            <w:shd w:val="clear" w:color="A5A5A5" w:fill="A5A5A5"/>
            <w:noWrap/>
            <w:vAlign w:val="bottom"/>
            <w:hideMark/>
          </w:tcPr>
          <w:p w14:paraId="0341C521" w14:textId="1E25B23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D343ABD" w14:textId="2D89F73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7BE1D89" w14:textId="4FCA31E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15,485,369.83 </w:t>
            </w:r>
          </w:p>
        </w:tc>
      </w:tr>
      <w:tr w:rsidR="00E02A4E" w:rsidRPr="00E02A4E" w14:paraId="47922D31"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7261A"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lastRenderedPageBreak/>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7B3D8C3B" w14:textId="7CA9646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4,753,790.55 </w:t>
            </w:r>
          </w:p>
        </w:tc>
        <w:tc>
          <w:tcPr>
            <w:tcW w:w="0" w:type="auto"/>
            <w:tcBorders>
              <w:top w:val="nil"/>
              <w:left w:val="nil"/>
              <w:bottom w:val="single" w:sz="4" w:space="0" w:color="000000"/>
              <w:right w:val="single" w:sz="4" w:space="0" w:color="000000"/>
            </w:tcBorders>
            <w:shd w:val="clear" w:color="D8D8D8" w:fill="D8D8D8"/>
            <w:noWrap/>
            <w:vAlign w:val="bottom"/>
            <w:hideMark/>
          </w:tcPr>
          <w:p w14:paraId="0339BD02" w14:textId="44E23C2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1495B8" w14:textId="4A75918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C0A332" w14:textId="7822D66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4,753,790.55 </w:t>
            </w:r>
          </w:p>
        </w:tc>
      </w:tr>
      <w:tr w:rsidR="00E02A4E" w:rsidRPr="00E02A4E" w14:paraId="7B20A56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DDC9EA5"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23BF04B9" w14:textId="586359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6,057.28 </w:t>
            </w:r>
          </w:p>
        </w:tc>
        <w:tc>
          <w:tcPr>
            <w:tcW w:w="0" w:type="auto"/>
            <w:tcBorders>
              <w:top w:val="nil"/>
              <w:left w:val="nil"/>
              <w:bottom w:val="single" w:sz="4" w:space="0" w:color="000000"/>
              <w:right w:val="single" w:sz="4" w:space="0" w:color="000000"/>
            </w:tcBorders>
            <w:shd w:val="clear" w:color="auto" w:fill="auto"/>
            <w:noWrap/>
            <w:vAlign w:val="bottom"/>
            <w:hideMark/>
          </w:tcPr>
          <w:p w14:paraId="7224EC72" w14:textId="1EB031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FB6F2" w14:textId="4D8219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A1A2F" w14:textId="5D1FA7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6,057.28 </w:t>
            </w:r>
          </w:p>
        </w:tc>
      </w:tr>
      <w:tr w:rsidR="00E02A4E" w:rsidRPr="00E02A4E" w14:paraId="68EBEBFB" w14:textId="77777777" w:rsidTr="00E02A4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E75D388"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0D8F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47CFEC98" w14:textId="05CED3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3,155.86 </w:t>
            </w:r>
          </w:p>
        </w:tc>
        <w:tc>
          <w:tcPr>
            <w:tcW w:w="0" w:type="auto"/>
            <w:tcBorders>
              <w:top w:val="nil"/>
              <w:left w:val="nil"/>
              <w:bottom w:val="single" w:sz="4" w:space="0" w:color="000000"/>
              <w:right w:val="single" w:sz="4" w:space="0" w:color="000000"/>
            </w:tcBorders>
            <w:shd w:val="clear" w:color="auto" w:fill="auto"/>
            <w:noWrap/>
            <w:vAlign w:val="bottom"/>
            <w:hideMark/>
          </w:tcPr>
          <w:p w14:paraId="0EB4690D" w14:textId="458036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EC56E" w14:textId="288B74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8DF29" w14:textId="13F3F9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3,155.86 </w:t>
            </w:r>
          </w:p>
        </w:tc>
      </w:tr>
      <w:tr w:rsidR="00E02A4E" w:rsidRPr="00E02A4E" w14:paraId="6C80C2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8F0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2474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E05EE38" w14:textId="59A362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490E2B7" w14:textId="1644AF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65070" w14:textId="20BC68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96E0" w14:textId="15BBA1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780.00 </w:t>
            </w:r>
          </w:p>
        </w:tc>
      </w:tr>
      <w:tr w:rsidR="00E02A4E" w:rsidRPr="00E02A4E" w14:paraId="0426966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7956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BF0D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4F2CF61" w14:textId="1865EB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7,695.00 </w:t>
            </w:r>
          </w:p>
        </w:tc>
        <w:tc>
          <w:tcPr>
            <w:tcW w:w="0" w:type="auto"/>
            <w:tcBorders>
              <w:top w:val="nil"/>
              <w:left w:val="nil"/>
              <w:bottom w:val="single" w:sz="4" w:space="0" w:color="000000"/>
              <w:right w:val="single" w:sz="4" w:space="0" w:color="000000"/>
            </w:tcBorders>
            <w:shd w:val="clear" w:color="auto" w:fill="auto"/>
            <w:noWrap/>
            <w:vAlign w:val="bottom"/>
            <w:hideMark/>
          </w:tcPr>
          <w:p w14:paraId="020A9854" w14:textId="7DED78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28B0E" w14:textId="136166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D8F4E" w14:textId="54680D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7,695.00 </w:t>
            </w:r>
          </w:p>
        </w:tc>
      </w:tr>
      <w:tr w:rsidR="00E02A4E" w:rsidRPr="00E02A4E" w14:paraId="7B0FE64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4692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2A31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5D73305" w14:textId="678422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464,809.24 </w:t>
            </w:r>
          </w:p>
        </w:tc>
        <w:tc>
          <w:tcPr>
            <w:tcW w:w="0" w:type="auto"/>
            <w:tcBorders>
              <w:top w:val="nil"/>
              <w:left w:val="nil"/>
              <w:bottom w:val="single" w:sz="4" w:space="0" w:color="000000"/>
              <w:right w:val="single" w:sz="4" w:space="0" w:color="000000"/>
            </w:tcBorders>
            <w:shd w:val="clear" w:color="auto" w:fill="auto"/>
            <w:noWrap/>
            <w:vAlign w:val="bottom"/>
            <w:hideMark/>
          </w:tcPr>
          <w:p w14:paraId="6BCD3136" w14:textId="246DD7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5E21F" w14:textId="6FFAC1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0A2B1" w14:textId="19C715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464,809.24 </w:t>
            </w:r>
          </w:p>
        </w:tc>
      </w:tr>
      <w:tr w:rsidR="00E02A4E" w:rsidRPr="00E02A4E" w14:paraId="7E266C5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2A3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672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4FC63E19" w14:textId="55E749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1,464.92 </w:t>
            </w:r>
          </w:p>
        </w:tc>
        <w:tc>
          <w:tcPr>
            <w:tcW w:w="0" w:type="auto"/>
            <w:tcBorders>
              <w:top w:val="nil"/>
              <w:left w:val="nil"/>
              <w:bottom w:val="single" w:sz="4" w:space="0" w:color="000000"/>
              <w:right w:val="single" w:sz="4" w:space="0" w:color="000000"/>
            </w:tcBorders>
            <w:shd w:val="clear" w:color="auto" w:fill="auto"/>
            <w:noWrap/>
            <w:vAlign w:val="bottom"/>
            <w:hideMark/>
          </w:tcPr>
          <w:p w14:paraId="03492FB6" w14:textId="446926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7F870" w14:textId="5A82FF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2B7AF" w14:textId="62177B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1,464.92 </w:t>
            </w:r>
          </w:p>
        </w:tc>
      </w:tr>
      <w:tr w:rsidR="00E02A4E" w:rsidRPr="00E02A4E" w14:paraId="012F5B2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66D1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4DDF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6EA3D379" w14:textId="08DC38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5,790.00 </w:t>
            </w:r>
          </w:p>
        </w:tc>
        <w:tc>
          <w:tcPr>
            <w:tcW w:w="0" w:type="auto"/>
            <w:tcBorders>
              <w:top w:val="nil"/>
              <w:left w:val="nil"/>
              <w:bottom w:val="single" w:sz="4" w:space="0" w:color="000000"/>
              <w:right w:val="single" w:sz="4" w:space="0" w:color="000000"/>
            </w:tcBorders>
            <w:shd w:val="clear" w:color="auto" w:fill="auto"/>
            <w:noWrap/>
            <w:vAlign w:val="bottom"/>
            <w:hideMark/>
          </w:tcPr>
          <w:p w14:paraId="1DF4B023" w14:textId="789ECE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5E6D6" w14:textId="79CBF6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57B75" w14:textId="7D5DDA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5,790.00 </w:t>
            </w:r>
          </w:p>
        </w:tc>
      </w:tr>
      <w:tr w:rsidR="00E02A4E" w:rsidRPr="00E02A4E" w14:paraId="74A1BC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7D89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CA3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EABB76B" w14:textId="15AD16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90,751.05 </w:t>
            </w:r>
          </w:p>
        </w:tc>
        <w:tc>
          <w:tcPr>
            <w:tcW w:w="0" w:type="auto"/>
            <w:tcBorders>
              <w:top w:val="nil"/>
              <w:left w:val="nil"/>
              <w:bottom w:val="single" w:sz="4" w:space="0" w:color="000000"/>
              <w:right w:val="single" w:sz="4" w:space="0" w:color="000000"/>
            </w:tcBorders>
            <w:shd w:val="clear" w:color="auto" w:fill="auto"/>
            <w:noWrap/>
            <w:vAlign w:val="bottom"/>
            <w:hideMark/>
          </w:tcPr>
          <w:p w14:paraId="6CA84355" w14:textId="6E2161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C0E51" w14:textId="1D242C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DE569" w14:textId="2547F5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90,751.05 </w:t>
            </w:r>
          </w:p>
        </w:tc>
      </w:tr>
      <w:tr w:rsidR="00E02A4E" w:rsidRPr="00E02A4E" w14:paraId="0CD838E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CFFD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F876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14E9C84B" w14:textId="0773B5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67B5AB3A" w14:textId="6DF465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6C2F0" w14:textId="4579A9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1361F" w14:textId="4F37B4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29,680.00 </w:t>
            </w:r>
          </w:p>
        </w:tc>
      </w:tr>
      <w:tr w:rsidR="00E02A4E" w:rsidRPr="00E02A4E" w14:paraId="48D40ED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AC25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D683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2C23775F" w14:textId="6D6BF5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7A7413D" w14:textId="089CB1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EB72D" w14:textId="5C0894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5F00C" w14:textId="36643C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3,787.00 </w:t>
            </w:r>
          </w:p>
        </w:tc>
      </w:tr>
      <w:tr w:rsidR="00E02A4E" w:rsidRPr="00E02A4E" w14:paraId="6A7821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A2C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7B8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99A6553" w14:textId="566472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32DDF7F" w14:textId="5CEBDE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3C369" w14:textId="1FA1C2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C566E" w14:textId="633968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42,864.32 </w:t>
            </w:r>
          </w:p>
        </w:tc>
      </w:tr>
      <w:tr w:rsidR="00E02A4E" w:rsidRPr="00E02A4E" w14:paraId="0FC5C14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AEB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9A09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519385BE" w14:textId="43F05B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237EBAA5" w14:textId="220BB1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AFFA4" w14:textId="42B61B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E1D28" w14:textId="3F4FAF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80,911.86 </w:t>
            </w:r>
          </w:p>
        </w:tc>
      </w:tr>
      <w:tr w:rsidR="00E02A4E" w:rsidRPr="00E02A4E" w14:paraId="39D192B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5682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9C7C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4E022A28" w14:textId="209A30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64,423.94 </w:t>
            </w:r>
          </w:p>
        </w:tc>
        <w:tc>
          <w:tcPr>
            <w:tcW w:w="0" w:type="auto"/>
            <w:tcBorders>
              <w:top w:val="nil"/>
              <w:left w:val="nil"/>
              <w:bottom w:val="single" w:sz="4" w:space="0" w:color="000000"/>
              <w:right w:val="single" w:sz="4" w:space="0" w:color="000000"/>
            </w:tcBorders>
            <w:shd w:val="clear" w:color="auto" w:fill="auto"/>
            <w:noWrap/>
            <w:vAlign w:val="bottom"/>
            <w:hideMark/>
          </w:tcPr>
          <w:p w14:paraId="44182CF4" w14:textId="0AE11D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1601C" w14:textId="3A7E7A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0F958" w14:textId="7E965E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64,423.94 </w:t>
            </w:r>
          </w:p>
        </w:tc>
      </w:tr>
      <w:tr w:rsidR="00E02A4E" w:rsidRPr="00E02A4E" w14:paraId="33D1352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63D8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2AB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7AA54B4" w14:textId="234B9D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53,980.00 </w:t>
            </w:r>
          </w:p>
        </w:tc>
        <w:tc>
          <w:tcPr>
            <w:tcW w:w="0" w:type="auto"/>
            <w:tcBorders>
              <w:top w:val="nil"/>
              <w:left w:val="nil"/>
              <w:bottom w:val="single" w:sz="4" w:space="0" w:color="000000"/>
              <w:right w:val="single" w:sz="4" w:space="0" w:color="000000"/>
            </w:tcBorders>
            <w:shd w:val="clear" w:color="auto" w:fill="auto"/>
            <w:noWrap/>
            <w:vAlign w:val="bottom"/>
            <w:hideMark/>
          </w:tcPr>
          <w:p w14:paraId="2C803A75" w14:textId="40B27A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F75C4" w14:textId="0ED3B1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5C32F" w14:textId="56AA2A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53,980.00 </w:t>
            </w:r>
          </w:p>
        </w:tc>
      </w:tr>
      <w:tr w:rsidR="00E02A4E" w:rsidRPr="00E02A4E" w14:paraId="55DFE6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1AE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241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145F27DA" w14:textId="667427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00,815.00 </w:t>
            </w:r>
          </w:p>
        </w:tc>
        <w:tc>
          <w:tcPr>
            <w:tcW w:w="0" w:type="auto"/>
            <w:tcBorders>
              <w:top w:val="nil"/>
              <w:left w:val="nil"/>
              <w:bottom w:val="single" w:sz="4" w:space="0" w:color="000000"/>
              <w:right w:val="single" w:sz="4" w:space="0" w:color="000000"/>
            </w:tcBorders>
            <w:shd w:val="clear" w:color="auto" w:fill="auto"/>
            <w:noWrap/>
            <w:vAlign w:val="bottom"/>
            <w:hideMark/>
          </w:tcPr>
          <w:p w14:paraId="2188960A" w14:textId="0153EB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0BED3" w14:textId="2C8E24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5592E" w14:textId="2F8DFA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00,815.00 </w:t>
            </w:r>
          </w:p>
        </w:tc>
      </w:tr>
      <w:tr w:rsidR="00E02A4E" w:rsidRPr="00E02A4E" w14:paraId="4F35815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11F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24F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199C7040" w14:textId="409AEF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218AF5A2" w14:textId="43E249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E0C09" w14:textId="3527EE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09A59" w14:textId="4BFCD7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7,290.00 </w:t>
            </w:r>
          </w:p>
        </w:tc>
      </w:tr>
      <w:tr w:rsidR="00E02A4E" w:rsidRPr="00E02A4E" w14:paraId="316784B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F4F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7EA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B2D0D43" w14:textId="661F72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68,556.96 </w:t>
            </w:r>
          </w:p>
        </w:tc>
        <w:tc>
          <w:tcPr>
            <w:tcW w:w="0" w:type="auto"/>
            <w:tcBorders>
              <w:top w:val="nil"/>
              <w:left w:val="nil"/>
              <w:bottom w:val="single" w:sz="4" w:space="0" w:color="000000"/>
              <w:right w:val="single" w:sz="4" w:space="0" w:color="000000"/>
            </w:tcBorders>
            <w:shd w:val="clear" w:color="auto" w:fill="auto"/>
            <w:noWrap/>
            <w:vAlign w:val="bottom"/>
            <w:hideMark/>
          </w:tcPr>
          <w:p w14:paraId="4A629C0E" w14:textId="2BAA3F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9A153" w14:textId="2D1BD9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EB7A2" w14:textId="1596FE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68,556.96 </w:t>
            </w:r>
          </w:p>
        </w:tc>
      </w:tr>
      <w:tr w:rsidR="00E02A4E" w:rsidRPr="00E02A4E" w14:paraId="139CE2F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B54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87F6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719D227B" w14:textId="00C355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34,423.86 </w:t>
            </w:r>
          </w:p>
        </w:tc>
        <w:tc>
          <w:tcPr>
            <w:tcW w:w="0" w:type="auto"/>
            <w:tcBorders>
              <w:top w:val="nil"/>
              <w:left w:val="nil"/>
              <w:bottom w:val="single" w:sz="4" w:space="0" w:color="000000"/>
              <w:right w:val="single" w:sz="4" w:space="0" w:color="000000"/>
            </w:tcBorders>
            <w:shd w:val="clear" w:color="auto" w:fill="auto"/>
            <w:noWrap/>
            <w:vAlign w:val="bottom"/>
            <w:hideMark/>
          </w:tcPr>
          <w:p w14:paraId="3440B721" w14:textId="1A92D0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E3CF0" w14:textId="3E311A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495C2" w14:textId="68267F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34,423.86 </w:t>
            </w:r>
          </w:p>
        </w:tc>
      </w:tr>
      <w:tr w:rsidR="00E02A4E" w:rsidRPr="00E02A4E" w14:paraId="3FFE5DD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C611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4B7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66651E8F" w14:textId="555F9C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0523EF2" w14:textId="44A7ED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5B270" w14:textId="7A37AD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B5B70" w14:textId="313DE4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000.00 </w:t>
            </w:r>
          </w:p>
        </w:tc>
      </w:tr>
      <w:tr w:rsidR="00E02A4E" w:rsidRPr="00E02A4E" w14:paraId="34039C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35E5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824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3E16A31B" w14:textId="1B199D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057C15FC" w14:textId="09994D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4097E" w14:textId="4651ED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CC8F2" w14:textId="26E9FB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7,500.00 </w:t>
            </w:r>
          </w:p>
        </w:tc>
      </w:tr>
      <w:tr w:rsidR="00E02A4E" w:rsidRPr="00E02A4E" w14:paraId="0D1F160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320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FE6B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6A82A2DD" w14:textId="23A2AB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0AEF4E4" w14:textId="7590BF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5AB4A" w14:textId="62AA4A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91544" w14:textId="73FCD6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5,820.00 </w:t>
            </w:r>
          </w:p>
        </w:tc>
      </w:tr>
      <w:tr w:rsidR="00E02A4E" w:rsidRPr="00E02A4E" w14:paraId="719315E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D413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BD50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etafe</w:t>
            </w:r>
          </w:p>
        </w:tc>
        <w:tc>
          <w:tcPr>
            <w:tcW w:w="0" w:type="auto"/>
            <w:tcBorders>
              <w:top w:val="nil"/>
              <w:left w:val="nil"/>
              <w:bottom w:val="single" w:sz="4" w:space="0" w:color="000000"/>
              <w:right w:val="single" w:sz="4" w:space="0" w:color="000000"/>
            </w:tcBorders>
            <w:shd w:val="clear" w:color="auto" w:fill="auto"/>
            <w:noWrap/>
            <w:vAlign w:val="bottom"/>
            <w:hideMark/>
          </w:tcPr>
          <w:p w14:paraId="0788B66E" w14:textId="2DEECF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4,985.00 </w:t>
            </w:r>
          </w:p>
        </w:tc>
        <w:tc>
          <w:tcPr>
            <w:tcW w:w="0" w:type="auto"/>
            <w:tcBorders>
              <w:top w:val="nil"/>
              <w:left w:val="nil"/>
              <w:bottom w:val="single" w:sz="4" w:space="0" w:color="000000"/>
              <w:right w:val="single" w:sz="4" w:space="0" w:color="000000"/>
            </w:tcBorders>
            <w:shd w:val="clear" w:color="auto" w:fill="auto"/>
            <w:noWrap/>
            <w:vAlign w:val="bottom"/>
            <w:hideMark/>
          </w:tcPr>
          <w:p w14:paraId="22CB4C9D" w14:textId="5BDF98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6F4C8" w14:textId="428735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97D03" w14:textId="7C49AE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4,985.00 </w:t>
            </w:r>
          </w:p>
        </w:tc>
      </w:tr>
      <w:tr w:rsidR="00E02A4E" w:rsidRPr="00E02A4E" w14:paraId="3A8500B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BB9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360E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706A681E" w14:textId="11557F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D29490D" w14:textId="394A65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43ED4" w14:textId="0B0DEB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B3352" w14:textId="39D06C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7,228.92 </w:t>
            </w:r>
          </w:p>
        </w:tc>
      </w:tr>
      <w:tr w:rsidR="00E02A4E" w:rsidRPr="00E02A4E" w14:paraId="58CDC3F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983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3E0B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6CF058B1" w14:textId="7FFCBC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5B876F71" w14:textId="71A97A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B26AD" w14:textId="7B1E14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7B8E1" w14:textId="2DA096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45,845.00 </w:t>
            </w:r>
          </w:p>
        </w:tc>
      </w:tr>
      <w:tr w:rsidR="00E02A4E" w:rsidRPr="00E02A4E" w14:paraId="165147D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4C8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67A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29B3C67E" w14:textId="628E42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70D29DD9" w14:textId="3A57EE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E7203" w14:textId="1DBE73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8B162" w14:textId="2CBFF8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4,815.00 </w:t>
            </w:r>
          </w:p>
        </w:tc>
      </w:tr>
      <w:tr w:rsidR="00E02A4E" w:rsidRPr="00E02A4E" w14:paraId="75B281F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D8F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D27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50D8C043" w14:textId="09ADBC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2654BA0F" w14:textId="3EDED3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2A49F" w14:textId="27B871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23311" w14:textId="1F3727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8,759.50 </w:t>
            </w:r>
          </w:p>
        </w:tc>
      </w:tr>
      <w:tr w:rsidR="00E02A4E" w:rsidRPr="00E02A4E" w14:paraId="61A05AE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20C5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07D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1EB65E7D" w14:textId="388B9D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553AC6A" w14:textId="199804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A3188" w14:textId="75C563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AEBC6" w14:textId="04DCE6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500.00 </w:t>
            </w:r>
          </w:p>
        </w:tc>
      </w:tr>
      <w:tr w:rsidR="00E02A4E" w:rsidRPr="00E02A4E" w14:paraId="5D2E57D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B8FC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7B2E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02778AE3" w14:textId="56E7CB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1,739.00 </w:t>
            </w:r>
          </w:p>
        </w:tc>
        <w:tc>
          <w:tcPr>
            <w:tcW w:w="0" w:type="auto"/>
            <w:tcBorders>
              <w:top w:val="nil"/>
              <w:left w:val="nil"/>
              <w:bottom w:val="single" w:sz="4" w:space="0" w:color="000000"/>
              <w:right w:val="single" w:sz="4" w:space="0" w:color="000000"/>
            </w:tcBorders>
            <w:shd w:val="clear" w:color="auto" w:fill="auto"/>
            <w:noWrap/>
            <w:vAlign w:val="bottom"/>
            <w:hideMark/>
          </w:tcPr>
          <w:p w14:paraId="3F17CBB4" w14:textId="116DD3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E9CCD" w14:textId="4BDF8C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217DF" w14:textId="66FEB7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1,739.00 </w:t>
            </w:r>
          </w:p>
        </w:tc>
      </w:tr>
      <w:tr w:rsidR="00E02A4E" w:rsidRPr="00E02A4E" w14:paraId="63AC534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D1B0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2339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4F2A245" w14:textId="4FEBBA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3B47E631" w14:textId="232FD5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6B752" w14:textId="25F46F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3B69B" w14:textId="7F9144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9,500.00 </w:t>
            </w:r>
          </w:p>
        </w:tc>
      </w:tr>
      <w:tr w:rsidR="00E02A4E" w:rsidRPr="00E02A4E" w14:paraId="017B1E9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45DA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8CD3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6235AE1D" w14:textId="5F829D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7,835.00 </w:t>
            </w:r>
          </w:p>
        </w:tc>
        <w:tc>
          <w:tcPr>
            <w:tcW w:w="0" w:type="auto"/>
            <w:tcBorders>
              <w:top w:val="nil"/>
              <w:left w:val="nil"/>
              <w:bottom w:val="single" w:sz="4" w:space="0" w:color="000000"/>
              <w:right w:val="single" w:sz="4" w:space="0" w:color="000000"/>
            </w:tcBorders>
            <w:shd w:val="clear" w:color="auto" w:fill="auto"/>
            <w:noWrap/>
            <w:vAlign w:val="bottom"/>
            <w:hideMark/>
          </w:tcPr>
          <w:p w14:paraId="4065878B" w14:textId="424C97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DC6C0" w14:textId="5D1FDC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E72C4" w14:textId="5C8A9A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7,835.00 </w:t>
            </w:r>
          </w:p>
        </w:tc>
      </w:tr>
      <w:tr w:rsidR="00E02A4E" w:rsidRPr="00E02A4E" w14:paraId="2024C75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0CEF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079E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76F068E7" w14:textId="3224CD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7,519.68 </w:t>
            </w:r>
          </w:p>
        </w:tc>
        <w:tc>
          <w:tcPr>
            <w:tcW w:w="0" w:type="auto"/>
            <w:tcBorders>
              <w:top w:val="nil"/>
              <w:left w:val="nil"/>
              <w:bottom w:val="single" w:sz="4" w:space="0" w:color="000000"/>
              <w:right w:val="single" w:sz="4" w:space="0" w:color="000000"/>
            </w:tcBorders>
            <w:shd w:val="clear" w:color="auto" w:fill="auto"/>
            <w:noWrap/>
            <w:vAlign w:val="bottom"/>
            <w:hideMark/>
          </w:tcPr>
          <w:p w14:paraId="7FF560A6" w14:textId="4E80FB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9AE87" w14:textId="222F1D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92C03" w14:textId="0B382F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7,519.68 </w:t>
            </w:r>
          </w:p>
        </w:tc>
      </w:tr>
      <w:tr w:rsidR="00E02A4E" w:rsidRPr="00E02A4E" w14:paraId="60D0A4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12E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0C3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12C92C6" w14:textId="2694E4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607B8AE" w14:textId="253F1F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4C3B5" w14:textId="6ACD84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497B9" w14:textId="310B5B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7,915.00 </w:t>
            </w:r>
          </w:p>
        </w:tc>
      </w:tr>
      <w:tr w:rsidR="00E02A4E" w:rsidRPr="00E02A4E" w14:paraId="1242685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A10E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6830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388C42C2" w14:textId="4B6A13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7E9E94F" w14:textId="47D3FF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87DEC" w14:textId="14A294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3BB3F" w14:textId="26585E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7,391.78 </w:t>
            </w:r>
          </w:p>
        </w:tc>
      </w:tr>
      <w:tr w:rsidR="00E02A4E" w:rsidRPr="00E02A4E" w14:paraId="2AAE563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ABE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10B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AF29BC9" w14:textId="13EC37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30,718.30 </w:t>
            </w:r>
          </w:p>
        </w:tc>
        <w:tc>
          <w:tcPr>
            <w:tcW w:w="0" w:type="auto"/>
            <w:tcBorders>
              <w:top w:val="nil"/>
              <w:left w:val="nil"/>
              <w:bottom w:val="single" w:sz="4" w:space="0" w:color="000000"/>
              <w:right w:val="single" w:sz="4" w:space="0" w:color="000000"/>
            </w:tcBorders>
            <w:shd w:val="clear" w:color="auto" w:fill="auto"/>
            <w:noWrap/>
            <w:vAlign w:val="bottom"/>
            <w:hideMark/>
          </w:tcPr>
          <w:p w14:paraId="584F5D96" w14:textId="0874A5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62F16" w14:textId="252CB7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958E7" w14:textId="767656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30,718.30 </w:t>
            </w:r>
          </w:p>
        </w:tc>
      </w:tr>
      <w:tr w:rsidR="00E02A4E" w:rsidRPr="00E02A4E" w14:paraId="018A64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D406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DC9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800B186" w14:textId="624103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1,643.04 </w:t>
            </w:r>
          </w:p>
        </w:tc>
        <w:tc>
          <w:tcPr>
            <w:tcW w:w="0" w:type="auto"/>
            <w:tcBorders>
              <w:top w:val="nil"/>
              <w:left w:val="nil"/>
              <w:bottom w:val="single" w:sz="4" w:space="0" w:color="000000"/>
              <w:right w:val="single" w:sz="4" w:space="0" w:color="000000"/>
            </w:tcBorders>
            <w:shd w:val="clear" w:color="auto" w:fill="auto"/>
            <w:noWrap/>
            <w:vAlign w:val="bottom"/>
            <w:hideMark/>
          </w:tcPr>
          <w:p w14:paraId="5DA72A0F" w14:textId="313D4C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56D1E" w14:textId="10204E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818C6" w14:textId="6CA786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1,643.04 </w:t>
            </w:r>
          </w:p>
        </w:tc>
      </w:tr>
      <w:tr w:rsidR="00E02A4E" w:rsidRPr="00E02A4E" w14:paraId="655006A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9B5C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06E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658E12EF" w14:textId="58650A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1,212.86 </w:t>
            </w:r>
          </w:p>
        </w:tc>
        <w:tc>
          <w:tcPr>
            <w:tcW w:w="0" w:type="auto"/>
            <w:tcBorders>
              <w:top w:val="nil"/>
              <w:left w:val="nil"/>
              <w:bottom w:val="single" w:sz="4" w:space="0" w:color="000000"/>
              <w:right w:val="single" w:sz="4" w:space="0" w:color="000000"/>
            </w:tcBorders>
            <w:shd w:val="clear" w:color="auto" w:fill="auto"/>
            <w:noWrap/>
            <w:vAlign w:val="bottom"/>
            <w:hideMark/>
          </w:tcPr>
          <w:p w14:paraId="167957B3" w14:textId="675544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619EF" w14:textId="029F2D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DD098" w14:textId="4BEEF6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1,212.86 </w:t>
            </w:r>
          </w:p>
        </w:tc>
      </w:tr>
      <w:tr w:rsidR="00E02A4E" w:rsidRPr="00E02A4E" w14:paraId="6DA9D8F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B97B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94FE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579A4E3E" w14:textId="52CF72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55B882C1" w14:textId="26D466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D04FA" w14:textId="74B5E9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49CA6" w14:textId="6A0220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8,994.00 </w:t>
            </w:r>
          </w:p>
        </w:tc>
      </w:tr>
      <w:tr w:rsidR="00E02A4E" w:rsidRPr="00E02A4E" w14:paraId="739BE4E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4CE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79CC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A36512A" w14:textId="4AEA10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4,478.00 </w:t>
            </w:r>
          </w:p>
        </w:tc>
        <w:tc>
          <w:tcPr>
            <w:tcW w:w="0" w:type="auto"/>
            <w:tcBorders>
              <w:top w:val="nil"/>
              <w:left w:val="nil"/>
              <w:bottom w:val="single" w:sz="4" w:space="0" w:color="000000"/>
              <w:right w:val="single" w:sz="4" w:space="0" w:color="000000"/>
            </w:tcBorders>
            <w:shd w:val="clear" w:color="auto" w:fill="auto"/>
            <w:noWrap/>
            <w:vAlign w:val="bottom"/>
            <w:hideMark/>
          </w:tcPr>
          <w:p w14:paraId="50D48E33" w14:textId="546C48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0217C" w14:textId="57163C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13530" w14:textId="264456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4,478.00 </w:t>
            </w:r>
          </w:p>
        </w:tc>
      </w:tr>
      <w:tr w:rsidR="00E02A4E" w:rsidRPr="00E02A4E" w14:paraId="7596B5E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9FB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F94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62CC8032" w14:textId="34E2E8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1,775.64 </w:t>
            </w:r>
          </w:p>
        </w:tc>
        <w:tc>
          <w:tcPr>
            <w:tcW w:w="0" w:type="auto"/>
            <w:tcBorders>
              <w:top w:val="nil"/>
              <w:left w:val="nil"/>
              <w:bottom w:val="single" w:sz="4" w:space="0" w:color="000000"/>
              <w:right w:val="single" w:sz="4" w:space="0" w:color="000000"/>
            </w:tcBorders>
            <w:shd w:val="clear" w:color="auto" w:fill="auto"/>
            <w:noWrap/>
            <w:vAlign w:val="bottom"/>
            <w:hideMark/>
          </w:tcPr>
          <w:p w14:paraId="5A5EE471" w14:textId="1D8ED0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E9A92" w14:textId="164165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C8C81" w14:textId="249C86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1,775.64 </w:t>
            </w:r>
          </w:p>
        </w:tc>
      </w:tr>
      <w:tr w:rsidR="00E02A4E" w:rsidRPr="00E02A4E" w14:paraId="3AE2AC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DCC3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03DB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52EC3FE4" w14:textId="001572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4C5BE053" w14:textId="02FEBA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9A977" w14:textId="61607C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727DA" w14:textId="4B7500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4,600.00 </w:t>
            </w:r>
          </w:p>
        </w:tc>
      </w:tr>
      <w:tr w:rsidR="00E02A4E" w:rsidRPr="00E02A4E" w14:paraId="154FD2C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DCF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9590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D189856" w14:textId="0548C4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39909B0" w14:textId="7A1388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574E4" w14:textId="59258E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1FB08" w14:textId="14C573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79.64 </w:t>
            </w:r>
          </w:p>
        </w:tc>
      </w:tr>
      <w:tr w:rsidR="00E02A4E" w:rsidRPr="00E02A4E" w14:paraId="5E8E730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6B35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A61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4BEA557E" w14:textId="6E99E2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14,865.00 </w:t>
            </w:r>
          </w:p>
        </w:tc>
        <w:tc>
          <w:tcPr>
            <w:tcW w:w="0" w:type="auto"/>
            <w:tcBorders>
              <w:top w:val="nil"/>
              <w:left w:val="nil"/>
              <w:bottom w:val="single" w:sz="4" w:space="0" w:color="000000"/>
              <w:right w:val="single" w:sz="4" w:space="0" w:color="000000"/>
            </w:tcBorders>
            <w:shd w:val="clear" w:color="auto" w:fill="auto"/>
            <w:noWrap/>
            <w:vAlign w:val="bottom"/>
            <w:hideMark/>
          </w:tcPr>
          <w:p w14:paraId="77DEAA3F" w14:textId="453292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62D2C" w14:textId="5B5D31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B53F" w14:textId="1540B1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14,865.00 </w:t>
            </w:r>
          </w:p>
        </w:tc>
      </w:tr>
      <w:tr w:rsidR="00E02A4E" w:rsidRPr="00E02A4E" w14:paraId="3587A2C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FCF5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17FB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22C694A" w14:textId="39F622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6CD01A5D" w14:textId="62404F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063DD" w14:textId="3EF6BD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3D559" w14:textId="14C2A9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4,400.00 </w:t>
            </w:r>
          </w:p>
        </w:tc>
      </w:tr>
      <w:tr w:rsidR="00E02A4E" w:rsidRPr="00E02A4E" w14:paraId="55C5F07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BE13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BD4A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F9A8E39" w14:textId="0CF0DE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74EDBF9" w14:textId="50472A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9D34D" w14:textId="22BC55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BDD68" w14:textId="644F7B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1,433.90 </w:t>
            </w:r>
          </w:p>
        </w:tc>
      </w:tr>
      <w:tr w:rsidR="00E02A4E" w:rsidRPr="00E02A4E" w14:paraId="75537E0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616CA"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6FC500E5" w14:textId="4101C6C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35,671,115.96 </w:t>
            </w:r>
          </w:p>
        </w:tc>
        <w:tc>
          <w:tcPr>
            <w:tcW w:w="0" w:type="auto"/>
            <w:tcBorders>
              <w:top w:val="nil"/>
              <w:left w:val="nil"/>
              <w:bottom w:val="single" w:sz="4" w:space="0" w:color="000000"/>
              <w:right w:val="single" w:sz="4" w:space="0" w:color="000000"/>
            </w:tcBorders>
            <w:shd w:val="clear" w:color="D8D8D8" w:fill="D8D8D8"/>
            <w:noWrap/>
            <w:vAlign w:val="bottom"/>
            <w:hideMark/>
          </w:tcPr>
          <w:p w14:paraId="73C05643" w14:textId="79CE121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BA38F5" w14:textId="034B6B4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27E924" w14:textId="260489F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35,671,115.96 </w:t>
            </w:r>
          </w:p>
        </w:tc>
      </w:tr>
      <w:tr w:rsidR="00E02A4E" w:rsidRPr="00E02A4E" w14:paraId="5D8FCF3D" w14:textId="77777777" w:rsidTr="00E02A4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F16C8A2"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81BB80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6A70DCAE" w14:textId="0CC49C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811,574.38 </w:t>
            </w:r>
          </w:p>
        </w:tc>
        <w:tc>
          <w:tcPr>
            <w:tcW w:w="0" w:type="auto"/>
            <w:tcBorders>
              <w:top w:val="nil"/>
              <w:left w:val="nil"/>
              <w:bottom w:val="single" w:sz="4" w:space="0" w:color="000000"/>
              <w:right w:val="single" w:sz="4" w:space="0" w:color="000000"/>
            </w:tcBorders>
            <w:shd w:val="clear" w:color="auto" w:fill="auto"/>
            <w:noWrap/>
            <w:vAlign w:val="bottom"/>
            <w:hideMark/>
          </w:tcPr>
          <w:p w14:paraId="06CEF920" w14:textId="2063DA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7E20B" w14:textId="418AA6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79A48" w14:textId="23AD85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811,574.38 </w:t>
            </w:r>
          </w:p>
        </w:tc>
      </w:tr>
      <w:tr w:rsidR="00E02A4E" w:rsidRPr="00E02A4E" w14:paraId="4409AAC4" w14:textId="77777777" w:rsidTr="00E02A4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10E4DFE"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CD30C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79819A2" w14:textId="31322F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6,938.30 </w:t>
            </w:r>
          </w:p>
        </w:tc>
        <w:tc>
          <w:tcPr>
            <w:tcW w:w="0" w:type="auto"/>
            <w:tcBorders>
              <w:top w:val="nil"/>
              <w:left w:val="nil"/>
              <w:bottom w:val="single" w:sz="4" w:space="0" w:color="000000"/>
              <w:right w:val="single" w:sz="4" w:space="0" w:color="000000"/>
            </w:tcBorders>
            <w:shd w:val="clear" w:color="auto" w:fill="auto"/>
            <w:noWrap/>
            <w:vAlign w:val="bottom"/>
            <w:hideMark/>
          </w:tcPr>
          <w:p w14:paraId="011C4EF2" w14:textId="55916F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D4D64" w14:textId="129F53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EC701" w14:textId="2FC6A4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6,938.30 </w:t>
            </w:r>
          </w:p>
        </w:tc>
      </w:tr>
      <w:tr w:rsidR="00E02A4E" w:rsidRPr="00E02A4E" w14:paraId="0D3463B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9029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5F99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D158E78" w14:textId="5750AF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0,581.24 </w:t>
            </w:r>
          </w:p>
        </w:tc>
        <w:tc>
          <w:tcPr>
            <w:tcW w:w="0" w:type="auto"/>
            <w:tcBorders>
              <w:top w:val="nil"/>
              <w:left w:val="nil"/>
              <w:bottom w:val="single" w:sz="4" w:space="0" w:color="000000"/>
              <w:right w:val="single" w:sz="4" w:space="0" w:color="000000"/>
            </w:tcBorders>
            <w:shd w:val="clear" w:color="auto" w:fill="auto"/>
            <w:noWrap/>
            <w:vAlign w:val="bottom"/>
            <w:hideMark/>
          </w:tcPr>
          <w:p w14:paraId="5F075F4B" w14:textId="00F11F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FA7F3" w14:textId="6B0D4E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AD7BC" w14:textId="73BF3A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0,581.24 </w:t>
            </w:r>
          </w:p>
        </w:tc>
      </w:tr>
      <w:tr w:rsidR="00E02A4E" w:rsidRPr="00E02A4E" w14:paraId="0E0A7A0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157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CF0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4E0715F" w14:textId="675A03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7,877.22 </w:t>
            </w:r>
          </w:p>
        </w:tc>
        <w:tc>
          <w:tcPr>
            <w:tcW w:w="0" w:type="auto"/>
            <w:tcBorders>
              <w:top w:val="nil"/>
              <w:left w:val="nil"/>
              <w:bottom w:val="single" w:sz="4" w:space="0" w:color="000000"/>
              <w:right w:val="single" w:sz="4" w:space="0" w:color="000000"/>
            </w:tcBorders>
            <w:shd w:val="clear" w:color="auto" w:fill="auto"/>
            <w:noWrap/>
            <w:vAlign w:val="bottom"/>
            <w:hideMark/>
          </w:tcPr>
          <w:p w14:paraId="616A40B9" w14:textId="786492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1D2BF" w14:textId="578EF8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EC58D" w14:textId="536ABD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7,877.22 </w:t>
            </w:r>
          </w:p>
        </w:tc>
      </w:tr>
      <w:tr w:rsidR="00E02A4E" w:rsidRPr="00E02A4E" w14:paraId="355932D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120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81B7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1AA363CD" w14:textId="6AE253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0,451.80 </w:t>
            </w:r>
          </w:p>
        </w:tc>
        <w:tc>
          <w:tcPr>
            <w:tcW w:w="0" w:type="auto"/>
            <w:tcBorders>
              <w:top w:val="nil"/>
              <w:left w:val="nil"/>
              <w:bottom w:val="single" w:sz="4" w:space="0" w:color="000000"/>
              <w:right w:val="single" w:sz="4" w:space="0" w:color="000000"/>
            </w:tcBorders>
            <w:shd w:val="clear" w:color="auto" w:fill="auto"/>
            <w:noWrap/>
            <w:vAlign w:val="bottom"/>
            <w:hideMark/>
          </w:tcPr>
          <w:p w14:paraId="09387DB4" w14:textId="03423D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B07C7" w14:textId="0BC436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64FA3" w14:textId="7F1297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10,451.80 </w:t>
            </w:r>
          </w:p>
        </w:tc>
      </w:tr>
      <w:tr w:rsidR="00E02A4E" w:rsidRPr="00E02A4E" w14:paraId="41EBDEC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F519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9191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13756DE4" w14:textId="0EB43C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9,628.76 </w:t>
            </w:r>
          </w:p>
        </w:tc>
        <w:tc>
          <w:tcPr>
            <w:tcW w:w="0" w:type="auto"/>
            <w:tcBorders>
              <w:top w:val="nil"/>
              <w:left w:val="nil"/>
              <w:bottom w:val="single" w:sz="4" w:space="0" w:color="000000"/>
              <w:right w:val="single" w:sz="4" w:space="0" w:color="000000"/>
            </w:tcBorders>
            <w:shd w:val="clear" w:color="auto" w:fill="auto"/>
            <w:noWrap/>
            <w:vAlign w:val="bottom"/>
            <w:hideMark/>
          </w:tcPr>
          <w:p w14:paraId="1B057D13" w14:textId="51448F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C130D" w14:textId="06EAE0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3A8B2" w14:textId="7ECBD4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9,628.76 </w:t>
            </w:r>
          </w:p>
        </w:tc>
      </w:tr>
      <w:tr w:rsidR="00E02A4E" w:rsidRPr="00E02A4E" w14:paraId="001437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ED0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EDA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9EB0BE1" w14:textId="4635E4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5,316.80 </w:t>
            </w:r>
          </w:p>
        </w:tc>
        <w:tc>
          <w:tcPr>
            <w:tcW w:w="0" w:type="auto"/>
            <w:tcBorders>
              <w:top w:val="nil"/>
              <w:left w:val="nil"/>
              <w:bottom w:val="single" w:sz="4" w:space="0" w:color="000000"/>
              <w:right w:val="single" w:sz="4" w:space="0" w:color="000000"/>
            </w:tcBorders>
            <w:shd w:val="clear" w:color="auto" w:fill="auto"/>
            <w:noWrap/>
            <w:vAlign w:val="bottom"/>
            <w:hideMark/>
          </w:tcPr>
          <w:p w14:paraId="4933BAE9" w14:textId="10816F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6665E" w14:textId="7082DD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2094E" w14:textId="21E7A1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5,316.80 </w:t>
            </w:r>
          </w:p>
        </w:tc>
      </w:tr>
      <w:tr w:rsidR="00E02A4E" w:rsidRPr="00E02A4E" w14:paraId="177FB9C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F282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47D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6C6168BC" w14:textId="42A88E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5,466.62 </w:t>
            </w:r>
          </w:p>
        </w:tc>
        <w:tc>
          <w:tcPr>
            <w:tcW w:w="0" w:type="auto"/>
            <w:tcBorders>
              <w:top w:val="nil"/>
              <w:left w:val="nil"/>
              <w:bottom w:val="single" w:sz="4" w:space="0" w:color="000000"/>
              <w:right w:val="single" w:sz="4" w:space="0" w:color="000000"/>
            </w:tcBorders>
            <w:shd w:val="clear" w:color="auto" w:fill="auto"/>
            <w:noWrap/>
            <w:vAlign w:val="bottom"/>
            <w:hideMark/>
          </w:tcPr>
          <w:p w14:paraId="6FFBE5BC" w14:textId="3006B5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95DCD" w14:textId="0F3887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48BA" w14:textId="52A526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5,466.62 </w:t>
            </w:r>
          </w:p>
        </w:tc>
      </w:tr>
      <w:tr w:rsidR="00E02A4E" w:rsidRPr="00E02A4E" w14:paraId="32B7752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7D1E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B678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058E6D46" w14:textId="689444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51,014.10 </w:t>
            </w:r>
          </w:p>
        </w:tc>
        <w:tc>
          <w:tcPr>
            <w:tcW w:w="0" w:type="auto"/>
            <w:tcBorders>
              <w:top w:val="nil"/>
              <w:left w:val="nil"/>
              <w:bottom w:val="single" w:sz="4" w:space="0" w:color="000000"/>
              <w:right w:val="single" w:sz="4" w:space="0" w:color="000000"/>
            </w:tcBorders>
            <w:shd w:val="clear" w:color="auto" w:fill="auto"/>
            <w:noWrap/>
            <w:vAlign w:val="bottom"/>
            <w:hideMark/>
          </w:tcPr>
          <w:p w14:paraId="4402CCC1" w14:textId="40CD8C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5D60A" w14:textId="6178DB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113E0" w14:textId="49D12A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51,014.10 </w:t>
            </w:r>
          </w:p>
        </w:tc>
      </w:tr>
      <w:tr w:rsidR="00E02A4E" w:rsidRPr="00E02A4E" w14:paraId="7A35165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52F3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1C5C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ACD0085" w14:textId="2A77C2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025,362.84 </w:t>
            </w:r>
          </w:p>
        </w:tc>
        <w:tc>
          <w:tcPr>
            <w:tcW w:w="0" w:type="auto"/>
            <w:tcBorders>
              <w:top w:val="nil"/>
              <w:left w:val="nil"/>
              <w:bottom w:val="single" w:sz="4" w:space="0" w:color="000000"/>
              <w:right w:val="single" w:sz="4" w:space="0" w:color="000000"/>
            </w:tcBorders>
            <w:shd w:val="clear" w:color="auto" w:fill="auto"/>
            <w:noWrap/>
            <w:vAlign w:val="bottom"/>
            <w:hideMark/>
          </w:tcPr>
          <w:p w14:paraId="75999BA5" w14:textId="5F62ED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50506" w14:textId="6F8B39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E8939" w14:textId="246545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025,362.84 </w:t>
            </w:r>
          </w:p>
        </w:tc>
      </w:tr>
      <w:tr w:rsidR="00E02A4E" w:rsidRPr="00E02A4E" w14:paraId="3F0174C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623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9EC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3AD49E88" w14:textId="5E7A74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5,992.40 </w:t>
            </w:r>
          </w:p>
        </w:tc>
        <w:tc>
          <w:tcPr>
            <w:tcW w:w="0" w:type="auto"/>
            <w:tcBorders>
              <w:top w:val="nil"/>
              <w:left w:val="nil"/>
              <w:bottom w:val="single" w:sz="4" w:space="0" w:color="000000"/>
              <w:right w:val="single" w:sz="4" w:space="0" w:color="000000"/>
            </w:tcBorders>
            <w:shd w:val="clear" w:color="auto" w:fill="auto"/>
            <w:noWrap/>
            <w:vAlign w:val="bottom"/>
            <w:hideMark/>
          </w:tcPr>
          <w:p w14:paraId="09D29A81" w14:textId="3C0D34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E0B32" w14:textId="11688F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0702E" w14:textId="2BFE67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5,992.40 </w:t>
            </w:r>
          </w:p>
        </w:tc>
      </w:tr>
      <w:tr w:rsidR="00E02A4E" w:rsidRPr="00E02A4E" w14:paraId="026BAC6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A64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3B9B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0197E4DE" w14:textId="76751A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2,411.62 </w:t>
            </w:r>
          </w:p>
        </w:tc>
        <w:tc>
          <w:tcPr>
            <w:tcW w:w="0" w:type="auto"/>
            <w:tcBorders>
              <w:top w:val="nil"/>
              <w:left w:val="nil"/>
              <w:bottom w:val="single" w:sz="4" w:space="0" w:color="000000"/>
              <w:right w:val="single" w:sz="4" w:space="0" w:color="000000"/>
            </w:tcBorders>
            <w:shd w:val="clear" w:color="auto" w:fill="auto"/>
            <w:noWrap/>
            <w:vAlign w:val="bottom"/>
            <w:hideMark/>
          </w:tcPr>
          <w:p w14:paraId="3B33CE39" w14:textId="709C6C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B35AD" w14:textId="23DB71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71268" w14:textId="2AEE84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2,411.62 </w:t>
            </w:r>
          </w:p>
        </w:tc>
      </w:tr>
      <w:tr w:rsidR="00E02A4E" w:rsidRPr="00E02A4E" w14:paraId="66D9BB1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2AF0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2C1B32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5C02C9A4" w14:textId="0A01AA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8,501.44 </w:t>
            </w:r>
          </w:p>
        </w:tc>
        <w:tc>
          <w:tcPr>
            <w:tcW w:w="0" w:type="auto"/>
            <w:tcBorders>
              <w:top w:val="nil"/>
              <w:left w:val="nil"/>
              <w:bottom w:val="single" w:sz="4" w:space="0" w:color="000000"/>
              <w:right w:val="single" w:sz="4" w:space="0" w:color="000000"/>
            </w:tcBorders>
            <w:shd w:val="clear" w:color="auto" w:fill="auto"/>
            <w:noWrap/>
            <w:vAlign w:val="bottom"/>
            <w:hideMark/>
          </w:tcPr>
          <w:p w14:paraId="71FE76B0" w14:textId="56A225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C342D" w14:textId="1A3A48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A6E1A" w14:textId="5C3531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8,501.44 </w:t>
            </w:r>
          </w:p>
        </w:tc>
      </w:tr>
      <w:tr w:rsidR="00E02A4E" w:rsidRPr="00E02A4E" w14:paraId="182F277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C426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CD88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72CB0B07" w14:textId="782B13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06,674.96 </w:t>
            </w:r>
          </w:p>
        </w:tc>
        <w:tc>
          <w:tcPr>
            <w:tcW w:w="0" w:type="auto"/>
            <w:tcBorders>
              <w:top w:val="nil"/>
              <w:left w:val="nil"/>
              <w:bottom w:val="single" w:sz="4" w:space="0" w:color="000000"/>
              <w:right w:val="single" w:sz="4" w:space="0" w:color="000000"/>
            </w:tcBorders>
            <w:shd w:val="clear" w:color="auto" w:fill="auto"/>
            <w:noWrap/>
            <w:vAlign w:val="bottom"/>
            <w:hideMark/>
          </w:tcPr>
          <w:p w14:paraId="72730BE4" w14:textId="03DAFD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C2FE0" w14:textId="36ADBC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57C90" w14:textId="0E986C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06,674.96 </w:t>
            </w:r>
          </w:p>
        </w:tc>
      </w:tr>
      <w:tr w:rsidR="00E02A4E" w:rsidRPr="00E02A4E" w14:paraId="50D09E4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9C63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5F8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0E1A71FC" w14:textId="111F85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92,051.10 </w:t>
            </w:r>
          </w:p>
        </w:tc>
        <w:tc>
          <w:tcPr>
            <w:tcW w:w="0" w:type="auto"/>
            <w:tcBorders>
              <w:top w:val="nil"/>
              <w:left w:val="nil"/>
              <w:bottom w:val="single" w:sz="4" w:space="0" w:color="000000"/>
              <w:right w:val="single" w:sz="4" w:space="0" w:color="000000"/>
            </w:tcBorders>
            <w:shd w:val="clear" w:color="auto" w:fill="auto"/>
            <w:noWrap/>
            <w:vAlign w:val="bottom"/>
            <w:hideMark/>
          </w:tcPr>
          <w:p w14:paraId="27938838" w14:textId="372317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DA49C" w14:textId="4E7778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0CD77" w14:textId="5500F5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92,051.10 </w:t>
            </w:r>
          </w:p>
        </w:tc>
      </w:tr>
      <w:tr w:rsidR="00E02A4E" w:rsidRPr="00E02A4E" w14:paraId="6CCEB8D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439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D5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335AFAC" w14:textId="0E675F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47,300.36 </w:t>
            </w:r>
          </w:p>
        </w:tc>
        <w:tc>
          <w:tcPr>
            <w:tcW w:w="0" w:type="auto"/>
            <w:tcBorders>
              <w:top w:val="nil"/>
              <w:left w:val="nil"/>
              <w:bottom w:val="single" w:sz="4" w:space="0" w:color="000000"/>
              <w:right w:val="single" w:sz="4" w:space="0" w:color="000000"/>
            </w:tcBorders>
            <w:shd w:val="clear" w:color="auto" w:fill="auto"/>
            <w:noWrap/>
            <w:vAlign w:val="bottom"/>
            <w:hideMark/>
          </w:tcPr>
          <w:p w14:paraId="3DA100BF" w14:textId="7BFFDC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6801F" w14:textId="1AB9E2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E02D8" w14:textId="6E6463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47,300.36 </w:t>
            </w:r>
          </w:p>
        </w:tc>
      </w:tr>
      <w:tr w:rsidR="00E02A4E" w:rsidRPr="00E02A4E" w14:paraId="10EEBA1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5315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1F9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72169328" w14:textId="2F9A21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11,747.72 </w:t>
            </w:r>
          </w:p>
        </w:tc>
        <w:tc>
          <w:tcPr>
            <w:tcW w:w="0" w:type="auto"/>
            <w:tcBorders>
              <w:top w:val="nil"/>
              <w:left w:val="nil"/>
              <w:bottom w:val="single" w:sz="4" w:space="0" w:color="000000"/>
              <w:right w:val="single" w:sz="4" w:space="0" w:color="000000"/>
            </w:tcBorders>
            <w:shd w:val="clear" w:color="auto" w:fill="auto"/>
            <w:noWrap/>
            <w:vAlign w:val="bottom"/>
            <w:hideMark/>
          </w:tcPr>
          <w:p w14:paraId="67185399" w14:textId="267E87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C0E58" w14:textId="56F9D7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EFFD1" w14:textId="1B0346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11,747.72 </w:t>
            </w:r>
          </w:p>
        </w:tc>
      </w:tr>
      <w:tr w:rsidR="00E02A4E" w:rsidRPr="00E02A4E" w14:paraId="7D0B5E1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5CC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255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698D297" w14:textId="158C77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493,312.88 </w:t>
            </w:r>
          </w:p>
        </w:tc>
        <w:tc>
          <w:tcPr>
            <w:tcW w:w="0" w:type="auto"/>
            <w:tcBorders>
              <w:top w:val="nil"/>
              <w:left w:val="nil"/>
              <w:bottom w:val="single" w:sz="4" w:space="0" w:color="000000"/>
              <w:right w:val="single" w:sz="4" w:space="0" w:color="000000"/>
            </w:tcBorders>
            <w:shd w:val="clear" w:color="auto" w:fill="auto"/>
            <w:noWrap/>
            <w:vAlign w:val="bottom"/>
            <w:hideMark/>
          </w:tcPr>
          <w:p w14:paraId="3FD3D182" w14:textId="2C6E43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93C39" w14:textId="602857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821F0" w14:textId="02E461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493,312.88 </w:t>
            </w:r>
          </w:p>
        </w:tc>
      </w:tr>
      <w:tr w:rsidR="00E02A4E" w:rsidRPr="00E02A4E" w14:paraId="63985C6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676C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8381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E7D9FBA" w14:textId="376436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3,790.94 </w:t>
            </w:r>
          </w:p>
        </w:tc>
        <w:tc>
          <w:tcPr>
            <w:tcW w:w="0" w:type="auto"/>
            <w:tcBorders>
              <w:top w:val="nil"/>
              <w:left w:val="nil"/>
              <w:bottom w:val="single" w:sz="4" w:space="0" w:color="000000"/>
              <w:right w:val="single" w:sz="4" w:space="0" w:color="000000"/>
            </w:tcBorders>
            <w:shd w:val="clear" w:color="auto" w:fill="auto"/>
            <w:noWrap/>
            <w:vAlign w:val="bottom"/>
            <w:hideMark/>
          </w:tcPr>
          <w:p w14:paraId="646591B0" w14:textId="0DCE15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2F52A" w14:textId="464184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41922" w14:textId="7D8490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3,790.94 </w:t>
            </w:r>
          </w:p>
        </w:tc>
      </w:tr>
      <w:tr w:rsidR="00E02A4E" w:rsidRPr="00E02A4E" w14:paraId="453BEA1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E4F0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9ED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2DA05F56" w14:textId="6C8CCF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89,989.86 </w:t>
            </w:r>
          </w:p>
        </w:tc>
        <w:tc>
          <w:tcPr>
            <w:tcW w:w="0" w:type="auto"/>
            <w:tcBorders>
              <w:top w:val="nil"/>
              <w:left w:val="nil"/>
              <w:bottom w:val="single" w:sz="4" w:space="0" w:color="000000"/>
              <w:right w:val="single" w:sz="4" w:space="0" w:color="000000"/>
            </w:tcBorders>
            <w:shd w:val="clear" w:color="auto" w:fill="auto"/>
            <w:noWrap/>
            <w:vAlign w:val="bottom"/>
            <w:hideMark/>
          </w:tcPr>
          <w:p w14:paraId="7C7635F6" w14:textId="080C96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128C2" w14:textId="64544D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58732" w14:textId="4F7100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89,989.86 </w:t>
            </w:r>
          </w:p>
        </w:tc>
      </w:tr>
      <w:tr w:rsidR="00E02A4E" w:rsidRPr="00E02A4E" w14:paraId="10B31FF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F7C0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5B0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2EA49CD3" w14:textId="04BFD5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63,595.38 </w:t>
            </w:r>
          </w:p>
        </w:tc>
        <w:tc>
          <w:tcPr>
            <w:tcW w:w="0" w:type="auto"/>
            <w:tcBorders>
              <w:top w:val="nil"/>
              <w:left w:val="nil"/>
              <w:bottom w:val="single" w:sz="4" w:space="0" w:color="000000"/>
              <w:right w:val="single" w:sz="4" w:space="0" w:color="000000"/>
            </w:tcBorders>
            <w:shd w:val="clear" w:color="auto" w:fill="auto"/>
            <w:noWrap/>
            <w:vAlign w:val="bottom"/>
            <w:hideMark/>
          </w:tcPr>
          <w:p w14:paraId="7C2109D0" w14:textId="564B6F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2757D" w14:textId="39D8AC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1F8E1" w14:textId="051A6A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63,595.38 </w:t>
            </w:r>
          </w:p>
        </w:tc>
      </w:tr>
      <w:tr w:rsidR="00E02A4E" w:rsidRPr="00E02A4E" w14:paraId="6EAB633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EDB5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2704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EEB1AEE" w14:textId="6ACEE1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642,295.90 </w:t>
            </w:r>
          </w:p>
        </w:tc>
        <w:tc>
          <w:tcPr>
            <w:tcW w:w="0" w:type="auto"/>
            <w:tcBorders>
              <w:top w:val="nil"/>
              <w:left w:val="nil"/>
              <w:bottom w:val="single" w:sz="4" w:space="0" w:color="000000"/>
              <w:right w:val="single" w:sz="4" w:space="0" w:color="000000"/>
            </w:tcBorders>
            <w:shd w:val="clear" w:color="auto" w:fill="auto"/>
            <w:noWrap/>
            <w:vAlign w:val="bottom"/>
            <w:hideMark/>
          </w:tcPr>
          <w:p w14:paraId="7C74F818" w14:textId="1C1D81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EB68B" w14:textId="23DA39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DB5DC" w14:textId="5D8BB6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642,295.90 </w:t>
            </w:r>
          </w:p>
        </w:tc>
      </w:tr>
      <w:tr w:rsidR="00E02A4E" w:rsidRPr="00E02A4E" w14:paraId="4F1947E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983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4D0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7BC2BCFE" w14:textId="776430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8,448.22 </w:t>
            </w:r>
          </w:p>
        </w:tc>
        <w:tc>
          <w:tcPr>
            <w:tcW w:w="0" w:type="auto"/>
            <w:tcBorders>
              <w:top w:val="nil"/>
              <w:left w:val="nil"/>
              <w:bottom w:val="single" w:sz="4" w:space="0" w:color="000000"/>
              <w:right w:val="single" w:sz="4" w:space="0" w:color="000000"/>
            </w:tcBorders>
            <w:shd w:val="clear" w:color="auto" w:fill="auto"/>
            <w:noWrap/>
            <w:vAlign w:val="bottom"/>
            <w:hideMark/>
          </w:tcPr>
          <w:p w14:paraId="78D94672" w14:textId="458B9A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06C17" w14:textId="59E008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F7EC0" w14:textId="1B9AF1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8,448.22 </w:t>
            </w:r>
          </w:p>
        </w:tc>
      </w:tr>
      <w:tr w:rsidR="00E02A4E" w:rsidRPr="00E02A4E" w14:paraId="2296AE7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87B0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49D0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2DC8D515" w14:textId="79DB6B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9,209.68 </w:t>
            </w:r>
          </w:p>
        </w:tc>
        <w:tc>
          <w:tcPr>
            <w:tcW w:w="0" w:type="auto"/>
            <w:tcBorders>
              <w:top w:val="nil"/>
              <w:left w:val="nil"/>
              <w:bottom w:val="single" w:sz="4" w:space="0" w:color="000000"/>
              <w:right w:val="single" w:sz="4" w:space="0" w:color="000000"/>
            </w:tcBorders>
            <w:shd w:val="clear" w:color="auto" w:fill="auto"/>
            <w:noWrap/>
            <w:vAlign w:val="bottom"/>
            <w:hideMark/>
          </w:tcPr>
          <w:p w14:paraId="0CA361AC" w14:textId="3C014E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6AB32" w14:textId="483EC9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28159" w14:textId="64F143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9,209.68 </w:t>
            </w:r>
          </w:p>
        </w:tc>
      </w:tr>
      <w:tr w:rsidR="00E02A4E" w:rsidRPr="00E02A4E" w14:paraId="39FDD4A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EFC7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946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79B7C563" w14:textId="6B2A66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6,230.18 </w:t>
            </w:r>
          </w:p>
        </w:tc>
        <w:tc>
          <w:tcPr>
            <w:tcW w:w="0" w:type="auto"/>
            <w:tcBorders>
              <w:top w:val="nil"/>
              <w:left w:val="nil"/>
              <w:bottom w:val="single" w:sz="4" w:space="0" w:color="000000"/>
              <w:right w:val="single" w:sz="4" w:space="0" w:color="000000"/>
            </w:tcBorders>
            <w:shd w:val="clear" w:color="auto" w:fill="auto"/>
            <w:noWrap/>
            <w:vAlign w:val="bottom"/>
            <w:hideMark/>
          </w:tcPr>
          <w:p w14:paraId="1A1C4F91" w14:textId="33C249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53708" w14:textId="325B5C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D0113" w14:textId="4CD48D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6,230.18 </w:t>
            </w:r>
          </w:p>
        </w:tc>
      </w:tr>
      <w:tr w:rsidR="00E02A4E" w:rsidRPr="00E02A4E" w14:paraId="6770B96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398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104A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619D725B" w14:textId="754034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97,735.76 </w:t>
            </w:r>
          </w:p>
        </w:tc>
        <w:tc>
          <w:tcPr>
            <w:tcW w:w="0" w:type="auto"/>
            <w:tcBorders>
              <w:top w:val="nil"/>
              <w:left w:val="nil"/>
              <w:bottom w:val="single" w:sz="4" w:space="0" w:color="000000"/>
              <w:right w:val="single" w:sz="4" w:space="0" w:color="000000"/>
            </w:tcBorders>
            <w:shd w:val="clear" w:color="auto" w:fill="auto"/>
            <w:noWrap/>
            <w:vAlign w:val="bottom"/>
            <w:hideMark/>
          </w:tcPr>
          <w:p w14:paraId="70390385" w14:textId="0D1F3C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8E5D3" w14:textId="643BFE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5A7B1" w14:textId="22F38E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97,735.76 </w:t>
            </w:r>
          </w:p>
        </w:tc>
      </w:tr>
      <w:tr w:rsidR="00E02A4E" w:rsidRPr="00E02A4E" w14:paraId="03FA369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676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40F9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56868ACA" w14:textId="7F0F4E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0287420D" w14:textId="485068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D97F5" w14:textId="723FAC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B646E" w14:textId="1BF0BB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80,250.00 </w:t>
            </w:r>
          </w:p>
        </w:tc>
      </w:tr>
      <w:tr w:rsidR="00E02A4E" w:rsidRPr="00E02A4E" w14:paraId="08DB58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D0F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C26C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637D285" w14:textId="6265D3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36,277.04 </w:t>
            </w:r>
          </w:p>
        </w:tc>
        <w:tc>
          <w:tcPr>
            <w:tcW w:w="0" w:type="auto"/>
            <w:tcBorders>
              <w:top w:val="nil"/>
              <w:left w:val="nil"/>
              <w:bottom w:val="single" w:sz="4" w:space="0" w:color="000000"/>
              <w:right w:val="single" w:sz="4" w:space="0" w:color="000000"/>
            </w:tcBorders>
            <w:shd w:val="clear" w:color="auto" w:fill="auto"/>
            <w:noWrap/>
            <w:vAlign w:val="bottom"/>
            <w:hideMark/>
          </w:tcPr>
          <w:p w14:paraId="1693FD54" w14:textId="095C63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A3E28" w14:textId="1704E2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F58AC" w14:textId="6DA87E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36,277.04 </w:t>
            </w:r>
          </w:p>
        </w:tc>
      </w:tr>
      <w:tr w:rsidR="00E02A4E" w:rsidRPr="00E02A4E" w14:paraId="51B88BE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F3BC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576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6542DA78" w14:textId="311CF7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952,359.14 </w:t>
            </w:r>
          </w:p>
        </w:tc>
        <w:tc>
          <w:tcPr>
            <w:tcW w:w="0" w:type="auto"/>
            <w:tcBorders>
              <w:top w:val="nil"/>
              <w:left w:val="nil"/>
              <w:bottom w:val="single" w:sz="4" w:space="0" w:color="000000"/>
              <w:right w:val="single" w:sz="4" w:space="0" w:color="000000"/>
            </w:tcBorders>
            <w:shd w:val="clear" w:color="auto" w:fill="auto"/>
            <w:noWrap/>
            <w:vAlign w:val="bottom"/>
            <w:hideMark/>
          </w:tcPr>
          <w:p w14:paraId="50C41285" w14:textId="46B2DC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76BDC" w14:textId="4C76CD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18DD7" w14:textId="39671C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952,359.14 </w:t>
            </w:r>
          </w:p>
        </w:tc>
      </w:tr>
      <w:tr w:rsidR="00E02A4E" w:rsidRPr="00E02A4E" w14:paraId="742DDEF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D08E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C08F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5BE00321" w14:textId="2150A3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4,730.54 </w:t>
            </w:r>
          </w:p>
        </w:tc>
        <w:tc>
          <w:tcPr>
            <w:tcW w:w="0" w:type="auto"/>
            <w:tcBorders>
              <w:top w:val="nil"/>
              <w:left w:val="nil"/>
              <w:bottom w:val="single" w:sz="4" w:space="0" w:color="000000"/>
              <w:right w:val="single" w:sz="4" w:space="0" w:color="000000"/>
            </w:tcBorders>
            <w:shd w:val="clear" w:color="auto" w:fill="auto"/>
            <w:noWrap/>
            <w:vAlign w:val="bottom"/>
            <w:hideMark/>
          </w:tcPr>
          <w:p w14:paraId="3BE4F350" w14:textId="3C61FE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7143C" w14:textId="062698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02945" w14:textId="5E4F03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4,730.54 </w:t>
            </w:r>
          </w:p>
        </w:tc>
      </w:tr>
      <w:tr w:rsidR="00E02A4E" w:rsidRPr="00E02A4E" w14:paraId="6D8D211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F22B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2911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45348F9F" w14:textId="3D3B56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2,104.46 </w:t>
            </w:r>
          </w:p>
        </w:tc>
        <w:tc>
          <w:tcPr>
            <w:tcW w:w="0" w:type="auto"/>
            <w:tcBorders>
              <w:top w:val="nil"/>
              <w:left w:val="nil"/>
              <w:bottom w:val="single" w:sz="4" w:space="0" w:color="000000"/>
              <w:right w:val="single" w:sz="4" w:space="0" w:color="000000"/>
            </w:tcBorders>
            <w:shd w:val="clear" w:color="auto" w:fill="auto"/>
            <w:noWrap/>
            <w:vAlign w:val="bottom"/>
            <w:hideMark/>
          </w:tcPr>
          <w:p w14:paraId="0C769B0F" w14:textId="65F7A1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74F30" w14:textId="7B008C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5BBE1" w14:textId="6913E4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2,104.46 </w:t>
            </w:r>
          </w:p>
        </w:tc>
      </w:tr>
      <w:tr w:rsidR="00E02A4E" w:rsidRPr="00E02A4E" w14:paraId="45EB7AA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C647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84B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3FB2E3BB" w14:textId="65673D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59,942.62 </w:t>
            </w:r>
          </w:p>
        </w:tc>
        <w:tc>
          <w:tcPr>
            <w:tcW w:w="0" w:type="auto"/>
            <w:tcBorders>
              <w:top w:val="nil"/>
              <w:left w:val="nil"/>
              <w:bottom w:val="single" w:sz="4" w:space="0" w:color="000000"/>
              <w:right w:val="single" w:sz="4" w:space="0" w:color="000000"/>
            </w:tcBorders>
            <w:shd w:val="clear" w:color="auto" w:fill="auto"/>
            <w:noWrap/>
            <w:vAlign w:val="bottom"/>
            <w:hideMark/>
          </w:tcPr>
          <w:p w14:paraId="4CD7483C" w14:textId="6EE95B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B14B0" w14:textId="2B8791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59D8C" w14:textId="0AED37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59,942.62 </w:t>
            </w:r>
          </w:p>
        </w:tc>
      </w:tr>
      <w:tr w:rsidR="00E02A4E" w:rsidRPr="00E02A4E" w14:paraId="5626FD9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C68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C13D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592131EF" w14:textId="2F30D2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82,443.60 </w:t>
            </w:r>
          </w:p>
        </w:tc>
        <w:tc>
          <w:tcPr>
            <w:tcW w:w="0" w:type="auto"/>
            <w:tcBorders>
              <w:top w:val="nil"/>
              <w:left w:val="nil"/>
              <w:bottom w:val="single" w:sz="4" w:space="0" w:color="000000"/>
              <w:right w:val="single" w:sz="4" w:space="0" w:color="000000"/>
            </w:tcBorders>
            <w:shd w:val="clear" w:color="auto" w:fill="auto"/>
            <w:noWrap/>
            <w:vAlign w:val="bottom"/>
            <w:hideMark/>
          </w:tcPr>
          <w:p w14:paraId="69858513" w14:textId="5FAEDD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F0F48" w14:textId="2B23E8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A0DC7" w14:textId="3E0A3B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82,443.60 </w:t>
            </w:r>
          </w:p>
        </w:tc>
      </w:tr>
      <w:tr w:rsidR="00E02A4E" w:rsidRPr="00E02A4E" w14:paraId="45B3E8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C3D8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09D6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4012ADCA" w14:textId="4BEAB1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1,167.68 </w:t>
            </w:r>
          </w:p>
        </w:tc>
        <w:tc>
          <w:tcPr>
            <w:tcW w:w="0" w:type="auto"/>
            <w:tcBorders>
              <w:top w:val="nil"/>
              <w:left w:val="nil"/>
              <w:bottom w:val="single" w:sz="4" w:space="0" w:color="000000"/>
              <w:right w:val="single" w:sz="4" w:space="0" w:color="000000"/>
            </w:tcBorders>
            <w:shd w:val="clear" w:color="auto" w:fill="auto"/>
            <w:noWrap/>
            <w:vAlign w:val="bottom"/>
            <w:hideMark/>
          </w:tcPr>
          <w:p w14:paraId="27A1FB85" w14:textId="181F61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AEEB1" w14:textId="752201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3B9D1" w14:textId="2AEDB6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1,167.68 </w:t>
            </w:r>
          </w:p>
        </w:tc>
      </w:tr>
      <w:tr w:rsidR="00E02A4E" w:rsidRPr="00E02A4E" w14:paraId="0BF88C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A1DB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37C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284B4397" w14:textId="7ECBDB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8,672.09 </w:t>
            </w:r>
          </w:p>
        </w:tc>
        <w:tc>
          <w:tcPr>
            <w:tcW w:w="0" w:type="auto"/>
            <w:tcBorders>
              <w:top w:val="nil"/>
              <w:left w:val="nil"/>
              <w:bottom w:val="single" w:sz="4" w:space="0" w:color="000000"/>
              <w:right w:val="single" w:sz="4" w:space="0" w:color="000000"/>
            </w:tcBorders>
            <w:shd w:val="clear" w:color="auto" w:fill="auto"/>
            <w:noWrap/>
            <w:vAlign w:val="bottom"/>
            <w:hideMark/>
          </w:tcPr>
          <w:p w14:paraId="6A6CC794" w14:textId="4AB8AC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15CCB" w14:textId="636687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1C465" w14:textId="57E2F4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8,672.09 </w:t>
            </w:r>
          </w:p>
        </w:tc>
      </w:tr>
      <w:tr w:rsidR="00E02A4E" w:rsidRPr="00E02A4E" w14:paraId="77DB274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79D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F46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DC01AD3" w14:textId="02BA59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7,315.78 </w:t>
            </w:r>
          </w:p>
        </w:tc>
        <w:tc>
          <w:tcPr>
            <w:tcW w:w="0" w:type="auto"/>
            <w:tcBorders>
              <w:top w:val="nil"/>
              <w:left w:val="nil"/>
              <w:bottom w:val="single" w:sz="4" w:space="0" w:color="000000"/>
              <w:right w:val="single" w:sz="4" w:space="0" w:color="000000"/>
            </w:tcBorders>
            <w:shd w:val="clear" w:color="auto" w:fill="auto"/>
            <w:noWrap/>
            <w:vAlign w:val="bottom"/>
            <w:hideMark/>
          </w:tcPr>
          <w:p w14:paraId="3DD1D4EA" w14:textId="44E149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1DAB1" w14:textId="55BFFC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F8F4B" w14:textId="27BE2A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7,315.78 </w:t>
            </w:r>
          </w:p>
        </w:tc>
      </w:tr>
      <w:tr w:rsidR="00E02A4E" w:rsidRPr="00E02A4E" w14:paraId="548334B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F4E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7392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2581A0F" w14:textId="0E4BA8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619.04 </w:t>
            </w:r>
          </w:p>
        </w:tc>
        <w:tc>
          <w:tcPr>
            <w:tcW w:w="0" w:type="auto"/>
            <w:tcBorders>
              <w:top w:val="nil"/>
              <w:left w:val="nil"/>
              <w:bottom w:val="single" w:sz="4" w:space="0" w:color="000000"/>
              <w:right w:val="single" w:sz="4" w:space="0" w:color="000000"/>
            </w:tcBorders>
            <w:shd w:val="clear" w:color="auto" w:fill="auto"/>
            <w:noWrap/>
            <w:vAlign w:val="bottom"/>
            <w:hideMark/>
          </w:tcPr>
          <w:p w14:paraId="78EC6E37" w14:textId="72DB7F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D19BC" w14:textId="5F22A6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10E8D" w14:textId="6E10E9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619.04 </w:t>
            </w:r>
          </w:p>
        </w:tc>
      </w:tr>
      <w:tr w:rsidR="00E02A4E" w:rsidRPr="00E02A4E" w14:paraId="7ACF3C2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A793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9354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105DE021" w14:textId="0911AB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84,005.62 </w:t>
            </w:r>
          </w:p>
        </w:tc>
        <w:tc>
          <w:tcPr>
            <w:tcW w:w="0" w:type="auto"/>
            <w:tcBorders>
              <w:top w:val="nil"/>
              <w:left w:val="nil"/>
              <w:bottom w:val="single" w:sz="4" w:space="0" w:color="000000"/>
              <w:right w:val="single" w:sz="4" w:space="0" w:color="000000"/>
            </w:tcBorders>
            <w:shd w:val="clear" w:color="auto" w:fill="auto"/>
            <w:noWrap/>
            <w:vAlign w:val="bottom"/>
            <w:hideMark/>
          </w:tcPr>
          <w:p w14:paraId="7C6C04B6" w14:textId="4B7416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DB932" w14:textId="7E451D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68F66" w14:textId="46B37F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84,005.62 </w:t>
            </w:r>
          </w:p>
        </w:tc>
      </w:tr>
      <w:tr w:rsidR="00E02A4E" w:rsidRPr="00E02A4E" w14:paraId="22682D9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3CB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3BF5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405F9803" w14:textId="427DAF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956,053.84 </w:t>
            </w:r>
          </w:p>
        </w:tc>
        <w:tc>
          <w:tcPr>
            <w:tcW w:w="0" w:type="auto"/>
            <w:tcBorders>
              <w:top w:val="nil"/>
              <w:left w:val="nil"/>
              <w:bottom w:val="single" w:sz="4" w:space="0" w:color="000000"/>
              <w:right w:val="single" w:sz="4" w:space="0" w:color="000000"/>
            </w:tcBorders>
            <w:shd w:val="clear" w:color="auto" w:fill="auto"/>
            <w:noWrap/>
            <w:vAlign w:val="bottom"/>
            <w:hideMark/>
          </w:tcPr>
          <w:p w14:paraId="2E57823C" w14:textId="57D8EE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BF4C9" w14:textId="0A7A3B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ABDAE" w14:textId="160992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956,053.84 </w:t>
            </w:r>
          </w:p>
        </w:tc>
      </w:tr>
      <w:tr w:rsidR="00E02A4E" w:rsidRPr="00E02A4E" w14:paraId="20088A3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CE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7AE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36900D11" w14:textId="3535D6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3,585.56 </w:t>
            </w:r>
          </w:p>
        </w:tc>
        <w:tc>
          <w:tcPr>
            <w:tcW w:w="0" w:type="auto"/>
            <w:tcBorders>
              <w:top w:val="nil"/>
              <w:left w:val="nil"/>
              <w:bottom w:val="single" w:sz="4" w:space="0" w:color="000000"/>
              <w:right w:val="single" w:sz="4" w:space="0" w:color="000000"/>
            </w:tcBorders>
            <w:shd w:val="clear" w:color="auto" w:fill="auto"/>
            <w:noWrap/>
            <w:vAlign w:val="bottom"/>
            <w:hideMark/>
          </w:tcPr>
          <w:p w14:paraId="4F52204A" w14:textId="510447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D8BEE" w14:textId="104EBA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DE328" w14:textId="2FF7C7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3,585.56 </w:t>
            </w:r>
          </w:p>
        </w:tc>
      </w:tr>
      <w:tr w:rsidR="00E02A4E" w:rsidRPr="00E02A4E" w14:paraId="1BEFAF0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C0D1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012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5549706E" w14:textId="62B6B0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91,436.04 </w:t>
            </w:r>
          </w:p>
        </w:tc>
        <w:tc>
          <w:tcPr>
            <w:tcW w:w="0" w:type="auto"/>
            <w:tcBorders>
              <w:top w:val="nil"/>
              <w:left w:val="nil"/>
              <w:bottom w:val="single" w:sz="4" w:space="0" w:color="000000"/>
              <w:right w:val="single" w:sz="4" w:space="0" w:color="000000"/>
            </w:tcBorders>
            <w:shd w:val="clear" w:color="auto" w:fill="auto"/>
            <w:noWrap/>
            <w:vAlign w:val="bottom"/>
            <w:hideMark/>
          </w:tcPr>
          <w:p w14:paraId="7D6AFF81" w14:textId="7CD158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8E603" w14:textId="4A394A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CB529" w14:textId="191BC4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91,436.04 </w:t>
            </w:r>
          </w:p>
        </w:tc>
      </w:tr>
      <w:tr w:rsidR="00E02A4E" w:rsidRPr="00E02A4E" w14:paraId="16A864B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94BC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D9E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C4252E6" w14:textId="048C62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37,605.62 </w:t>
            </w:r>
          </w:p>
        </w:tc>
        <w:tc>
          <w:tcPr>
            <w:tcW w:w="0" w:type="auto"/>
            <w:tcBorders>
              <w:top w:val="nil"/>
              <w:left w:val="nil"/>
              <w:bottom w:val="single" w:sz="4" w:space="0" w:color="000000"/>
              <w:right w:val="single" w:sz="4" w:space="0" w:color="000000"/>
            </w:tcBorders>
            <w:shd w:val="clear" w:color="auto" w:fill="auto"/>
            <w:noWrap/>
            <w:vAlign w:val="bottom"/>
            <w:hideMark/>
          </w:tcPr>
          <w:p w14:paraId="77732A60" w14:textId="07FE02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DA980" w14:textId="1DC8C2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C5A75" w14:textId="2C9DA5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37,605.62 </w:t>
            </w:r>
          </w:p>
        </w:tc>
      </w:tr>
      <w:tr w:rsidR="00E02A4E" w:rsidRPr="00E02A4E" w14:paraId="35B831C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D634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6729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2EA7A004" w14:textId="0EF8D3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10,998.32 </w:t>
            </w:r>
          </w:p>
        </w:tc>
        <w:tc>
          <w:tcPr>
            <w:tcW w:w="0" w:type="auto"/>
            <w:tcBorders>
              <w:top w:val="nil"/>
              <w:left w:val="nil"/>
              <w:bottom w:val="single" w:sz="4" w:space="0" w:color="000000"/>
              <w:right w:val="single" w:sz="4" w:space="0" w:color="000000"/>
            </w:tcBorders>
            <w:shd w:val="clear" w:color="auto" w:fill="auto"/>
            <w:noWrap/>
            <w:vAlign w:val="bottom"/>
            <w:hideMark/>
          </w:tcPr>
          <w:p w14:paraId="6FB28F05" w14:textId="62088D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59D4A" w14:textId="1AD735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FFE12" w14:textId="4D9ABC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710,998.32 </w:t>
            </w:r>
          </w:p>
        </w:tc>
      </w:tr>
      <w:tr w:rsidR="00E02A4E" w:rsidRPr="00E02A4E" w14:paraId="1A217FB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ACFF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9692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597329EC" w14:textId="15F9BB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10,860.18 </w:t>
            </w:r>
          </w:p>
        </w:tc>
        <w:tc>
          <w:tcPr>
            <w:tcW w:w="0" w:type="auto"/>
            <w:tcBorders>
              <w:top w:val="nil"/>
              <w:left w:val="nil"/>
              <w:bottom w:val="single" w:sz="4" w:space="0" w:color="000000"/>
              <w:right w:val="single" w:sz="4" w:space="0" w:color="000000"/>
            </w:tcBorders>
            <w:shd w:val="clear" w:color="auto" w:fill="auto"/>
            <w:noWrap/>
            <w:vAlign w:val="bottom"/>
            <w:hideMark/>
          </w:tcPr>
          <w:p w14:paraId="321C2424" w14:textId="455DFD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35802" w14:textId="4CB095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44A40" w14:textId="1F79A6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10,860.18 </w:t>
            </w:r>
          </w:p>
        </w:tc>
      </w:tr>
      <w:tr w:rsidR="00E02A4E" w:rsidRPr="00E02A4E" w14:paraId="2FA79A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D966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0B29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200CA70" w14:textId="76851D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5,332.17 </w:t>
            </w:r>
          </w:p>
        </w:tc>
        <w:tc>
          <w:tcPr>
            <w:tcW w:w="0" w:type="auto"/>
            <w:tcBorders>
              <w:top w:val="nil"/>
              <w:left w:val="nil"/>
              <w:bottom w:val="single" w:sz="4" w:space="0" w:color="000000"/>
              <w:right w:val="single" w:sz="4" w:space="0" w:color="000000"/>
            </w:tcBorders>
            <w:shd w:val="clear" w:color="auto" w:fill="auto"/>
            <w:noWrap/>
            <w:vAlign w:val="bottom"/>
            <w:hideMark/>
          </w:tcPr>
          <w:p w14:paraId="1362F458" w14:textId="248EE8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49CA6" w14:textId="03D2D6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A6D7D" w14:textId="27BC88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5,332.17 </w:t>
            </w:r>
          </w:p>
        </w:tc>
      </w:tr>
      <w:tr w:rsidR="00E02A4E" w:rsidRPr="00E02A4E" w14:paraId="072C619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3D63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D08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0CBB4E18" w14:textId="4AB3A3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40,577.46 </w:t>
            </w:r>
          </w:p>
        </w:tc>
        <w:tc>
          <w:tcPr>
            <w:tcW w:w="0" w:type="auto"/>
            <w:tcBorders>
              <w:top w:val="nil"/>
              <w:left w:val="nil"/>
              <w:bottom w:val="single" w:sz="4" w:space="0" w:color="000000"/>
              <w:right w:val="single" w:sz="4" w:space="0" w:color="000000"/>
            </w:tcBorders>
            <w:shd w:val="clear" w:color="auto" w:fill="auto"/>
            <w:noWrap/>
            <w:vAlign w:val="bottom"/>
            <w:hideMark/>
          </w:tcPr>
          <w:p w14:paraId="08AFA100" w14:textId="375C37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02BE7" w14:textId="4F951E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131E1" w14:textId="3404A6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40,577.46 </w:t>
            </w:r>
          </w:p>
        </w:tc>
      </w:tr>
      <w:tr w:rsidR="00E02A4E" w:rsidRPr="00E02A4E" w14:paraId="31936ED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9A6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07C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2D6B1ABD" w14:textId="44FAF1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3,062.14 </w:t>
            </w:r>
          </w:p>
        </w:tc>
        <w:tc>
          <w:tcPr>
            <w:tcW w:w="0" w:type="auto"/>
            <w:tcBorders>
              <w:top w:val="nil"/>
              <w:left w:val="nil"/>
              <w:bottom w:val="single" w:sz="4" w:space="0" w:color="000000"/>
              <w:right w:val="single" w:sz="4" w:space="0" w:color="000000"/>
            </w:tcBorders>
            <w:shd w:val="clear" w:color="auto" w:fill="auto"/>
            <w:noWrap/>
            <w:vAlign w:val="bottom"/>
            <w:hideMark/>
          </w:tcPr>
          <w:p w14:paraId="00ED991C" w14:textId="7B88FB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76F7C" w14:textId="77C252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CB73F" w14:textId="2D045C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3,062.14 </w:t>
            </w:r>
          </w:p>
        </w:tc>
      </w:tr>
      <w:tr w:rsidR="00E02A4E" w:rsidRPr="00E02A4E" w14:paraId="3B515E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0298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566A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B0FC2E6" w14:textId="3D7A5D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29,282.82 </w:t>
            </w:r>
          </w:p>
        </w:tc>
        <w:tc>
          <w:tcPr>
            <w:tcW w:w="0" w:type="auto"/>
            <w:tcBorders>
              <w:top w:val="nil"/>
              <w:left w:val="nil"/>
              <w:bottom w:val="single" w:sz="4" w:space="0" w:color="000000"/>
              <w:right w:val="single" w:sz="4" w:space="0" w:color="000000"/>
            </w:tcBorders>
            <w:shd w:val="clear" w:color="auto" w:fill="auto"/>
            <w:noWrap/>
            <w:vAlign w:val="bottom"/>
            <w:hideMark/>
          </w:tcPr>
          <w:p w14:paraId="06B4DBD3" w14:textId="2AEF2B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1EEFD" w14:textId="5F00AB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A48BC" w14:textId="5F0247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29,282.82 </w:t>
            </w:r>
          </w:p>
        </w:tc>
      </w:tr>
      <w:tr w:rsidR="00E02A4E" w:rsidRPr="00E02A4E" w14:paraId="1F0448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D04F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4D61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09B71AF0" w14:textId="6B437E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34,701.72 </w:t>
            </w:r>
          </w:p>
        </w:tc>
        <w:tc>
          <w:tcPr>
            <w:tcW w:w="0" w:type="auto"/>
            <w:tcBorders>
              <w:top w:val="nil"/>
              <w:left w:val="nil"/>
              <w:bottom w:val="single" w:sz="4" w:space="0" w:color="000000"/>
              <w:right w:val="single" w:sz="4" w:space="0" w:color="000000"/>
            </w:tcBorders>
            <w:shd w:val="clear" w:color="auto" w:fill="auto"/>
            <w:noWrap/>
            <w:vAlign w:val="bottom"/>
            <w:hideMark/>
          </w:tcPr>
          <w:p w14:paraId="50911B2A" w14:textId="4E93D5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BFA04" w14:textId="71F737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34A89" w14:textId="159EA5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34,701.72 </w:t>
            </w:r>
          </w:p>
        </w:tc>
      </w:tr>
      <w:tr w:rsidR="00E02A4E" w:rsidRPr="00E02A4E" w14:paraId="7F13E47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F1C4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BF1C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6F767AE4" w14:textId="18965A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28,656.22 </w:t>
            </w:r>
          </w:p>
        </w:tc>
        <w:tc>
          <w:tcPr>
            <w:tcW w:w="0" w:type="auto"/>
            <w:tcBorders>
              <w:top w:val="nil"/>
              <w:left w:val="nil"/>
              <w:bottom w:val="single" w:sz="4" w:space="0" w:color="000000"/>
              <w:right w:val="single" w:sz="4" w:space="0" w:color="000000"/>
            </w:tcBorders>
            <w:shd w:val="clear" w:color="auto" w:fill="auto"/>
            <w:noWrap/>
            <w:vAlign w:val="bottom"/>
            <w:hideMark/>
          </w:tcPr>
          <w:p w14:paraId="2F555E63" w14:textId="3EE5C6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2C29E" w14:textId="161D4A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1329D" w14:textId="59DE78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28,656.22 </w:t>
            </w:r>
          </w:p>
        </w:tc>
      </w:tr>
      <w:tr w:rsidR="00E02A4E" w:rsidRPr="00E02A4E" w14:paraId="3087DF2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0333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8E5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0EBB06F" w14:textId="3DD966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36,595.40 </w:t>
            </w:r>
          </w:p>
        </w:tc>
        <w:tc>
          <w:tcPr>
            <w:tcW w:w="0" w:type="auto"/>
            <w:tcBorders>
              <w:top w:val="nil"/>
              <w:left w:val="nil"/>
              <w:bottom w:val="single" w:sz="4" w:space="0" w:color="000000"/>
              <w:right w:val="single" w:sz="4" w:space="0" w:color="000000"/>
            </w:tcBorders>
            <w:shd w:val="clear" w:color="auto" w:fill="auto"/>
            <w:noWrap/>
            <w:vAlign w:val="bottom"/>
            <w:hideMark/>
          </w:tcPr>
          <w:p w14:paraId="6CDC4CB1" w14:textId="5732A6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70F3F" w14:textId="7FDBB2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0CD50" w14:textId="6B02CA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36,595.40 </w:t>
            </w:r>
          </w:p>
        </w:tc>
      </w:tr>
      <w:tr w:rsidR="00E02A4E" w:rsidRPr="00E02A4E" w14:paraId="3640FB6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96A6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4064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04328EBE" w14:textId="73653F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24,497.24 </w:t>
            </w:r>
          </w:p>
        </w:tc>
        <w:tc>
          <w:tcPr>
            <w:tcW w:w="0" w:type="auto"/>
            <w:tcBorders>
              <w:top w:val="nil"/>
              <w:left w:val="nil"/>
              <w:bottom w:val="single" w:sz="4" w:space="0" w:color="000000"/>
              <w:right w:val="single" w:sz="4" w:space="0" w:color="000000"/>
            </w:tcBorders>
            <w:shd w:val="clear" w:color="auto" w:fill="auto"/>
            <w:noWrap/>
            <w:vAlign w:val="bottom"/>
            <w:hideMark/>
          </w:tcPr>
          <w:p w14:paraId="229ACF8A" w14:textId="49B717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8A3AC" w14:textId="63FD34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BBC59" w14:textId="26C5BB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24,497.24 </w:t>
            </w:r>
          </w:p>
        </w:tc>
      </w:tr>
      <w:tr w:rsidR="00E02A4E" w:rsidRPr="00E02A4E" w14:paraId="297292B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97F4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5817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2595946B" w14:textId="4C2357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78,336.78 </w:t>
            </w:r>
          </w:p>
        </w:tc>
        <w:tc>
          <w:tcPr>
            <w:tcW w:w="0" w:type="auto"/>
            <w:tcBorders>
              <w:top w:val="nil"/>
              <w:left w:val="nil"/>
              <w:bottom w:val="single" w:sz="4" w:space="0" w:color="000000"/>
              <w:right w:val="single" w:sz="4" w:space="0" w:color="000000"/>
            </w:tcBorders>
            <w:shd w:val="clear" w:color="auto" w:fill="auto"/>
            <w:noWrap/>
            <w:vAlign w:val="bottom"/>
            <w:hideMark/>
          </w:tcPr>
          <w:p w14:paraId="766B9805" w14:textId="45F21A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3FF24" w14:textId="717F09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FBD5A" w14:textId="6252B3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78,336.78 </w:t>
            </w:r>
          </w:p>
        </w:tc>
      </w:tr>
      <w:tr w:rsidR="00E02A4E" w:rsidRPr="00E02A4E" w14:paraId="637F5A3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45A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6C0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63032538" w14:textId="22B2FA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05,146.38 </w:t>
            </w:r>
          </w:p>
        </w:tc>
        <w:tc>
          <w:tcPr>
            <w:tcW w:w="0" w:type="auto"/>
            <w:tcBorders>
              <w:top w:val="nil"/>
              <w:left w:val="nil"/>
              <w:bottom w:val="single" w:sz="4" w:space="0" w:color="000000"/>
              <w:right w:val="single" w:sz="4" w:space="0" w:color="000000"/>
            </w:tcBorders>
            <w:shd w:val="clear" w:color="auto" w:fill="auto"/>
            <w:noWrap/>
            <w:vAlign w:val="bottom"/>
            <w:hideMark/>
          </w:tcPr>
          <w:p w14:paraId="0AB7BCD3" w14:textId="2B9960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39835" w14:textId="300A3A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313E0" w14:textId="0AC5D7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05,146.38 </w:t>
            </w:r>
          </w:p>
        </w:tc>
      </w:tr>
      <w:tr w:rsidR="00E02A4E" w:rsidRPr="00E02A4E" w14:paraId="3FA9123E"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53891"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E47CFD1" w14:textId="3E58887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53FC6728" w14:textId="191002F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0E4878" w14:textId="6E50184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FEDC63" w14:textId="14461ED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870,273.30 </w:t>
            </w:r>
          </w:p>
        </w:tc>
      </w:tr>
      <w:tr w:rsidR="00E02A4E" w:rsidRPr="00E02A4E" w14:paraId="18DE1E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DBD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5DD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36D2D707" w14:textId="48C97B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18FF40B" w14:textId="726A8E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2354C" w14:textId="30E684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35C47" w14:textId="5E8CFD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0,118.48 </w:t>
            </w:r>
          </w:p>
        </w:tc>
      </w:tr>
      <w:tr w:rsidR="00E02A4E" w:rsidRPr="00E02A4E" w14:paraId="723491C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86F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C03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33DFEC8A" w14:textId="63C5CF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308239C8" w14:textId="537845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F8AB8" w14:textId="29F6A5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97F40" w14:textId="152ABC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19,714.82 </w:t>
            </w:r>
          </w:p>
        </w:tc>
      </w:tr>
      <w:tr w:rsidR="00E02A4E" w:rsidRPr="00E02A4E" w14:paraId="29A60BA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A335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FC68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30F040C" w14:textId="6366E4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221B419D" w14:textId="20C690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0E441" w14:textId="33F380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13847" w14:textId="35A34A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40,440.00 </w:t>
            </w:r>
          </w:p>
        </w:tc>
      </w:tr>
      <w:tr w:rsidR="00E02A4E" w:rsidRPr="00E02A4E" w14:paraId="3030DDB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8FA6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34A1B60" w14:textId="4CC355D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2,190,190.02 </w:t>
            </w:r>
          </w:p>
        </w:tc>
        <w:tc>
          <w:tcPr>
            <w:tcW w:w="0" w:type="auto"/>
            <w:tcBorders>
              <w:top w:val="nil"/>
              <w:left w:val="nil"/>
              <w:bottom w:val="single" w:sz="4" w:space="0" w:color="000000"/>
              <w:right w:val="single" w:sz="4" w:space="0" w:color="000000"/>
            </w:tcBorders>
            <w:shd w:val="clear" w:color="D8D8D8" w:fill="D8D8D8"/>
            <w:noWrap/>
            <w:vAlign w:val="bottom"/>
            <w:hideMark/>
          </w:tcPr>
          <w:p w14:paraId="7D091E4B" w14:textId="7466CC0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DC1D27" w14:textId="70DE7B7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574F63" w14:textId="5B23ECE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2,190,190.02 </w:t>
            </w:r>
          </w:p>
        </w:tc>
      </w:tr>
      <w:tr w:rsidR="00E02A4E" w:rsidRPr="00E02A4E" w14:paraId="5F2BF653" w14:textId="77777777" w:rsidTr="00E02A4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DB629CA"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E1D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B762469" w14:textId="3FDF55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17,847.71 </w:t>
            </w:r>
          </w:p>
        </w:tc>
        <w:tc>
          <w:tcPr>
            <w:tcW w:w="0" w:type="auto"/>
            <w:tcBorders>
              <w:top w:val="nil"/>
              <w:left w:val="nil"/>
              <w:bottom w:val="single" w:sz="4" w:space="0" w:color="000000"/>
              <w:right w:val="single" w:sz="4" w:space="0" w:color="000000"/>
            </w:tcBorders>
            <w:shd w:val="clear" w:color="auto" w:fill="auto"/>
            <w:noWrap/>
            <w:vAlign w:val="bottom"/>
            <w:hideMark/>
          </w:tcPr>
          <w:p w14:paraId="4E5F9574" w14:textId="6B2901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55DA7" w14:textId="6CEABA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6B9B1" w14:textId="422C1E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17,847.71 </w:t>
            </w:r>
          </w:p>
        </w:tc>
      </w:tr>
      <w:tr w:rsidR="00E02A4E" w:rsidRPr="00E02A4E" w14:paraId="4C95A88E" w14:textId="77777777" w:rsidTr="00E02A4E">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495C703"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0976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3EBD380A" w14:textId="40CABE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7C1BA794" w14:textId="08D690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8D1B3" w14:textId="629B4F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1A076" w14:textId="75CB8D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6,940.00 </w:t>
            </w:r>
          </w:p>
        </w:tc>
      </w:tr>
      <w:tr w:rsidR="00E02A4E" w:rsidRPr="00E02A4E" w14:paraId="6A26205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03EC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5476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is City</w:t>
            </w:r>
          </w:p>
        </w:tc>
        <w:tc>
          <w:tcPr>
            <w:tcW w:w="0" w:type="auto"/>
            <w:tcBorders>
              <w:top w:val="nil"/>
              <w:left w:val="nil"/>
              <w:bottom w:val="single" w:sz="4" w:space="0" w:color="000000"/>
              <w:right w:val="single" w:sz="4" w:space="0" w:color="000000"/>
            </w:tcBorders>
            <w:shd w:val="clear" w:color="auto" w:fill="auto"/>
            <w:noWrap/>
            <w:vAlign w:val="bottom"/>
            <w:hideMark/>
          </w:tcPr>
          <w:p w14:paraId="0E316F4C" w14:textId="7E805F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0,728.00 </w:t>
            </w:r>
          </w:p>
        </w:tc>
        <w:tc>
          <w:tcPr>
            <w:tcW w:w="0" w:type="auto"/>
            <w:tcBorders>
              <w:top w:val="nil"/>
              <w:left w:val="nil"/>
              <w:bottom w:val="single" w:sz="4" w:space="0" w:color="000000"/>
              <w:right w:val="single" w:sz="4" w:space="0" w:color="000000"/>
            </w:tcBorders>
            <w:shd w:val="clear" w:color="auto" w:fill="auto"/>
            <w:noWrap/>
            <w:vAlign w:val="bottom"/>
            <w:hideMark/>
          </w:tcPr>
          <w:p w14:paraId="19877C85" w14:textId="7600A1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0CB59" w14:textId="5AA05B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61366" w14:textId="453B43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0,728.00 </w:t>
            </w:r>
          </w:p>
        </w:tc>
      </w:tr>
      <w:tr w:rsidR="00E02A4E" w:rsidRPr="00E02A4E" w14:paraId="78BD751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460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080D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44BB510E" w14:textId="7B09C9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61217295" w14:textId="64822B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59891" w14:textId="0C337F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AD5BB" w14:textId="3D4B00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24,790.00 </w:t>
            </w:r>
          </w:p>
        </w:tc>
      </w:tr>
      <w:tr w:rsidR="00E02A4E" w:rsidRPr="00E02A4E" w14:paraId="2B72FCE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0E31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5DC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0C094093" w14:textId="2F8516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59FEFE06" w14:textId="5AAD13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415FB" w14:textId="2C1E4C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C03F1" w14:textId="500F12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19,557.64 </w:t>
            </w:r>
          </w:p>
        </w:tc>
      </w:tr>
      <w:tr w:rsidR="00E02A4E" w:rsidRPr="00E02A4E" w14:paraId="78DCC3E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C6D5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CDEB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35588FB6" w14:textId="3CB05B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218DF763" w14:textId="28F2A9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84244" w14:textId="29F9F2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31878" w14:textId="517BBF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89,469.32 </w:t>
            </w:r>
          </w:p>
        </w:tc>
      </w:tr>
      <w:tr w:rsidR="00E02A4E" w:rsidRPr="00E02A4E" w14:paraId="3A69A0B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540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EB9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36E828B" w14:textId="2E273C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4,437.20 </w:t>
            </w:r>
          </w:p>
        </w:tc>
        <w:tc>
          <w:tcPr>
            <w:tcW w:w="0" w:type="auto"/>
            <w:tcBorders>
              <w:top w:val="nil"/>
              <w:left w:val="nil"/>
              <w:bottom w:val="single" w:sz="4" w:space="0" w:color="000000"/>
              <w:right w:val="single" w:sz="4" w:space="0" w:color="000000"/>
            </w:tcBorders>
            <w:shd w:val="clear" w:color="auto" w:fill="auto"/>
            <w:noWrap/>
            <w:vAlign w:val="bottom"/>
            <w:hideMark/>
          </w:tcPr>
          <w:p w14:paraId="0192E6B1" w14:textId="47E2C5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8BFC2" w14:textId="31030D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15CCF" w14:textId="2C40F6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4,437.20 </w:t>
            </w:r>
          </w:p>
        </w:tc>
      </w:tr>
      <w:tr w:rsidR="00E02A4E" w:rsidRPr="00E02A4E" w14:paraId="672EDBC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91B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BA4A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51B95059" w14:textId="1E0535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D4C40EB" w14:textId="6B50E6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3685E" w14:textId="6E6B7AA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78E53" w14:textId="5ACF7D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49,807.18 </w:t>
            </w:r>
          </w:p>
        </w:tc>
      </w:tr>
      <w:tr w:rsidR="00E02A4E" w:rsidRPr="00E02A4E" w14:paraId="000B8C6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2170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9E4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442DDBB" w14:textId="3ECC2D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544139A1" w14:textId="35E255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CC880" w14:textId="03FEEC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4CFBC" w14:textId="548982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9,972.10 </w:t>
            </w:r>
          </w:p>
        </w:tc>
      </w:tr>
      <w:tr w:rsidR="00E02A4E" w:rsidRPr="00E02A4E" w14:paraId="3DBC038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4EA4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BC6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70A4A8FB" w14:textId="32140E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56,246.48 </w:t>
            </w:r>
          </w:p>
        </w:tc>
        <w:tc>
          <w:tcPr>
            <w:tcW w:w="0" w:type="auto"/>
            <w:tcBorders>
              <w:top w:val="nil"/>
              <w:left w:val="nil"/>
              <w:bottom w:val="single" w:sz="4" w:space="0" w:color="000000"/>
              <w:right w:val="single" w:sz="4" w:space="0" w:color="000000"/>
            </w:tcBorders>
            <w:shd w:val="clear" w:color="auto" w:fill="auto"/>
            <w:noWrap/>
            <w:vAlign w:val="bottom"/>
            <w:hideMark/>
          </w:tcPr>
          <w:p w14:paraId="77F399FE" w14:textId="28B517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7AC5E" w14:textId="713DCA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C7F2B" w14:textId="4E3C34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56,246.48 </w:t>
            </w:r>
          </w:p>
        </w:tc>
      </w:tr>
      <w:tr w:rsidR="00E02A4E" w:rsidRPr="00E02A4E" w14:paraId="551D6B1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0338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581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0DE90C2C" w14:textId="029026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7,040.85 </w:t>
            </w:r>
          </w:p>
        </w:tc>
        <w:tc>
          <w:tcPr>
            <w:tcW w:w="0" w:type="auto"/>
            <w:tcBorders>
              <w:top w:val="nil"/>
              <w:left w:val="nil"/>
              <w:bottom w:val="single" w:sz="4" w:space="0" w:color="000000"/>
              <w:right w:val="single" w:sz="4" w:space="0" w:color="000000"/>
            </w:tcBorders>
            <w:shd w:val="clear" w:color="auto" w:fill="auto"/>
            <w:noWrap/>
            <w:vAlign w:val="bottom"/>
            <w:hideMark/>
          </w:tcPr>
          <w:p w14:paraId="40849BB2" w14:textId="44C3EF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5DFD8" w14:textId="65D684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935B1" w14:textId="10CEF0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37,040.85 </w:t>
            </w:r>
          </w:p>
        </w:tc>
      </w:tr>
      <w:tr w:rsidR="00E02A4E" w:rsidRPr="00E02A4E" w14:paraId="46CBF1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29CE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6B6A8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CE24729" w14:textId="319741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7FD0B75F" w14:textId="1F34DC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7C2A8" w14:textId="595606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36658" w14:textId="4A145A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02,500.00 </w:t>
            </w:r>
          </w:p>
        </w:tc>
      </w:tr>
      <w:tr w:rsidR="00E02A4E" w:rsidRPr="00E02A4E" w14:paraId="47DDBF2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310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06D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30B78293" w14:textId="117E0C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0B191759" w14:textId="1E2BEF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171EB" w14:textId="2DD35EA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C343D" w14:textId="253B88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0,262.46 </w:t>
            </w:r>
          </w:p>
        </w:tc>
      </w:tr>
      <w:tr w:rsidR="00E02A4E" w:rsidRPr="00E02A4E" w14:paraId="546128C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A1E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809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50386B7D" w14:textId="25B82A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1F8088EF" w14:textId="2A8864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1E93B" w14:textId="3D1036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D3CF2" w14:textId="581926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30,987.48 </w:t>
            </w:r>
          </w:p>
        </w:tc>
      </w:tr>
      <w:tr w:rsidR="00E02A4E" w:rsidRPr="00E02A4E" w14:paraId="18E77B5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6B6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18D2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603FE56E" w14:textId="450F64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0E51A0E1" w14:textId="228D44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58B23" w14:textId="729960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7AEC8" w14:textId="367DDB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6,143.60 </w:t>
            </w:r>
          </w:p>
        </w:tc>
      </w:tr>
      <w:tr w:rsidR="00E02A4E" w:rsidRPr="00E02A4E" w14:paraId="0C24921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3AA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25F3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E1BE020" w14:textId="22FEF4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0E722456" w14:textId="66B0FA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8C2B2" w14:textId="13D0EE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1FD22" w14:textId="2F3AA0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92,860.00 </w:t>
            </w:r>
          </w:p>
        </w:tc>
      </w:tr>
      <w:tr w:rsidR="00E02A4E" w:rsidRPr="00E02A4E" w14:paraId="5BCDD34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4EC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4C3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4BC965CA" w14:textId="5F8539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0852DDA3" w14:textId="01A99D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D753A" w14:textId="44F025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7290F" w14:textId="1BA61D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0,600.00 </w:t>
            </w:r>
          </w:p>
        </w:tc>
      </w:tr>
      <w:tr w:rsidR="00E02A4E" w:rsidRPr="00E02A4E" w14:paraId="0CF660A2"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2F5E08"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6E370975" w14:textId="45C0AB6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1,978,158.52 </w:t>
            </w:r>
          </w:p>
        </w:tc>
        <w:tc>
          <w:tcPr>
            <w:tcW w:w="0" w:type="auto"/>
            <w:tcBorders>
              <w:top w:val="nil"/>
              <w:left w:val="nil"/>
              <w:bottom w:val="single" w:sz="4" w:space="0" w:color="000000"/>
              <w:right w:val="single" w:sz="4" w:space="0" w:color="000000"/>
            </w:tcBorders>
            <w:shd w:val="clear" w:color="A5A5A5" w:fill="A5A5A5"/>
            <w:noWrap/>
            <w:vAlign w:val="bottom"/>
            <w:hideMark/>
          </w:tcPr>
          <w:p w14:paraId="5072C252" w14:textId="69E14B5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959516" w14:textId="4D37974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E8549E7" w14:textId="48B0B61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3,900,428.52 </w:t>
            </w:r>
          </w:p>
        </w:tc>
      </w:tr>
      <w:tr w:rsidR="00E02A4E" w:rsidRPr="00E02A4E" w14:paraId="7D5B222B"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5DE12"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278553B9" w14:textId="759B843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396,426.20 </w:t>
            </w:r>
          </w:p>
        </w:tc>
        <w:tc>
          <w:tcPr>
            <w:tcW w:w="0" w:type="auto"/>
            <w:tcBorders>
              <w:top w:val="nil"/>
              <w:left w:val="nil"/>
              <w:bottom w:val="single" w:sz="4" w:space="0" w:color="000000"/>
              <w:right w:val="single" w:sz="4" w:space="0" w:color="000000"/>
            </w:tcBorders>
            <w:shd w:val="clear" w:color="D8D8D8" w:fill="D8D8D8"/>
            <w:noWrap/>
            <w:vAlign w:val="bottom"/>
            <w:hideMark/>
          </w:tcPr>
          <w:p w14:paraId="40E9AB5C" w14:textId="5D0FE00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5FC961" w14:textId="5B084E8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BD69B9" w14:textId="6F59639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396,426.20 </w:t>
            </w:r>
          </w:p>
        </w:tc>
      </w:tr>
      <w:tr w:rsidR="00E02A4E" w:rsidRPr="00E02A4E" w14:paraId="1893FD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AC87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8D54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wayan</w:t>
            </w:r>
          </w:p>
        </w:tc>
        <w:tc>
          <w:tcPr>
            <w:tcW w:w="0" w:type="auto"/>
            <w:tcBorders>
              <w:top w:val="nil"/>
              <w:left w:val="nil"/>
              <w:bottom w:val="single" w:sz="4" w:space="0" w:color="000000"/>
              <w:right w:val="single" w:sz="4" w:space="0" w:color="000000"/>
            </w:tcBorders>
            <w:shd w:val="clear" w:color="auto" w:fill="auto"/>
            <w:noWrap/>
            <w:vAlign w:val="bottom"/>
            <w:hideMark/>
          </w:tcPr>
          <w:p w14:paraId="478B7F34" w14:textId="69B926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8,408.31 </w:t>
            </w:r>
          </w:p>
        </w:tc>
        <w:tc>
          <w:tcPr>
            <w:tcW w:w="0" w:type="auto"/>
            <w:tcBorders>
              <w:top w:val="nil"/>
              <w:left w:val="nil"/>
              <w:bottom w:val="single" w:sz="4" w:space="0" w:color="000000"/>
              <w:right w:val="single" w:sz="4" w:space="0" w:color="000000"/>
            </w:tcBorders>
            <w:shd w:val="clear" w:color="auto" w:fill="auto"/>
            <w:noWrap/>
            <w:vAlign w:val="bottom"/>
            <w:hideMark/>
          </w:tcPr>
          <w:p w14:paraId="4D9BC961" w14:textId="55FAB5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95FC2" w14:textId="75A15C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B874A" w14:textId="0A8CAA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8,408.31 </w:t>
            </w:r>
          </w:p>
        </w:tc>
      </w:tr>
      <w:tr w:rsidR="00E02A4E" w:rsidRPr="00E02A4E" w14:paraId="13133D3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E3AD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3B70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82048A1" w14:textId="05066F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0,491.10 </w:t>
            </w:r>
          </w:p>
        </w:tc>
        <w:tc>
          <w:tcPr>
            <w:tcW w:w="0" w:type="auto"/>
            <w:tcBorders>
              <w:top w:val="nil"/>
              <w:left w:val="nil"/>
              <w:bottom w:val="single" w:sz="4" w:space="0" w:color="000000"/>
              <w:right w:val="single" w:sz="4" w:space="0" w:color="000000"/>
            </w:tcBorders>
            <w:shd w:val="clear" w:color="auto" w:fill="auto"/>
            <w:noWrap/>
            <w:vAlign w:val="bottom"/>
            <w:hideMark/>
          </w:tcPr>
          <w:p w14:paraId="298F0E5C" w14:textId="3E5344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6B4A6" w14:textId="2C3327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D48F8" w14:textId="194492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0,491.10 </w:t>
            </w:r>
          </w:p>
        </w:tc>
      </w:tr>
      <w:tr w:rsidR="00E02A4E" w:rsidRPr="00E02A4E" w14:paraId="1ABE924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1650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E119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3265A958" w14:textId="455ED3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11E6692" w14:textId="0B27A0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19B1A" w14:textId="124659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7E06F" w14:textId="514E76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3.93 </w:t>
            </w:r>
          </w:p>
        </w:tc>
      </w:tr>
      <w:tr w:rsidR="00E02A4E" w:rsidRPr="00E02A4E" w14:paraId="0739947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DE68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1F99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73505424" w14:textId="3F9928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BB8DDE4" w14:textId="78DA0D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55490" w14:textId="063EAE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9DEF8" w14:textId="1865AF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r>
      <w:tr w:rsidR="00E02A4E" w:rsidRPr="00E02A4E" w14:paraId="4481A04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23A7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9531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1E44DF10" w14:textId="06119F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532E3683" w14:textId="75EB2F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E274B" w14:textId="7EEDFA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62AB6" w14:textId="2DFD35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5,895.00 </w:t>
            </w:r>
          </w:p>
        </w:tc>
      </w:tr>
      <w:tr w:rsidR="00E02A4E" w:rsidRPr="00E02A4E" w14:paraId="19CE2081"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E023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4D86DBF" w14:textId="28FECDF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077,802.22 </w:t>
            </w:r>
          </w:p>
        </w:tc>
        <w:tc>
          <w:tcPr>
            <w:tcW w:w="0" w:type="auto"/>
            <w:tcBorders>
              <w:top w:val="nil"/>
              <w:left w:val="nil"/>
              <w:bottom w:val="single" w:sz="4" w:space="0" w:color="000000"/>
              <w:right w:val="single" w:sz="4" w:space="0" w:color="000000"/>
            </w:tcBorders>
            <w:shd w:val="clear" w:color="D8D8D8" w:fill="D8D8D8"/>
            <w:noWrap/>
            <w:vAlign w:val="bottom"/>
            <w:hideMark/>
          </w:tcPr>
          <w:p w14:paraId="6DF709D5" w14:textId="0774047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411B3A" w14:textId="09BC08D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1BE5AD0" w14:textId="38E9220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090,702.22 </w:t>
            </w:r>
          </w:p>
        </w:tc>
      </w:tr>
      <w:tr w:rsidR="00E02A4E" w:rsidRPr="00E02A4E" w14:paraId="1ACE827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1C796"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28D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EC57097" w14:textId="514511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77D21DB" w14:textId="20B178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88F98" w14:textId="639DF4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9AD88" w14:textId="19956F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0,351.17 </w:t>
            </w:r>
          </w:p>
        </w:tc>
      </w:tr>
      <w:tr w:rsidR="00E02A4E" w:rsidRPr="00E02A4E" w14:paraId="0C0BBB1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05CD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6416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4927E728" w14:textId="43867D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ADBC219" w14:textId="7689D2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20761" w14:textId="28578F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20D52" w14:textId="5245B0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0.70 </w:t>
            </w:r>
          </w:p>
        </w:tc>
      </w:tr>
      <w:tr w:rsidR="00E02A4E" w:rsidRPr="00E02A4E" w14:paraId="619BCE6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4066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6F3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D0359B5" w14:textId="3A05C7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4955FFB" w14:textId="282E53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FD0E3" w14:textId="7EF747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D70DA" w14:textId="1D8576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70.70 </w:t>
            </w:r>
          </w:p>
        </w:tc>
      </w:tr>
      <w:tr w:rsidR="00E02A4E" w:rsidRPr="00E02A4E" w14:paraId="3E3B650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9FA0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958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47A53E09" w14:textId="016C19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9B31E" w14:textId="7CE20E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94331" w14:textId="0D9C73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6043789A" w14:textId="6706D0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900.00 </w:t>
            </w:r>
          </w:p>
        </w:tc>
      </w:tr>
      <w:tr w:rsidR="00E02A4E" w:rsidRPr="00E02A4E" w14:paraId="0B807AB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FFB6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CCF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1235F6DC" w14:textId="74FF9A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3B4BFF35" w14:textId="5F6EEC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A7150" w14:textId="232544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9FAD4" w14:textId="381E2C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9,868.75 </w:t>
            </w:r>
          </w:p>
        </w:tc>
      </w:tr>
      <w:tr w:rsidR="00E02A4E" w:rsidRPr="00E02A4E" w14:paraId="7328CE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14EE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D784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60ACB6CD" w14:textId="2712CE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5CEDC37E" w14:textId="64168A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19DA1" w14:textId="6B6A21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8EFB3" w14:textId="1ADA82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5,138.90 </w:t>
            </w:r>
          </w:p>
        </w:tc>
      </w:tr>
      <w:tr w:rsidR="00E02A4E" w:rsidRPr="00E02A4E" w14:paraId="3D910FE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5D71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A67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A8B0019" w14:textId="7550A0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1,502.00 </w:t>
            </w:r>
          </w:p>
        </w:tc>
        <w:tc>
          <w:tcPr>
            <w:tcW w:w="0" w:type="auto"/>
            <w:tcBorders>
              <w:top w:val="nil"/>
              <w:left w:val="nil"/>
              <w:bottom w:val="single" w:sz="4" w:space="0" w:color="000000"/>
              <w:right w:val="single" w:sz="4" w:space="0" w:color="000000"/>
            </w:tcBorders>
            <w:shd w:val="clear" w:color="auto" w:fill="auto"/>
            <w:noWrap/>
            <w:vAlign w:val="bottom"/>
            <w:hideMark/>
          </w:tcPr>
          <w:p w14:paraId="218FA6A3" w14:textId="11B161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86FBE" w14:textId="797F9D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38C2A" w14:textId="1BC3FE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1,502.00 </w:t>
            </w:r>
          </w:p>
        </w:tc>
      </w:tr>
      <w:tr w:rsidR="00E02A4E" w:rsidRPr="00E02A4E" w14:paraId="49A074B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BAB5F"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D8A138F" w14:textId="305AE05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7,545,091.25 </w:t>
            </w:r>
          </w:p>
        </w:tc>
        <w:tc>
          <w:tcPr>
            <w:tcW w:w="0" w:type="auto"/>
            <w:tcBorders>
              <w:top w:val="nil"/>
              <w:left w:val="nil"/>
              <w:bottom w:val="single" w:sz="4" w:space="0" w:color="000000"/>
              <w:right w:val="single" w:sz="4" w:space="0" w:color="000000"/>
            </w:tcBorders>
            <w:shd w:val="clear" w:color="D8D8D8" w:fill="D8D8D8"/>
            <w:noWrap/>
            <w:vAlign w:val="bottom"/>
            <w:hideMark/>
          </w:tcPr>
          <w:p w14:paraId="551D29B1" w14:textId="1978FED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D56159" w14:textId="0E07879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7048705" w14:textId="3EFCB98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7,693,461.25 </w:t>
            </w:r>
          </w:p>
        </w:tc>
      </w:tr>
      <w:tr w:rsidR="00E02A4E" w:rsidRPr="00E02A4E" w14:paraId="4B67C91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9D36A"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061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E598176" w14:textId="0462BF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0,209.90 </w:t>
            </w:r>
          </w:p>
        </w:tc>
        <w:tc>
          <w:tcPr>
            <w:tcW w:w="0" w:type="auto"/>
            <w:tcBorders>
              <w:top w:val="nil"/>
              <w:left w:val="nil"/>
              <w:bottom w:val="single" w:sz="4" w:space="0" w:color="000000"/>
              <w:right w:val="single" w:sz="4" w:space="0" w:color="000000"/>
            </w:tcBorders>
            <w:shd w:val="clear" w:color="auto" w:fill="auto"/>
            <w:noWrap/>
            <w:vAlign w:val="bottom"/>
            <w:hideMark/>
          </w:tcPr>
          <w:p w14:paraId="5AC866D4" w14:textId="677A63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DC07C" w14:textId="784964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E3D58" w14:textId="6DF67E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0,209.90 </w:t>
            </w:r>
          </w:p>
        </w:tc>
      </w:tr>
      <w:tr w:rsidR="00E02A4E" w:rsidRPr="00E02A4E" w14:paraId="3B30FE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9D50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EB3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647AD24D" w14:textId="1A90DF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56E2C197" w14:textId="40667A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9B417" w14:textId="2BFF38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EC852" w14:textId="58F5CC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56,523.34 </w:t>
            </w:r>
          </w:p>
        </w:tc>
      </w:tr>
      <w:tr w:rsidR="00E02A4E" w:rsidRPr="00E02A4E" w14:paraId="080EF95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09DD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52A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0E55F32C" w14:textId="4AAE3D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125E8EDE" w14:textId="4D7ED0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90BF" w14:textId="7FBF19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CCEC4" w14:textId="2F5D5F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96,139.98 </w:t>
            </w:r>
          </w:p>
        </w:tc>
      </w:tr>
      <w:tr w:rsidR="00E02A4E" w:rsidRPr="00E02A4E" w14:paraId="3D2E7BF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FA8B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92E5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18F42EC7" w14:textId="1FED8A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6AB35A56" w14:textId="2F3830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D9178" w14:textId="2608A9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2AEF1" w14:textId="101BA6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7,840.32 </w:t>
            </w:r>
          </w:p>
        </w:tc>
      </w:tr>
      <w:tr w:rsidR="00E02A4E" w:rsidRPr="00E02A4E" w14:paraId="61A956D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6021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B7DB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01324F91" w14:textId="097502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22313D2" w14:textId="4ADDF8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BFDDD" w14:textId="3F6801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6CA75" w14:textId="4DEB6B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227.86 </w:t>
            </w:r>
          </w:p>
        </w:tc>
      </w:tr>
      <w:tr w:rsidR="00E02A4E" w:rsidRPr="00E02A4E" w14:paraId="7898514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44F6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683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37BBB240" w14:textId="2A4B70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36B2250E" w14:textId="01710A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461D3" w14:textId="3BA0FA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9D064" w14:textId="1E29E5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31.79 </w:t>
            </w:r>
          </w:p>
        </w:tc>
      </w:tr>
      <w:tr w:rsidR="00E02A4E" w:rsidRPr="00E02A4E" w14:paraId="2D70539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383A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DD28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13D1E4AD" w14:textId="35F648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763E88B3" w14:textId="144E5D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F42A5" w14:textId="64A890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CAB73" w14:textId="7F0BC3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280.00 </w:t>
            </w:r>
          </w:p>
        </w:tc>
      </w:tr>
      <w:tr w:rsidR="00E02A4E" w:rsidRPr="00E02A4E" w14:paraId="507BF84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450C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CAD1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8E9961D" w14:textId="15CA56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4309DF1" w14:textId="5C2501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8045C" w14:textId="775E7C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C2725" w14:textId="37A823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5,227.86 </w:t>
            </w:r>
          </w:p>
        </w:tc>
      </w:tr>
      <w:tr w:rsidR="00E02A4E" w:rsidRPr="00E02A4E" w14:paraId="5CAE037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172E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19B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74C1A33" w14:textId="766301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D95DE88" w14:textId="2E3CDE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6F699" w14:textId="40C234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F3AB3" w14:textId="181FC7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75.72 </w:t>
            </w:r>
          </w:p>
        </w:tc>
      </w:tr>
      <w:tr w:rsidR="00E02A4E" w:rsidRPr="00E02A4E" w14:paraId="64AAEE9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8BA30"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B8CD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6777FAC9" w14:textId="4442CF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CDE92" w14:textId="34F461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32995" w14:textId="14E1EC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756F08DA" w14:textId="643005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380.00 </w:t>
            </w:r>
          </w:p>
        </w:tc>
      </w:tr>
      <w:tr w:rsidR="00E02A4E" w:rsidRPr="00E02A4E" w14:paraId="3A35FE6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0DD1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EB65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1424F7AD" w14:textId="5C8EB4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93E6ECD" w14:textId="090701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DAF34" w14:textId="279FCF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7139D" w14:textId="4B28B9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r>
      <w:tr w:rsidR="00E02A4E" w:rsidRPr="00E02A4E" w14:paraId="627A129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D688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F8B8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6AA7E838" w14:textId="4AC481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46849F0F" w14:textId="66F0EC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6DFCF" w14:textId="402448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4EE7B" w14:textId="1F3B66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5,144.00 </w:t>
            </w:r>
          </w:p>
        </w:tc>
      </w:tr>
      <w:tr w:rsidR="00E02A4E" w:rsidRPr="00E02A4E" w14:paraId="2013F78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7777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E861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7F0BF2BB" w14:textId="5E517E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86BE33D" w14:textId="3CB43C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94CB0" w14:textId="244326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4FFFD840" w14:textId="456267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87.86 </w:t>
            </w:r>
          </w:p>
        </w:tc>
      </w:tr>
      <w:tr w:rsidR="00E02A4E" w:rsidRPr="00E02A4E" w14:paraId="4B317F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B372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0AA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77A3A225" w14:textId="33BCAF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5B905DDA" w14:textId="3493AB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D4A23" w14:textId="1DE7A6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207AB" w14:textId="763D08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22,384.25 </w:t>
            </w:r>
          </w:p>
        </w:tc>
      </w:tr>
      <w:tr w:rsidR="00E02A4E" w:rsidRPr="00E02A4E" w14:paraId="42F8BF4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AE3D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438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bottom"/>
            <w:hideMark/>
          </w:tcPr>
          <w:p w14:paraId="285CEF18" w14:textId="1E5583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04D3B26" w14:textId="02DA25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2D999" w14:textId="574B3A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2B6A6" w14:textId="2C0944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r>
      <w:tr w:rsidR="00E02A4E" w:rsidRPr="00E02A4E" w14:paraId="5926F45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ED19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A848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4DCA7174" w14:textId="6E2795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6A6F3D24" w14:textId="55A707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96B4A" w14:textId="7DD3E1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5CE39" w14:textId="331BAA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31.79 </w:t>
            </w:r>
          </w:p>
        </w:tc>
      </w:tr>
      <w:tr w:rsidR="00E02A4E" w:rsidRPr="00E02A4E" w14:paraId="37B5A71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78E2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580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4969E525" w14:textId="391B89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7E889E5F" w14:textId="631A4B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08BDC" w14:textId="0F385A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5FC0" w14:textId="6A0ADC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8,866.93 </w:t>
            </w:r>
          </w:p>
        </w:tc>
      </w:tr>
      <w:tr w:rsidR="00E02A4E" w:rsidRPr="00E02A4E" w14:paraId="3BE66F7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8CFF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EF4B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8EE32D2" w14:textId="29D8CC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5207A54" w14:textId="31DCEC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1D2C3" w14:textId="10E4FB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F728F" w14:textId="439B0C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3.93 </w:t>
            </w:r>
          </w:p>
        </w:tc>
      </w:tr>
      <w:tr w:rsidR="00E02A4E" w:rsidRPr="00E02A4E" w14:paraId="7016CA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DE01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AF2B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635DB223" w14:textId="44F6AB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7E540" w14:textId="6CAB23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27762" w14:textId="17C45B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565AA7BE" w14:textId="16BBBD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300.00 </w:t>
            </w:r>
          </w:p>
        </w:tc>
      </w:tr>
      <w:tr w:rsidR="00E02A4E" w:rsidRPr="00E02A4E" w14:paraId="45CF10F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25C4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BAF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3906681B" w14:textId="2E3BF3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4966B" w14:textId="2380E5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B7312" w14:textId="0457C4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719A381A" w14:textId="4E9FC5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690.00 </w:t>
            </w:r>
          </w:p>
        </w:tc>
      </w:tr>
      <w:tr w:rsidR="00E02A4E" w:rsidRPr="00E02A4E" w14:paraId="187E3FD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CB5A6E"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B59015C" w14:textId="20ACC8F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4095E044" w14:textId="5BFE0CD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C9733C" w14:textId="7A922BB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B56992A" w14:textId="1B53F75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434,750.54 </w:t>
            </w:r>
          </w:p>
        </w:tc>
      </w:tr>
      <w:tr w:rsidR="00E02A4E" w:rsidRPr="00E02A4E" w14:paraId="13E2B33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3CDFB"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1FCD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9AD71BD" w14:textId="1AD6D3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DF12AE4" w14:textId="2EB945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72E65" w14:textId="58920F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B89B1" w14:textId="6184A8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207.68 </w:t>
            </w:r>
          </w:p>
        </w:tc>
      </w:tr>
      <w:tr w:rsidR="00E02A4E" w:rsidRPr="00E02A4E" w14:paraId="5BA2A62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339BF"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B47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2287AD0D" w14:textId="1F35CE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4A06A317" w14:textId="12CE21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B7B40" w14:textId="5AEBA3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4348B" w14:textId="6D8649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1,210.00 </w:t>
            </w:r>
          </w:p>
        </w:tc>
      </w:tr>
      <w:tr w:rsidR="00E02A4E" w:rsidRPr="00E02A4E" w14:paraId="07BDED8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D3B4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7D8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7DA37F6" w14:textId="27D594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79A19C06" w14:textId="36BD33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B9335" w14:textId="5C838D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37B2A00" w14:textId="6D7F75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5,605.00 </w:t>
            </w:r>
          </w:p>
        </w:tc>
      </w:tr>
      <w:tr w:rsidR="00E02A4E" w:rsidRPr="00E02A4E" w14:paraId="548FC0C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E202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5007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185EBB55" w14:textId="3CBA8A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5455C10" w14:textId="165ACE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97D6C" w14:textId="2C8F27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D6723" w14:textId="4F7DEE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0,912.86 </w:t>
            </w:r>
          </w:p>
        </w:tc>
      </w:tr>
      <w:tr w:rsidR="00E02A4E" w:rsidRPr="00E02A4E" w14:paraId="555B2F3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2907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C213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7922C624" w14:textId="6547D8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461855D4" w14:textId="693939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17E82" w14:textId="39BD1B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F0890" w14:textId="34691D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7,212.00 </w:t>
            </w:r>
          </w:p>
        </w:tc>
      </w:tr>
      <w:tr w:rsidR="00E02A4E" w:rsidRPr="00E02A4E" w14:paraId="4203A75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FA8DA"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D727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3ACBF1DA" w14:textId="4E8951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3D0A16C1" w14:textId="5223DE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7CCCB" w14:textId="267BEB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86A0D" w14:textId="405348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393.00 </w:t>
            </w:r>
          </w:p>
        </w:tc>
      </w:tr>
      <w:tr w:rsidR="00E02A4E" w:rsidRPr="00E02A4E" w14:paraId="366B8F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89A6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7AE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742B764" w14:textId="2F4B20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358268EC" w14:textId="75EC63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FE74B" w14:textId="349C84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925FB" w14:textId="14D6A6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140.00 </w:t>
            </w:r>
          </w:p>
        </w:tc>
      </w:tr>
      <w:tr w:rsidR="00E02A4E" w:rsidRPr="00E02A4E" w14:paraId="2412D1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79E2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B4EB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1E0737FE" w14:textId="1C4C13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15FBD4A2" w14:textId="554686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8F7A8" w14:textId="650AC4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1D9B2" w14:textId="753B2A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070.00 </w:t>
            </w:r>
          </w:p>
        </w:tc>
      </w:tr>
      <w:tr w:rsidR="00E02A4E" w:rsidRPr="00E02A4E" w14:paraId="3F4C3A91"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B4755"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D1C264C" w14:textId="25FE37A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1BF62813" w14:textId="4E4E3C9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6C2683" w14:textId="2C2040B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90E3F9D" w14:textId="1B9E411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179,104.82 </w:t>
            </w:r>
          </w:p>
        </w:tc>
      </w:tr>
      <w:tr w:rsidR="00E02A4E" w:rsidRPr="00E02A4E" w14:paraId="0F3C472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F902F"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B4E2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7F27B19" w14:textId="6D6F6A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C693FC1" w14:textId="14DC08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FA881" w14:textId="78BB50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02B16" w14:textId="4347C4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256.41 </w:t>
            </w:r>
          </w:p>
        </w:tc>
      </w:tr>
      <w:tr w:rsidR="00E02A4E" w:rsidRPr="00E02A4E" w14:paraId="28E8FC7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25DB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0FD7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18184726" w14:textId="228C78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766E47E1" w14:textId="5F708B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88316" w14:textId="355A3A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9E90A" w14:textId="1CE24F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9,825.00 </w:t>
            </w:r>
          </w:p>
        </w:tc>
      </w:tr>
      <w:tr w:rsidR="00E02A4E" w:rsidRPr="00E02A4E" w14:paraId="675ADB4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A954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DD78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9313C5D" w14:textId="2EE8E7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0E5A716" w14:textId="6E990C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7AEAA" w14:textId="2CEFCB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48806" w14:textId="0B176D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3.93 </w:t>
            </w:r>
          </w:p>
        </w:tc>
      </w:tr>
      <w:tr w:rsidR="00E02A4E" w:rsidRPr="00E02A4E" w14:paraId="61C3683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BDF55"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388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2736369E" w14:textId="1EA6AF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65DA04F1" w14:textId="7798FE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C7E91" w14:textId="3B9CF0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08BE5" w14:textId="4CD3CD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8,869.12 </w:t>
            </w:r>
          </w:p>
        </w:tc>
      </w:tr>
      <w:tr w:rsidR="00E02A4E" w:rsidRPr="00E02A4E" w14:paraId="634FD8D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1699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C590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17B09B4B" w14:textId="7CC16F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24ABC" w14:textId="11864D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9FADF" w14:textId="3684CB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0259F822" w14:textId="5D9744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08,500.00 </w:t>
            </w:r>
          </w:p>
        </w:tc>
      </w:tr>
      <w:tr w:rsidR="00E02A4E" w:rsidRPr="00E02A4E" w14:paraId="7A476B1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FA1BB"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C37A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6061099E" w14:textId="16C811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05BAD276" w14:textId="2C3900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8A718" w14:textId="09A932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F46B2" w14:textId="2FA161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9,204.52 </w:t>
            </w:r>
          </w:p>
        </w:tc>
      </w:tr>
      <w:tr w:rsidR="00E02A4E" w:rsidRPr="00E02A4E" w14:paraId="720FC8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586B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6DD71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30E1B1E6" w14:textId="15E68D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D7299E6" w14:textId="2882A5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6E220" w14:textId="3ABA33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DA9BD" w14:textId="2B128B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86,203.80 </w:t>
            </w:r>
          </w:p>
        </w:tc>
      </w:tr>
      <w:tr w:rsidR="00E02A4E" w:rsidRPr="00E02A4E" w14:paraId="30BB74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9161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286F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2B118F0C" w14:textId="78DF61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5BA991DB" w14:textId="57C56C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D57E0" w14:textId="476843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0F3A2" w14:textId="16B467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3,956.90 </w:t>
            </w:r>
          </w:p>
        </w:tc>
      </w:tr>
      <w:tr w:rsidR="00E02A4E" w:rsidRPr="00E02A4E" w14:paraId="428ED2D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4A064"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9DF1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3DA04920" w14:textId="4106D4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49222D50" w14:textId="216718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23FD" w14:textId="5D47F0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E7727" w14:textId="2E1F99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8,659.86 </w:t>
            </w:r>
          </w:p>
        </w:tc>
      </w:tr>
      <w:tr w:rsidR="00E02A4E" w:rsidRPr="00E02A4E" w14:paraId="288D763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C979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163B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53AC0D52" w14:textId="091F72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0A87DD75" w14:textId="088BCF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77CBD" w14:textId="294A0F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93114" w14:textId="730A3B9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0,793.29 </w:t>
            </w:r>
          </w:p>
        </w:tc>
      </w:tr>
      <w:tr w:rsidR="00E02A4E" w:rsidRPr="00E02A4E" w14:paraId="0390960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C520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3A5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75763C4" w14:textId="2C6C6B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E9B3D74" w14:textId="51392D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170AB" w14:textId="7C0043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C2EC1" w14:textId="0458C1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87.86 </w:t>
            </w:r>
          </w:p>
        </w:tc>
      </w:tr>
      <w:tr w:rsidR="00E02A4E" w:rsidRPr="00E02A4E" w14:paraId="70AFD1B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84A6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A622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53842FC2" w14:textId="37C47F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11290B4F" w14:textId="2C3AD5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38367" w14:textId="6DF14D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4FEFB" w14:textId="551C27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6,204.13 </w:t>
            </w:r>
          </w:p>
        </w:tc>
      </w:tr>
      <w:tr w:rsidR="00E02A4E" w:rsidRPr="00E02A4E" w14:paraId="1B3C126B"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E09E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99F3025" w14:textId="4041CA8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468,483.49 </w:t>
            </w:r>
          </w:p>
        </w:tc>
        <w:tc>
          <w:tcPr>
            <w:tcW w:w="0" w:type="auto"/>
            <w:tcBorders>
              <w:top w:val="nil"/>
              <w:left w:val="nil"/>
              <w:bottom w:val="single" w:sz="4" w:space="0" w:color="000000"/>
              <w:right w:val="single" w:sz="4" w:space="0" w:color="000000"/>
            </w:tcBorders>
            <w:shd w:val="clear" w:color="D8D8D8" w:fill="D8D8D8"/>
            <w:noWrap/>
            <w:vAlign w:val="bottom"/>
            <w:hideMark/>
          </w:tcPr>
          <w:p w14:paraId="7B06E8FC" w14:textId="611CF74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24FAD1" w14:textId="49FC6BE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CB6F3B9" w14:textId="208C344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05,983.49 </w:t>
            </w:r>
          </w:p>
        </w:tc>
      </w:tr>
      <w:tr w:rsidR="00E02A4E" w:rsidRPr="00E02A4E" w14:paraId="269EA93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B5541"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29C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ED1CDFF" w14:textId="287D34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1D87BB0" w14:textId="5AC513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DF6CA" w14:textId="108D27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173EE" w14:textId="3CE5EF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767.56 </w:t>
            </w:r>
          </w:p>
        </w:tc>
      </w:tr>
      <w:tr w:rsidR="00E02A4E" w:rsidRPr="00E02A4E" w14:paraId="1E1754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D5C9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527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67A85660" w14:textId="4A122A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bottom"/>
            <w:hideMark/>
          </w:tcPr>
          <w:p w14:paraId="40067FCF" w14:textId="63B646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2075B" w14:textId="684D3F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1221F" w14:textId="3A526C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7,111.92 </w:t>
            </w:r>
          </w:p>
        </w:tc>
      </w:tr>
      <w:tr w:rsidR="00E02A4E" w:rsidRPr="00E02A4E" w14:paraId="50EF051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5BA1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FBE9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500A631" w14:textId="5EE678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471B3" w14:textId="16A251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AE04E" w14:textId="6C590B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C3BE8F9" w14:textId="20801A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6C218CC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3B2F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5F6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78973EA4" w14:textId="4578BD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D4B02C7" w14:textId="1F3F80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66709" w14:textId="299BC0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B7678" w14:textId="5404F3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75.72 </w:t>
            </w:r>
          </w:p>
        </w:tc>
      </w:tr>
      <w:tr w:rsidR="00E02A4E" w:rsidRPr="00E02A4E" w14:paraId="53FDCF8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256C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715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1BB5DACB" w14:textId="42E620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A9769A6" w14:textId="240DBC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CDF39" w14:textId="23534A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C3FFC" w14:textId="456EEB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0,901.86 </w:t>
            </w:r>
          </w:p>
        </w:tc>
      </w:tr>
      <w:tr w:rsidR="00E02A4E" w:rsidRPr="00E02A4E" w14:paraId="74FC14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F364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1F9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DE0A303" w14:textId="425239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A935E" w14:textId="07DF52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4387F" w14:textId="746602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5B080E37" w14:textId="4D0F89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7,500.00 </w:t>
            </w:r>
          </w:p>
        </w:tc>
      </w:tr>
      <w:tr w:rsidR="00E02A4E" w:rsidRPr="00E02A4E" w14:paraId="375854F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8B71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3EA4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7309816" w14:textId="3044C2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4E477775" w14:textId="4A7740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E99D3" w14:textId="7E2C56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F0B7" w14:textId="5A3A0C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6,526.43 </w:t>
            </w:r>
          </w:p>
        </w:tc>
      </w:tr>
      <w:tr w:rsidR="00E02A4E" w:rsidRPr="00E02A4E" w14:paraId="681E5E7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BF60F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2F6CAA8" w14:textId="2627887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9,272,954.67 </w:t>
            </w:r>
          </w:p>
        </w:tc>
        <w:tc>
          <w:tcPr>
            <w:tcW w:w="0" w:type="auto"/>
            <w:tcBorders>
              <w:top w:val="nil"/>
              <w:left w:val="nil"/>
              <w:bottom w:val="single" w:sz="4" w:space="0" w:color="000000"/>
              <w:right w:val="single" w:sz="4" w:space="0" w:color="000000"/>
            </w:tcBorders>
            <w:shd w:val="clear" w:color="A5A5A5" w:fill="A5A5A5"/>
            <w:noWrap/>
            <w:vAlign w:val="bottom"/>
            <w:hideMark/>
          </w:tcPr>
          <w:p w14:paraId="20C93EFD" w14:textId="0A93EB9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822CFA" w14:textId="6EF7A7C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044E16" w14:textId="7EDC844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9,272,954.67 </w:t>
            </w:r>
          </w:p>
        </w:tc>
      </w:tr>
      <w:tr w:rsidR="00E02A4E" w:rsidRPr="00E02A4E" w14:paraId="14E3B110"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BB6C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23EDFAE" w14:textId="69ACF1D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1800D5" w14:textId="707C3A6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E4D780" w14:textId="679E799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2C2789" w14:textId="4EC6DED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180,544.00 </w:t>
            </w:r>
          </w:p>
        </w:tc>
      </w:tr>
      <w:tr w:rsidR="00E02A4E" w:rsidRPr="00E02A4E" w14:paraId="729319C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C6FA7"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4466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10AD3363" w14:textId="552B97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F991443" w14:textId="3CAE06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B2A21" w14:textId="389E4B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BFB05" w14:textId="04A2CA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4,440.00 </w:t>
            </w:r>
          </w:p>
        </w:tc>
      </w:tr>
      <w:tr w:rsidR="00E02A4E" w:rsidRPr="00E02A4E" w14:paraId="4D41AE6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07D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8BB3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3333B8A0" w14:textId="0C43F9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23EA512" w14:textId="23A9C5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F804E" w14:textId="6CE911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9DEDE" w14:textId="63A2BA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6,240.00 </w:t>
            </w:r>
          </w:p>
        </w:tc>
      </w:tr>
      <w:tr w:rsidR="00E02A4E" w:rsidRPr="00E02A4E" w14:paraId="33097BA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C814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8752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51035CD1" w14:textId="2FC423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090C9D3D" w14:textId="6F9C7D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8E26F" w14:textId="503A4B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39BC9" w14:textId="225A2C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16,192.50 </w:t>
            </w:r>
          </w:p>
        </w:tc>
      </w:tr>
      <w:tr w:rsidR="00E02A4E" w:rsidRPr="00E02A4E" w14:paraId="1BD1AAE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979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BE5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28466BDF" w14:textId="5CC1B3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30A51E02" w14:textId="367759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CFDF4" w14:textId="41D783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76191" w14:textId="5783D7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3,960.00 </w:t>
            </w:r>
          </w:p>
        </w:tc>
      </w:tr>
      <w:tr w:rsidR="00E02A4E" w:rsidRPr="00E02A4E" w14:paraId="690155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5DB1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41C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45C5B449" w14:textId="5B6BE0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4CA23C72" w14:textId="2E4F02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5B8C9" w14:textId="1DC862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EA28E" w14:textId="3CAA34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2,960.00 </w:t>
            </w:r>
          </w:p>
        </w:tc>
      </w:tr>
      <w:tr w:rsidR="00E02A4E" w:rsidRPr="00E02A4E" w14:paraId="5EAF1E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D92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04C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2755C68A" w14:textId="193509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20AE5E39" w14:textId="7A2453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16C20" w14:textId="0888FA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DE30A" w14:textId="395DA1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3,560.00 </w:t>
            </w:r>
          </w:p>
        </w:tc>
      </w:tr>
      <w:tr w:rsidR="00E02A4E" w:rsidRPr="00E02A4E" w14:paraId="542706C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F2F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1EC9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49BE9135" w14:textId="0AAF79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2ED5801D" w14:textId="5D02E2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0948D" w14:textId="510D73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FD204" w14:textId="28E53C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1,200.00 </w:t>
            </w:r>
          </w:p>
        </w:tc>
      </w:tr>
      <w:tr w:rsidR="00E02A4E" w:rsidRPr="00E02A4E" w14:paraId="2C5C814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BBA3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3AA1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58822E84" w14:textId="034ED3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153F7431" w14:textId="2593E6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94767" w14:textId="533699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51ED3" w14:textId="44E801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480.00 </w:t>
            </w:r>
          </w:p>
        </w:tc>
      </w:tr>
      <w:tr w:rsidR="00E02A4E" w:rsidRPr="00E02A4E" w14:paraId="54D7521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8748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C5DC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59A66E3D" w14:textId="69F403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60DFF6EB" w14:textId="785F51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090A2" w14:textId="12025C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9429D" w14:textId="080B72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4,132.00 </w:t>
            </w:r>
          </w:p>
        </w:tc>
      </w:tr>
      <w:tr w:rsidR="00E02A4E" w:rsidRPr="00E02A4E" w14:paraId="6BB7B3A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50A5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B22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7FE8968" w14:textId="7BF3E5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5AEA3A8A" w14:textId="5BBA64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49F37" w14:textId="57740A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CEE14" w14:textId="6381BA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8,400.00 </w:t>
            </w:r>
          </w:p>
        </w:tc>
      </w:tr>
      <w:tr w:rsidR="00E02A4E" w:rsidRPr="00E02A4E" w14:paraId="0B0F8D1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415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B67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249A006" w14:textId="610D56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3D8D0436" w14:textId="3DEAA1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75306" w14:textId="6DC9D2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8EAFD" w14:textId="688283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3,360.00 </w:t>
            </w:r>
          </w:p>
        </w:tc>
      </w:tr>
      <w:tr w:rsidR="00E02A4E" w:rsidRPr="00E02A4E" w14:paraId="2B96D9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4215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EED3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50FFAAF4" w14:textId="67EA8B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7B4E2728" w14:textId="55B68C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1258B" w14:textId="0101E7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9EA49" w14:textId="08A694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79,094.18 </w:t>
            </w:r>
          </w:p>
        </w:tc>
      </w:tr>
      <w:tr w:rsidR="00E02A4E" w:rsidRPr="00E02A4E" w14:paraId="545760C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71FE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F47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77DD3CCA" w14:textId="704C81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7D721148" w14:textId="3AC1C4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DF9C2" w14:textId="34ADF2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35207" w14:textId="792F21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78,040.00 </w:t>
            </w:r>
          </w:p>
        </w:tc>
      </w:tr>
      <w:tr w:rsidR="00E02A4E" w:rsidRPr="00E02A4E" w14:paraId="20432AC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880D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2B98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3FF53814" w14:textId="47D6BA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3D7539A6" w14:textId="09AC6D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15BBC" w14:textId="0B6814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9319B" w14:textId="245C54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1,800.00 </w:t>
            </w:r>
          </w:p>
        </w:tc>
      </w:tr>
      <w:tr w:rsidR="00E02A4E" w:rsidRPr="00E02A4E" w14:paraId="757D4D8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E0A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F557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C2F8ADA" w14:textId="271E10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26EEC35C" w14:textId="4135ED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9650F" w14:textId="3D9C6B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6B29D" w14:textId="7D317E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5,397.30 </w:t>
            </w:r>
          </w:p>
        </w:tc>
      </w:tr>
      <w:tr w:rsidR="00E02A4E" w:rsidRPr="00E02A4E" w14:paraId="0CF2230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3FEF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979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7F2A553E" w14:textId="79037B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16151EFE" w14:textId="51A256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2A64D" w14:textId="5AF0B0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2C25F" w14:textId="0FBB7A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7,839.97 </w:t>
            </w:r>
          </w:p>
        </w:tc>
      </w:tr>
      <w:tr w:rsidR="00E02A4E" w:rsidRPr="00E02A4E" w14:paraId="10B31FE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6717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C16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7BD714E3" w14:textId="09B4AD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54947B2" w14:textId="28801C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03B9F" w14:textId="00BCE3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C394D" w14:textId="1479AC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280.00 </w:t>
            </w:r>
          </w:p>
        </w:tc>
      </w:tr>
      <w:tr w:rsidR="00E02A4E" w:rsidRPr="00E02A4E" w14:paraId="04035D5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C18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BD4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53DA0BE" w14:textId="6595EB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684C6E71" w14:textId="3E53CB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5C196" w14:textId="2D1F0B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07DD8" w14:textId="7EA3B3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6,120.00 </w:t>
            </w:r>
          </w:p>
        </w:tc>
      </w:tr>
      <w:tr w:rsidR="00E02A4E" w:rsidRPr="00E02A4E" w14:paraId="5D2C85B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12C2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686B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068AF213" w14:textId="703F0E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1B758358" w14:textId="09AA44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C828A" w14:textId="1B3B9A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8AB1E" w14:textId="3600D0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1,773.50 </w:t>
            </w:r>
          </w:p>
        </w:tc>
      </w:tr>
      <w:tr w:rsidR="00E02A4E" w:rsidRPr="00E02A4E" w14:paraId="58652A1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2FF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5427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D32AE0F" w14:textId="1B6C81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C4C5A74" w14:textId="52095F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6E84A" w14:textId="249215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A11AF" w14:textId="72A81B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4,600.00 </w:t>
            </w:r>
          </w:p>
        </w:tc>
      </w:tr>
      <w:tr w:rsidR="00E02A4E" w:rsidRPr="00E02A4E" w14:paraId="3CF4058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CA59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8BD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37CA2A05" w14:textId="68E5BA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61BAD1D7" w14:textId="15CC9F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0FEA5" w14:textId="6D0F48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5DC1A" w14:textId="083CFC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1,840.00 </w:t>
            </w:r>
          </w:p>
        </w:tc>
      </w:tr>
      <w:tr w:rsidR="00E02A4E" w:rsidRPr="00E02A4E" w14:paraId="1586C2E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472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4A76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5B078D69" w14:textId="6FD41F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BC8D14E" w14:textId="42B4FA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28735" w14:textId="3FB4D6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9EF58" w14:textId="250296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7,680.00 </w:t>
            </w:r>
          </w:p>
        </w:tc>
      </w:tr>
      <w:tr w:rsidR="00E02A4E" w:rsidRPr="00E02A4E" w14:paraId="0C42E7A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EBE6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B5AA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7DA15510" w14:textId="408F83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31494106" w14:textId="1CFCD0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0408B" w14:textId="7FF56B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90BA2" w14:textId="2B6056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3,452.00 </w:t>
            </w:r>
          </w:p>
        </w:tc>
      </w:tr>
      <w:tr w:rsidR="00E02A4E" w:rsidRPr="00E02A4E" w14:paraId="1032FCB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D92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C6E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2E0BF331" w14:textId="14A76A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1B7D6ADB" w14:textId="01EDAA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9150C" w14:textId="50BA05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93DC3" w14:textId="5FD727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71,585.00 </w:t>
            </w:r>
          </w:p>
        </w:tc>
      </w:tr>
      <w:tr w:rsidR="00E02A4E" w:rsidRPr="00E02A4E" w14:paraId="3713987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509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C2F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1569E33A" w14:textId="6BCFF8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1A3EEFE4" w14:textId="21485A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5C86A" w14:textId="2A4314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6971C" w14:textId="79BD6A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3,245.00 </w:t>
            </w:r>
          </w:p>
        </w:tc>
      </w:tr>
      <w:tr w:rsidR="00E02A4E" w:rsidRPr="00E02A4E" w14:paraId="6C814F3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D99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87B2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7DE98B90" w14:textId="000C0F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039C11F2" w14:textId="2033CD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9237E" w14:textId="511B70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3638C" w14:textId="33A690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1,250.05 </w:t>
            </w:r>
          </w:p>
        </w:tc>
      </w:tr>
      <w:tr w:rsidR="00E02A4E" w:rsidRPr="00E02A4E" w14:paraId="369C6EE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807C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F5C9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06F0245D" w14:textId="1C506F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45AFC1E7" w14:textId="387C1A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E84A7" w14:textId="4BC11C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3A3F3" w14:textId="714530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622.50 </w:t>
            </w:r>
          </w:p>
        </w:tc>
      </w:tr>
      <w:tr w:rsidR="00E02A4E" w:rsidRPr="00E02A4E" w14:paraId="0C73808F"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646FE"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AEE39EB" w14:textId="1059F6C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1,985,941.46 </w:t>
            </w:r>
          </w:p>
        </w:tc>
        <w:tc>
          <w:tcPr>
            <w:tcW w:w="0" w:type="auto"/>
            <w:tcBorders>
              <w:top w:val="nil"/>
              <w:left w:val="nil"/>
              <w:bottom w:val="single" w:sz="4" w:space="0" w:color="000000"/>
              <w:right w:val="single" w:sz="4" w:space="0" w:color="000000"/>
            </w:tcBorders>
            <w:shd w:val="clear" w:color="D8D8D8" w:fill="D8D8D8"/>
            <w:noWrap/>
            <w:vAlign w:val="bottom"/>
            <w:hideMark/>
          </w:tcPr>
          <w:p w14:paraId="3030B654" w14:textId="7B37E37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CF72B4" w14:textId="238C31F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705A74" w14:textId="3B2B422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1,985,941.46 </w:t>
            </w:r>
          </w:p>
        </w:tc>
      </w:tr>
      <w:tr w:rsidR="00E02A4E" w:rsidRPr="00E02A4E" w14:paraId="045951A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7B4D5"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122C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31FE623" w14:textId="2EA2D9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9CCAF3F" w14:textId="1975CD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BD855" w14:textId="6934BC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7038E" w14:textId="3E7589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7,000.00 </w:t>
            </w:r>
          </w:p>
        </w:tc>
      </w:tr>
      <w:tr w:rsidR="00E02A4E" w:rsidRPr="00E02A4E" w14:paraId="6F19145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D96F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600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724EC470" w14:textId="47B4F8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52D2E0F1" w14:textId="5F7C63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C58E3" w14:textId="3B240B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AE66B" w14:textId="5AA212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2,200.00 </w:t>
            </w:r>
          </w:p>
        </w:tc>
      </w:tr>
      <w:tr w:rsidR="00E02A4E" w:rsidRPr="00E02A4E" w14:paraId="370CAE1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E8AA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9E6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396D367E" w14:textId="479BFB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2DD0472E" w14:textId="102E43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78D86" w14:textId="582508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D110B" w14:textId="2AF3A2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8,080.00 </w:t>
            </w:r>
          </w:p>
        </w:tc>
      </w:tr>
      <w:tr w:rsidR="00E02A4E" w:rsidRPr="00E02A4E" w14:paraId="46BDB47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FEC5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BB2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3A1ECF47" w14:textId="50C4E9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B02A5C4" w14:textId="364CE6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E3B47" w14:textId="4377FD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4DBED" w14:textId="39116E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5,520.00 </w:t>
            </w:r>
          </w:p>
        </w:tc>
      </w:tr>
      <w:tr w:rsidR="00E02A4E" w:rsidRPr="00E02A4E" w14:paraId="188B96E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08D8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311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14C9B6D9" w14:textId="728816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97861A0" w14:textId="5755B4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5F2D8" w14:textId="6C0B25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21965" w14:textId="3735D7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9,800.00 </w:t>
            </w:r>
          </w:p>
        </w:tc>
      </w:tr>
      <w:tr w:rsidR="00E02A4E" w:rsidRPr="00E02A4E" w14:paraId="0DE4646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9570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BFD4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2830A247" w14:textId="720314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CCE3F94" w14:textId="23745A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9FD0A" w14:textId="23C9C9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D2E3D" w14:textId="70F603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74,240.00 </w:t>
            </w:r>
          </w:p>
        </w:tc>
      </w:tr>
      <w:tr w:rsidR="00E02A4E" w:rsidRPr="00E02A4E" w14:paraId="09F95D9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C793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31C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60A6CA49" w14:textId="1AA4C1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9AB2C5B" w14:textId="7107D0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19718" w14:textId="20307E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E4D43" w14:textId="158B6E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6,960.00 </w:t>
            </w:r>
          </w:p>
        </w:tc>
      </w:tr>
      <w:tr w:rsidR="00E02A4E" w:rsidRPr="00E02A4E" w14:paraId="134D535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836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2CBF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277BAC5" w14:textId="1B3843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6644CA97" w14:textId="1B0A68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CF771" w14:textId="2CFE0E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D9C2C" w14:textId="34AA98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8,040.00 </w:t>
            </w:r>
          </w:p>
        </w:tc>
      </w:tr>
      <w:tr w:rsidR="00E02A4E" w:rsidRPr="00E02A4E" w14:paraId="1A05ECF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2DAA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A9B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05000424" w14:textId="2A2685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6CAB9E89" w14:textId="4B4AF4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DD639" w14:textId="39A9B2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00446" w14:textId="13999B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96,920.00 </w:t>
            </w:r>
          </w:p>
        </w:tc>
      </w:tr>
      <w:tr w:rsidR="00E02A4E" w:rsidRPr="00E02A4E" w14:paraId="373A26A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0B66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2F5E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28E12A7D" w14:textId="5740FB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6127C963" w14:textId="0FE5F9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5BBD9" w14:textId="256DDE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4485A" w14:textId="553E3A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7,560.00 </w:t>
            </w:r>
          </w:p>
        </w:tc>
      </w:tr>
      <w:tr w:rsidR="00E02A4E" w:rsidRPr="00E02A4E" w14:paraId="69E3BA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AE1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C30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3F4D9EE2" w14:textId="39C99D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bottom"/>
            <w:hideMark/>
          </w:tcPr>
          <w:p w14:paraId="1FD51314" w14:textId="3C1414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9AAF9" w14:textId="3EB6D7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101F3" w14:textId="0B492F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7,162.37 </w:t>
            </w:r>
          </w:p>
        </w:tc>
      </w:tr>
      <w:tr w:rsidR="00E02A4E" w:rsidRPr="00E02A4E" w14:paraId="6C17D4C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7C3A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AEE6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48480F53" w14:textId="03751D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0F80C84F" w14:textId="550550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13A6A" w14:textId="69EAC3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AEBCC" w14:textId="1EBF54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640.00 </w:t>
            </w:r>
          </w:p>
        </w:tc>
      </w:tr>
      <w:tr w:rsidR="00E02A4E" w:rsidRPr="00E02A4E" w14:paraId="7DA0CBE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AEB0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734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4D13EF80" w14:textId="3C5823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10D7E588" w14:textId="29FB05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D58B0" w14:textId="3F81C9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4050" w14:textId="636C43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4,880.00 </w:t>
            </w:r>
          </w:p>
        </w:tc>
      </w:tr>
      <w:tr w:rsidR="00E02A4E" w:rsidRPr="00E02A4E" w14:paraId="2B405A9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B73E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A18B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41722BD9" w14:textId="309EC2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5408ECBD" w14:textId="3FC268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EDE62" w14:textId="05E570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639A2" w14:textId="1E79E2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9,974.00 </w:t>
            </w:r>
          </w:p>
        </w:tc>
      </w:tr>
      <w:tr w:rsidR="00E02A4E" w:rsidRPr="00E02A4E" w14:paraId="1940187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076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4263B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29BF3F44" w14:textId="37D469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8EAD232" w14:textId="0DD07C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E8E5F" w14:textId="04E429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8B3EC" w14:textId="27AE24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0,320.00 </w:t>
            </w:r>
          </w:p>
        </w:tc>
      </w:tr>
      <w:tr w:rsidR="00E02A4E" w:rsidRPr="00E02A4E" w14:paraId="3EED875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88DD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632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37AA01E0" w14:textId="326FB9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1016CCA3" w14:textId="25FA6F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55005" w14:textId="3515DB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BC29C" w14:textId="2AB2B2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83,427.00 </w:t>
            </w:r>
          </w:p>
        </w:tc>
      </w:tr>
      <w:tr w:rsidR="00E02A4E" w:rsidRPr="00E02A4E" w14:paraId="5961F72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F1F6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48E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B46D61" w14:textId="5EAD7A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26D50D2A" w14:textId="755891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6BF73" w14:textId="063882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B8BA6" w14:textId="6E5493A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37,328.91 </w:t>
            </w:r>
          </w:p>
        </w:tc>
      </w:tr>
      <w:tr w:rsidR="00E02A4E" w:rsidRPr="00E02A4E" w14:paraId="36580D3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39A3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F096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B290983" w14:textId="050897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505ED6E8" w14:textId="6BF371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766D5" w14:textId="71CB91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0F070" w14:textId="47C74B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7,200.00 </w:t>
            </w:r>
          </w:p>
        </w:tc>
      </w:tr>
      <w:tr w:rsidR="00E02A4E" w:rsidRPr="00E02A4E" w14:paraId="5937F01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F4AC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461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7A768D6F" w14:textId="090257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11CC4D3" w14:textId="21839C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7A2E7" w14:textId="0BC6A1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14000" w14:textId="2CEBA6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5,720.00 </w:t>
            </w:r>
          </w:p>
        </w:tc>
      </w:tr>
      <w:tr w:rsidR="00E02A4E" w:rsidRPr="00E02A4E" w14:paraId="5728DCB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324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5B9A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3FF2CC7" w14:textId="6AF86F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7F65BF95" w14:textId="3180E6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3A98A" w14:textId="584725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C216C" w14:textId="0A282D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2,840.00 </w:t>
            </w:r>
          </w:p>
        </w:tc>
      </w:tr>
      <w:tr w:rsidR="00E02A4E" w:rsidRPr="00E02A4E" w14:paraId="63A8C87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81C7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7EB3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0E7D12F" w14:textId="7B87F4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850CBFE" w14:textId="38C076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EB9E5" w14:textId="4938E6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E7251" w14:textId="36D04B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1,040.00 </w:t>
            </w:r>
          </w:p>
        </w:tc>
      </w:tr>
      <w:tr w:rsidR="00E02A4E" w:rsidRPr="00E02A4E" w14:paraId="77F11B9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FCD3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133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6E88195" w14:textId="2D67FF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0C00EB8" w14:textId="4C4917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1574D" w14:textId="564B9A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EF020" w14:textId="47FDCD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5,120.00 </w:t>
            </w:r>
          </w:p>
        </w:tc>
      </w:tr>
      <w:tr w:rsidR="00E02A4E" w:rsidRPr="00E02A4E" w14:paraId="4F268B8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D4D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339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5D98BA25" w14:textId="41DBE9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72A127B" w14:textId="074538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3C7E2" w14:textId="5CA94A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802B6" w14:textId="0CCBAE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73,520.00 </w:t>
            </w:r>
          </w:p>
        </w:tc>
      </w:tr>
      <w:tr w:rsidR="00E02A4E" w:rsidRPr="00E02A4E" w14:paraId="1C721D7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2819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1903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237319A" w14:textId="1A7AA4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5A76B8AF" w14:textId="389CD8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80651" w14:textId="2FDFB3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704C1" w14:textId="72E483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1,400.00 </w:t>
            </w:r>
          </w:p>
        </w:tc>
      </w:tr>
      <w:tr w:rsidR="00E02A4E" w:rsidRPr="00E02A4E" w14:paraId="569CE09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12BB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691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491A9D0C" w14:textId="49ED06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1D07B27F" w14:textId="614FCC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78382" w14:textId="4A9A75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CF61A" w14:textId="3CA0B9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45,080.00 </w:t>
            </w:r>
          </w:p>
        </w:tc>
      </w:tr>
      <w:tr w:rsidR="00E02A4E" w:rsidRPr="00E02A4E" w14:paraId="3859AB6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01B1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C9B0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45D40235" w14:textId="5A6A8B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657A9A" w14:textId="52B24E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D4D7F" w14:textId="7F213B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2DC2D" w14:textId="2FF770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0,000.00 </w:t>
            </w:r>
          </w:p>
        </w:tc>
      </w:tr>
      <w:tr w:rsidR="00E02A4E" w:rsidRPr="00E02A4E" w14:paraId="6CFFF97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1D5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120B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639074F3" w14:textId="3B22F7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37E38D22" w14:textId="4314D1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A18AF" w14:textId="11CCEB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C86B" w14:textId="13B775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4,160.00 </w:t>
            </w:r>
          </w:p>
        </w:tc>
      </w:tr>
      <w:tr w:rsidR="00E02A4E" w:rsidRPr="00E02A4E" w14:paraId="55E24E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27C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15F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51F8A9E1" w14:textId="2A3933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4B99FF6B" w14:textId="3E17BA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88E2D" w14:textId="21C501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33A2E" w14:textId="239770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581,809.18 </w:t>
            </w:r>
          </w:p>
        </w:tc>
      </w:tr>
      <w:tr w:rsidR="00E02A4E" w:rsidRPr="00E02A4E" w14:paraId="0F51642F"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B2CDE"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FF53F20" w14:textId="5B29FFD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259,037.57 </w:t>
            </w:r>
          </w:p>
        </w:tc>
        <w:tc>
          <w:tcPr>
            <w:tcW w:w="0" w:type="auto"/>
            <w:tcBorders>
              <w:top w:val="nil"/>
              <w:left w:val="nil"/>
              <w:bottom w:val="single" w:sz="4" w:space="0" w:color="000000"/>
              <w:right w:val="single" w:sz="4" w:space="0" w:color="000000"/>
            </w:tcBorders>
            <w:shd w:val="clear" w:color="D8D8D8" w:fill="D8D8D8"/>
            <w:noWrap/>
            <w:vAlign w:val="bottom"/>
            <w:hideMark/>
          </w:tcPr>
          <w:p w14:paraId="2E839FD8" w14:textId="19D506F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97E6A2" w14:textId="2C3EC1E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777B12" w14:textId="36EE505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259,037.57 </w:t>
            </w:r>
          </w:p>
        </w:tc>
      </w:tr>
      <w:tr w:rsidR="00E02A4E" w:rsidRPr="00E02A4E" w14:paraId="10351CB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D1CDA"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8A41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E4C9E4A" w14:textId="42D8B7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C6147BC" w14:textId="1C923E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9E2BF" w14:textId="78B789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C7F26" w14:textId="5671E5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0,680.00 </w:t>
            </w:r>
          </w:p>
        </w:tc>
      </w:tr>
      <w:tr w:rsidR="00E02A4E" w:rsidRPr="00E02A4E" w14:paraId="4DEB8A6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B7564"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3602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01BCCEC7" w14:textId="5485FC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43555F84" w14:textId="777BB4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E1FC6" w14:textId="085AE4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5D117" w14:textId="2A38C8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4,280.00 </w:t>
            </w:r>
          </w:p>
        </w:tc>
      </w:tr>
      <w:tr w:rsidR="00E02A4E" w:rsidRPr="00E02A4E" w14:paraId="3FA13A5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9D5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1DC7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22748200" w14:textId="6DAD52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AC04A0" w14:textId="5799CC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A6B07" w14:textId="6305F6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8E3E1" w14:textId="1F992B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0,000.00 </w:t>
            </w:r>
          </w:p>
        </w:tc>
      </w:tr>
      <w:tr w:rsidR="00E02A4E" w:rsidRPr="00E02A4E" w14:paraId="6A2B9E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729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E48E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093F07A8" w14:textId="2F1985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52156DC1" w14:textId="6C555A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06805" w14:textId="5A8A8A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358AA" w14:textId="358C4F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51,283.10 </w:t>
            </w:r>
          </w:p>
        </w:tc>
      </w:tr>
      <w:tr w:rsidR="00E02A4E" w:rsidRPr="00E02A4E" w14:paraId="7BE8C6B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BCB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CAC9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10B560C4" w14:textId="11BCB1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194DFF45" w14:textId="78AB16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6B928" w14:textId="7BF522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A0B20" w14:textId="1B7FC1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2,074.00 </w:t>
            </w:r>
          </w:p>
        </w:tc>
      </w:tr>
      <w:tr w:rsidR="00E02A4E" w:rsidRPr="00E02A4E" w14:paraId="0B3F04D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D50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135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72880280" w14:textId="7C1A29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6D4D5D1" w14:textId="51B39D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BB3BB" w14:textId="6912F2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AC9A0" w14:textId="3B71C8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8,742.00 </w:t>
            </w:r>
          </w:p>
        </w:tc>
      </w:tr>
      <w:tr w:rsidR="00E02A4E" w:rsidRPr="00E02A4E" w14:paraId="7673A4A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A8E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1D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42DD57B4" w14:textId="163D15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07A757F" w14:textId="280048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A7290" w14:textId="667F12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9C799" w14:textId="186B08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0,480.00 </w:t>
            </w:r>
          </w:p>
        </w:tc>
      </w:tr>
      <w:tr w:rsidR="00E02A4E" w:rsidRPr="00E02A4E" w14:paraId="770F3D5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0AF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B8B1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6D72D2A8" w14:textId="1DAB39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9085BCF" w14:textId="34769E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6F9E2" w14:textId="5FD0D4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CF2E0" w14:textId="12975B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1,800.00 </w:t>
            </w:r>
          </w:p>
        </w:tc>
      </w:tr>
      <w:tr w:rsidR="00E02A4E" w:rsidRPr="00E02A4E" w14:paraId="13AEA9B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0A55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3F5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D9F32B3" w14:textId="41BE19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F68DCDD" w14:textId="0AA461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DCA0D" w14:textId="23D8F8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D1E4D" w14:textId="7BFBF7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5,920.00 </w:t>
            </w:r>
          </w:p>
        </w:tc>
      </w:tr>
      <w:tr w:rsidR="00E02A4E" w:rsidRPr="00E02A4E" w14:paraId="12D6F6C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2884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334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B91E21E" w14:textId="28FB7C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569C8698" w14:textId="400C3B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44C0F" w14:textId="714047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6C94B" w14:textId="5D85B5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94,689.00 </w:t>
            </w:r>
          </w:p>
        </w:tc>
      </w:tr>
      <w:tr w:rsidR="00E02A4E" w:rsidRPr="00E02A4E" w14:paraId="5E36B8D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63C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FB5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12E7EA89" w14:textId="621371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61D45B6" w14:textId="0E47D4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83CF3" w14:textId="561F5E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6E3FC" w14:textId="33689E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7,120.00 </w:t>
            </w:r>
          </w:p>
        </w:tc>
      </w:tr>
      <w:tr w:rsidR="00E02A4E" w:rsidRPr="00E02A4E" w14:paraId="072488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D74C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504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18A7F909" w14:textId="3437CA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8,129.47 </w:t>
            </w:r>
          </w:p>
        </w:tc>
        <w:tc>
          <w:tcPr>
            <w:tcW w:w="0" w:type="auto"/>
            <w:tcBorders>
              <w:top w:val="nil"/>
              <w:left w:val="nil"/>
              <w:bottom w:val="single" w:sz="4" w:space="0" w:color="000000"/>
              <w:right w:val="single" w:sz="4" w:space="0" w:color="000000"/>
            </w:tcBorders>
            <w:shd w:val="clear" w:color="auto" w:fill="auto"/>
            <w:noWrap/>
            <w:vAlign w:val="bottom"/>
            <w:hideMark/>
          </w:tcPr>
          <w:p w14:paraId="7F099FF0" w14:textId="6152F3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9B9F1" w14:textId="7BB972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F20DA" w14:textId="08588A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8,129.47 </w:t>
            </w:r>
          </w:p>
        </w:tc>
      </w:tr>
      <w:tr w:rsidR="00E02A4E" w:rsidRPr="00E02A4E" w14:paraId="1DDBF7E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AFA5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2398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1D553DFE" w14:textId="441506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A380639" w14:textId="3F898E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3A775" w14:textId="3C4BDF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BD273" w14:textId="2D2E7B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3,600.00 </w:t>
            </w:r>
          </w:p>
        </w:tc>
      </w:tr>
      <w:tr w:rsidR="00E02A4E" w:rsidRPr="00E02A4E" w14:paraId="6A7F99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277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557F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17EBB143" w14:textId="3C3C4A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47FC22B8" w14:textId="60FCD0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CBC58" w14:textId="6E5D4D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24B17" w14:textId="30A6DC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03,840.00 </w:t>
            </w:r>
          </w:p>
        </w:tc>
      </w:tr>
      <w:tr w:rsidR="00E02A4E" w:rsidRPr="00E02A4E" w14:paraId="63B2AC1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1B3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3A1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648EC41D" w14:textId="1A35E4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4066B05" w14:textId="2D820C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47A88" w14:textId="4B81F4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D7377" w14:textId="7B0EA5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76,400.00 </w:t>
            </w:r>
          </w:p>
        </w:tc>
      </w:tr>
      <w:tr w:rsidR="00E02A4E" w:rsidRPr="00E02A4E" w14:paraId="2869B4A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812FD2"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6F1464FA" w14:textId="36FF8DA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C72B4EA" w14:textId="78A88D1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937D00" w14:textId="7B57003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2F5CEA" w14:textId="6331A94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847,431.64 </w:t>
            </w:r>
          </w:p>
        </w:tc>
      </w:tr>
      <w:tr w:rsidR="00E02A4E" w:rsidRPr="00E02A4E" w14:paraId="0F530B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3885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325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E57AD90" w14:textId="0F8131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44AA54DD" w14:textId="631A3B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67D2C" w14:textId="5FC4B4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E77D" w14:textId="4F9933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47,431.64 </w:t>
            </w:r>
          </w:p>
        </w:tc>
      </w:tr>
      <w:tr w:rsidR="00E02A4E" w:rsidRPr="00E02A4E" w14:paraId="53DFEA58"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DC4BF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15C0752" w14:textId="5FBBE8A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69,148,419.86 </w:t>
            </w:r>
          </w:p>
        </w:tc>
        <w:tc>
          <w:tcPr>
            <w:tcW w:w="0" w:type="auto"/>
            <w:tcBorders>
              <w:top w:val="nil"/>
              <w:left w:val="nil"/>
              <w:bottom w:val="single" w:sz="4" w:space="0" w:color="000000"/>
              <w:right w:val="single" w:sz="4" w:space="0" w:color="000000"/>
            </w:tcBorders>
            <w:shd w:val="clear" w:color="A5A5A5" w:fill="A5A5A5"/>
            <w:noWrap/>
            <w:vAlign w:val="bottom"/>
            <w:hideMark/>
          </w:tcPr>
          <w:p w14:paraId="0291A989" w14:textId="2B630A6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21B0F5" w14:textId="2ACCBA0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8E65BA" w14:textId="7534F0E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69,148,419.86 </w:t>
            </w:r>
          </w:p>
        </w:tc>
      </w:tr>
      <w:tr w:rsidR="00E02A4E" w:rsidRPr="00E02A4E" w14:paraId="3213EDFB"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E12DA"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29609B8" w14:textId="4792FB9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bottom"/>
            <w:hideMark/>
          </w:tcPr>
          <w:p w14:paraId="20FF8720" w14:textId="52E8487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EFA1B5" w14:textId="5BE4457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1B5061" w14:textId="73B14C7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4,983,593.51 </w:t>
            </w:r>
          </w:p>
        </w:tc>
      </w:tr>
      <w:tr w:rsidR="00E02A4E" w:rsidRPr="00E02A4E" w14:paraId="506DE60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D8529"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A3A9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A771570" w14:textId="0BCEA2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bottom"/>
            <w:hideMark/>
          </w:tcPr>
          <w:p w14:paraId="557E4E51" w14:textId="75F400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F5117" w14:textId="5DC700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6CD20" w14:textId="17035A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9,290.00 </w:t>
            </w:r>
          </w:p>
        </w:tc>
      </w:tr>
      <w:tr w:rsidR="00E02A4E" w:rsidRPr="00E02A4E" w14:paraId="2B05CD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F3F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746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5DBA0F4C" w14:textId="7F9683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45E9B76B" w14:textId="75B304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E5CE3" w14:textId="61F866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E4236" w14:textId="1A92FD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49,879.31 </w:t>
            </w:r>
          </w:p>
        </w:tc>
      </w:tr>
      <w:tr w:rsidR="00E02A4E" w:rsidRPr="00E02A4E" w14:paraId="7A4E422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9C93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97E8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2C27CD52" w14:textId="0FF336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bottom"/>
            <w:hideMark/>
          </w:tcPr>
          <w:p w14:paraId="0DFC992F" w14:textId="1AB876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D641C" w14:textId="3DEB7F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65D51" w14:textId="6CC8EA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3,570.00 </w:t>
            </w:r>
          </w:p>
        </w:tc>
      </w:tr>
      <w:tr w:rsidR="00E02A4E" w:rsidRPr="00E02A4E" w14:paraId="1EE191B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D37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4AB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2902A0B6" w14:textId="729728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64DC262E" w14:textId="1F22C2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19829" w14:textId="08DE15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75AD9" w14:textId="498E07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881.62 </w:t>
            </w:r>
          </w:p>
        </w:tc>
      </w:tr>
      <w:tr w:rsidR="00E02A4E" w:rsidRPr="00E02A4E" w14:paraId="38C1781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078C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5DC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7C1AD186" w14:textId="13F037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2BE5057B" w14:textId="7A90A6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006A5" w14:textId="49E736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B9BF1" w14:textId="117923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60.70 </w:t>
            </w:r>
          </w:p>
        </w:tc>
      </w:tr>
      <w:tr w:rsidR="00E02A4E" w:rsidRPr="00E02A4E" w14:paraId="3E9966F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A0E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C21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50533F8F" w14:textId="4703EB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bottom"/>
            <w:hideMark/>
          </w:tcPr>
          <w:p w14:paraId="24BA2698" w14:textId="1595EB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7604D" w14:textId="2C0C73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61D99" w14:textId="63B802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5,280.00 </w:t>
            </w:r>
          </w:p>
        </w:tc>
      </w:tr>
      <w:tr w:rsidR="00E02A4E" w:rsidRPr="00E02A4E" w14:paraId="7E8AA96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F474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D645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276EAA95" w14:textId="5E4EA1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5B92D538" w14:textId="4555AF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A9CF0" w14:textId="289039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363A0" w14:textId="433E05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128.00 </w:t>
            </w:r>
          </w:p>
        </w:tc>
      </w:tr>
      <w:tr w:rsidR="00E02A4E" w:rsidRPr="00E02A4E" w14:paraId="59AD1A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2F00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E006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3C321F13" w14:textId="7BF508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69DEE375" w14:textId="7C87B1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8EB41" w14:textId="5E607E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5D7BC" w14:textId="62BDAB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602.00 </w:t>
            </w:r>
          </w:p>
        </w:tc>
      </w:tr>
      <w:tr w:rsidR="00E02A4E" w:rsidRPr="00E02A4E" w14:paraId="5718EFE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938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242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191F26C2" w14:textId="088E67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B1E9A3F" w14:textId="436B3F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03E73" w14:textId="5E335B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89A44" w14:textId="188F3E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r>
      <w:tr w:rsidR="00E02A4E" w:rsidRPr="00E02A4E" w14:paraId="7BA2094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812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BA7E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085C400" w14:textId="19193F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06BD27D8" w14:textId="3608D2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E35E7" w14:textId="35A953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6ADBE" w14:textId="62B90E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12,033.74 </w:t>
            </w:r>
          </w:p>
        </w:tc>
      </w:tr>
      <w:tr w:rsidR="00E02A4E" w:rsidRPr="00E02A4E" w14:paraId="72EAB07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A599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B87E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779ED3B" w14:textId="2EECA7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7B8EC65F" w14:textId="555321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D37D4" w14:textId="1FCD99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389AC" w14:textId="2FB736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2,424.22 </w:t>
            </w:r>
          </w:p>
        </w:tc>
      </w:tr>
      <w:tr w:rsidR="00E02A4E" w:rsidRPr="00E02A4E" w14:paraId="568D2D7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FA91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64F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mulog</w:t>
            </w:r>
          </w:p>
        </w:tc>
        <w:tc>
          <w:tcPr>
            <w:tcW w:w="0" w:type="auto"/>
            <w:tcBorders>
              <w:top w:val="nil"/>
              <w:left w:val="nil"/>
              <w:bottom w:val="single" w:sz="4" w:space="0" w:color="000000"/>
              <w:right w:val="single" w:sz="4" w:space="0" w:color="000000"/>
            </w:tcBorders>
            <w:shd w:val="clear" w:color="auto" w:fill="auto"/>
            <w:noWrap/>
            <w:vAlign w:val="bottom"/>
            <w:hideMark/>
          </w:tcPr>
          <w:p w14:paraId="37AFC4F6" w14:textId="3D73FE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bottom"/>
            <w:hideMark/>
          </w:tcPr>
          <w:p w14:paraId="6D23DD44" w14:textId="0FCFA6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C79FC" w14:textId="704B4F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06AD2" w14:textId="07B127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6,336.00 </w:t>
            </w:r>
          </w:p>
        </w:tc>
      </w:tr>
      <w:tr w:rsidR="00E02A4E" w:rsidRPr="00E02A4E" w14:paraId="282DEB5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6C44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5275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66733A5A" w14:textId="7D8B46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6D927CC3" w14:textId="4961C0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93E86" w14:textId="0D3897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073EB" w14:textId="50F67C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273.48 </w:t>
            </w:r>
          </w:p>
        </w:tc>
      </w:tr>
      <w:tr w:rsidR="00E02A4E" w:rsidRPr="00E02A4E" w14:paraId="7227BC1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9A8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DEAF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5A1C732D" w14:textId="1DB55F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bottom"/>
            <w:hideMark/>
          </w:tcPr>
          <w:p w14:paraId="107B7704" w14:textId="21E37D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19CFB" w14:textId="08C387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042CB" w14:textId="3E08D0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2,708.97 </w:t>
            </w:r>
          </w:p>
        </w:tc>
      </w:tr>
      <w:tr w:rsidR="00E02A4E" w:rsidRPr="00E02A4E" w14:paraId="6E2294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7DA9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955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528B5134" w14:textId="40EFA1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5B721FD" w14:textId="197418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FC88B" w14:textId="26723A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D49FA" w14:textId="3DA8F8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r>
      <w:tr w:rsidR="00E02A4E" w:rsidRPr="00E02A4E" w14:paraId="00A4367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569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9951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139CAEF" w14:textId="273D17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12AE70D" w14:textId="72F16E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EA85B" w14:textId="4A3348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D66BE" w14:textId="64031C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4,645.00 </w:t>
            </w:r>
          </w:p>
        </w:tc>
      </w:tr>
      <w:tr w:rsidR="00E02A4E" w:rsidRPr="00E02A4E" w14:paraId="702ACC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A6A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3BA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22F4BF98" w14:textId="5552E1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226700B0" w14:textId="469C55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22AF0" w14:textId="277E6F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63292" w14:textId="1D80C6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9,300.00 </w:t>
            </w:r>
          </w:p>
        </w:tc>
      </w:tr>
      <w:tr w:rsidR="00E02A4E" w:rsidRPr="00E02A4E" w14:paraId="7381172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DF84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9969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0FF271C0" w14:textId="6A7AF2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63029F40" w14:textId="5B40B6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4458B" w14:textId="4E9C26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CE9E6" w14:textId="6072B2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1,959.26 </w:t>
            </w:r>
          </w:p>
        </w:tc>
      </w:tr>
      <w:tr w:rsidR="00E02A4E" w:rsidRPr="00E02A4E" w14:paraId="186A6F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2855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247C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1CA869B9" w14:textId="45EFF1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3EC9C2D" w14:textId="6DB3D2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02624" w14:textId="425B53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40AF7" w14:textId="2B4F92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r>
      <w:tr w:rsidR="00E02A4E" w:rsidRPr="00E02A4E" w14:paraId="4C909E1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9EE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F87F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185FB300" w14:textId="23A70C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bottom"/>
            <w:hideMark/>
          </w:tcPr>
          <w:p w14:paraId="2A62B72E" w14:textId="18ADC3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A31AF" w14:textId="07F883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0D57A" w14:textId="1ED84B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7,630.27 </w:t>
            </w:r>
          </w:p>
        </w:tc>
      </w:tr>
      <w:tr w:rsidR="00E02A4E" w:rsidRPr="00E02A4E" w14:paraId="351B316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CB01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575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BE366CC" w14:textId="5E72A7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bottom"/>
            <w:hideMark/>
          </w:tcPr>
          <w:p w14:paraId="4DEB7C0C" w14:textId="72093F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2AD54" w14:textId="1714BA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0489B" w14:textId="588815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1,105.94 </w:t>
            </w:r>
          </w:p>
        </w:tc>
      </w:tr>
      <w:tr w:rsidR="00E02A4E" w:rsidRPr="00E02A4E" w14:paraId="5436810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3A059"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106B654E" w14:textId="3B2BB8A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840,102.55 </w:t>
            </w:r>
          </w:p>
        </w:tc>
        <w:tc>
          <w:tcPr>
            <w:tcW w:w="0" w:type="auto"/>
            <w:tcBorders>
              <w:top w:val="nil"/>
              <w:left w:val="nil"/>
              <w:bottom w:val="single" w:sz="4" w:space="0" w:color="000000"/>
              <w:right w:val="single" w:sz="4" w:space="0" w:color="000000"/>
            </w:tcBorders>
            <w:shd w:val="clear" w:color="D8D8D8" w:fill="D8D8D8"/>
            <w:noWrap/>
            <w:vAlign w:val="bottom"/>
            <w:hideMark/>
          </w:tcPr>
          <w:p w14:paraId="031A1544" w14:textId="7CFE7DF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AE8076" w14:textId="12CFA1E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82EF89" w14:textId="226D487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840,102.55 </w:t>
            </w:r>
          </w:p>
        </w:tc>
      </w:tr>
      <w:tr w:rsidR="00E02A4E" w:rsidRPr="00E02A4E" w14:paraId="7A54CFB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08770"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8BFB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14C0664B" w14:textId="3510FC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420FA4D" w14:textId="1C8DC4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F3882" w14:textId="3D00E2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7B994" w14:textId="13EF66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r>
      <w:tr w:rsidR="00E02A4E" w:rsidRPr="00E02A4E" w14:paraId="6071AF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10A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54F6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69F4B182" w14:textId="562DAF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5,950.51 </w:t>
            </w:r>
          </w:p>
        </w:tc>
        <w:tc>
          <w:tcPr>
            <w:tcW w:w="0" w:type="auto"/>
            <w:tcBorders>
              <w:top w:val="nil"/>
              <w:left w:val="nil"/>
              <w:bottom w:val="single" w:sz="4" w:space="0" w:color="000000"/>
              <w:right w:val="single" w:sz="4" w:space="0" w:color="000000"/>
            </w:tcBorders>
            <w:shd w:val="clear" w:color="auto" w:fill="auto"/>
            <w:noWrap/>
            <w:vAlign w:val="bottom"/>
            <w:hideMark/>
          </w:tcPr>
          <w:p w14:paraId="6B4AA8F5" w14:textId="276E87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0ABF4" w14:textId="36D7D1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16751" w14:textId="310D54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5,950.51 </w:t>
            </w:r>
          </w:p>
        </w:tc>
      </w:tr>
      <w:tr w:rsidR="00E02A4E" w:rsidRPr="00E02A4E" w14:paraId="73789E9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F26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5668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7B016289" w14:textId="4AD78A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bottom"/>
            <w:hideMark/>
          </w:tcPr>
          <w:p w14:paraId="7F2E1ED2" w14:textId="0BE67A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164A3" w14:textId="592556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E8EEA" w14:textId="56CADB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0,967.04 </w:t>
            </w:r>
          </w:p>
        </w:tc>
      </w:tr>
      <w:tr w:rsidR="00E02A4E" w:rsidRPr="00E02A4E" w14:paraId="30FB8A9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8721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E1D4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43E6BBF5" w14:textId="114E43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5C58D8F" w14:textId="590FEF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45B7A" w14:textId="3E27C5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61776" w14:textId="469BC8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r>
      <w:tr w:rsidR="00E02A4E" w:rsidRPr="00E02A4E" w14:paraId="61BBBEF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FC3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9609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71CBEF0D" w14:textId="088165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79EB046" w14:textId="6D6715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D2C4B" w14:textId="733E72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9224D" w14:textId="2409E4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4,395.00 </w:t>
            </w:r>
          </w:p>
        </w:tc>
      </w:tr>
      <w:tr w:rsidR="00E02A4E" w:rsidRPr="00E02A4E" w14:paraId="78136988"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9643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9A58590" w14:textId="2678DBF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7,470,089.77 </w:t>
            </w:r>
          </w:p>
        </w:tc>
        <w:tc>
          <w:tcPr>
            <w:tcW w:w="0" w:type="auto"/>
            <w:tcBorders>
              <w:top w:val="nil"/>
              <w:left w:val="nil"/>
              <w:bottom w:val="single" w:sz="4" w:space="0" w:color="000000"/>
              <w:right w:val="single" w:sz="4" w:space="0" w:color="000000"/>
            </w:tcBorders>
            <w:shd w:val="clear" w:color="D8D8D8" w:fill="D8D8D8"/>
            <w:noWrap/>
            <w:vAlign w:val="bottom"/>
            <w:hideMark/>
          </w:tcPr>
          <w:p w14:paraId="0E01D688" w14:textId="14EFC5E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8FE47D" w14:textId="7F7F91B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3D7B61" w14:textId="1FC5C11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7,470,089.77 </w:t>
            </w:r>
          </w:p>
        </w:tc>
      </w:tr>
      <w:tr w:rsidR="00E02A4E" w:rsidRPr="00E02A4E" w14:paraId="0235E63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484D0"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7E38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5E505BDA" w14:textId="483F1F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814,028.61 </w:t>
            </w:r>
          </w:p>
        </w:tc>
        <w:tc>
          <w:tcPr>
            <w:tcW w:w="0" w:type="auto"/>
            <w:tcBorders>
              <w:top w:val="nil"/>
              <w:left w:val="nil"/>
              <w:bottom w:val="single" w:sz="4" w:space="0" w:color="000000"/>
              <w:right w:val="single" w:sz="4" w:space="0" w:color="000000"/>
            </w:tcBorders>
            <w:shd w:val="clear" w:color="auto" w:fill="auto"/>
            <w:noWrap/>
            <w:vAlign w:val="bottom"/>
            <w:hideMark/>
          </w:tcPr>
          <w:p w14:paraId="4BE0A1AC" w14:textId="5D634F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71768" w14:textId="31B0FA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9B50B" w14:textId="2FAC77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814,028.61 </w:t>
            </w:r>
          </w:p>
        </w:tc>
      </w:tr>
      <w:tr w:rsidR="00E02A4E" w:rsidRPr="00E02A4E" w14:paraId="1BF26D9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D2E4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6693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3B02027" w14:textId="5F28FD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06CE4D97" w14:textId="08BC37A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35008" w14:textId="1658FE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202E5" w14:textId="3AC3C9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97,876.60 </w:t>
            </w:r>
          </w:p>
        </w:tc>
      </w:tr>
      <w:tr w:rsidR="00E02A4E" w:rsidRPr="00E02A4E" w14:paraId="1BE5D8F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1ED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C615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1A8EAB1C" w14:textId="434AB2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47119C" w14:textId="3AE20D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B6F9B" w14:textId="5AA653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5505F" w14:textId="2C1A91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7649F98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0B1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E0E8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B30E7A1" w14:textId="111535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5E32CC00" w14:textId="6EA97C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904E6" w14:textId="4D7D8B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DD0C9" w14:textId="1BFCCC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97,902.00 </w:t>
            </w:r>
          </w:p>
        </w:tc>
      </w:tr>
      <w:tr w:rsidR="00E02A4E" w:rsidRPr="00E02A4E" w14:paraId="6BDCF9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79D6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DF9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4C2F994A" w14:textId="1363C1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59187696" w14:textId="59CB9B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A3601" w14:textId="2FF20C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69237" w14:textId="22D30B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01,519.69 </w:t>
            </w:r>
          </w:p>
        </w:tc>
      </w:tr>
      <w:tr w:rsidR="00E02A4E" w:rsidRPr="00E02A4E" w14:paraId="1ADA396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0D22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BC81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7D58CA1C" w14:textId="157046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524EA29C" w14:textId="2E35DA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1200D" w14:textId="35B9FB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76358" w14:textId="62EFFC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58,154.75 </w:t>
            </w:r>
          </w:p>
        </w:tc>
      </w:tr>
      <w:tr w:rsidR="00E02A4E" w:rsidRPr="00E02A4E" w14:paraId="4BE22D9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851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A7CE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1E558920" w14:textId="69146C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27A4BBE" w14:textId="2FBD3B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89DED" w14:textId="470A77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F6823" w14:textId="5161F7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2E729D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AC1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F5E8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783AAFB1" w14:textId="0FB862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E731827" w14:textId="543085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27DF1" w14:textId="7DDE44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63E12" w14:textId="340769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5,780.00 </w:t>
            </w:r>
          </w:p>
        </w:tc>
      </w:tr>
      <w:tr w:rsidR="00E02A4E" w:rsidRPr="00E02A4E" w14:paraId="09EEB5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FC0C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2CD3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1267587A" w14:textId="5DC115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B9FB37" w14:textId="1F815B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73DFA" w14:textId="057410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18739" w14:textId="21A0A1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6EE5F42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0589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3E67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197D0088" w14:textId="5558AB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B8A15B4" w14:textId="5F6CD5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F925A" w14:textId="19D249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E5930" w14:textId="7E5899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1,465.00 </w:t>
            </w:r>
          </w:p>
        </w:tc>
      </w:tr>
      <w:tr w:rsidR="00E02A4E" w:rsidRPr="00E02A4E" w14:paraId="5C90AB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472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5CB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6DCE12BF" w14:textId="754316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15B20A46" w14:textId="7EA6EF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0CDA8" w14:textId="6E6427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EA901" w14:textId="2833B3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618,702.00 </w:t>
            </w:r>
          </w:p>
        </w:tc>
      </w:tr>
      <w:tr w:rsidR="00E02A4E" w:rsidRPr="00E02A4E" w14:paraId="0C7D47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0F2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B4A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025F9618" w14:textId="44F332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39,899.33 </w:t>
            </w:r>
          </w:p>
        </w:tc>
        <w:tc>
          <w:tcPr>
            <w:tcW w:w="0" w:type="auto"/>
            <w:tcBorders>
              <w:top w:val="nil"/>
              <w:left w:val="nil"/>
              <w:bottom w:val="single" w:sz="4" w:space="0" w:color="000000"/>
              <w:right w:val="single" w:sz="4" w:space="0" w:color="000000"/>
            </w:tcBorders>
            <w:shd w:val="clear" w:color="auto" w:fill="auto"/>
            <w:noWrap/>
            <w:vAlign w:val="bottom"/>
            <w:hideMark/>
          </w:tcPr>
          <w:p w14:paraId="280DC9D2" w14:textId="14EF2A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4527C" w14:textId="58740E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D3DAF" w14:textId="281FCF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39,899.33 </w:t>
            </w:r>
          </w:p>
        </w:tc>
      </w:tr>
      <w:tr w:rsidR="00E02A4E" w:rsidRPr="00E02A4E" w14:paraId="50FD59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DBD0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8EC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ACB0D2B" w14:textId="0CB7D3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3AC5104D" w14:textId="03CAA1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F201B" w14:textId="2C305A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F8640" w14:textId="4542C3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037,651.79 </w:t>
            </w:r>
          </w:p>
        </w:tc>
      </w:tr>
      <w:tr w:rsidR="00E02A4E" w:rsidRPr="00E02A4E" w14:paraId="5C9FEEA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909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CF0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D26AEEF" w14:textId="481432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0011F6B2" w14:textId="34C496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1C57B" w14:textId="3B0870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1F014" w14:textId="605B8D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37,260.00 </w:t>
            </w:r>
          </w:p>
        </w:tc>
      </w:tr>
      <w:tr w:rsidR="00E02A4E" w:rsidRPr="00E02A4E" w14:paraId="2F1889B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2C0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A0E1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542A8634" w14:textId="166035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6B6588" w14:textId="3B18EE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32124" w14:textId="2C4A01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B6354" w14:textId="289A48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34D4744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33B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29A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0F2B51B9" w14:textId="259929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BEAE66D" w14:textId="539FE9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68A43" w14:textId="328AD3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2FBB1" w14:textId="20CF47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1,465.00 </w:t>
            </w:r>
          </w:p>
        </w:tc>
      </w:tr>
      <w:tr w:rsidR="00E02A4E" w:rsidRPr="00E02A4E" w14:paraId="1C7B7F9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E6E1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314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0449DEB1" w14:textId="07E3F4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F0ED44" w14:textId="3C8D73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0FAF" w14:textId="00E846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59F70" w14:textId="19799C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41D87A9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A4F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4AE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ona Piagapo</w:t>
            </w:r>
          </w:p>
        </w:tc>
        <w:tc>
          <w:tcPr>
            <w:tcW w:w="0" w:type="auto"/>
            <w:tcBorders>
              <w:top w:val="nil"/>
              <w:left w:val="nil"/>
              <w:bottom w:val="single" w:sz="4" w:space="0" w:color="000000"/>
              <w:right w:val="single" w:sz="4" w:space="0" w:color="000000"/>
            </w:tcBorders>
            <w:shd w:val="clear" w:color="auto" w:fill="auto"/>
            <w:noWrap/>
            <w:vAlign w:val="bottom"/>
            <w:hideMark/>
          </w:tcPr>
          <w:p w14:paraId="6C4687E3" w14:textId="7CC805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D7FC2F" w14:textId="27DAAB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2867E" w14:textId="707018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E6D6F" w14:textId="65BF2D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71CF5E8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2EE0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19AB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8285B95" w14:textId="5F0746D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5F4E3074" w14:textId="00D67E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5BD5D" w14:textId="252D84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E6FDA" w14:textId="68C402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76,930.00 </w:t>
            </w:r>
          </w:p>
        </w:tc>
      </w:tr>
      <w:tr w:rsidR="00E02A4E" w:rsidRPr="00E02A4E" w14:paraId="0BD7116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AE1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F22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0CF4C777" w14:textId="75A5FE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594DE0C" w14:textId="30F307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74694" w14:textId="5B6C2E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B7BE7" w14:textId="1DB6A7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1,465.00 </w:t>
            </w:r>
          </w:p>
        </w:tc>
      </w:tr>
      <w:tr w:rsidR="00E02A4E" w:rsidRPr="00E02A4E" w14:paraId="0849DCE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2F0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75A3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2A6D9DA5" w14:textId="17801D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45815B" w14:textId="13181B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065A9" w14:textId="1D895D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8E9EC" w14:textId="1C1401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7AAB1222"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D5268"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83F1F3F" w14:textId="05CC74C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0,069,531.87 </w:t>
            </w:r>
          </w:p>
        </w:tc>
        <w:tc>
          <w:tcPr>
            <w:tcW w:w="0" w:type="auto"/>
            <w:tcBorders>
              <w:top w:val="nil"/>
              <w:left w:val="nil"/>
              <w:bottom w:val="single" w:sz="4" w:space="0" w:color="000000"/>
              <w:right w:val="single" w:sz="4" w:space="0" w:color="000000"/>
            </w:tcBorders>
            <w:shd w:val="clear" w:color="D8D8D8" w:fill="D8D8D8"/>
            <w:noWrap/>
            <w:vAlign w:val="bottom"/>
            <w:hideMark/>
          </w:tcPr>
          <w:p w14:paraId="089E87F6" w14:textId="355A1CF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D29433" w14:textId="661103B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8C4C55" w14:textId="6D545C8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0,069,531.87 </w:t>
            </w:r>
          </w:p>
        </w:tc>
      </w:tr>
      <w:tr w:rsidR="00E02A4E" w:rsidRPr="00E02A4E" w14:paraId="1B240AB6" w14:textId="77777777" w:rsidTr="00E02A4E">
        <w:trPr>
          <w:trHeight w:val="20"/>
        </w:trPr>
        <w:tc>
          <w:tcPr>
            <w:tcW w:w="0" w:type="auto"/>
            <w:gridSpan w:val="2"/>
            <w:tcBorders>
              <w:top w:val="single" w:sz="4" w:space="0" w:color="000000"/>
              <w:left w:val="nil"/>
              <w:bottom w:val="single" w:sz="4" w:space="0" w:color="000000"/>
              <w:right w:val="single" w:sz="4" w:space="0" w:color="000000"/>
            </w:tcBorders>
            <w:shd w:val="clear" w:color="auto" w:fill="auto"/>
            <w:vAlign w:val="center"/>
            <w:hideMark/>
          </w:tcPr>
          <w:p w14:paraId="0FE3A26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Misami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2ADA3398" w14:textId="0E8EEF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8,854.85 </w:t>
            </w:r>
          </w:p>
        </w:tc>
        <w:tc>
          <w:tcPr>
            <w:tcW w:w="0" w:type="auto"/>
            <w:tcBorders>
              <w:top w:val="nil"/>
              <w:left w:val="nil"/>
              <w:bottom w:val="single" w:sz="4" w:space="0" w:color="000000"/>
              <w:right w:val="single" w:sz="4" w:space="0" w:color="000000"/>
            </w:tcBorders>
            <w:shd w:val="clear" w:color="auto" w:fill="auto"/>
            <w:noWrap/>
            <w:vAlign w:val="bottom"/>
            <w:hideMark/>
          </w:tcPr>
          <w:p w14:paraId="0FFA1075" w14:textId="1BE765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621DD" w14:textId="11DD5A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DC818" w14:textId="0B95CD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8,854.85 </w:t>
            </w:r>
          </w:p>
        </w:tc>
      </w:tr>
      <w:tr w:rsidR="00E02A4E" w:rsidRPr="00E02A4E" w14:paraId="545400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BBB5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FB10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6E0850DB" w14:textId="293C02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012DB8B" w14:textId="7940FF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D323E" w14:textId="385BCF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D710E" w14:textId="355589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r>
      <w:tr w:rsidR="00E02A4E" w:rsidRPr="00E02A4E" w14:paraId="2EFEB2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14D1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6D7E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12D47D87" w14:textId="5B1336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E04CA7" w14:textId="42BD7C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98DBE" w14:textId="6018B5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7B3A" w14:textId="761418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3803ED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911E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0A53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275EB773" w14:textId="23B6A9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B07E68" w14:textId="6CE3B7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E4E7F" w14:textId="005FA8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63B92" w14:textId="1DFD2A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1AE9DE0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A6CF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2CD4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42A8B5D" w14:textId="03F197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3155CF" w14:textId="16FD6C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5DD0A" w14:textId="2D1C5B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D7F68" w14:textId="0E45D2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245CBF8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8512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DC9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083E54B4" w14:textId="2022BC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A443DFA" w14:textId="459F36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A8FB1" w14:textId="1EDE7C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7340C" w14:textId="4CDD27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r>
      <w:tr w:rsidR="00E02A4E" w:rsidRPr="00E02A4E" w14:paraId="3762470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BF72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588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1953E72A" w14:textId="75B6C4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D7E6A9" w14:textId="62D52A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8C845" w14:textId="27F9A8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7E7F8" w14:textId="5D0600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0C4EBC6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CB0E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AD5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6B44ABFA" w14:textId="1F5BFA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448695F3" w14:textId="23AA00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35621" w14:textId="574A2C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C1B70" w14:textId="77B4CD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148,896.38 </w:t>
            </w:r>
          </w:p>
        </w:tc>
      </w:tr>
      <w:tr w:rsidR="00E02A4E" w:rsidRPr="00E02A4E" w14:paraId="4091DC2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D80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AF4E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32A1D806" w14:textId="528FEF4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E92810" w14:textId="1F16D6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2A509" w14:textId="3D3600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21F17" w14:textId="01DCFD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488B3A4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8D2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AFD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9D07032" w14:textId="7C8982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6D04B5" w14:textId="77FDF1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A65BA" w14:textId="456D65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D5F78" w14:textId="5EBC01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19A4D80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79A0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D998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37286BDF" w14:textId="208C77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4BF25F3" w14:textId="59EF2A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FB03F" w14:textId="7785FE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939FA" w14:textId="2C66B0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6FABE47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F8F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5C3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69D7C66E" w14:textId="11F6B1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5E45F4D" w14:textId="482220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8D1AE" w14:textId="636A64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0EFB4" w14:textId="1134BD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78079C4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930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4B00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6D91C6DF" w14:textId="4D9FEE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0C873A0C" w14:textId="0B4E47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A9A87" w14:textId="24335E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7016A" w14:textId="23D509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3,240.64 </w:t>
            </w:r>
          </w:p>
        </w:tc>
      </w:tr>
      <w:tr w:rsidR="00E02A4E" w:rsidRPr="00E02A4E" w14:paraId="233C79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40F3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87CE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136BC405" w14:textId="7C7362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4BA618" w14:textId="4DB1B2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FBBFC" w14:textId="7422D7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BA783" w14:textId="7A8FDB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732181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D24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A9C4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7EEB1427" w14:textId="5CB629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7128BC" w14:textId="18CCAA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484D8" w14:textId="741557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9366B" w14:textId="40A41B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05,000.00 </w:t>
            </w:r>
          </w:p>
        </w:tc>
      </w:tr>
      <w:tr w:rsidR="00E02A4E" w:rsidRPr="00E02A4E" w14:paraId="505FF89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6FC6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D40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4CDF96B7" w14:textId="273DD6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A5B855" w14:textId="7A2402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D6427" w14:textId="1B451C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80CC0" w14:textId="29EAFB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7C6EF23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11BE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7BB8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08528271" w14:textId="035F2C4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062CC57" w14:textId="3106EF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614A6" w14:textId="488246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3057D" w14:textId="01A2F1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10F439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ECE3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9203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165C5D5" w14:textId="55E1A1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634CC7" w14:textId="175B45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54450" w14:textId="02F532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A789F" w14:textId="7E3B62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2C4247E9"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EF8B7"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A784020" w14:textId="34DFD41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93,785,102.16 </w:t>
            </w:r>
          </w:p>
        </w:tc>
        <w:tc>
          <w:tcPr>
            <w:tcW w:w="0" w:type="auto"/>
            <w:tcBorders>
              <w:top w:val="nil"/>
              <w:left w:val="nil"/>
              <w:bottom w:val="single" w:sz="4" w:space="0" w:color="000000"/>
              <w:right w:val="single" w:sz="4" w:space="0" w:color="000000"/>
            </w:tcBorders>
            <w:shd w:val="clear" w:color="D8D8D8" w:fill="D8D8D8"/>
            <w:noWrap/>
            <w:vAlign w:val="bottom"/>
            <w:hideMark/>
          </w:tcPr>
          <w:p w14:paraId="0240D595" w14:textId="10AB879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4E7353" w14:textId="5CFE7F5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AAE17D" w14:textId="41A9FEA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93,785,102.16 </w:t>
            </w:r>
          </w:p>
        </w:tc>
      </w:tr>
      <w:tr w:rsidR="00E02A4E" w:rsidRPr="00E02A4E" w14:paraId="328BD55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D7B42"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E3C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26912C1" w14:textId="38102A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3,111,791.12 </w:t>
            </w:r>
          </w:p>
        </w:tc>
        <w:tc>
          <w:tcPr>
            <w:tcW w:w="0" w:type="auto"/>
            <w:tcBorders>
              <w:top w:val="nil"/>
              <w:left w:val="nil"/>
              <w:bottom w:val="single" w:sz="4" w:space="0" w:color="000000"/>
              <w:right w:val="single" w:sz="4" w:space="0" w:color="000000"/>
            </w:tcBorders>
            <w:shd w:val="clear" w:color="auto" w:fill="auto"/>
            <w:noWrap/>
            <w:vAlign w:val="bottom"/>
            <w:hideMark/>
          </w:tcPr>
          <w:p w14:paraId="24015247" w14:textId="48AE72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E314D" w14:textId="6F1D9C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64A10" w14:textId="465E66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3,111,791.12 </w:t>
            </w:r>
          </w:p>
        </w:tc>
      </w:tr>
      <w:tr w:rsidR="00E02A4E" w:rsidRPr="00E02A4E" w14:paraId="09D1551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443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15BD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5A9DF909" w14:textId="7113EE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7967C09B" w14:textId="305B00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5018F" w14:textId="769F4A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9792F" w14:textId="2984F2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68,780.00 </w:t>
            </w:r>
          </w:p>
        </w:tc>
      </w:tr>
      <w:tr w:rsidR="00E02A4E" w:rsidRPr="00E02A4E" w14:paraId="3BA3965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AED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77C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FBDC076" w14:textId="7DEDFA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8D6614" w14:textId="03CD1E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1E6CF" w14:textId="682A4B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04900" w14:textId="66CD62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8,570.00 </w:t>
            </w:r>
          </w:p>
        </w:tc>
      </w:tr>
      <w:tr w:rsidR="00E02A4E" w:rsidRPr="00E02A4E" w14:paraId="7D9645F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A7B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7B1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728C8943" w14:textId="211D90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7,456.78 </w:t>
            </w:r>
          </w:p>
        </w:tc>
        <w:tc>
          <w:tcPr>
            <w:tcW w:w="0" w:type="auto"/>
            <w:tcBorders>
              <w:top w:val="nil"/>
              <w:left w:val="nil"/>
              <w:bottom w:val="single" w:sz="4" w:space="0" w:color="000000"/>
              <w:right w:val="single" w:sz="4" w:space="0" w:color="000000"/>
            </w:tcBorders>
            <w:shd w:val="clear" w:color="auto" w:fill="auto"/>
            <w:noWrap/>
            <w:vAlign w:val="bottom"/>
            <w:hideMark/>
          </w:tcPr>
          <w:p w14:paraId="147AC3EE" w14:textId="0CB836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B4D37" w14:textId="6EE755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E02F5" w14:textId="45CFAB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17,456.78 </w:t>
            </w:r>
          </w:p>
        </w:tc>
      </w:tr>
      <w:tr w:rsidR="00E02A4E" w:rsidRPr="00E02A4E" w14:paraId="128BD4D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7AA3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8E4F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0414459A" w14:textId="13312C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bottom"/>
            <w:hideMark/>
          </w:tcPr>
          <w:p w14:paraId="18BEDA12" w14:textId="098A0E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0B60F" w14:textId="5D040A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4F44" w14:textId="2A9265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886,363.45 </w:t>
            </w:r>
          </w:p>
        </w:tc>
      </w:tr>
      <w:tr w:rsidR="00E02A4E" w:rsidRPr="00E02A4E" w14:paraId="5ECD44A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1CA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EBE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425AF5F1" w14:textId="25E300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69A02CE" w14:textId="784766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A7406" w14:textId="71FD5E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1E632" w14:textId="6AF9C2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r>
      <w:tr w:rsidR="00E02A4E" w:rsidRPr="00E02A4E" w14:paraId="2113A51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EAD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5DF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4FBB4DEB" w14:textId="573FE9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5FA92136" w14:textId="77B41D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C0395" w14:textId="5E9CD2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26BB5" w14:textId="2983A3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07,200.00 </w:t>
            </w:r>
          </w:p>
        </w:tc>
      </w:tr>
      <w:tr w:rsidR="00E02A4E" w:rsidRPr="00E02A4E" w14:paraId="184BBCB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04D4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156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21C10D3B" w14:textId="227AA5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06255453" w14:textId="4AE9E4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096FE" w14:textId="6B16EE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D79DF" w14:textId="0965D9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0,789.00 </w:t>
            </w:r>
          </w:p>
        </w:tc>
      </w:tr>
      <w:tr w:rsidR="00E02A4E" w:rsidRPr="00E02A4E" w14:paraId="16F7EC3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2C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15B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56DC94AD" w14:textId="3556D6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8,536.74 </w:t>
            </w:r>
          </w:p>
        </w:tc>
        <w:tc>
          <w:tcPr>
            <w:tcW w:w="0" w:type="auto"/>
            <w:tcBorders>
              <w:top w:val="nil"/>
              <w:left w:val="nil"/>
              <w:bottom w:val="single" w:sz="4" w:space="0" w:color="000000"/>
              <w:right w:val="single" w:sz="4" w:space="0" w:color="000000"/>
            </w:tcBorders>
            <w:shd w:val="clear" w:color="auto" w:fill="auto"/>
            <w:noWrap/>
            <w:vAlign w:val="bottom"/>
            <w:hideMark/>
          </w:tcPr>
          <w:p w14:paraId="6740A7AF" w14:textId="027E93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DC190" w14:textId="03BC7F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774C0" w14:textId="481C2B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08,536.74 </w:t>
            </w:r>
          </w:p>
        </w:tc>
      </w:tr>
      <w:tr w:rsidR="00E02A4E" w:rsidRPr="00E02A4E" w14:paraId="04A06E0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CBEB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E0F3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3DBA4716" w14:textId="4788C4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E45E0DF" w14:textId="61143A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0A899" w14:textId="7322D4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0CA66" w14:textId="37D779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r>
      <w:tr w:rsidR="00E02A4E" w:rsidRPr="00E02A4E" w14:paraId="420C6E1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8AB2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9BC2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4E73C942" w14:textId="1538E5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9,645.54 </w:t>
            </w:r>
          </w:p>
        </w:tc>
        <w:tc>
          <w:tcPr>
            <w:tcW w:w="0" w:type="auto"/>
            <w:tcBorders>
              <w:top w:val="nil"/>
              <w:left w:val="nil"/>
              <w:bottom w:val="single" w:sz="4" w:space="0" w:color="000000"/>
              <w:right w:val="single" w:sz="4" w:space="0" w:color="000000"/>
            </w:tcBorders>
            <w:shd w:val="clear" w:color="auto" w:fill="auto"/>
            <w:noWrap/>
            <w:vAlign w:val="bottom"/>
            <w:hideMark/>
          </w:tcPr>
          <w:p w14:paraId="4AFCBF85" w14:textId="657B22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C2349" w14:textId="48B468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29CC8" w14:textId="7DC0A3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9,645.54 </w:t>
            </w:r>
          </w:p>
        </w:tc>
      </w:tr>
      <w:tr w:rsidR="00E02A4E" w:rsidRPr="00E02A4E" w14:paraId="0D41584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84C9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FD7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7B98EF01" w14:textId="70B5588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51602B5" w14:textId="61C385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2B1A6" w14:textId="6E6050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5E341" w14:textId="3B0B96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r>
      <w:tr w:rsidR="00E02A4E" w:rsidRPr="00E02A4E" w14:paraId="3158CE1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5363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5D0D2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3ECE8E13" w14:textId="4E4F73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9,678.02 </w:t>
            </w:r>
          </w:p>
        </w:tc>
        <w:tc>
          <w:tcPr>
            <w:tcW w:w="0" w:type="auto"/>
            <w:tcBorders>
              <w:top w:val="nil"/>
              <w:left w:val="nil"/>
              <w:bottom w:val="single" w:sz="4" w:space="0" w:color="000000"/>
              <w:right w:val="single" w:sz="4" w:space="0" w:color="000000"/>
            </w:tcBorders>
            <w:shd w:val="clear" w:color="auto" w:fill="auto"/>
            <w:noWrap/>
            <w:vAlign w:val="bottom"/>
            <w:hideMark/>
          </w:tcPr>
          <w:p w14:paraId="152D40E0" w14:textId="76C9FA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EA047" w14:textId="6757F4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78189" w14:textId="4C424A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9,678.02 </w:t>
            </w:r>
          </w:p>
        </w:tc>
      </w:tr>
      <w:tr w:rsidR="00E02A4E" w:rsidRPr="00E02A4E" w14:paraId="73CC570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663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CB2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3ABDA12" w14:textId="3BF275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19,127.00 </w:t>
            </w:r>
          </w:p>
        </w:tc>
        <w:tc>
          <w:tcPr>
            <w:tcW w:w="0" w:type="auto"/>
            <w:tcBorders>
              <w:top w:val="nil"/>
              <w:left w:val="nil"/>
              <w:bottom w:val="single" w:sz="4" w:space="0" w:color="000000"/>
              <w:right w:val="single" w:sz="4" w:space="0" w:color="000000"/>
            </w:tcBorders>
            <w:shd w:val="clear" w:color="auto" w:fill="auto"/>
            <w:noWrap/>
            <w:vAlign w:val="bottom"/>
            <w:hideMark/>
          </w:tcPr>
          <w:p w14:paraId="42D99325" w14:textId="2142AC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ECB88" w14:textId="28ABFB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2F91E" w14:textId="750914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19,127.00 </w:t>
            </w:r>
          </w:p>
        </w:tc>
      </w:tr>
      <w:tr w:rsidR="00E02A4E" w:rsidRPr="00E02A4E" w14:paraId="5772A23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483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BC0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160A09AE" w14:textId="74D349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1A221CB3" w14:textId="7DBEDE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3B341" w14:textId="306926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08F3D" w14:textId="0A13FF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9,022.68 </w:t>
            </w:r>
          </w:p>
        </w:tc>
      </w:tr>
      <w:tr w:rsidR="00E02A4E" w:rsidRPr="00E02A4E" w14:paraId="5E41B5F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63A9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1F96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1A891898" w14:textId="50E19D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18813997" w14:textId="48C46B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B1C70" w14:textId="5E73CA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ED292" w14:textId="6F618D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684,045.00 </w:t>
            </w:r>
          </w:p>
        </w:tc>
      </w:tr>
      <w:tr w:rsidR="00E02A4E" w:rsidRPr="00E02A4E" w14:paraId="007CEB8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EA73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0A9D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0FD068F0" w14:textId="4F2FD7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14,123.51 </w:t>
            </w:r>
          </w:p>
        </w:tc>
        <w:tc>
          <w:tcPr>
            <w:tcW w:w="0" w:type="auto"/>
            <w:tcBorders>
              <w:top w:val="nil"/>
              <w:left w:val="nil"/>
              <w:bottom w:val="single" w:sz="4" w:space="0" w:color="000000"/>
              <w:right w:val="single" w:sz="4" w:space="0" w:color="000000"/>
            </w:tcBorders>
            <w:shd w:val="clear" w:color="auto" w:fill="auto"/>
            <w:noWrap/>
            <w:vAlign w:val="bottom"/>
            <w:hideMark/>
          </w:tcPr>
          <w:p w14:paraId="49566BC5" w14:textId="044FB7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14155" w14:textId="0CB8B7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40868" w14:textId="0CDEF2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14,123.51 </w:t>
            </w:r>
          </w:p>
        </w:tc>
      </w:tr>
      <w:tr w:rsidR="00E02A4E" w:rsidRPr="00E02A4E" w14:paraId="61C3308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4E8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B4C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20C7F1E4" w14:textId="7FC38D6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1978827" w14:textId="0A2E5F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F0F38" w14:textId="3CC064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7A305" w14:textId="20CA51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5,350.00 </w:t>
            </w:r>
          </w:p>
        </w:tc>
      </w:tr>
      <w:tr w:rsidR="00E02A4E" w:rsidRPr="00E02A4E" w14:paraId="739B525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9131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D483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0586C67" w14:textId="77A740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B438029" w14:textId="2088C8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88F71" w14:textId="5746E2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3C721" w14:textId="37DF1E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1,980.00 </w:t>
            </w:r>
          </w:p>
        </w:tc>
      </w:tr>
      <w:tr w:rsidR="00E02A4E" w:rsidRPr="00E02A4E" w14:paraId="1CAB7AE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36F5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3F17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2613424A" w14:textId="6124D3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4BE2E57A" w14:textId="348259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A55EE" w14:textId="367AD5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F78C9" w14:textId="5E430A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65,780.00 </w:t>
            </w:r>
          </w:p>
        </w:tc>
      </w:tr>
      <w:tr w:rsidR="00E02A4E" w:rsidRPr="00E02A4E" w14:paraId="7FA700C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6D2D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2B98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11333D0B" w14:textId="6CE32F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75B984CB" w14:textId="49039E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8499E" w14:textId="215747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D2590" w14:textId="43746D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6,850.00 </w:t>
            </w:r>
          </w:p>
        </w:tc>
      </w:tr>
      <w:tr w:rsidR="00E02A4E" w:rsidRPr="00E02A4E" w14:paraId="37D83B3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055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4325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3E3D2B99" w14:textId="185982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4BBE5231" w14:textId="3AE079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3F1D3" w14:textId="28E9F0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10532" w14:textId="2681A6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00,528.32 </w:t>
            </w:r>
          </w:p>
        </w:tc>
      </w:tr>
      <w:tr w:rsidR="00E02A4E" w:rsidRPr="00E02A4E" w14:paraId="07EE046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5863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C1F1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9A1871B" w14:textId="269F50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34C8D0CE" w14:textId="047E25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F38F1" w14:textId="1DC4FA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841AD" w14:textId="7B30A5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2,435.00 </w:t>
            </w:r>
          </w:p>
        </w:tc>
      </w:tr>
      <w:tr w:rsidR="00E02A4E" w:rsidRPr="00E02A4E" w14:paraId="44CD8D4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B93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472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7E624CD0" w14:textId="3379A7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C29BB08" w14:textId="58A83B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8D1F0" w14:textId="7C81EE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AA838" w14:textId="3FDC85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1,000.00 </w:t>
            </w:r>
          </w:p>
        </w:tc>
      </w:tr>
      <w:tr w:rsidR="00E02A4E" w:rsidRPr="00E02A4E" w14:paraId="428AEE90"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B11E9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51EFDCED" w14:textId="0B5B3A0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95,201,499.31 </w:t>
            </w:r>
          </w:p>
        </w:tc>
        <w:tc>
          <w:tcPr>
            <w:tcW w:w="0" w:type="auto"/>
            <w:tcBorders>
              <w:top w:val="nil"/>
              <w:left w:val="nil"/>
              <w:bottom w:val="single" w:sz="4" w:space="0" w:color="000000"/>
              <w:right w:val="single" w:sz="4" w:space="0" w:color="000000"/>
            </w:tcBorders>
            <w:shd w:val="clear" w:color="A5A5A5" w:fill="A5A5A5"/>
            <w:noWrap/>
            <w:vAlign w:val="bottom"/>
            <w:hideMark/>
          </w:tcPr>
          <w:p w14:paraId="79FB47E9" w14:textId="3A8B763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02B15A" w14:textId="5F2092C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A5A9F56" w14:textId="15553D8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95,201,499.31 </w:t>
            </w:r>
          </w:p>
        </w:tc>
      </w:tr>
      <w:tr w:rsidR="00E02A4E" w:rsidRPr="00E02A4E" w14:paraId="7AA06C5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EE9E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7690D3E1" w14:textId="77E066C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763,981.78 </w:t>
            </w:r>
          </w:p>
        </w:tc>
        <w:tc>
          <w:tcPr>
            <w:tcW w:w="0" w:type="auto"/>
            <w:tcBorders>
              <w:top w:val="nil"/>
              <w:left w:val="nil"/>
              <w:bottom w:val="single" w:sz="4" w:space="0" w:color="000000"/>
              <w:right w:val="single" w:sz="4" w:space="0" w:color="000000"/>
            </w:tcBorders>
            <w:shd w:val="clear" w:color="D8D8D8" w:fill="D8D8D8"/>
            <w:noWrap/>
            <w:vAlign w:val="bottom"/>
            <w:hideMark/>
          </w:tcPr>
          <w:p w14:paraId="2D1D5414" w14:textId="01D3F1F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2F4820" w14:textId="6CCC18A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EECAB2" w14:textId="0139C36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763,981.78 </w:t>
            </w:r>
          </w:p>
        </w:tc>
      </w:tr>
      <w:tr w:rsidR="00E02A4E" w:rsidRPr="00E02A4E" w14:paraId="0F9B156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99F6B"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5CD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170C495" w14:textId="663EFF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E324CE9" w14:textId="5D491B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D7D1B" w14:textId="3C4683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55565" w14:textId="785C7A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9,630.00 </w:t>
            </w:r>
          </w:p>
        </w:tc>
      </w:tr>
      <w:tr w:rsidR="00E02A4E" w:rsidRPr="00E02A4E" w14:paraId="60D1D7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FBE1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C7D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6F02EB3" w14:textId="3A676F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173C529C" w14:textId="00CD51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9EC63" w14:textId="43C8DC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E50E8" w14:textId="1B8D64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89,599.15 </w:t>
            </w:r>
          </w:p>
        </w:tc>
      </w:tr>
      <w:tr w:rsidR="00E02A4E" w:rsidRPr="00E02A4E" w14:paraId="01FC945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BB4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B996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3A595E3C" w14:textId="531539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1180FEC3" w14:textId="714EEF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A45F3" w14:textId="5B5928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A3D37" w14:textId="6AA04C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89,599.15 </w:t>
            </w:r>
          </w:p>
        </w:tc>
      </w:tr>
      <w:tr w:rsidR="00E02A4E" w:rsidRPr="00E02A4E" w14:paraId="74B2017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2648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67F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6A3581A0" w14:textId="4DDB56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21BABF34" w14:textId="0ECEC3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5ECD5" w14:textId="3B5852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B7108" w14:textId="095B6D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3,966.82 </w:t>
            </w:r>
          </w:p>
        </w:tc>
      </w:tr>
      <w:tr w:rsidR="00E02A4E" w:rsidRPr="00E02A4E" w14:paraId="35FF3CC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ED5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09DB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AFF4221" w14:textId="22C85C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D98E539" w14:textId="6F2F2A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E91A6" w14:textId="5394AB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67442" w14:textId="65C98E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6,364.71 </w:t>
            </w:r>
          </w:p>
        </w:tc>
      </w:tr>
      <w:tr w:rsidR="00E02A4E" w:rsidRPr="00E02A4E" w14:paraId="41B1218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BFA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1A07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6B565AE2" w14:textId="721DDE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6AE985F6" w14:textId="06E52D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523EF" w14:textId="07F8FA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03B26" w14:textId="50BFDE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6,370.00 </w:t>
            </w:r>
          </w:p>
        </w:tc>
      </w:tr>
      <w:tr w:rsidR="00E02A4E" w:rsidRPr="00E02A4E" w14:paraId="60E3D6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0EB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F04D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24A8E17B" w14:textId="5B5A41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6,083.89 </w:t>
            </w:r>
          </w:p>
        </w:tc>
        <w:tc>
          <w:tcPr>
            <w:tcW w:w="0" w:type="auto"/>
            <w:tcBorders>
              <w:top w:val="nil"/>
              <w:left w:val="nil"/>
              <w:bottom w:val="single" w:sz="4" w:space="0" w:color="000000"/>
              <w:right w:val="single" w:sz="4" w:space="0" w:color="000000"/>
            </w:tcBorders>
            <w:shd w:val="clear" w:color="auto" w:fill="auto"/>
            <w:noWrap/>
            <w:vAlign w:val="bottom"/>
            <w:hideMark/>
          </w:tcPr>
          <w:p w14:paraId="7DDEE274" w14:textId="15F786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273E0" w14:textId="1DD902C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43C67" w14:textId="613B1B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6,083.89 </w:t>
            </w:r>
          </w:p>
        </w:tc>
      </w:tr>
      <w:tr w:rsidR="00E02A4E" w:rsidRPr="00E02A4E" w14:paraId="56EF2CD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289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4AC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17AD019B" w14:textId="1DC342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6323635C" w14:textId="47F735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7A845" w14:textId="425589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F55D4" w14:textId="562A26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3,458.80 </w:t>
            </w:r>
          </w:p>
        </w:tc>
      </w:tr>
      <w:tr w:rsidR="00E02A4E" w:rsidRPr="00E02A4E" w14:paraId="13F20E5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7866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BD88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217EE5AD" w14:textId="348CE7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4,191.32 </w:t>
            </w:r>
          </w:p>
        </w:tc>
        <w:tc>
          <w:tcPr>
            <w:tcW w:w="0" w:type="auto"/>
            <w:tcBorders>
              <w:top w:val="nil"/>
              <w:left w:val="nil"/>
              <w:bottom w:val="single" w:sz="4" w:space="0" w:color="000000"/>
              <w:right w:val="single" w:sz="4" w:space="0" w:color="000000"/>
            </w:tcBorders>
            <w:shd w:val="clear" w:color="auto" w:fill="auto"/>
            <w:noWrap/>
            <w:vAlign w:val="bottom"/>
            <w:hideMark/>
          </w:tcPr>
          <w:p w14:paraId="1C3DD286" w14:textId="0B1A39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22CC2" w14:textId="077819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BCC4B" w14:textId="40148C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54,191.32 </w:t>
            </w:r>
          </w:p>
        </w:tc>
      </w:tr>
      <w:tr w:rsidR="00E02A4E" w:rsidRPr="00E02A4E" w14:paraId="2ACE6EC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DE1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AEB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6415C4FB" w14:textId="2C782F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3232CE64" w14:textId="124260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499CF" w14:textId="1F8C35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D7EFB" w14:textId="55A044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9,492.94 </w:t>
            </w:r>
          </w:p>
        </w:tc>
      </w:tr>
      <w:tr w:rsidR="00E02A4E" w:rsidRPr="00E02A4E" w14:paraId="17F2740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C0D6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AE4B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78C5E29A" w14:textId="654A0B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A9313C6" w14:textId="2E5287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A6713" w14:textId="4A8C8F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11D12" w14:textId="010EB3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5,225.00 </w:t>
            </w:r>
          </w:p>
        </w:tc>
      </w:tr>
      <w:tr w:rsidR="00E02A4E" w:rsidRPr="00E02A4E" w14:paraId="01427A2D"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A6E7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74D767E" w14:textId="44D23CB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317,5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21C7ABBF" w14:textId="2F6B98B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148E6A" w14:textId="7A66936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82BB0" w14:textId="1C5E5EE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317,548.85 </w:t>
            </w:r>
          </w:p>
        </w:tc>
      </w:tr>
      <w:tr w:rsidR="00E02A4E" w:rsidRPr="00E02A4E" w14:paraId="191AA7A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5B6B5"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F3DF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008BD4B" w14:textId="1CC0BD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0A529F32" w14:textId="045011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1F671" w14:textId="12A77C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80626" w14:textId="1E17E3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46,090.42 </w:t>
            </w:r>
          </w:p>
        </w:tc>
      </w:tr>
      <w:tr w:rsidR="00E02A4E" w:rsidRPr="00E02A4E" w14:paraId="2BDEBA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F35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226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151F2FF9" w14:textId="6A93EF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8801103" w14:textId="3B53D1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98AB7" w14:textId="0CD233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542A" w14:textId="058EA2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25,523.95 </w:t>
            </w:r>
          </w:p>
        </w:tc>
      </w:tr>
      <w:tr w:rsidR="00E02A4E" w:rsidRPr="00E02A4E" w14:paraId="10F263D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C0E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B296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82F7317" w14:textId="045E00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1F5EEEB5" w14:textId="5A1ADC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855D2" w14:textId="3DAFAC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11861" w14:textId="09AD24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0,830.18 </w:t>
            </w:r>
          </w:p>
        </w:tc>
      </w:tr>
      <w:tr w:rsidR="00E02A4E" w:rsidRPr="00E02A4E" w14:paraId="3DA6772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C2A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4FCE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13D738F6" w14:textId="1AAC81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7,966.54 </w:t>
            </w:r>
          </w:p>
        </w:tc>
        <w:tc>
          <w:tcPr>
            <w:tcW w:w="0" w:type="auto"/>
            <w:tcBorders>
              <w:top w:val="nil"/>
              <w:left w:val="nil"/>
              <w:bottom w:val="single" w:sz="4" w:space="0" w:color="000000"/>
              <w:right w:val="single" w:sz="4" w:space="0" w:color="000000"/>
            </w:tcBorders>
            <w:shd w:val="clear" w:color="auto" w:fill="auto"/>
            <w:noWrap/>
            <w:vAlign w:val="bottom"/>
            <w:hideMark/>
          </w:tcPr>
          <w:p w14:paraId="42B0DF54" w14:textId="004F8F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46891" w14:textId="01744C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C4E5B" w14:textId="454FC3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7,966.54 </w:t>
            </w:r>
          </w:p>
        </w:tc>
      </w:tr>
      <w:tr w:rsidR="00E02A4E" w:rsidRPr="00E02A4E" w14:paraId="5CEEAA2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6F3D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5F1B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318725E4" w14:textId="376DA8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28C57405" w14:textId="1BAE94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0B5A4" w14:textId="62CD08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5158A" w14:textId="4020DD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71,384.32 </w:t>
            </w:r>
          </w:p>
        </w:tc>
      </w:tr>
      <w:tr w:rsidR="00E02A4E" w:rsidRPr="00E02A4E" w14:paraId="620377A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3B85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4F28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6699BD1F" w14:textId="335B67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2,380.82 </w:t>
            </w:r>
          </w:p>
        </w:tc>
        <w:tc>
          <w:tcPr>
            <w:tcW w:w="0" w:type="auto"/>
            <w:tcBorders>
              <w:top w:val="nil"/>
              <w:left w:val="nil"/>
              <w:bottom w:val="single" w:sz="4" w:space="0" w:color="000000"/>
              <w:right w:val="single" w:sz="4" w:space="0" w:color="000000"/>
            </w:tcBorders>
            <w:shd w:val="clear" w:color="auto" w:fill="auto"/>
            <w:noWrap/>
            <w:vAlign w:val="bottom"/>
            <w:hideMark/>
          </w:tcPr>
          <w:p w14:paraId="32F94D6B" w14:textId="15131F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BBEB7" w14:textId="6F0902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038D7" w14:textId="2DD370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72,380.82 </w:t>
            </w:r>
          </w:p>
        </w:tc>
      </w:tr>
      <w:tr w:rsidR="00E02A4E" w:rsidRPr="00E02A4E" w14:paraId="01AE090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354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CDFB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273EE13F" w14:textId="02B69A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32,605.15 </w:t>
            </w:r>
          </w:p>
        </w:tc>
        <w:tc>
          <w:tcPr>
            <w:tcW w:w="0" w:type="auto"/>
            <w:tcBorders>
              <w:top w:val="nil"/>
              <w:left w:val="nil"/>
              <w:bottom w:val="single" w:sz="4" w:space="0" w:color="000000"/>
              <w:right w:val="single" w:sz="4" w:space="0" w:color="000000"/>
            </w:tcBorders>
            <w:shd w:val="clear" w:color="auto" w:fill="auto"/>
            <w:noWrap/>
            <w:vAlign w:val="bottom"/>
            <w:hideMark/>
          </w:tcPr>
          <w:p w14:paraId="3253F418" w14:textId="231BF5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81E20" w14:textId="3AA233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8908F" w14:textId="4DCF88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032,605.15 </w:t>
            </w:r>
          </w:p>
        </w:tc>
      </w:tr>
      <w:tr w:rsidR="00E02A4E" w:rsidRPr="00E02A4E" w14:paraId="5CF5DE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CFA7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114B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4C4F336" w14:textId="3CDBE7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74,826.65 </w:t>
            </w:r>
          </w:p>
        </w:tc>
        <w:tc>
          <w:tcPr>
            <w:tcW w:w="0" w:type="auto"/>
            <w:tcBorders>
              <w:top w:val="nil"/>
              <w:left w:val="nil"/>
              <w:bottom w:val="single" w:sz="4" w:space="0" w:color="000000"/>
              <w:right w:val="single" w:sz="4" w:space="0" w:color="000000"/>
            </w:tcBorders>
            <w:shd w:val="clear" w:color="auto" w:fill="auto"/>
            <w:noWrap/>
            <w:vAlign w:val="bottom"/>
            <w:hideMark/>
          </w:tcPr>
          <w:p w14:paraId="52B32C78" w14:textId="05F694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DC6DE" w14:textId="275C0A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3133C" w14:textId="461AE36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74,826.65 </w:t>
            </w:r>
          </w:p>
        </w:tc>
      </w:tr>
      <w:tr w:rsidR="00E02A4E" w:rsidRPr="00E02A4E" w14:paraId="447B47C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9545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662D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D0A4032" w14:textId="28461F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3,087.08 </w:t>
            </w:r>
          </w:p>
        </w:tc>
        <w:tc>
          <w:tcPr>
            <w:tcW w:w="0" w:type="auto"/>
            <w:tcBorders>
              <w:top w:val="nil"/>
              <w:left w:val="nil"/>
              <w:bottom w:val="single" w:sz="4" w:space="0" w:color="000000"/>
              <w:right w:val="single" w:sz="4" w:space="0" w:color="000000"/>
            </w:tcBorders>
            <w:shd w:val="clear" w:color="auto" w:fill="auto"/>
            <w:noWrap/>
            <w:vAlign w:val="bottom"/>
            <w:hideMark/>
          </w:tcPr>
          <w:p w14:paraId="3D4DAE8F" w14:textId="73AA82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E74A5" w14:textId="285E18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DCFD5" w14:textId="009F52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3,087.08 </w:t>
            </w:r>
          </w:p>
        </w:tc>
      </w:tr>
      <w:tr w:rsidR="00E02A4E" w:rsidRPr="00E02A4E" w14:paraId="4A891ED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EA3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6DE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489FDE21" w14:textId="6ABEEE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38196C5C" w14:textId="5DF33B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ECD21" w14:textId="276AF9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03E4F" w14:textId="489582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78,182.54 </w:t>
            </w:r>
          </w:p>
        </w:tc>
      </w:tr>
      <w:tr w:rsidR="00E02A4E" w:rsidRPr="00E02A4E" w14:paraId="473ACC1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0F2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49AA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44AEA069" w14:textId="1225E1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7A4CB382" w14:textId="3947D2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F7A7C" w14:textId="1ABD9E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AD56A" w14:textId="65B208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94,671.20 </w:t>
            </w:r>
          </w:p>
        </w:tc>
      </w:tr>
      <w:tr w:rsidR="00E02A4E" w:rsidRPr="00E02A4E" w14:paraId="12A3C3F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4795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7A05A38" w14:textId="0B13C70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7,177,560.49 </w:t>
            </w:r>
          </w:p>
        </w:tc>
        <w:tc>
          <w:tcPr>
            <w:tcW w:w="0" w:type="auto"/>
            <w:tcBorders>
              <w:top w:val="nil"/>
              <w:left w:val="nil"/>
              <w:bottom w:val="single" w:sz="4" w:space="0" w:color="000000"/>
              <w:right w:val="single" w:sz="4" w:space="0" w:color="000000"/>
            </w:tcBorders>
            <w:shd w:val="clear" w:color="D8D8D8" w:fill="D8D8D8"/>
            <w:noWrap/>
            <w:vAlign w:val="bottom"/>
            <w:hideMark/>
          </w:tcPr>
          <w:p w14:paraId="0DB1FF19" w14:textId="1012F0C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941304" w14:textId="252DA53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AA2505" w14:textId="71F66F6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7,177,560.49 </w:t>
            </w:r>
          </w:p>
        </w:tc>
      </w:tr>
      <w:tr w:rsidR="00E02A4E" w:rsidRPr="00E02A4E" w14:paraId="02A8A84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1A31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B54D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52F2BCFB" w14:textId="485147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4548D335" w14:textId="1B578B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B72EC" w14:textId="349778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472F8" w14:textId="0B2432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5,619.99 </w:t>
            </w:r>
          </w:p>
        </w:tc>
      </w:tr>
      <w:tr w:rsidR="00E02A4E" w:rsidRPr="00E02A4E" w14:paraId="63E441F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D5D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3153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B51054A" w14:textId="19D930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017,293.99 </w:t>
            </w:r>
          </w:p>
        </w:tc>
        <w:tc>
          <w:tcPr>
            <w:tcW w:w="0" w:type="auto"/>
            <w:tcBorders>
              <w:top w:val="nil"/>
              <w:left w:val="nil"/>
              <w:bottom w:val="single" w:sz="4" w:space="0" w:color="000000"/>
              <w:right w:val="single" w:sz="4" w:space="0" w:color="000000"/>
            </w:tcBorders>
            <w:shd w:val="clear" w:color="auto" w:fill="auto"/>
            <w:noWrap/>
            <w:vAlign w:val="bottom"/>
            <w:hideMark/>
          </w:tcPr>
          <w:p w14:paraId="7E44D7D3" w14:textId="19D4E8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8B8BB" w14:textId="3D5561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3BA2B" w14:textId="0CE5C9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017,293.99 </w:t>
            </w:r>
          </w:p>
        </w:tc>
      </w:tr>
      <w:tr w:rsidR="00E02A4E" w:rsidRPr="00E02A4E" w14:paraId="433F88D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448B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5C0E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0A677CB9" w14:textId="2ECD7F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209,245.86 </w:t>
            </w:r>
          </w:p>
        </w:tc>
        <w:tc>
          <w:tcPr>
            <w:tcW w:w="0" w:type="auto"/>
            <w:tcBorders>
              <w:top w:val="nil"/>
              <w:left w:val="nil"/>
              <w:bottom w:val="single" w:sz="4" w:space="0" w:color="000000"/>
              <w:right w:val="single" w:sz="4" w:space="0" w:color="000000"/>
            </w:tcBorders>
            <w:shd w:val="clear" w:color="auto" w:fill="auto"/>
            <w:noWrap/>
            <w:vAlign w:val="bottom"/>
            <w:hideMark/>
          </w:tcPr>
          <w:p w14:paraId="3F288E43" w14:textId="349561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67E01" w14:textId="20F255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CA1C9" w14:textId="567FAE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209,245.86 </w:t>
            </w:r>
          </w:p>
        </w:tc>
      </w:tr>
      <w:tr w:rsidR="00E02A4E" w:rsidRPr="00E02A4E" w14:paraId="59C4FBD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1781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82DD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55A29EB0" w14:textId="16114F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5AAEB820" w14:textId="12AA35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A9CEE" w14:textId="7AD1CB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35997" w14:textId="6FB722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74,842.95 </w:t>
            </w:r>
          </w:p>
        </w:tc>
      </w:tr>
      <w:tr w:rsidR="00E02A4E" w:rsidRPr="00E02A4E" w14:paraId="2DC5C6A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DC89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5E54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4839E87A" w14:textId="4087BE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81,980.00 </w:t>
            </w:r>
          </w:p>
        </w:tc>
        <w:tc>
          <w:tcPr>
            <w:tcW w:w="0" w:type="auto"/>
            <w:tcBorders>
              <w:top w:val="nil"/>
              <w:left w:val="nil"/>
              <w:bottom w:val="single" w:sz="4" w:space="0" w:color="000000"/>
              <w:right w:val="single" w:sz="4" w:space="0" w:color="000000"/>
            </w:tcBorders>
            <w:shd w:val="clear" w:color="auto" w:fill="auto"/>
            <w:noWrap/>
            <w:vAlign w:val="bottom"/>
            <w:hideMark/>
          </w:tcPr>
          <w:p w14:paraId="70986AAE" w14:textId="2E4C46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197AA" w14:textId="5AE64E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41160" w14:textId="53BFD9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81,980.00 </w:t>
            </w:r>
          </w:p>
        </w:tc>
      </w:tr>
      <w:tr w:rsidR="00E02A4E" w:rsidRPr="00E02A4E" w14:paraId="60940A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27D8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5CE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A878724" w14:textId="50D2E1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5C5828F3" w14:textId="22C62F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7C6F2" w14:textId="3FFEDE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8157F" w14:textId="076EE8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32,396.30 </w:t>
            </w:r>
          </w:p>
        </w:tc>
      </w:tr>
      <w:tr w:rsidR="00E02A4E" w:rsidRPr="00E02A4E" w14:paraId="26C662A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7F8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DEC3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418C8C85" w14:textId="3D4844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22,504.18 </w:t>
            </w:r>
          </w:p>
        </w:tc>
        <w:tc>
          <w:tcPr>
            <w:tcW w:w="0" w:type="auto"/>
            <w:tcBorders>
              <w:top w:val="nil"/>
              <w:left w:val="nil"/>
              <w:bottom w:val="single" w:sz="4" w:space="0" w:color="000000"/>
              <w:right w:val="single" w:sz="4" w:space="0" w:color="000000"/>
            </w:tcBorders>
            <w:shd w:val="clear" w:color="auto" w:fill="auto"/>
            <w:noWrap/>
            <w:vAlign w:val="bottom"/>
            <w:hideMark/>
          </w:tcPr>
          <w:p w14:paraId="47F7922C" w14:textId="5CA379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F833D" w14:textId="12AC75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AB286" w14:textId="75516D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22,504.18 </w:t>
            </w:r>
          </w:p>
        </w:tc>
      </w:tr>
      <w:tr w:rsidR="00E02A4E" w:rsidRPr="00E02A4E" w14:paraId="28D29AA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3FE6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2BB4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50D7B683" w14:textId="6AC0E8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7E819501" w14:textId="7AC401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E4A43" w14:textId="7A0D1A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3D2C5" w14:textId="6B5AD6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17,826.07 </w:t>
            </w:r>
          </w:p>
        </w:tc>
      </w:tr>
      <w:tr w:rsidR="00E02A4E" w:rsidRPr="00E02A4E" w14:paraId="7E7FA6B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2AC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2F2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09B41DE0" w14:textId="30B980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851.15 </w:t>
            </w:r>
          </w:p>
        </w:tc>
        <w:tc>
          <w:tcPr>
            <w:tcW w:w="0" w:type="auto"/>
            <w:tcBorders>
              <w:top w:val="nil"/>
              <w:left w:val="nil"/>
              <w:bottom w:val="single" w:sz="4" w:space="0" w:color="000000"/>
              <w:right w:val="single" w:sz="4" w:space="0" w:color="000000"/>
            </w:tcBorders>
            <w:shd w:val="clear" w:color="auto" w:fill="auto"/>
            <w:noWrap/>
            <w:vAlign w:val="bottom"/>
            <w:hideMark/>
          </w:tcPr>
          <w:p w14:paraId="5DEADCAF" w14:textId="4CFD78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11C43" w14:textId="007B0D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60564" w14:textId="4B46E2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851.15 </w:t>
            </w:r>
          </w:p>
        </w:tc>
      </w:tr>
      <w:tr w:rsidR="00E02A4E" w:rsidRPr="00E02A4E" w14:paraId="1B97053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C5F4E"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50E11D" w14:textId="39B0982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5,092,434.25 </w:t>
            </w:r>
          </w:p>
        </w:tc>
        <w:tc>
          <w:tcPr>
            <w:tcW w:w="0" w:type="auto"/>
            <w:tcBorders>
              <w:top w:val="nil"/>
              <w:left w:val="nil"/>
              <w:bottom w:val="single" w:sz="4" w:space="0" w:color="000000"/>
              <w:right w:val="single" w:sz="4" w:space="0" w:color="000000"/>
            </w:tcBorders>
            <w:shd w:val="clear" w:color="D8D8D8" w:fill="D8D8D8"/>
            <w:noWrap/>
            <w:vAlign w:val="bottom"/>
            <w:hideMark/>
          </w:tcPr>
          <w:p w14:paraId="68D91510" w14:textId="3148B7E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09FD92" w14:textId="6B53D15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51C66B" w14:textId="27EF651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5,092,434.25 </w:t>
            </w:r>
          </w:p>
        </w:tc>
      </w:tr>
      <w:tr w:rsidR="00E02A4E" w:rsidRPr="00E02A4E" w14:paraId="4E989571"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AF8458"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6774DF63" w14:textId="5521907E"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09AAB462" w14:textId="64D0712C"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6B7CA" w14:textId="241AA611" w:rsidR="00E02A4E" w:rsidRPr="00E02A4E" w:rsidRDefault="00E02A4E" w:rsidP="00E02A4E">
            <w:pPr>
              <w:widowControl/>
              <w:spacing w:after="0" w:line="240" w:lineRule="auto"/>
              <w:contextualSpacing/>
              <w:jc w:val="right"/>
              <w:rPr>
                <w:rFonts w:ascii="Arial Narrow" w:eastAsia="Times New Roman" w:hAnsi="Arial Narrow"/>
                <w:i/>
                <w:iCs/>
                <w:color w:val="000000"/>
              </w:rPr>
            </w:pPr>
            <w:r w:rsidRPr="00E02A4E">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B651" w14:textId="0E2050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442,703.84 </w:t>
            </w:r>
          </w:p>
        </w:tc>
      </w:tr>
      <w:tr w:rsidR="00E02A4E" w:rsidRPr="00E02A4E" w14:paraId="2D93D77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9F667"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EABE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6FF598A1" w14:textId="131DD7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BED3EEA" w14:textId="717DCE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37C8A" w14:textId="0F5905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D7255" w14:textId="21067F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57,148.41 </w:t>
            </w:r>
          </w:p>
        </w:tc>
      </w:tr>
      <w:tr w:rsidR="00E02A4E" w:rsidRPr="00E02A4E" w14:paraId="26033B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DFC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98F4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524B7588" w14:textId="2671BD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33E8C636" w14:textId="31901F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8DD5D" w14:textId="6B439F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0E0CC" w14:textId="688520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31,350.00 </w:t>
            </w:r>
          </w:p>
        </w:tc>
      </w:tr>
      <w:tr w:rsidR="00E02A4E" w:rsidRPr="00E02A4E" w14:paraId="047F99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341E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36EF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teel</w:t>
            </w:r>
          </w:p>
        </w:tc>
        <w:tc>
          <w:tcPr>
            <w:tcW w:w="0" w:type="auto"/>
            <w:tcBorders>
              <w:top w:val="nil"/>
              <w:left w:val="nil"/>
              <w:bottom w:val="single" w:sz="4" w:space="0" w:color="000000"/>
              <w:right w:val="single" w:sz="4" w:space="0" w:color="000000"/>
            </w:tcBorders>
            <w:shd w:val="clear" w:color="auto" w:fill="auto"/>
            <w:noWrap/>
            <w:vAlign w:val="bottom"/>
            <w:hideMark/>
          </w:tcPr>
          <w:p w14:paraId="23C3E659" w14:textId="3AA67F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2D68B328" w14:textId="2636E71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DE2AB" w14:textId="02B17F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D8B7E" w14:textId="72FF6F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672.00 </w:t>
            </w:r>
          </w:p>
        </w:tc>
      </w:tr>
      <w:tr w:rsidR="00E02A4E" w:rsidRPr="00E02A4E" w14:paraId="765D330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BE87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303D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overnor Generoso</w:t>
            </w:r>
          </w:p>
        </w:tc>
        <w:tc>
          <w:tcPr>
            <w:tcW w:w="0" w:type="auto"/>
            <w:tcBorders>
              <w:top w:val="nil"/>
              <w:left w:val="nil"/>
              <w:bottom w:val="single" w:sz="4" w:space="0" w:color="000000"/>
              <w:right w:val="single" w:sz="4" w:space="0" w:color="000000"/>
            </w:tcBorders>
            <w:shd w:val="clear" w:color="auto" w:fill="auto"/>
            <w:noWrap/>
            <w:vAlign w:val="bottom"/>
            <w:hideMark/>
          </w:tcPr>
          <w:p w14:paraId="6E370F51" w14:textId="3D587A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78,000.00 </w:t>
            </w:r>
          </w:p>
        </w:tc>
        <w:tc>
          <w:tcPr>
            <w:tcW w:w="0" w:type="auto"/>
            <w:tcBorders>
              <w:top w:val="nil"/>
              <w:left w:val="nil"/>
              <w:bottom w:val="single" w:sz="4" w:space="0" w:color="000000"/>
              <w:right w:val="single" w:sz="4" w:space="0" w:color="000000"/>
            </w:tcBorders>
            <w:shd w:val="clear" w:color="auto" w:fill="auto"/>
            <w:noWrap/>
            <w:vAlign w:val="bottom"/>
            <w:hideMark/>
          </w:tcPr>
          <w:p w14:paraId="515389D1" w14:textId="016EEB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AE647" w14:textId="271C91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0F2FB" w14:textId="4A35D9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78,000.00 </w:t>
            </w:r>
          </w:p>
        </w:tc>
      </w:tr>
      <w:tr w:rsidR="00E02A4E" w:rsidRPr="00E02A4E" w14:paraId="6689766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BF30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833A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475195B5" w14:textId="66A540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FE92203" w14:textId="2D3A3C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A9E16" w14:textId="249182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F9964" w14:textId="352172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030.00 </w:t>
            </w:r>
          </w:p>
        </w:tc>
      </w:tr>
      <w:tr w:rsidR="00E02A4E" w:rsidRPr="00E02A4E" w14:paraId="4D71A81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FF35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6DA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15A07378" w14:textId="51C0D0E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37,750.00 </w:t>
            </w:r>
          </w:p>
        </w:tc>
        <w:tc>
          <w:tcPr>
            <w:tcW w:w="0" w:type="auto"/>
            <w:tcBorders>
              <w:top w:val="nil"/>
              <w:left w:val="nil"/>
              <w:bottom w:val="single" w:sz="4" w:space="0" w:color="000000"/>
              <w:right w:val="single" w:sz="4" w:space="0" w:color="000000"/>
            </w:tcBorders>
            <w:shd w:val="clear" w:color="auto" w:fill="auto"/>
            <w:noWrap/>
            <w:vAlign w:val="bottom"/>
            <w:hideMark/>
          </w:tcPr>
          <w:p w14:paraId="477A735F" w14:textId="7F7F33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8E6DE" w14:textId="16D971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DA6F1" w14:textId="7E5298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37,750.00 </w:t>
            </w:r>
          </w:p>
        </w:tc>
      </w:tr>
      <w:tr w:rsidR="00E02A4E" w:rsidRPr="00E02A4E" w14:paraId="076C6EF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B130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62A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E3719A6" w14:textId="0CE71F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5,600.00 </w:t>
            </w:r>
          </w:p>
        </w:tc>
        <w:tc>
          <w:tcPr>
            <w:tcW w:w="0" w:type="auto"/>
            <w:tcBorders>
              <w:top w:val="nil"/>
              <w:left w:val="nil"/>
              <w:bottom w:val="single" w:sz="4" w:space="0" w:color="000000"/>
              <w:right w:val="single" w:sz="4" w:space="0" w:color="000000"/>
            </w:tcBorders>
            <w:shd w:val="clear" w:color="auto" w:fill="auto"/>
            <w:noWrap/>
            <w:vAlign w:val="bottom"/>
            <w:hideMark/>
          </w:tcPr>
          <w:p w14:paraId="02DFE507" w14:textId="04F22C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1EA59" w14:textId="41199A8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84A00" w14:textId="648418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5,600.00 </w:t>
            </w:r>
          </w:p>
        </w:tc>
      </w:tr>
      <w:tr w:rsidR="00E02A4E" w:rsidRPr="00E02A4E" w14:paraId="3E9DC2A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9338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A6D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408EE0E" w14:textId="53C387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161,180.00 </w:t>
            </w:r>
          </w:p>
        </w:tc>
        <w:tc>
          <w:tcPr>
            <w:tcW w:w="0" w:type="auto"/>
            <w:tcBorders>
              <w:top w:val="nil"/>
              <w:left w:val="nil"/>
              <w:bottom w:val="single" w:sz="4" w:space="0" w:color="000000"/>
              <w:right w:val="single" w:sz="4" w:space="0" w:color="000000"/>
            </w:tcBorders>
            <w:shd w:val="clear" w:color="auto" w:fill="auto"/>
            <w:noWrap/>
            <w:vAlign w:val="bottom"/>
            <w:hideMark/>
          </w:tcPr>
          <w:p w14:paraId="35A13C58" w14:textId="5D2165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4CAB9" w14:textId="3D8539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1CB03" w14:textId="7F8225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161,180.00 </w:t>
            </w:r>
          </w:p>
        </w:tc>
      </w:tr>
      <w:tr w:rsidR="00E02A4E" w:rsidRPr="00E02A4E" w14:paraId="2FDB04D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0A315"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BBD3B7D" w14:textId="6A4A597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05A0029B" w14:textId="18A8A1D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909FC4" w14:textId="79E0EBD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4E0987" w14:textId="40AC640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849,973.94 </w:t>
            </w:r>
          </w:p>
        </w:tc>
      </w:tr>
      <w:tr w:rsidR="00E02A4E" w:rsidRPr="00E02A4E" w14:paraId="6C25182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524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D5EEF1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1E076A5A" w14:textId="58E3DF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1D87BF83" w14:textId="644D73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ABCA2" w14:textId="207207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38DF6" w14:textId="15BC46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91,606.38 </w:t>
            </w:r>
          </w:p>
        </w:tc>
      </w:tr>
      <w:tr w:rsidR="00E02A4E" w:rsidRPr="00E02A4E" w14:paraId="371087E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D26F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D1A5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F975290" w14:textId="3F3339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6B4766E8" w14:textId="09001B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3B138" w14:textId="178836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26A38" w14:textId="2864DB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7,467.56 </w:t>
            </w:r>
          </w:p>
        </w:tc>
      </w:tr>
      <w:tr w:rsidR="00E02A4E" w:rsidRPr="00E02A4E" w14:paraId="2EE3039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9D24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5AEB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D4C54AF" w14:textId="7363A3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4598BDF" w14:textId="20C64A5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7E318" w14:textId="284CDA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FFDEF" w14:textId="67B544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20,900.00 </w:t>
            </w:r>
          </w:p>
        </w:tc>
      </w:tr>
      <w:tr w:rsidR="00E02A4E" w:rsidRPr="00E02A4E" w14:paraId="49BDEE29"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0C7A49"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37BC2D98" w14:textId="202E1B1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5,259,1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492DE959" w14:textId="61FF318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5DDFF7" w14:textId="3A3D083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965B809" w14:textId="3AF2307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5,259,113.00 </w:t>
            </w:r>
          </w:p>
        </w:tc>
      </w:tr>
      <w:tr w:rsidR="00E02A4E" w:rsidRPr="00E02A4E" w14:paraId="79E5EFD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66CE8"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26CBF85" w14:textId="76BBEB2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206,57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FC36D8" w14:textId="40A8AAE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D0DB1A" w14:textId="402E08C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725E18" w14:textId="76CD1AF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1,206,575.00 </w:t>
            </w:r>
          </w:p>
        </w:tc>
      </w:tr>
      <w:tr w:rsidR="00E02A4E" w:rsidRPr="00E02A4E" w14:paraId="154E470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FB998"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FBA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11D7BE75" w14:textId="6868ED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1CB24DAC" w14:textId="3F229C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A77AD" w14:textId="552EEF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E30E4" w14:textId="5B7FCE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55,600.00 </w:t>
            </w:r>
          </w:p>
        </w:tc>
      </w:tr>
      <w:tr w:rsidR="00E02A4E" w:rsidRPr="00E02A4E" w14:paraId="7921682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88D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FD20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2B9A4385" w14:textId="69C960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1D1663" w14:textId="0FB7D4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0C255" w14:textId="5FF3D5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C2613" w14:textId="5C19A4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27C3A5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698F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7C12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3EC9EB8E" w14:textId="553DD6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5E8020" w14:textId="2C26DF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627CA" w14:textId="65B11F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133E4" w14:textId="35D2EA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7D413B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5DA4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4224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2993A5A8" w14:textId="112B52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046E9C9" w14:textId="79A18B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38FFF" w14:textId="5D40DE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80A84" w14:textId="6810B2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5,600.00 </w:t>
            </w:r>
          </w:p>
        </w:tc>
      </w:tr>
      <w:tr w:rsidR="00E02A4E" w:rsidRPr="00E02A4E" w14:paraId="0CAA04F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010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4502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6D4315E5" w14:textId="30F0DB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ABE176" w14:textId="7A6524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53BAA" w14:textId="213994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ED3C1" w14:textId="323C1E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208AD4A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D4F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323D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40232628" w14:textId="1B5175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7B9CB5" w14:textId="724C2C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78CDD" w14:textId="5DD2FD1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3F491" w14:textId="198FDC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36A8917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D082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F635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792D4E7" w14:textId="20C9B5E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FE62A8" w14:textId="0CC523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B9E7A" w14:textId="09D166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B60D3" w14:textId="3BBB86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28840C3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171F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D4A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4E7DE93B" w14:textId="52696C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4F6952E6" w14:textId="54D7B6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E32ED" w14:textId="3D2C82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45AC1" w14:textId="3F618F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00,500.00 </w:t>
            </w:r>
          </w:p>
        </w:tc>
      </w:tr>
      <w:tr w:rsidR="00E02A4E" w:rsidRPr="00E02A4E" w14:paraId="5ABEC06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679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34DD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62FF498A" w14:textId="66D740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B511C4" w14:textId="0470C1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775DB" w14:textId="7F44FE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10A88" w14:textId="73716E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0C9D0BC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72DF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A55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2802D5BA" w14:textId="434A33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FCDF865" w14:textId="02343C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EFA87" w14:textId="6DCB10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E03F5" w14:textId="342B1F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5,600.00 </w:t>
            </w:r>
          </w:p>
        </w:tc>
      </w:tr>
      <w:tr w:rsidR="00E02A4E" w:rsidRPr="00E02A4E" w14:paraId="7A928F8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9469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5821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300C277D" w14:textId="763394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D53A14D" w14:textId="500BE9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FFE55" w14:textId="671EAD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CEA48" w14:textId="52522F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5,600.00 </w:t>
            </w:r>
          </w:p>
        </w:tc>
      </w:tr>
      <w:tr w:rsidR="00E02A4E" w:rsidRPr="00E02A4E" w14:paraId="6366F4C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9FF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ACEC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21DB9949" w14:textId="55F052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945C11" w14:textId="56DF93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CA3C8" w14:textId="70C98C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424EB" w14:textId="535C09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2D2D6EF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9969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200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8F862F2" w14:textId="590750E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F89AAE" w14:textId="5D83A5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2EAF6" w14:textId="4DF589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CD2D4" w14:textId="3E81E1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18361C8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6D0D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7DE5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326A9072" w14:textId="253EB7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13,675.00 </w:t>
            </w:r>
          </w:p>
        </w:tc>
        <w:tc>
          <w:tcPr>
            <w:tcW w:w="0" w:type="auto"/>
            <w:tcBorders>
              <w:top w:val="nil"/>
              <w:left w:val="nil"/>
              <w:bottom w:val="single" w:sz="4" w:space="0" w:color="000000"/>
              <w:right w:val="single" w:sz="4" w:space="0" w:color="000000"/>
            </w:tcBorders>
            <w:shd w:val="clear" w:color="auto" w:fill="auto"/>
            <w:noWrap/>
            <w:vAlign w:val="bottom"/>
            <w:hideMark/>
          </w:tcPr>
          <w:p w14:paraId="3D34263A" w14:textId="3275CF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B5D7C" w14:textId="25C321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E0C6E" w14:textId="216EF4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13,675.00 </w:t>
            </w:r>
          </w:p>
        </w:tc>
      </w:tr>
      <w:tr w:rsidR="00E02A4E" w:rsidRPr="00E02A4E" w14:paraId="0F7D4B5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0F56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4520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19CAD080" w14:textId="0015A3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AD73B4" w14:textId="0F8674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C7284" w14:textId="30EBBA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21FA5" w14:textId="62B357F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43B7DA8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0F4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3F7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5B0B8659" w14:textId="34B667A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2DDF5E" w14:textId="07C5B7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F0D96" w14:textId="3B40F4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917AB" w14:textId="5FFAD20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54236F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7223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97D0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C3DC9DD" w14:textId="0C9E9D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75DABC" w14:textId="734C82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521A7" w14:textId="065CDC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90F2F" w14:textId="7B3C4D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4F1CAC1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DA9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6D9E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21E17411" w14:textId="4E019A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2E7629" w14:textId="21CFEF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7DD08" w14:textId="028A55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76973" w14:textId="7EF91C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50,000.00 </w:t>
            </w:r>
          </w:p>
        </w:tc>
      </w:tr>
      <w:tr w:rsidR="00E02A4E" w:rsidRPr="00E02A4E" w14:paraId="660CFC2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285A9"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DCE6AAD" w14:textId="73F1309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2DF573A" w14:textId="5A7A90C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220098" w14:textId="349E946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7DADB8" w14:textId="38F7A43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238,450.00 </w:t>
            </w:r>
          </w:p>
        </w:tc>
      </w:tr>
      <w:tr w:rsidR="00E02A4E" w:rsidRPr="00E02A4E" w14:paraId="754A559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30B2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0024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2A53F15" w14:textId="4ADBE3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71CCD1" w14:textId="5FE4D2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B2CA4" w14:textId="7A9467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C81B1" w14:textId="11A946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25,000.00 </w:t>
            </w:r>
          </w:p>
        </w:tc>
      </w:tr>
      <w:tr w:rsidR="00E02A4E" w:rsidRPr="00E02A4E" w14:paraId="35230A9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324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DD38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10B92EE6" w14:textId="55791A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B48F843" w14:textId="2D3A3D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8D97D" w14:textId="5267F6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C5E43" w14:textId="261879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0.00 </w:t>
            </w:r>
          </w:p>
        </w:tc>
      </w:tr>
      <w:tr w:rsidR="00E02A4E" w:rsidRPr="00E02A4E" w14:paraId="3F8E826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B2E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311C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039DEB1E" w14:textId="529EB8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C51A00F" w14:textId="27BEFA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64833" w14:textId="494313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CA3D1" w14:textId="5A44E0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0.00 </w:t>
            </w:r>
          </w:p>
        </w:tc>
      </w:tr>
      <w:tr w:rsidR="00E02A4E" w:rsidRPr="00E02A4E" w14:paraId="7EECEF2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D448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B58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207E1F36" w14:textId="6BC439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180222D" w14:textId="612F0B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BDDBB" w14:textId="55936D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6306B" w14:textId="20E598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0.00 </w:t>
            </w:r>
          </w:p>
        </w:tc>
      </w:tr>
      <w:tr w:rsidR="00E02A4E" w:rsidRPr="00E02A4E" w14:paraId="666CECF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0AC2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912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16398483" w14:textId="20A7C8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379D471E" w14:textId="097ABC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E2636" w14:textId="281D67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CB710" w14:textId="431CCE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84,150.00 </w:t>
            </w:r>
          </w:p>
        </w:tc>
      </w:tr>
      <w:tr w:rsidR="00E02A4E" w:rsidRPr="00E02A4E" w14:paraId="636A9D0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C4A3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956C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39244B2" w14:textId="7AB696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1D620994" w14:textId="1CD35B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62CFC" w14:textId="2F227B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89E8E" w14:textId="05C0B0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5,300.00 </w:t>
            </w:r>
          </w:p>
        </w:tc>
      </w:tr>
      <w:tr w:rsidR="00E02A4E" w:rsidRPr="00E02A4E" w14:paraId="11FB7AC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8308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A75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07487E6B" w14:textId="02C250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032686D9" w14:textId="4AAC91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FDA3E" w14:textId="72727C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46B33" w14:textId="79A1EB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52,800.00 </w:t>
            </w:r>
          </w:p>
        </w:tc>
      </w:tr>
      <w:tr w:rsidR="00E02A4E" w:rsidRPr="00E02A4E" w14:paraId="463E7C1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2A83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C4A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7661235F" w14:textId="0713CE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796EE8C" w14:textId="3CEB3E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A2E3A" w14:textId="123CC3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C37D7" w14:textId="387844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02,800.00 </w:t>
            </w:r>
          </w:p>
        </w:tc>
      </w:tr>
      <w:tr w:rsidR="00E02A4E" w:rsidRPr="00E02A4E" w14:paraId="3C69DB3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C7F7C"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423AA29" w14:textId="5EEF738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457,3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7743D93B" w14:textId="6BAC62A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F1B3AF" w14:textId="67E58DB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86EECE" w14:textId="19058F4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5,457,353.00 </w:t>
            </w:r>
          </w:p>
        </w:tc>
      </w:tr>
      <w:tr w:rsidR="00E02A4E" w:rsidRPr="00E02A4E" w14:paraId="497993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B05E0"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D2D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701149D" w14:textId="5FD63E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809A3B" w14:textId="69216F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9C96A" w14:textId="6FF717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0A447" w14:textId="325866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00,000.00 </w:t>
            </w:r>
          </w:p>
        </w:tc>
      </w:tr>
      <w:tr w:rsidR="00E02A4E" w:rsidRPr="00E02A4E" w14:paraId="1060DBB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FFBAA"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68C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FACE8B3" w14:textId="1F5154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0767FE29" w14:textId="7A58FC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E2A49" w14:textId="6217C4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8FF9F" w14:textId="653AD4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89,950.00 </w:t>
            </w:r>
          </w:p>
        </w:tc>
      </w:tr>
      <w:tr w:rsidR="00E02A4E" w:rsidRPr="00E02A4E" w14:paraId="337798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916E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1651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629F8828" w14:textId="7FEB1C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1D3742D8" w14:textId="450E89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C29EA" w14:textId="176135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0E0DB" w14:textId="21D840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1,800.00 </w:t>
            </w:r>
          </w:p>
        </w:tc>
      </w:tr>
      <w:tr w:rsidR="00E02A4E" w:rsidRPr="00E02A4E" w14:paraId="0801394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5C4A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5FE0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708F37B2" w14:textId="68811E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415889E5" w14:textId="600EEF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EF51F" w14:textId="3579164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EABC8" w14:textId="24B08C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6,850.00 </w:t>
            </w:r>
          </w:p>
        </w:tc>
      </w:tr>
      <w:tr w:rsidR="00E02A4E" w:rsidRPr="00E02A4E" w14:paraId="2FD528E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F864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E323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2B68860D" w14:textId="282FAE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63EB6B0D" w14:textId="27DAB2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6B2C1" w14:textId="05AA36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47892" w14:textId="7BA3D8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4,350.00 </w:t>
            </w:r>
          </w:p>
        </w:tc>
      </w:tr>
      <w:tr w:rsidR="00E02A4E" w:rsidRPr="00E02A4E" w14:paraId="4EDACD9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E12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FA05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5D66D822" w14:textId="7A9C4D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4D7E88D6" w14:textId="004584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45695" w14:textId="6F72D64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47A0" w14:textId="26D465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38,950.00 </w:t>
            </w:r>
          </w:p>
        </w:tc>
      </w:tr>
      <w:tr w:rsidR="00E02A4E" w:rsidRPr="00E02A4E" w14:paraId="78E41B5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F251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F363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159F47FA" w14:textId="10C2A6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1A99088E" w14:textId="456F4C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9F50B" w14:textId="095F6F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A8F72" w14:textId="4B6E1D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7,300.00 </w:t>
            </w:r>
          </w:p>
        </w:tc>
      </w:tr>
      <w:tr w:rsidR="00E02A4E" w:rsidRPr="00E02A4E" w14:paraId="3CE2BA1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8DB1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A44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762FE87C" w14:textId="49B4B1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26F6CAF8" w14:textId="089BB8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5518D" w14:textId="527B0E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676AC" w14:textId="5709A07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4,650.00 </w:t>
            </w:r>
          </w:p>
        </w:tc>
      </w:tr>
      <w:tr w:rsidR="00E02A4E" w:rsidRPr="00E02A4E" w14:paraId="07E8CD1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ADB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1C0B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0A9B0294" w14:textId="41CC3A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75,900.00 </w:t>
            </w:r>
          </w:p>
        </w:tc>
        <w:tc>
          <w:tcPr>
            <w:tcW w:w="0" w:type="auto"/>
            <w:tcBorders>
              <w:top w:val="nil"/>
              <w:left w:val="nil"/>
              <w:bottom w:val="single" w:sz="4" w:space="0" w:color="000000"/>
              <w:right w:val="single" w:sz="4" w:space="0" w:color="000000"/>
            </w:tcBorders>
            <w:shd w:val="clear" w:color="auto" w:fill="auto"/>
            <w:noWrap/>
            <w:vAlign w:val="bottom"/>
            <w:hideMark/>
          </w:tcPr>
          <w:p w14:paraId="77BE9000" w14:textId="0A78CC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73E98" w14:textId="1A74F5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92AF3" w14:textId="0042B2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75,900.00 </w:t>
            </w:r>
          </w:p>
        </w:tc>
      </w:tr>
      <w:tr w:rsidR="00E02A4E" w:rsidRPr="00E02A4E" w14:paraId="6F176CE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1C12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CCD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16E4596F" w14:textId="44B016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147BF7B" w14:textId="7CD479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9A873" w14:textId="25676C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02AA7" w14:textId="50EEE4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39,950.00 </w:t>
            </w:r>
          </w:p>
        </w:tc>
      </w:tr>
      <w:tr w:rsidR="00E02A4E" w:rsidRPr="00E02A4E" w14:paraId="1EA2ACE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9C2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9710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4AF2A1D1" w14:textId="0D5566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59369B34" w14:textId="16FBCA8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CF049" w14:textId="2F447E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AE48F" w14:textId="225671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12,563.00 </w:t>
            </w:r>
          </w:p>
        </w:tc>
      </w:tr>
      <w:tr w:rsidR="00E02A4E" w:rsidRPr="00E02A4E" w14:paraId="0FE3D1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0EB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35FB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7BDC3AD5" w14:textId="0A648C5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C9FC88" w14:textId="6EA2EC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9D0B0" w14:textId="1AA67B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7BD44" w14:textId="567014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9,350.00 </w:t>
            </w:r>
          </w:p>
        </w:tc>
      </w:tr>
      <w:tr w:rsidR="00E02A4E" w:rsidRPr="00E02A4E" w14:paraId="1C75E2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452A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29C8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597C40DC" w14:textId="2FC515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0ED112E3" w14:textId="79052F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E5593" w14:textId="70F059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5AA57" w14:textId="296761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75,740.00 </w:t>
            </w:r>
          </w:p>
        </w:tc>
      </w:tr>
      <w:tr w:rsidR="00E02A4E" w:rsidRPr="00E02A4E" w14:paraId="7371341E"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C8647"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51383659" w14:textId="2CDBAD5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9,331,235.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89C52D" w14:textId="6C40252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5E4F2C" w14:textId="56E50DE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1046B2" w14:textId="0945D44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9,331,235.00 </w:t>
            </w:r>
          </w:p>
        </w:tc>
      </w:tr>
      <w:tr w:rsidR="00E02A4E" w:rsidRPr="00E02A4E" w14:paraId="1B74255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9675F"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F86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7351220E" w14:textId="79D36D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A9456AB" w14:textId="0D6ABB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DA107" w14:textId="1A6A43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7919D" w14:textId="21DAD0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r>
      <w:tr w:rsidR="00E02A4E" w:rsidRPr="00E02A4E" w14:paraId="5A6203D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A09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FF2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0623002" w14:textId="60205D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D87C1D" w14:textId="05F013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E57FF" w14:textId="3FC84A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2DCB5" w14:textId="386AEA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r>
      <w:tr w:rsidR="00E02A4E" w:rsidRPr="00E02A4E" w14:paraId="48A4F57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BA3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9283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677CEC5" w14:textId="54FD09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D4435C8" w14:textId="2B98ED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007CF" w14:textId="5B2EFE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854FC" w14:textId="2E887E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r>
      <w:tr w:rsidR="00E02A4E" w:rsidRPr="00E02A4E" w14:paraId="1276BA6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914D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080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705207B3" w14:textId="16B8F7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5FE5790" w14:textId="41543A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1FAC4" w14:textId="2A9BEE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E07AD" w14:textId="7F52BE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r>
      <w:tr w:rsidR="00E02A4E" w:rsidRPr="00E02A4E" w14:paraId="14CF23E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AF1B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6E41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15187F8D" w14:textId="2EEEEF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7E2051C" w14:textId="084FF99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AE88C" w14:textId="66AF0D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839D9" w14:textId="147E92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r>
      <w:tr w:rsidR="00E02A4E" w:rsidRPr="00E02A4E" w14:paraId="116338A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081F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704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1B5FA554" w14:textId="6FDC8B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F5641CF" w14:textId="48DA37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7882D" w14:textId="0D999F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0085A" w14:textId="46C188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85,500.00 </w:t>
            </w:r>
          </w:p>
        </w:tc>
      </w:tr>
      <w:tr w:rsidR="00E02A4E" w:rsidRPr="00E02A4E" w14:paraId="60143E1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0E2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379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3C9DE40" w14:textId="499E92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725FDDC4" w14:textId="10737E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BA1F6" w14:textId="6E756A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13AA7" w14:textId="50F4DE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81,550.00 </w:t>
            </w:r>
          </w:p>
        </w:tc>
      </w:tr>
      <w:tr w:rsidR="00E02A4E" w:rsidRPr="00E02A4E" w14:paraId="0384BDE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E9A1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99A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800B007" w14:textId="0A4BBB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D6DBEB4" w14:textId="3FA030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9E824" w14:textId="6AED82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B8486" w14:textId="7857D8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r>
      <w:tr w:rsidR="00E02A4E" w:rsidRPr="00E02A4E" w14:paraId="7A7A17D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56FB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B21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074721B9" w14:textId="242D8A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4EE565DC" w14:textId="48C9DB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196D7" w14:textId="0C2B34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4A1D9" w14:textId="24BF6F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07,835.00 </w:t>
            </w:r>
          </w:p>
        </w:tc>
      </w:tr>
      <w:tr w:rsidR="00E02A4E" w:rsidRPr="00E02A4E" w14:paraId="39A2095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DB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7AC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0C0BB6E4" w14:textId="445B140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873F32A" w14:textId="17EDD0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45DC9" w14:textId="0D4CD24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EC576" w14:textId="160E51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r>
      <w:tr w:rsidR="00E02A4E" w:rsidRPr="00E02A4E" w14:paraId="249550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DFA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1B5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450E9778" w14:textId="240DA0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7,150.00 </w:t>
            </w:r>
          </w:p>
        </w:tc>
        <w:tc>
          <w:tcPr>
            <w:tcW w:w="0" w:type="auto"/>
            <w:tcBorders>
              <w:top w:val="nil"/>
              <w:left w:val="nil"/>
              <w:bottom w:val="single" w:sz="4" w:space="0" w:color="000000"/>
              <w:right w:val="single" w:sz="4" w:space="0" w:color="000000"/>
            </w:tcBorders>
            <w:shd w:val="clear" w:color="auto" w:fill="auto"/>
            <w:noWrap/>
            <w:vAlign w:val="bottom"/>
            <w:hideMark/>
          </w:tcPr>
          <w:p w14:paraId="5BD5A053" w14:textId="267669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476CE" w14:textId="7523BD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E90D4" w14:textId="672E35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37,150.00 </w:t>
            </w:r>
          </w:p>
        </w:tc>
      </w:tr>
      <w:tr w:rsidR="00E02A4E" w:rsidRPr="00E02A4E" w14:paraId="5D283050" w14:textId="77777777" w:rsidTr="00E02A4E">
        <w:trPr>
          <w:trHeight w:val="20"/>
        </w:trPr>
        <w:tc>
          <w:tcPr>
            <w:tcW w:w="0" w:type="auto"/>
            <w:tcBorders>
              <w:top w:val="nil"/>
              <w:left w:val="single" w:sz="4" w:space="0" w:color="000000"/>
              <w:bottom w:val="nil"/>
              <w:right w:val="nil"/>
            </w:tcBorders>
            <w:shd w:val="clear" w:color="auto" w:fill="auto"/>
            <w:vAlign w:val="center"/>
            <w:hideMark/>
          </w:tcPr>
          <w:p w14:paraId="0F33E5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nil"/>
              <w:right w:val="single" w:sz="4" w:space="0" w:color="000000"/>
            </w:tcBorders>
            <w:shd w:val="clear" w:color="auto" w:fill="auto"/>
            <w:vAlign w:val="center"/>
            <w:hideMark/>
          </w:tcPr>
          <w:p w14:paraId="54EB4E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62221C76" w14:textId="7A09EE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AAC317" w14:textId="73FC575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B3C99" w14:textId="3BD94D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07AFF" w14:textId="716F4B9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4,900.00 </w:t>
            </w:r>
          </w:p>
        </w:tc>
      </w:tr>
      <w:tr w:rsidR="00E02A4E" w:rsidRPr="00E02A4E" w14:paraId="7BABEE21" w14:textId="77777777" w:rsidTr="00E02A4E">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69D25A9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5EADB9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5DF68C7D" w14:textId="1BDB77C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56787B70" w14:textId="6E8604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67246455" w14:textId="4ADF6B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7A29F940" w14:textId="37D97C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5,500.00 </w:t>
            </w:r>
          </w:p>
        </w:tc>
      </w:tr>
      <w:tr w:rsidR="00E02A4E" w:rsidRPr="00E02A4E" w14:paraId="0D38AA91"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DB5889"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32E02CA7" w14:textId="294ABAE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1,577,670.81 </w:t>
            </w:r>
          </w:p>
        </w:tc>
        <w:tc>
          <w:tcPr>
            <w:tcW w:w="0" w:type="auto"/>
            <w:tcBorders>
              <w:top w:val="nil"/>
              <w:left w:val="nil"/>
              <w:bottom w:val="single" w:sz="4" w:space="0" w:color="000000"/>
              <w:right w:val="single" w:sz="4" w:space="0" w:color="000000"/>
            </w:tcBorders>
            <w:shd w:val="clear" w:color="A5A5A5" w:fill="A5A5A5"/>
            <w:noWrap/>
            <w:vAlign w:val="bottom"/>
            <w:hideMark/>
          </w:tcPr>
          <w:p w14:paraId="5D1DD4F0" w14:textId="31F5DE3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C7EE5F5" w14:textId="6EDCF98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48E1FE" w14:textId="7944B30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64,543,270.81 </w:t>
            </w:r>
          </w:p>
        </w:tc>
      </w:tr>
      <w:tr w:rsidR="00E02A4E" w:rsidRPr="00E02A4E" w14:paraId="495DC2F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42BCE"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F416158" w14:textId="40F4ED7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bottom"/>
            <w:hideMark/>
          </w:tcPr>
          <w:p w14:paraId="2A4028D7" w14:textId="32C5802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6B7899" w14:textId="03BE54F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FE8424" w14:textId="0F99C42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8,102,941.38 </w:t>
            </w:r>
          </w:p>
        </w:tc>
      </w:tr>
      <w:tr w:rsidR="00E02A4E" w:rsidRPr="00E02A4E" w14:paraId="2ABD433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D65F5"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D34E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3B28383" w14:textId="416E17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226C2876" w14:textId="0A3F48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8F1B0" w14:textId="514D80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CB6F8" w14:textId="0C8702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82,476.25 </w:t>
            </w:r>
          </w:p>
        </w:tc>
      </w:tr>
      <w:tr w:rsidR="00E02A4E" w:rsidRPr="00E02A4E" w14:paraId="5FD3716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77AB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B30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4C3617" w14:textId="5CFBD0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bottom"/>
            <w:hideMark/>
          </w:tcPr>
          <w:p w14:paraId="62C3CF5E" w14:textId="2C107D8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74023" w14:textId="4D01705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44347" w14:textId="37FD51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845,614.00 </w:t>
            </w:r>
          </w:p>
        </w:tc>
      </w:tr>
      <w:tr w:rsidR="00E02A4E" w:rsidRPr="00E02A4E" w14:paraId="033689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2ECC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2CFD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0C5BFF0A" w14:textId="598D17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053E23F" w14:textId="51464A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B6CE4" w14:textId="7038A0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D5725" w14:textId="79EBC1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1,423.63 </w:t>
            </w:r>
          </w:p>
        </w:tc>
      </w:tr>
      <w:tr w:rsidR="00E02A4E" w:rsidRPr="00E02A4E" w14:paraId="5633229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A7D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959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CFC9165" w14:textId="003FC8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3062D2E4" w14:textId="6B8DA5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150C4" w14:textId="7ACEF2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4442D" w14:textId="543131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9,766.25 </w:t>
            </w:r>
          </w:p>
        </w:tc>
      </w:tr>
      <w:tr w:rsidR="00E02A4E" w:rsidRPr="00E02A4E" w14:paraId="58BDCDA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3E3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0C5B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28AD2392" w14:textId="6AED22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153A63B8" w14:textId="423CD5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04ED9" w14:textId="2F3D89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DE634" w14:textId="275427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98,800.75 </w:t>
            </w:r>
          </w:p>
        </w:tc>
      </w:tr>
      <w:tr w:rsidR="00E02A4E" w:rsidRPr="00E02A4E" w14:paraId="3E5CE4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738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21A0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2FCD4966" w14:textId="491A59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1859323" w14:textId="1EA0CC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A91B0" w14:textId="47E313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3DD0A" w14:textId="6AA744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5,472.50 </w:t>
            </w:r>
          </w:p>
        </w:tc>
      </w:tr>
      <w:tr w:rsidR="00E02A4E" w:rsidRPr="00E02A4E" w14:paraId="5FC0A4A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07B2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06A3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8A6C567" w14:textId="38A1D0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50EFAD99" w14:textId="34E16B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3B4BB" w14:textId="09E67C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91DDC" w14:textId="0BBB13B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23,850.00 </w:t>
            </w:r>
          </w:p>
        </w:tc>
      </w:tr>
      <w:tr w:rsidR="00E02A4E" w:rsidRPr="00E02A4E" w14:paraId="7E4D5ED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9B7D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F9C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7478DCB9" w14:textId="07B52D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5BB8984C" w14:textId="7AB07A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77573" w14:textId="4258F9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18E73" w14:textId="4B753D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968,565.56 </w:t>
            </w:r>
          </w:p>
        </w:tc>
      </w:tr>
      <w:tr w:rsidR="00E02A4E" w:rsidRPr="00E02A4E" w14:paraId="7ED0290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C769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E248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0ECD06D" w14:textId="7DF2A6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8049699" w14:textId="2CD4AB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263D8" w14:textId="35DBFD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D1D66" w14:textId="1B8DCF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8,072.44 </w:t>
            </w:r>
          </w:p>
        </w:tc>
      </w:tr>
      <w:tr w:rsidR="00E02A4E" w:rsidRPr="00E02A4E" w14:paraId="078056E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2FFA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7A61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350B2E60" w14:textId="0767DE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8FEDBF1" w14:textId="27A0F6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84F78" w14:textId="21C8A6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7ACB" w14:textId="3E378BB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8,900.00 </w:t>
            </w:r>
          </w:p>
        </w:tc>
      </w:tr>
      <w:tr w:rsidR="00E02A4E" w:rsidRPr="00E02A4E" w14:paraId="2F4D7C5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398DD"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65C3D29" w14:textId="7F3D075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BA336CB" w14:textId="129618F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79EEF9" w14:textId="33659E3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D1AF82" w14:textId="5804311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748,685.25 </w:t>
            </w:r>
          </w:p>
        </w:tc>
      </w:tr>
      <w:tr w:rsidR="00E02A4E" w:rsidRPr="00E02A4E" w14:paraId="0F9DD9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8563F"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188A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50E4395F" w14:textId="10A88B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5E79CF05" w14:textId="4CC457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7E709" w14:textId="31397C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6ED2F" w14:textId="25E2D7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9,532.50 </w:t>
            </w:r>
          </w:p>
        </w:tc>
      </w:tr>
      <w:tr w:rsidR="00E02A4E" w:rsidRPr="00E02A4E" w14:paraId="543C197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43A0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2E6D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F6EF78A" w14:textId="2F5EDC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7F1B2167" w14:textId="74A9BC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D5611" w14:textId="4A87F4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BA883" w14:textId="1509D5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7,195.00 </w:t>
            </w:r>
          </w:p>
        </w:tc>
      </w:tr>
      <w:tr w:rsidR="00E02A4E" w:rsidRPr="00E02A4E" w14:paraId="7C3238D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95BD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54C1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3B56B18" w14:textId="369899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1DA55E8" w14:textId="42DD819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E651F" w14:textId="6EEB64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A26CF" w14:textId="131301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22,520.25 </w:t>
            </w:r>
          </w:p>
        </w:tc>
      </w:tr>
      <w:tr w:rsidR="00E02A4E" w:rsidRPr="00E02A4E" w14:paraId="4C9D769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BA2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7B8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30112CAD" w14:textId="3D64FE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1DEBC7A2" w14:textId="2A9A34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66312" w14:textId="00CA89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3A5D9" w14:textId="4C2DBC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943.75 </w:t>
            </w:r>
          </w:p>
        </w:tc>
      </w:tr>
      <w:tr w:rsidR="00E02A4E" w:rsidRPr="00E02A4E" w14:paraId="636D5B5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C32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05E2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677DE92" w14:textId="6DEE41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FA264ED" w14:textId="3F0F38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6A26E" w14:textId="15F667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210A2" w14:textId="0CEF40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8,831.25 </w:t>
            </w:r>
          </w:p>
        </w:tc>
      </w:tr>
      <w:tr w:rsidR="00E02A4E" w:rsidRPr="00E02A4E" w14:paraId="20EC872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4FE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AD68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2CF608C9" w14:textId="611313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5BBE2E1" w14:textId="7DF210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BC61A" w14:textId="0D0D1D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BB0BC" w14:textId="7B2EE49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8,831.25 </w:t>
            </w:r>
          </w:p>
        </w:tc>
      </w:tr>
      <w:tr w:rsidR="00E02A4E" w:rsidRPr="00E02A4E" w14:paraId="1C5BA71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A0F5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BD9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9CB0348" w14:textId="1D24D3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C49CB7A" w14:textId="7FFEC6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FFDDC" w14:textId="45E8BC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AA208" w14:textId="2098F1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8,831.25 </w:t>
            </w:r>
          </w:p>
        </w:tc>
      </w:tr>
      <w:tr w:rsidR="00E02A4E" w:rsidRPr="00E02A4E" w14:paraId="158EFE4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4D68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7459D21" w14:textId="225F98C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04A9D06A" w14:textId="6F7585E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AD1953" w14:textId="35B91EA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B13C13" w14:textId="60621B3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9,895,471.94 </w:t>
            </w:r>
          </w:p>
        </w:tc>
      </w:tr>
      <w:tr w:rsidR="00E02A4E" w:rsidRPr="00E02A4E" w14:paraId="156D43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D0085"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9C04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0E2A5C9" w14:textId="2E7F67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1FECDC3" w14:textId="7693E6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87F18" w14:textId="0DA99E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0799D" w14:textId="57662A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3,854.63 </w:t>
            </w:r>
          </w:p>
        </w:tc>
      </w:tr>
      <w:tr w:rsidR="00E02A4E" w:rsidRPr="00E02A4E" w14:paraId="538EB0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403C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124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540DF24A" w14:textId="3CB2F17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3614D999" w14:textId="1D1EE4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C9ED1" w14:textId="071487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5A8C6" w14:textId="6986D6E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24,143.75 </w:t>
            </w:r>
          </w:p>
        </w:tc>
      </w:tr>
      <w:tr w:rsidR="00E02A4E" w:rsidRPr="00E02A4E" w14:paraId="06529CD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A62A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871F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0BA13BC" w14:textId="0B8E7E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0D93F3CF" w14:textId="1143E0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CFDE0" w14:textId="7CE5F5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464A0" w14:textId="218312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2,435.00 </w:t>
            </w:r>
          </w:p>
        </w:tc>
      </w:tr>
      <w:tr w:rsidR="00E02A4E" w:rsidRPr="00E02A4E" w14:paraId="3225D1F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848D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00ED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6F753B2B" w14:textId="6F8EAF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7F6BD941" w14:textId="7D22B0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A7D89" w14:textId="6815D3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ED266" w14:textId="730628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81,299.38 </w:t>
            </w:r>
          </w:p>
        </w:tc>
      </w:tr>
      <w:tr w:rsidR="00E02A4E" w:rsidRPr="00E02A4E" w14:paraId="2FA7448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5A5B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3FA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6E0B45C5" w14:textId="3419F0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180816A" w14:textId="22158D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19A3E" w14:textId="5722A5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73B74" w14:textId="5F31A2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5,940.00 </w:t>
            </w:r>
          </w:p>
        </w:tc>
      </w:tr>
      <w:tr w:rsidR="00E02A4E" w:rsidRPr="00E02A4E" w14:paraId="0F5C1C2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C3B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60BA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4A7B0287" w14:textId="16AA83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C1CD9AB" w14:textId="2CEEBF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77327" w14:textId="077ADBA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966B9" w14:textId="38132A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8,900.00 </w:t>
            </w:r>
          </w:p>
        </w:tc>
      </w:tr>
      <w:tr w:rsidR="00E02A4E" w:rsidRPr="00E02A4E" w14:paraId="55FED1A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FB73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5812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77091893" w14:textId="6C45CCA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300A408" w14:textId="773665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19EA6" w14:textId="387513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014AD" w14:textId="09B818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5,940.00 </w:t>
            </w:r>
          </w:p>
        </w:tc>
      </w:tr>
      <w:tr w:rsidR="00E02A4E" w:rsidRPr="00E02A4E" w14:paraId="144B671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DD54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CB87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792CE692" w14:textId="38362D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A96643A" w14:textId="72940F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FE236" w14:textId="156ACE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5DCA0" w14:textId="531BE5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2,545.63 </w:t>
            </w:r>
          </w:p>
        </w:tc>
      </w:tr>
      <w:tr w:rsidR="00E02A4E" w:rsidRPr="00E02A4E" w14:paraId="5A4029E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E0E2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1EE9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579B23CB" w14:textId="231599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75B91622" w14:textId="3CFCE44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30C10" w14:textId="4590E0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2A971" w14:textId="32D410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40,265.00 </w:t>
            </w:r>
          </w:p>
        </w:tc>
      </w:tr>
      <w:tr w:rsidR="00E02A4E" w:rsidRPr="00E02A4E" w14:paraId="26C4A07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3632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05EE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2D56C966" w14:textId="2C25E86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57907F9" w14:textId="30E034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3C4F5" w14:textId="7AD1176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7BB41" w14:textId="472088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6,377.70 </w:t>
            </w:r>
          </w:p>
        </w:tc>
      </w:tr>
      <w:tr w:rsidR="00E02A4E" w:rsidRPr="00E02A4E" w14:paraId="72141D4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CB9D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33B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79A5CF4" w14:textId="564184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17ECADB9" w14:textId="59C33F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144B5" w14:textId="7C29255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5BDEE" w14:textId="6A7A046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04,862.50 </w:t>
            </w:r>
          </w:p>
        </w:tc>
      </w:tr>
      <w:tr w:rsidR="00E02A4E" w:rsidRPr="00E02A4E" w14:paraId="67E91E2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315A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2E68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C61FB91" w14:textId="787ADD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5FCCA8F" w14:textId="55CE9D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3A478" w14:textId="0404C2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9653D" w14:textId="0FEF63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41,025.00 </w:t>
            </w:r>
          </w:p>
        </w:tc>
      </w:tr>
      <w:tr w:rsidR="00E02A4E" w:rsidRPr="00E02A4E" w14:paraId="6016B0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677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FEEA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3DC37215" w14:textId="450A61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0DFC5B4F" w14:textId="20CEF3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7AAB6" w14:textId="2F2C8F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CC6C2" w14:textId="4C1D08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15,653.75 </w:t>
            </w:r>
          </w:p>
        </w:tc>
      </w:tr>
      <w:tr w:rsidR="00E02A4E" w:rsidRPr="00E02A4E" w14:paraId="0FD615D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E53E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6B78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A2B0590" w14:textId="16971B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F815182" w14:textId="6CFC98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0CD28" w14:textId="326B2E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B44C8" w14:textId="588E23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25,940.00 </w:t>
            </w:r>
          </w:p>
        </w:tc>
      </w:tr>
      <w:tr w:rsidR="00E02A4E" w:rsidRPr="00E02A4E" w14:paraId="5E9A6EC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0686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1A0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52EE25AC" w14:textId="7B9CD5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15281094" w14:textId="4F3149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0B01E" w14:textId="15B533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14B23" w14:textId="63B3EB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6,226.30 </w:t>
            </w:r>
          </w:p>
        </w:tc>
      </w:tr>
      <w:tr w:rsidR="00E02A4E" w:rsidRPr="00E02A4E" w14:paraId="0864F7C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855C7"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FA7C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97574FB" w14:textId="712598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A15B7A6" w14:textId="254C371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31587" w14:textId="597F92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D94B1" w14:textId="392BE9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30,198.75 </w:t>
            </w:r>
          </w:p>
        </w:tc>
      </w:tr>
      <w:tr w:rsidR="00E02A4E" w:rsidRPr="00E02A4E" w14:paraId="1766086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18F5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4C97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A925B75" w14:textId="5CBE2B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6BCB874B" w14:textId="3CF61C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248BF" w14:textId="504F93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DB502" w14:textId="4473C5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95,631.56 </w:t>
            </w:r>
          </w:p>
        </w:tc>
      </w:tr>
      <w:tr w:rsidR="00E02A4E" w:rsidRPr="00E02A4E" w14:paraId="520CB02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DD1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DAE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7592A65E" w14:textId="5D345D2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6055298" w14:textId="48D683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E612A" w14:textId="7F60BA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28132" w14:textId="491491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93,655.49 </w:t>
            </w:r>
          </w:p>
        </w:tc>
      </w:tr>
      <w:tr w:rsidR="00E02A4E" w:rsidRPr="00E02A4E" w14:paraId="64F08BB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DB23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B963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1FF9852" w14:textId="07738DC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36CCA" w14:textId="0E2A5F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3DF1438C" w14:textId="3B73BB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9143E" w14:textId="694028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15,600.00 </w:t>
            </w:r>
          </w:p>
        </w:tc>
      </w:tr>
      <w:tr w:rsidR="00E02A4E" w:rsidRPr="00E02A4E" w14:paraId="30F54D6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CBE7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5183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38CF6048" w14:textId="45B12B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06AD83B3" w14:textId="732D4F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21FD3" w14:textId="64038A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BCB86" w14:textId="2861DF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4,977.50 </w:t>
            </w:r>
          </w:p>
        </w:tc>
      </w:tr>
      <w:tr w:rsidR="00E02A4E" w:rsidRPr="00E02A4E" w14:paraId="6CF85EAD"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76074"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92C1B88" w14:textId="1A811C2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1C28FEA2" w14:textId="764A6D2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BD589A" w14:textId="351706D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FCFE49" w14:textId="0D712EE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2,796,172.24 </w:t>
            </w:r>
          </w:p>
        </w:tc>
      </w:tr>
      <w:tr w:rsidR="00E02A4E" w:rsidRPr="00E02A4E" w14:paraId="47365F6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5069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B80F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24BE511A" w14:textId="0090E5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343A2B16" w14:textId="6E20E2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3C043" w14:textId="483D3F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398F0" w14:textId="6CAF71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05,012.91 </w:t>
            </w:r>
          </w:p>
        </w:tc>
      </w:tr>
      <w:tr w:rsidR="00E02A4E" w:rsidRPr="00E02A4E" w14:paraId="377324C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6621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DA8E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3AE587A0" w14:textId="2F7E17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290D993" w14:textId="1C7E81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784B6" w14:textId="6FEFA4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B2FAF" w14:textId="5939D2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98,900.00 </w:t>
            </w:r>
          </w:p>
        </w:tc>
      </w:tr>
      <w:tr w:rsidR="00E02A4E" w:rsidRPr="00E02A4E" w14:paraId="48DFAA1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6F26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E733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02B80E35" w14:textId="602988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6A05C451" w14:textId="1A3162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590D" w14:textId="56DF0F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A41B4" w14:textId="469457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300,873.80 </w:t>
            </w:r>
          </w:p>
        </w:tc>
      </w:tr>
      <w:tr w:rsidR="00E02A4E" w:rsidRPr="00E02A4E" w14:paraId="1EBC1C8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DAA4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9F87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7F4D3661" w14:textId="0E5083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502C28F0" w14:textId="20E60E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B6936" w14:textId="3E2B07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01748" w14:textId="7C4100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53,673.19 </w:t>
            </w:r>
          </w:p>
        </w:tc>
      </w:tr>
      <w:tr w:rsidR="00E02A4E" w:rsidRPr="00E02A4E" w14:paraId="209A62E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F861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8F84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37898B4B" w14:textId="2CA1BE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2B18B5F" w14:textId="6ACB34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C8E28" w14:textId="0FB593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67BC9" w14:textId="3319AE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355.00 </w:t>
            </w:r>
          </w:p>
        </w:tc>
      </w:tr>
      <w:tr w:rsidR="00E02A4E" w:rsidRPr="00E02A4E" w14:paraId="7F79F8E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AFC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33A4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310AF34" w14:textId="407C15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621E5B2B" w14:textId="17875C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C756F" w14:textId="5A178D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203FC" w14:textId="68CECA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48,917.08 </w:t>
            </w:r>
          </w:p>
        </w:tc>
      </w:tr>
      <w:tr w:rsidR="00E02A4E" w:rsidRPr="00E02A4E" w14:paraId="4CD862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E7FE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C72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3A16D53F" w14:textId="7B95E2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8FF994C" w14:textId="3C8972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8B00F" w14:textId="1AEA002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6F2D0" w14:textId="07A78C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57,593.13 </w:t>
            </w:r>
          </w:p>
        </w:tc>
      </w:tr>
      <w:tr w:rsidR="00E02A4E" w:rsidRPr="00E02A4E" w14:paraId="5AD769B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2543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5BFB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11487B04" w14:textId="37C0B8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4A41063" w14:textId="7372287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567D4" w14:textId="6C9902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CFCE4" w14:textId="7D8461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12,365.50 </w:t>
            </w:r>
          </w:p>
        </w:tc>
      </w:tr>
      <w:tr w:rsidR="00E02A4E" w:rsidRPr="00E02A4E" w14:paraId="1861D05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051C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EECA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16D9B1F0" w14:textId="3A9D38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88C13E9" w14:textId="15F755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4B5AC" w14:textId="4FBCE9A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A7422" w14:textId="7E55726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2,710.00 </w:t>
            </w:r>
          </w:p>
        </w:tc>
      </w:tr>
      <w:tr w:rsidR="00E02A4E" w:rsidRPr="00E02A4E" w14:paraId="402EDC5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270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1F2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5304B19" w14:textId="44237F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8BDE5EF" w14:textId="57CB71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AD238" w14:textId="4DB6F3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FAAB9" w14:textId="3D8D5E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29,988.13 </w:t>
            </w:r>
          </w:p>
        </w:tc>
      </w:tr>
      <w:tr w:rsidR="00E02A4E" w:rsidRPr="00E02A4E" w14:paraId="51660A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909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13B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2D980863" w14:textId="1ECA61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3C868C0A" w14:textId="16D4764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73FD1" w14:textId="0790C5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7E2C8" w14:textId="73DD334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294,150.33 </w:t>
            </w:r>
          </w:p>
        </w:tc>
      </w:tr>
      <w:tr w:rsidR="00E02A4E" w:rsidRPr="00E02A4E" w14:paraId="1FEB5FB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EBE8E"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122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2C2FA29" w14:textId="7F5F7F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D03BF33" w14:textId="2A0B49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AEC3A" w14:textId="3F48D4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57211" w14:textId="0A31E9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08,576.31 </w:t>
            </w:r>
          </w:p>
        </w:tc>
      </w:tr>
      <w:tr w:rsidR="00E02A4E" w:rsidRPr="00E02A4E" w14:paraId="174DB51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384FD"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196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983EBF8" w14:textId="4AB12D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05008148" w14:textId="1F1C2D3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6C681E" w14:textId="60CABD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333E" w14:textId="52F0C0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924,585.00 </w:t>
            </w:r>
          </w:p>
        </w:tc>
      </w:tr>
      <w:tr w:rsidR="00E02A4E" w:rsidRPr="00E02A4E" w14:paraId="6844B59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89D08"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CEA7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705A9CCE" w14:textId="76055F1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F3E8E09" w14:textId="26AFC87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BD997" w14:textId="570031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76C64" w14:textId="7A04F7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355.00 </w:t>
            </w:r>
          </w:p>
        </w:tc>
      </w:tr>
      <w:tr w:rsidR="00E02A4E" w:rsidRPr="00E02A4E" w14:paraId="6F8F98F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68B64"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4E3D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2B9F8CE7" w14:textId="2D2C1F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22ED48F8" w14:textId="732763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51DC6" w14:textId="0457C72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3F9F0" w14:textId="7B7C15D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2,395.00 </w:t>
            </w:r>
          </w:p>
        </w:tc>
      </w:tr>
      <w:tr w:rsidR="00E02A4E" w:rsidRPr="00E02A4E" w14:paraId="4B37742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B5513"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BC01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2E756536" w14:textId="436DC8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68B89232" w14:textId="5DF91B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D703E" w14:textId="6FE5C4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7B976" w14:textId="2E4B08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3,721.86 </w:t>
            </w:r>
          </w:p>
        </w:tc>
      </w:tr>
      <w:tr w:rsidR="00E02A4E" w:rsidRPr="00E02A4E" w14:paraId="279B7F6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6F90A0"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80C1428" w14:textId="09170E2F"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64,957,855.67 </w:t>
            </w:r>
          </w:p>
        </w:tc>
        <w:tc>
          <w:tcPr>
            <w:tcW w:w="0" w:type="auto"/>
            <w:tcBorders>
              <w:top w:val="nil"/>
              <w:left w:val="nil"/>
              <w:bottom w:val="single" w:sz="4" w:space="0" w:color="000000"/>
              <w:right w:val="single" w:sz="4" w:space="0" w:color="000000"/>
            </w:tcBorders>
            <w:shd w:val="clear" w:color="A5A5A5" w:fill="A5A5A5"/>
            <w:noWrap/>
            <w:vAlign w:val="bottom"/>
            <w:hideMark/>
          </w:tcPr>
          <w:p w14:paraId="426E07B1" w14:textId="299416D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1229DDE1" w14:textId="5FFA28DE"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6B31CCA3" w14:textId="2747886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74,320,720.07 </w:t>
            </w:r>
          </w:p>
        </w:tc>
      </w:tr>
      <w:tr w:rsidR="00E02A4E" w:rsidRPr="00E02A4E" w14:paraId="53FC1EAC"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3DAD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5E9FB2C3" w14:textId="64FBA75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5,525,518.44 </w:t>
            </w:r>
          </w:p>
        </w:tc>
        <w:tc>
          <w:tcPr>
            <w:tcW w:w="0" w:type="auto"/>
            <w:tcBorders>
              <w:top w:val="nil"/>
              <w:left w:val="nil"/>
              <w:bottom w:val="single" w:sz="4" w:space="0" w:color="000000"/>
              <w:right w:val="single" w:sz="4" w:space="0" w:color="000000"/>
            </w:tcBorders>
            <w:shd w:val="clear" w:color="D8D8D8" w:fill="D8D8D8"/>
            <w:noWrap/>
            <w:vAlign w:val="bottom"/>
            <w:hideMark/>
          </w:tcPr>
          <w:p w14:paraId="2F99CD50" w14:textId="289C9EC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66542C" w14:textId="46877C5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2B7FB39" w14:textId="64A5222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35,596,473.44 </w:t>
            </w:r>
          </w:p>
        </w:tc>
      </w:tr>
      <w:tr w:rsidR="00E02A4E" w:rsidRPr="00E02A4E" w14:paraId="6CF3CF3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18654"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AEF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3DCF4B0B" w14:textId="30013A9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940,675.76 </w:t>
            </w:r>
          </w:p>
        </w:tc>
        <w:tc>
          <w:tcPr>
            <w:tcW w:w="0" w:type="auto"/>
            <w:tcBorders>
              <w:top w:val="nil"/>
              <w:left w:val="nil"/>
              <w:bottom w:val="single" w:sz="4" w:space="0" w:color="000000"/>
              <w:right w:val="single" w:sz="4" w:space="0" w:color="000000"/>
            </w:tcBorders>
            <w:shd w:val="clear" w:color="auto" w:fill="auto"/>
            <w:noWrap/>
            <w:vAlign w:val="bottom"/>
            <w:hideMark/>
          </w:tcPr>
          <w:p w14:paraId="547EB338" w14:textId="55AE5B9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E5D76" w14:textId="40F64B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443D9" w14:textId="1700EBD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940,675.76 </w:t>
            </w:r>
          </w:p>
        </w:tc>
      </w:tr>
      <w:tr w:rsidR="00E02A4E" w:rsidRPr="00E02A4E" w14:paraId="62ABEAF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1469F"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F334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23BF0BC1" w14:textId="77593C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bottom"/>
            <w:hideMark/>
          </w:tcPr>
          <w:p w14:paraId="7332A03C" w14:textId="47EC3A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A15AE" w14:textId="780E5C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EA606" w14:textId="7560422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6,678.24 </w:t>
            </w:r>
          </w:p>
        </w:tc>
      </w:tr>
      <w:tr w:rsidR="00E02A4E" w:rsidRPr="00E02A4E" w14:paraId="4A04F3A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1D4A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7089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0817C78" w14:textId="2436FCB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1,970.20 </w:t>
            </w:r>
          </w:p>
        </w:tc>
        <w:tc>
          <w:tcPr>
            <w:tcW w:w="0" w:type="auto"/>
            <w:tcBorders>
              <w:top w:val="nil"/>
              <w:left w:val="nil"/>
              <w:bottom w:val="single" w:sz="4" w:space="0" w:color="000000"/>
              <w:right w:val="single" w:sz="4" w:space="0" w:color="000000"/>
            </w:tcBorders>
            <w:shd w:val="clear" w:color="auto" w:fill="auto"/>
            <w:noWrap/>
            <w:vAlign w:val="bottom"/>
            <w:hideMark/>
          </w:tcPr>
          <w:p w14:paraId="6290EBD9" w14:textId="4842B6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4BF04" w14:textId="6EF39D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0FED3" w14:textId="153281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01,970.20 </w:t>
            </w:r>
          </w:p>
        </w:tc>
      </w:tr>
      <w:tr w:rsidR="00E02A4E" w:rsidRPr="00E02A4E" w14:paraId="5D5C5EB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560A2"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8FB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68B32106" w14:textId="651B117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bottom"/>
            <w:hideMark/>
          </w:tcPr>
          <w:p w14:paraId="3B06D080" w14:textId="0F43A98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998DE" w14:textId="3F3A59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A325F" w14:textId="1D90F5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3,105.56 </w:t>
            </w:r>
          </w:p>
        </w:tc>
      </w:tr>
      <w:tr w:rsidR="00E02A4E" w:rsidRPr="00E02A4E" w14:paraId="4966B60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A924F"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BB5E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513DD9D2" w14:textId="3955072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bottom"/>
            <w:hideMark/>
          </w:tcPr>
          <w:p w14:paraId="4CDA4001" w14:textId="57EC987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643B9" w14:textId="14D0F0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0F67D" w14:textId="5890FE4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3,588.70 </w:t>
            </w:r>
          </w:p>
        </w:tc>
      </w:tr>
      <w:tr w:rsidR="00E02A4E" w:rsidRPr="00E02A4E" w14:paraId="24E4314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19963"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62DF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325DABF4" w14:textId="223DF2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8,661.44 </w:t>
            </w:r>
          </w:p>
        </w:tc>
        <w:tc>
          <w:tcPr>
            <w:tcW w:w="0" w:type="auto"/>
            <w:tcBorders>
              <w:top w:val="nil"/>
              <w:left w:val="nil"/>
              <w:bottom w:val="single" w:sz="4" w:space="0" w:color="000000"/>
              <w:right w:val="single" w:sz="4" w:space="0" w:color="000000"/>
            </w:tcBorders>
            <w:shd w:val="clear" w:color="auto" w:fill="auto"/>
            <w:noWrap/>
            <w:vAlign w:val="bottom"/>
            <w:hideMark/>
          </w:tcPr>
          <w:p w14:paraId="4E9A7FF7" w14:textId="73580B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BF5C8" w14:textId="2CF93B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0C555" w14:textId="427C7A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88,661.44 </w:t>
            </w:r>
          </w:p>
        </w:tc>
      </w:tr>
      <w:tr w:rsidR="00E02A4E" w:rsidRPr="00E02A4E" w14:paraId="56C0A08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25EC2"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A11A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0C3A043" w14:textId="47903D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bottom"/>
            <w:hideMark/>
          </w:tcPr>
          <w:p w14:paraId="5BE80274" w14:textId="78F78C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30D5B" w14:textId="4008D7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44781" w14:textId="280376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12,826.63 </w:t>
            </w:r>
          </w:p>
        </w:tc>
      </w:tr>
      <w:tr w:rsidR="00E02A4E" w:rsidRPr="00E02A4E" w14:paraId="1F21DCF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A6C86"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22D9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11BDCB0" w14:textId="776E3D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37,627.10 </w:t>
            </w:r>
          </w:p>
        </w:tc>
        <w:tc>
          <w:tcPr>
            <w:tcW w:w="0" w:type="auto"/>
            <w:tcBorders>
              <w:top w:val="nil"/>
              <w:left w:val="nil"/>
              <w:bottom w:val="single" w:sz="4" w:space="0" w:color="000000"/>
              <w:right w:val="single" w:sz="4" w:space="0" w:color="000000"/>
            </w:tcBorders>
            <w:shd w:val="clear" w:color="auto" w:fill="auto"/>
            <w:noWrap/>
            <w:vAlign w:val="bottom"/>
            <w:hideMark/>
          </w:tcPr>
          <w:p w14:paraId="64EE15E4" w14:textId="77EE64B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AB062" w14:textId="496B80D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D704D" w14:textId="54D6AEB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137,627.10 </w:t>
            </w:r>
          </w:p>
        </w:tc>
      </w:tr>
      <w:tr w:rsidR="00E02A4E" w:rsidRPr="00E02A4E" w14:paraId="03C6355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5AA11"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A47E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38A67C1C" w14:textId="4FA9CB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5F4014E" w14:textId="649EAA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303F2" w14:textId="46A95FD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B495D" w14:textId="3DAB11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49,086.88 </w:t>
            </w:r>
          </w:p>
        </w:tc>
      </w:tr>
      <w:tr w:rsidR="00E02A4E" w:rsidRPr="00E02A4E" w14:paraId="0C9FBDB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93321"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B61B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2F5166F4" w14:textId="641C2F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97,255.58 </w:t>
            </w:r>
          </w:p>
        </w:tc>
        <w:tc>
          <w:tcPr>
            <w:tcW w:w="0" w:type="auto"/>
            <w:tcBorders>
              <w:top w:val="nil"/>
              <w:left w:val="nil"/>
              <w:bottom w:val="single" w:sz="4" w:space="0" w:color="000000"/>
              <w:right w:val="single" w:sz="4" w:space="0" w:color="000000"/>
            </w:tcBorders>
            <w:shd w:val="clear" w:color="auto" w:fill="auto"/>
            <w:noWrap/>
            <w:vAlign w:val="bottom"/>
            <w:hideMark/>
          </w:tcPr>
          <w:p w14:paraId="60E76991" w14:textId="668F00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9D218" w14:textId="1B4A13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DA434" w14:textId="14D666A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397,255.58 </w:t>
            </w:r>
          </w:p>
        </w:tc>
      </w:tr>
      <w:tr w:rsidR="00E02A4E" w:rsidRPr="00E02A4E" w14:paraId="537F1F3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CD07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75D8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526B98CC" w14:textId="7C5E517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28,631.84 </w:t>
            </w:r>
          </w:p>
        </w:tc>
        <w:tc>
          <w:tcPr>
            <w:tcW w:w="0" w:type="auto"/>
            <w:tcBorders>
              <w:top w:val="nil"/>
              <w:left w:val="nil"/>
              <w:bottom w:val="single" w:sz="4" w:space="0" w:color="000000"/>
              <w:right w:val="single" w:sz="4" w:space="0" w:color="000000"/>
            </w:tcBorders>
            <w:shd w:val="clear" w:color="auto" w:fill="auto"/>
            <w:noWrap/>
            <w:vAlign w:val="bottom"/>
            <w:hideMark/>
          </w:tcPr>
          <w:p w14:paraId="04D1B004" w14:textId="54BC6FD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A3E20" w14:textId="1EA8D2B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500E4610" w14:textId="0E8CF4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67,631.84 </w:t>
            </w:r>
          </w:p>
        </w:tc>
      </w:tr>
      <w:tr w:rsidR="00E02A4E" w:rsidRPr="00E02A4E" w14:paraId="294919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E18B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5F4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17580CB3" w14:textId="0E0692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bottom"/>
            <w:hideMark/>
          </w:tcPr>
          <w:p w14:paraId="27EBF383" w14:textId="43CEC4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9C32E" w14:textId="340D8F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18658" w14:textId="78579A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2,843.96 </w:t>
            </w:r>
          </w:p>
        </w:tc>
      </w:tr>
      <w:tr w:rsidR="00E02A4E" w:rsidRPr="00E02A4E" w14:paraId="48AEE46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EB631"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059E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6395E688" w14:textId="4B3FBD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08B9D3AA" w14:textId="11D18F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9D595" w14:textId="12A16A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39125" w14:textId="005FCDE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03,531.70 </w:t>
            </w:r>
          </w:p>
        </w:tc>
      </w:tr>
      <w:tr w:rsidR="00E02A4E" w:rsidRPr="00E02A4E" w14:paraId="27A5D5A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DDC52"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A34D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E4B04E2" w14:textId="01DC20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7F0742F1" w14:textId="6041074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00685" w14:textId="6A2854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6F69C" w14:textId="3ABD76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87,315.82 </w:t>
            </w:r>
          </w:p>
        </w:tc>
      </w:tr>
      <w:tr w:rsidR="00E02A4E" w:rsidRPr="00E02A4E" w14:paraId="3D3A4F4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12B9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2699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59C8C979" w14:textId="7514E2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06E61315" w14:textId="5B6FA34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6C43A" w14:textId="25196A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2B65E" w14:textId="798353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22,925.28 </w:t>
            </w:r>
          </w:p>
        </w:tc>
      </w:tr>
      <w:tr w:rsidR="00E02A4E" w:rsidRPr="00E02A4E" w14:paraId="419CB39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0470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201D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01FE0362" w14:textId="7853AC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08D476E5" w14:textId="4FEF7E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1E170" w14:textId="104EE9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279E9" w14:textId="184D26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4,904.06 </w:t>
            </w:r>
          </w:p>
        </w:tc>
      </w:tr>
      <w:tr w:rsidR="00E02A4E" w:rsidRPr="00E02A4E" w14:paraId="1C74D82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1CA59"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C77C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04ECA12F" w14:textId="5D8885A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04F033E9" w14:textId="317D0B9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42F17" w14:textId="1FB7A5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F36BC" w14:textId="06A0A40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19,167.42 </w:t>
            </w:r>
          </w:p>
        </w:tc>
      </w:tr>
      <w:tr w:rsidR="00E02A4E" w:rsidRPr="00E02A4E" w14:paraId="463DB9F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5FA28"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AB9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458D16B5" w14:textId="0C7548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50ACF0EC" w14:textId="621643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37F67" w14:textId="340C80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B5AF3" w14:textId="773FEC0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3,270.58 </w:t>
            </w:r>
          </w:p>
        </w:tc>
      </w:tr>
      <w:tr w:rsidR="00E02A4E" w:rsidRPr="00E02A4E" w14:paraId="7BC0077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38A0D"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3E85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41546B7" w14:textId="5B60B5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bottom"/>
            <w:hideMark/>
          </w:tcPr>
          <w:p w14:paraId="1F46D703" w14:textId="2E2326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36394" w14:textId="1D0ECFF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02EA3" w14:textId="330F88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40,755.94 </w:t>
            </w:r>
          </w:p>
        </w:tc>
      </w:tr>
      <w:tr w:rsidR="00E02A4E" w:rsidRPr="00E02A4E" w14:paraId="02FE768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C1E9B"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ECBD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48BEE566" w14:textId="696E683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94,025.68 </w:t>
            </w:r>
          </w:p>
        </w:tc>
        <w:tc>
          <w:tcPr>
            <w:tcW w:w="0" w:type="auto"/>
            <w:tcBorders>
              <w:top w:val="nil"/>
              <w:left w:val="nil"/>
              <w:bottom w:val="single" w:sz="4" w:space="0" w:color="000000"/>
              <w:right w:val="single" w:sz="4" w:space="0" w:color="000000"/>
            </w:tcBorders>
            <w:shd w:val="clear" w:color="auto" w:fill="auto"/>
            <w:noWrap/>
            <w:vAlign w:val="bottom"/>
            <w:hideMark/>
          </w:tcPr>
          <w:p w14:paraId="5E736247" w14:textId="66075DA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E3109" w14:textId="6154001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BE7AE" w14:textId="7B43D3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94,025.68 </w:t>
            </w:r>
          </w:p>
        </w:tc>
      </w:tr>
      <w:tr w:rsidR="00E02A4E" w:rsidRPr="00E02A4E" w14:paraId="229C85D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4FA0B"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9674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B8B826F" w14:textId="2BAFC4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521790FF" w14:textId="34AF1E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27B13" w14:textId="3B4C21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86C14" w14:textId="42E034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4,388.00 </w:t>
            </w:r>
          </w:p>
        </w:tc>
      </w:tr>
      <w:tr w:rsidR="00E02A4E" w:rsidRPr="00E02A4E" w14:paraId="4884831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73A2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FF5F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E5AE25C" w14:textId="2BFFCB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67,676.16 </w:t>
            </w:r>
          </w:p>
        </w:tc>
        <w:tc>
          <w:tcPr>
            <w:tcW w:w="0" w:type="auto"/>
            <w:tcBorders>
              <w:top w:val="nil"/>
              <w:left w:val="nil"/>
              <w:bottom w:val="single" w:sz="4" w:space="0" w:color="000000"/>
              <w:right w:val="single" w:sz="4" w:space="0" w:color="000000"/>
            </w:tcBorders>
            <w:shd w:val="clear" w:color="auto" w:fill="auto"/>
            <w:noWrap/>
            <w:vAlign w:val="bottom"/>
            <w:hideMark/>
          </w:tcPr>
          <w:p w14:paraId="0FAACC06" w14:textId="470E0F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2661CB89" w14:textId="420FC1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A19F1" w14:textId="00A46A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9,631.16 </w:t>
            </w:r>
          </w:p>
        </w:tc>
      </w:tr>
      <w:tr w:rsidR="00E02A4E" w:rsidRPr="00E02A4E" w14:paraId="5DFC997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5DC9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CD23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2E972C0" w14:textId="30E834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00E429BD" w14:textId="1B8FEC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21E00C" w14:textId="754E9D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D0287" w14:textId="7E0675C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80,489.87 </w:t>
            </w:r>
          </w:p>
        </w:tc>
      </w:tr>
      <w:tr w:rsidR="00E02A4E" w:rsidRPr="00E02A4E" w14:paraId="14BE6A3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921EF"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7994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05800F44" w14:textId="50653F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1CD64858" w14:textId="0951D88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22AFD" w14:textId="569917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80FA3" w14:textId="5A2B22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65,510.76 </w:t>
            </w:r>
          </w:p>
        </w:tc>
      </w:tr>
      <w:tr w:rsidR="00E02A4E" w:rsidRPr="00E02A4E" w14:paraId="65ACCB8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CB31D"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04D2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434CC768" w14:textId="1BB3BC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bottom"/>
            <w:hideMark/>
          </w:tcPr>
          <w:p w14:paraId="738AAC62" w14:textId="28AA23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41002" w14:textId="3A5E81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6DF7C" w14:textId="22F9E2A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11,375.10 </w:t>
            </w:r>
          </w:p>
        </w:tc>
      </w:tr>
      <w:tr w:rsidR="00E02A4E" w:rsidRPr="00E02A4E" w14:paraId="4374C50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995B9"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1A8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3B5ED677" w14:textId="1610A5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bottom"/>
            <w:hideMark/>
          </w:tcPr>
          <w:p w14:paraId="40566B92" w14:textId="768041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99FCC" w14:textId="24E9E4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43432" w14:textId="3E0D8B1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16,288.70 </w:t>
            </w:r>
          </w:p>
        </w:tc>
      </w:tr>
      <w:tr w:rsidR="00E02A4E" w:rsidRPr="00E02A4E" w14:paraId="2A35EB2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6EC8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D4BE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5A762B7E" w14:textId="49DD49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10,941.48 </w:t>
            </w:r>
          </w:p>
        </w:tc>
        <w:tc>
          <w:tcPr>
            <w:tcW w:w="0" w:type="auto"/>
            <w:tcBorders>
              <w:top w:val="nil"/>
              <w:left w:val="nil"/>
              <w:bottom w:val="single" w:sz="4" w:space="0" w:color="000000"/>
              <w:right w:val="single" w:sz="4" w:space="0" w:color="000000"/>
            </w:tcBorders>
            <w:shd w:val="clear" w:color="auto" w:fill="auto"/>
            <w:noWrap/>
            <w:vAlign w:val="bottom"/>
            <w:hideMark/>
          </w:tcPr>
          <w:p w14:paraId="026F78AA" w14:textId="2C77B9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4B6DA" w14:textId="653B00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7794D" w14:textId="06F522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10,941.48 </w:t>
            </w:r>
          </w:p>
        </w:tc>
      </w:tr>
      <w:tr w:rsidR="00E02A4E" w:rsidRPr="00E02A4E" w14:paraId="5CB450FF"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A0D14"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5824AC07" w14:textId="6A5BBCE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0,173,175.88 </w:t>
            </w:r>
          </w:p>
        </w:tc>
        <w:tc>
          <w:tcPr>
            <w:tcW w:w="0" w:type="auto"/>
            <w:tcBorders>
              <w:top w:val="nil"/>
              <w:left w:val="nil"/>
              <w:bottom w:val="single" w:sz="4" w:space="0" w:color="000000"/>
              <w:right w:val="single" w:sz="4" w:space="0" w:color="000000"/>
            </w:tcBorders>
            <w:shd w:val="clear" w:color="D8D8D8" w:fill="D8D8D8"/>
            <w:noWrap/>
            <w:vAlign w:val="bottom"/>
            <w:hideMark/>
          </w:tcPr>
          <w:p w14:paraId="11E87AD0" w14:textId="45A5005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BC311E" w14:textId="2A3E936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B4FE2D" w14:textId="56164A40"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0,173,175.88 </w:t>
            </w:r>
          </w:p>
        </w:tc>
      </w:tr>
      <w:tr w:rsidR="00E02A4E" w:rsidRPr="00E02A4E" w14:paraId="7F27E2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4353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AF6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0152B261" w14:textId="7169AFA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8,454.26 </w:t>
            </w:r>
          </w:p>
        </w:tc>
        <w:tc>
          <w:tcPr>
            <w:tcW w:w="0" w:type="auto"/>
            <w:tcBorders>
              <w:top w:val="nil"/>
              <w:left w:val="nil"/>
              <w:bottom w:val="single" w:sz="4" w:space="0" w:color="000000"/>
              <w:right w:val="single" w:sz="4" w:space="0" w:color="000000"/>
            </w:tcBorders>
            <w:shd w:val="clear" w:color="auto" w:fill="auto"/>
            <w:noWrap/>
            <w:vAlign w:val="bottom"/>
            <w:hideMark/>
          </w:tcPr>
          <w:p w14:paraId="5C91F626" w14:textId="592DF0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CF183" w14:textId="158D5A2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A0E80" w14:textId="7E67F98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38,454.26 </w:t>
            </w:r>
          </w:p>
        </w:tc>
      </w:tr>
      <w:tr w:rsidR="00E02A4E" w:rsidRPr="00E02A4E" w14:paraId="5D47F37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4B62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D977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4E589622" w14:textId="4A3EE0E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47,256.24 </w:t>
            </w:r>
          </w:p>
        </w:tc>
        <w:tc>
          <w:tcPr>
            <w:tcW w:w="0" w:type="auto"/>
            <w:tcBorders>
              <w:top w:val="nil"/>
              <w:left w:val="nil"/>
              <w:bottom w:val="single" w:sz="4" w:space="0" w:color="000000"/>
              <w:right w:val="single" w:sz="4" w:space="0" w:color="000000"/>
            </w:tcBorders>
            <w:shd w:val="clear" w:color="auto" w:fill="auto"/>
            <w:noWrap/>
            <w:vAlign w:val="bottom"/>
            <w:hideMark/>
          </w:tcPr>
          <w:p w14:paraId="37847164" w14:textId="76C695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ED767" w14:textId="340FFB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A6E99" w14:textId="718E66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47,256.24 </w:t>
            </w:r>
          </w:p>
        </w:tc>
      </w:tr>
      <w:tr w:rsidR="00E02A4E" w:rsidRPr="00E02A4E" w14:paraId="4CDAD73B"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466C3"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71FB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6F882690" w14:textId="03E0CB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1,799.06 </w:t>
            </w:r>
          </w:p>
        </w:tc>
        <w:tc>
          <w:tcPr>
            <w:tcW w:w="0" w:type="auto"/>
            <w:tcBorders>
              <w:top w:val="nil"/>
              <w:left w:val="nil"/>
              <w:bottom w:val="single" w:sz="4" w:space="0" w:color="000000"/>
              <w:right w:val="single" w:sz="4" w:space="0" w:color="000000"/>
            </w:tcBorders>
            <w:shd w:val="clear" w:color="auto" w:fill="auto"/>
            <w:noWrap/>
            <w:vAlign w:val="bottom"/>
            <w:hideMark/>
          </w:tcPr>
          <w:p w14:paraId="553C4AE9" w14:textId="60BB9A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2BC5E" w14:textId="4FBC65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10EF5" w14:textId="6A132F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51,799.06 </w:t>
            </w:r>
          </w:p>
        </w:tc>
      </w:tr>
      <w:tr w:rsidR="00E02A4E" w:rsidRPr="00E02A4E" w14:paraId="12FC0D3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FC5A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F81F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05B903AD" w14:textId="42136C8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bottom"/>
            <w:hideMark/>
          </w:tcPr>
          <w:p w14:paraId="25CEB77A" w14:textId="2E026CC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17C92" w14:textId="6A770E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497D2" w14:textId="1E3AA42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42,883.73 </w:t>
            </w:r>
          </w:p>
        </w:tc>
      </w:tr>
      <w:tr w:rsidR="00E02A4E" w:rsidRPr="00E02A4E" w14:paraId="60722F4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326A8"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EDFA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9172E0F" w14:textId="508C92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131,315.56 </w:t>
            </w:r>
          </w:p>
        </w:tc>
        <w:tc>
          <w:tcPr>
            <w:tcW w:w="0" w:type="auto"/>
            <w:tcBorders>
              <w:top w:val="nil"/>
              <w:left w:val="nil"/>
              <w:bottom w:val="single" w:sz="4" w:space="0" w:color="000000"/>
              <w:right w:val="single" w:sz="4" w:space="0" w:color="000000"/>
            </w:tcBorders>
            <w:shd w:val="clear" w:color="auto" w:fill="auto"/>
            <w:noWrap/>
            <w:vAlign w:val="bottom"/>
            <w:hideMark/>
          </w:tcPr>
          <w:p w14:paraId="194EE339" w14:textId="1CF4D04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FB928" w14:textId="46F2416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EF6E5" w14:textId="776E338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131,315.56 </w:t>
            </w:r>
          </w:p>
        </w:tc>
      </w:tr>
      <w:tr w:rsidR="00E02A4E" w:rsidRPr="00E02A4E" w14:paraId="5555114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C31ED"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40BF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312CE046" w14:textId="2AFACC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83,449.25 </w:t>
            </w:r>
          </w:p>
        </w:tc>
        <w:tc>
          <w:tcPr>
            <w:tcW w:w="0" w:type="auto"/>
            <w:tcBorders>
              <w:top w:val="nil"/>
              <w:left w:val="nil"/>
              <w:bottom w:val="single" w:sz="4" w:space="0" w:color="000000"/>
              <w:right w:val="single" w:sz="4" w:space="0" w:color="000000"/>
            </w:tcBorders>
            <w:shd w:val="clear" w:color="auto" w:fill="auto"/>
            <w:noWrap/>
            <w:vAlign w:val="bottom"/>
            <w:hideMark/>
          </w:tcPr>
          <w:p w14:paraId="21A49E8B" w14:textId="629BB85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30E6A" w14:textId="23ADF14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E321" w14:textId="1CF366E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883,449.25 </w:t>
            </w:r>
          </w:p>
        </w:tc>
      </w:tr>
      <w:tr w:rsidR="00E02A4E" w:rsidRPr="00E02A4E" w14:paraId="2575EDB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40CC2"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A4B0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5E4C9871" w14:textId="53F4761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78,017.78 </w:t>
            </w:r>
          </w:p>
        </w:tc>
        <w:tc>
          <w:tcPr>
            <w:tcW w:w="0" w:type="auto"/>
            <w:tcBorders>
              <w:top w:val="nil"/>
              <w:left w:val="nil"/>
              <w:bottom w:val="single" w:sz="4" w:space="0" w:color="000000"/>
              <w:right w:val="single" w:sz="4" w:space="0" w:color="000000"/>
            </w:tcBorders>
            <w:shd w:val="clear" w:color="auto" w:fill="auto"/>
            <w:noWrap/>
            <w:vAlign w:val="bottom"/>
            <w:hideMark/>
          </w:tcPr>
          <w:p w14:paraId="3B810589" w14:textId="44AF8E8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E347B" w14:textId="51F36A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0391D" w14:textId="504F15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578,017.78 </w:t>
            </w:r>
          </w:p>
        </w:tc>
      </w:tr>
      <w:tr w:rsidR="00E02A4E" w:rsidRPr="00E02A4E" w14:paraId="7CF55BDF"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D6C49"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419FF397" w14:textId="04ABEF3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44,898,264.94 </w:t>
            </w:r>
          </w:p>
        </w:tc>
        <w:tc>
          <w:tcPr>
            <w:tcW w:w="0" w:type="auto"/>
            <w:tcBorders>
              <w:top w:val="nil"/>
              <w:left w:val="nil"/>
              <w:bottom w:val="single" w:sz="4" w:space="0" w:color="000000"/>
              <w:right w:val="single" w:sz="4" w:space="0" w:color="000000"/>
            </w:tcBorders>
            <w:shd w:val="clear" w:color="D8D8D8" w:fill="D8D8D8"/>
            <w:noWrap/>
            <w:vAlign w:val="bottom"/>
            <w:hideMark/>
          </w:tcPr>
          <w:p w14:paraId="3050B987" w14:textId="1B77E5F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23EA496F" w14:textId="577722D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6E0FF58C" w14:textId="7BDE4AA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54,190,174.34 </w:t>
            </w:r>
          </w:p>
        </w:tc>
      </w:tr>
      <w:tr w:rsidR="00E02A4E" w:rsidRPr="00E02A4E" w14:paraId="33BDEAB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261EF"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40BA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33EF86E" w14:textId="48420A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71CD5EBD" w14:textId="28C621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868A3" w14:textId="7FA64E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3412" w14:textId="7A7FEB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30,655.54 </w:t>
            </w:r>
          </w:p>
        </w:tc>
      </w:tr>
      <w:tr w:rsidR="00E02A4E" w:rsidRPr="00E02A4E" w14:paraId="5D21267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2A4EF"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E239D"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109201E" w14:textId="016DA1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7,935,464.02 </w:t>
            </w:r>
          </w:p>
        </w:tc>
        <w:tc>
          <w:tcPr>
            <w:tcW w:w="0" w:type="auto"/>
            <w:tcBorders>
              <w:top w:val="nil"/>
              <w:left w:val="nil"/>
              <w:bottom w:val="single" w:sz="4" w:space="0" w:color="000000"/>
              <w:right w:val="single" w:sz="4" w:space="0" w:color="000000"/>
            </w:tcBorders>
            <w:shd w:val="clear" w:color="auto" w:fill="auto"/>
            <w:noWrap/>
            <w:vAlign w:val="bottom"/>
            <w:hideMark/>
          </w:tcPr>
          <w:p w14:paraId="7621EFE5" w14:textId="2997209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D0B99" w14:textId="5F7BC7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CB2932C" w14:textId="35994C1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682,264.42 </w:t>
            </w:r>
          </w:p>
        </w:tc>
      </w:tr>
      <w:tr w:rsidR="00E02A4E" w:rsidRPr="00E02A4E" w14:paraId="1B3D60E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D3104"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E507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10C232FD" w14:textId="632FF7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60,157.10 </w:t>
            </w:r>
          </w:p>
        </w:tc>
        <w:tc>
          <w:tcPr>
            <w:tcW w:w="0" w:type="auto"/>
            <w:tcBorders>
              <w:top w:val="nil"/>
              <w:left w:val="nil"/>
              <w:bottom w:val="single" w:sz="4" w:space="0" w:color="000000"/>
              <w:right w:val="single" w:sz="4" w:space="0" w:color="000000"/>
            </w:tcBorders>
            <w:shd w:val="clear" w:color="auto" w:fill="auto"/>
            <w:noWrap/>
            <w:vAlign w:val="bottom"/>
            <w:hideMark/>
          </w:tcPr>
          <w:p w14:paraId="052ABF26" w14:textId="3AB204A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3C0DD" w14:textId="4982826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AB0A2" w14:textId="71E9F10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60,157.10 </w:t>
            </w:r>
          </w:p>
        </w:tc>
      </w:tr>
      <w:tr w:rsidR="00E02A4E" w:rsidRPr="00E02A4E" w14:paraId="5080184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C8007"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83FC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340431E1" w14:textId="3D709F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1FFA4421" w14:textId="475D23F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47317" w14:textId="6F45BB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00FAD" w14:textId="6FF904F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26,504.00 </w:t>
            </w:r>
          </w:p>
        </w:tc>
      </w:tr>
      <w:tr w:rsidR="00E02A4E" w:rsidRPr="00E02A4E" w14:paraId="177F92D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FF20C"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58E2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3A0C29B1" w14:textId="2D5315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7FA840DE" w14:textId="0D9CF4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CD6F1E" w14:textId="7DF71A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082CD673" w14:textId="205D230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62,595.36 </w:t>
            </w:r>
          </w:p>
        </w:tc>
      </w:tr>
      <w:tr w:rsidR="00E02A4E" w:rsidRPr="00E02A4E" w14:paraId="0BA8863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03BC3"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1678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2E9D8F05" w14:textId="0B9383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bottom"/>
            <w:hideMark/>
          </w:tcPr>
          <w:p w14:paraId="6D8478A6" w14:textId="60462D8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0E155D3D" w14:textId="131E643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64A6940C" w14:textId="59FBC1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908,852.07 </w:t>
            </w:r>
          </w:p>
        </w:tc>
      </w:tr>
      <w:tr w:rsidR="00E02A4E" w:rsidRPr="00E02A4E" w14:paraId="6D1E37C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214B8"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1B2C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7844779F" w14:textId="4256609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75AE0E36" w14:textId="4BD3A3C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31642CC6" w14:textId="0CC7EBF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664D8" w14:textId="2B4C84E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625,796.30 </w:t>
            </w:r>
          </w:p>
        </w:tc>
      </w:tr>
      <w:tr w:rsidR="00E02A4E" w:rsidRPr="00E02A4E" w14:paraId="60C1CF9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DBE2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5C74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1739A23E" w14:textId="1E2B80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1911DCA6" w14:textId="4698E87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A81A7" w14:textId="17842E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CCA19" w14:textId="5A6C06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569,958.46 </w:t>
            </w:r>
          </w:p>
        </w:tc>
      </w:tr>
      <w:tr w:rsidR="00E02A4E" w:rsidRPr="00E02A4E" w14:paraId="7574B40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52135"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7A9D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7DAC6A4" w14:textId="731ADE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3F0343E4" w14:textId="4860BD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05226" w14:textId="5357362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C7137" w14:textId="4D1DE3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2,470.12 </w:t>
            </w:r>
          </w:p>
        </w:tc>
      </w:tr>
      <w:tr w:rsidR="00E02A4E" w:rsidRPr="00E02A4E" w14:paraId="4DE438A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C8456"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D9C6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FC5E7FE" w14:textId="089573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96,209.69 </w:t>
            </w:r>
          </w:p>
        </w:tc>
        <w:tc>
          <w:tcPr>
            <w:tcW w:w="0" w:type="auto"/>
            <w:tcBorders>
              <w:top w:val="nil"/>
              <w:left w:val="nil"/>
              <w:bottom w:val="single" w:sz="4" w:space="0" w:color="000000"/>
              <w:right w:val="single" w:sz="4" w:space="0" w:color="000000"/>
            </w:tcBorders>
            <w:shd w:val="clear" w:color="auto" w:fill="auto"/>
            <w:noWrap/>
            <w:vAlign w:val="bottom"/>
            <w:hideMark/>
          </w:tcPr>
          <w:p w14:paraId="4661ED8A" w14:textId="280778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2A10C" w14:textId="280305E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92200" w14:textId="0C3B3FE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6,296,209.69 </w:t>
            </w:r>
          </w:p>
        </w:tc>
      </w:tr>
      <w:tr w:rsidR="00E02A4E" w:rsidRPr="00E02A4E" w14:paraId="711E93A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EC05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61A6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1A30D0B8" w14:textId="43C6A1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5DC3E5C1" w14:textId="2DE4E2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FED2" w14:textId="0C073B1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992BC" w14:textId="579A33D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92,977.18 </w:t>
            </w:r>
          </w:p>
        </w:tc>
      </w:tr>
      <w:tr w:rsidR="00E02A4E" w:rsidRPr="00E02A4E" w14:paraId="20C0FAE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36DA5"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2361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2BC1364B" w14:textId="3DF4107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2E4CA859" w14:textId="3829A1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334A6" w14:textId="34C34E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7A7BD" w14:textId="7E399A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83,879.08 </w:t>
            </w:r>
          </w:p>
        </w:tc>
      </w:tr>
      <w:tr w:rsidR="00E02A4E" w:rsidRPr="00E02A4E" w14:paraId="74E4C7C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75447"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8FD2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0AB3FD49" w14:textId="552841F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36089DA1" w14:textId="782384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394079A" w14:textId="269C9D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457D0" w14:textId="68DA0DC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119,686.28 </w:t>
            </w:r>
          </w:p>
        </w:tc>
      </w:tr>
      <w:tr w:rsidR="00E02A4E" w:rsidRPr="00E02A4E" w14:paraId="35A6A59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1C65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19F7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5A3E6440" w14:textId="70721D5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2698DFEA" w14:textId="1AAEF80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2E6BA" w14:textId="0EA85C9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A5BCB" w14:textId="564CFD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68,168.74 </w:t>
            </w:r>
          </w:p>
        </w:tc>
      </w:tr>
      <w:tr w:rsidR="00E02A4E" w:rsidRPr="00E02A4E" w14:paraId="6FB5CC41"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ADFCD"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8D8AEC9" w14:textId="557D9B5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6,462,364.72 </w:t>
            </w:r>
          </w:p>
        </w:tc>
        <w:tc>
          <w:tcPr>
            <w:tcW w:w="0" w:type="auto"/>
            <w:tcBorders>
              <w:top w:val="nil"/>
              <w:left w:val="nil"/>
              <w:bottom w:val="single" w:sz="4" w:space="0" w:color="000000"/>
              <w:right w:val="single" w:sz="4" w:space="0" w:color="000000"/>
            </w:tcBorders>
            <w:shd w:val="clear" w:color="D8D8D8" w:fill="D8D8D8"/>
            <w:noWrap/>
            <w:vAlign w:val="bottom"/>
            <w:hideMark/>
          </w:tcPr>
          <w:p w14:paraId="5BB643C3" w14:textId="114C169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527B82" w14:textId="583D423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592B1A" w14:textId="45D3D7F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6,462,364.72 </w:t>
            </w:r>
          </w:p>
        </w:tc>
      </w:tr>
      <w:tr w:rsidR="00E02A4E" w:rsidRPr="00E02A4E" w14:paraId="6B6215B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9D1B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F86A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CFD12A6" w14:textId="042B96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5,165.04 </w:t>
            </w:r>
          </w:p>
        </w:tc>
        <w:tc>
          <w:tcPr>
            <w:tcW w:w="0" w:type="auto"/>
            <w:tcBorders>
              <w:top w:val="nil"/>
              <w:left w:val="nil"/>
              <w:bottom w:val="single" w:sz="4" w:space="0" w:color="000000"/>
              <w:right w:val="single" w:sz="4" w:space="0" w:color="000000"/>
            </w:tcBorders>
            <w:shd w:val="clear" w:color="auto" w:fill="auto"/>
            <w:noWrap/>
            <w:vAlign w:val="bottom"/>
            <w:hideMark/>
          </w:tcPr>
          <w:p w14:paraId="43C158D3" w14:textId="351B5A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96D7E" w14:textId="499D55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689F" w14:textId="254D95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5,165.04 </w:t>
            </w:r>
          </w:p>
        </w:tc>
      </w:tr>
      <w:tr w:rsidR="00E02A4E" w:rsidRPr="00E02A4E" w14:paraId="08387D4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70497"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7CDE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0191ECFC" w14:textId="463B322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563D3485" w14:textId="1C8CC1A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4BC45" w14:textId="3FEC53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75BDE" w14:textId="24D2057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752,371.21 </w:t>
            </w:r>
          </w:p>
        </w:tc>
      </w:tr>
      <w:tr w:rsidR="00E02A4E" w:rsidRPr="00E02A4E" w14:paraId="207C503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9C2B5"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F9E6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6B0BB631" w14:textId="7FE91CA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3B597687" w14:textId="24ADA36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4F547" w14:textId="1E41F4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295A3" w14:textId="6CBE84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52,866.13 </w:t>
            </w:r>
          </w:p>
        </w:tc>
      </w:tr>
      <w:tr w:rsidR="00E02A4E" w:rsidRPr="00E02A4E" w14:paraId="3E38571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F46CB"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6EBC5A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0E0A1400" w14:textId="0C288A6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5,965.24 </w:t>
            </w:r>
          </w:p>
        </w:tc>
        <w:tc>
          <w:tcPr>
            <w:tcW w:w="0" w:type="auto"/>
            <w:tcBorders>
              <w:top w:val="nil"/>
              <w:left w:val="nil"/>
              <w:bottom w:val="single" w:sz="4" w:space="0" w:color="000000"/>
              <w:right w:val="single" w:sz="4" w:space="0" w:color="000000"/>
            </w:tcBorders>
            <w:shd w:val="clear" w:color="auto" w:fill="auto"/>
            <w:noWrap/>
            <w:vAlign w:val="bottom"/>
            <w:hideMark/>
          </w:tcPr>
          <w:p w14:paraId="33ADFB4C" w14:textId="1B40B5F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E6E66" w14:textId="632BA33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E0616" w14:textId="3A2478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75,965.24 </w:t>
            </w:r>
          </w:p>
        </w:tc>
      </w:tr>
      <w:tr w:rsidR="00E02A4E" w:rsidRPr="00E02A4E" w14:paraId="2A3D97A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2FD2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79B0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1B3937F" w14:textId="35569AD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612E1FD7" w14:textId="70CDF4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8577F" w14:textId="2B2965C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16C32" w14:textId="4F8BDD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225,004.06 </w:t>
            </w:r>
          </w:p>
        </w:tc>
      </w:tr>
      <w:tr w:rsidR="00E02A4E" w:rsidRPr="00E02A4E" w14:paraId="68BF4A3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FCF11"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77A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7C45B567" w14:textId="430919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194D3A10" w14:textId="5613FB7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94537" w14:textId="349795F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11ACF" w14:textId="562E2B2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373,004.50 </w:t>
            </w:r>
          </w:p>
        </w:tc>
      </w:tr>
      <w:tr w:rsidR="00E02A4E" w:rsidRPr="00E02A4E" w14:paraId="6F42FB4C"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E81C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5CE2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729217E9" w14:textId="324000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2,690.01 </w:t>
            </w:r>
          </w:p>
        </w:tc>
        <w:tc>
          <w:tcPr>
            <w:tcW w:w="0" w:type="auto"/>
            <w:tcBorders>
              <w:top w:val="nil"/>
              <w:left w:val="nil"/>
              <w:bottom w:val="single" w:sz="4" w:space="0" w:color="000000"/>
              <w:right w:val="single" w:sz="4" w:space="0" w:color="000000"/>
            </w:tcBorders>
            <w:shd w:val="clear" w:color="auto" w:fill="auto"/>
            <w:noWrap/>
            <w:vAlign w:val="bottom"/>
            <w:hideMark/>
          </w:tcPr>
          <w:p w14:paraId="69AC47DE" w14:textId="1B8071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E042A" w14:textId="24C785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2840A" w14:textId="733B03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882,690.01 </w:t>
            </w:r>
          </w:p>
        </w:tc>
      </w:tr>
      <w:tr w:rsidR="00E02A4E" w:rsidRPr="00E02A4E" w14:paraId="49B2FDE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F980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93E4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2E86367B" w14:textId="718FCB2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bottom"/>
            <w:hideMark/>
          </w:tcPr>
          <w:p w14:paraId="6DE4D19D" w14:textId="39BDE1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A786E" w14:textId="6D8907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B12AB" w14:textId="23FC13B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491,620.07 </w:t>
            </w:r>
          </w:p>
        </w:tc>
      </w:tr>
      <w:tr w:rsidR="00E02A4E" w:rsidRPr="00E02A4E" w14:paraId="6D18685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9641"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8357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3CD73DBE" w14:textId="6D3A5AD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75,336.10 </w:t>
            </w:r>
          </w:p>
        </w:tc>
        <w:tc>
          <w:tcPr>
            <w:tcW w:w="0" w:type="auto"/>
            <w:tcBorders>
              <w:top w:val="nil"/>
              <w:left w:val="nil"/>
              <w:bottom w:val="single" w:sz="4" w:space="0" w:color="000000"/>
              <w:right w:val="single" w:sz="4" w:space="0" w:color="000000"/>
            </w:tcBorders>
            <w:shd w:val="clear" w:color="auto" w:fill="auto"/>
            <w:noWrap/>
            <w:vAlign w:val="bottom"/>
            <w:hideMark/>
          </w:tcPr>
          <w:p w14:paraId="28686802" w14:textId="3A687EC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AE13A" w14:textId="1BC404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595E" w14:textId="69315F6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775,336.10 </w:t>
            </w:r>
          </w:p>
        </w:tc>
      </w:tr>
      <w:tr w:rsidR="00E02A4E" w:rsidRPr="00E02A4E" w14:paraId="4792B6F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7AA65"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0C7F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090468C9" w14:textId="2F5FA79A"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0934ABE2" w14:textId="5B886AC0"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4B2ADCE" w14:textId="733E0366"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C2943A" w14:textId="3598E6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87,427.68 </w:t>
            </w:r>
          </w:p>
        </w:tc>
      </w:tr>
      <w:tr w:rsidR="00E02A4E" w:rsidRPr="00E02A4E" w14:paraId="5B8E643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2E2DF"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672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73A2C0FB" w14:textId="1EB5743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45D25764" w14:textId="2E9BA6B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F7B0F" w14:textId="7D08411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0BF39" w14:textId="753E7D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10,914.68 </w:t>
            </w:r>
          </w:p>
        </w:tc>
      </w:tr>
      <w:tr w:rsidR="00E02A4E" w:rsidRPr="00E02A4E" w14:paraId="4B0CD237"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70C84"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397CD77" w14:textId="220A6F5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8,795,2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11B219D6" w14:textId="6E6FAD8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95F048" w14:textId="2499AB1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2FF1EE" w14:textId="467E4338"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8,795,272.37 </w:t>
            </w:r>
          </w:p>
        </w:tc>
      </w:tr>
      <w:tr w:rsidR="00E02A4E" w:rsidRPr="00E02A4E" w14:paraId="444F6418"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95F6C"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E8B1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42B2841" w14:textId="608D0B8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16B42E37" w14:textId="741C950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DBD57" w14:textId="4EDDB5E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55F6A" w14:textId="335DF6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479,843.44 </w:t>
            </w:r>
          </w:p>
        </w:tc>
      </w:tr>
      <w:tr w:rsidR="00E02A4E" w:rsidRPr="00E02A4E" w14:paraId="3D0E26E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FBFF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4390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5D7B9FC5" w14:textId="546FF1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6AAD428C" w14:textId="369C04C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EE9FA" w14:textId="5BBB776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2CB9F" w14:textId="3E82F58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555,300.81 </w:t>
            </w:r>
          </w:p>
        </w:tc>
      </w:tr>
      <w:tr w:rsidR="00E02A4E" w:rsidRPr="00E02A4E" w14:paraId="7EE1D5B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74E26"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DE6A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2D06DFF3" w14:textId="1A633A7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64,592.03 </w:t>
            </w:r>
          </w:p>
        </w:tc>
        <w:tc>
          <w:tcPr>
            <w:tcW w:w="0" w:type="auto"/>
            <w:tcBorders>
              <w:top w:val="nil"/>
              <w:left w:val="nil"/>
              <w:bottom w:val="single" w:sz="4" w:space="0" w:color="000000"/>
              <w:right w:val="single" w:sz="4" w:space="0" w:color="000000"/>
            </w:tcBorders>
            <w:shd w:val="clear" w:color="auto" w:fill="auto"/>
            <w:noWrap/>
            <w:vAlign w:val="bottom"/>
            <w:hideMark/>
          </w:tcPr>
          <w:p w14:paraId="7BCA3F19" w14:textId="32892E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38969" w14:textId="0585609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B4733" w14:textId="3FA4BBC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64,592.03 </w:t>
            </w:r>
          </w:p>
        </w:tc>
      </w:tr>
      <w:tr w:rsidR="00E02A4E" w:rsidRPr="00E02A4E" w14:paraId="5EC33F3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ECCF"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694B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28352B2B" w14:textId="7F50955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1AC5EAEA" w14:textId="608B867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1C1C4" w14:textId="06088F2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33CDE" w14:textId="58B17DC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894,162.86 </w:t>
            </w:r>
          </w:p>
        </w:tc>
      </w:tr>
      <w:tr w:rsidR="00E02A4E" w:rsidRPr="00E02A4E" w14:paraId="0A4230B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E3DB1"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14EB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02E4E0A1" w14:textId="4C8659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218A2B6D" w14:textId="563D31E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0AB26" w14:textId="1EE4DC8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2A447" w14:textId="4DA0AB5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479,732.08 </w:t>
            </w:r>
          </w:p>
        </w:tc>
      </w:tr>
      <w:tr w:rsidR="00E02A4E" w:rsidRPr="00E02A4E" w14:paraId="78415A1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3D797"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280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3076E4B6" w14:textId="1253E70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bottom"/>
            <w:hideMark/>
          </w:tcPr>
          <w:p w14:paraId="5C30F53B" w14:textId="7B132E5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CAD7A" w14:textId="73B0CF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80160" w14:textId="17634BA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19,922.12 </w:t>
            </w:r>
          </w:p>
        </w:tc>
      </w:tr>
      <w:tr w:rsidR="00E02A4E" w:rsidRPr="00E02A4E" w14:paraId="31623DD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90C19"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217B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3C139779" w14:textId="671BDFB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12,907.12 </w:t>
            </w:r>
          </w:p>
        </w:tc>
        <w:tc>
          <w:tcPr>
            <w:tcW w:w="0" w:type="auto"/>
            <w:tcBorders>
              <w:top w:val="nil"/>
              <w:left w:val="nil"/>
              <w:bottom w:val="single" w:sz="4" w:space="0" w:color="000000"/>
              <w:right w:val="single" w:sz="4" w:space="0" w:color="000000"/>
            </w:tcBorders>
            <w:shd w:val="clear" w:color="auto" w:fill="auto"/>
            <w:noWrap/>
            <w:vAlign w:val="bottom"/>
            <w:hideMark/>
          </w:tcPr>
          <w:p w14:paraId="56A6E34F" w14:textId="24C6470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B2C2F" w14:textId="0B6AF43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AE2CA" w14:textId="673B0CF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312,907.12 </w:t>
            </w:r>
          </w:p>
        </w:tc>
      </w:tr>
      <w:tr w:rsidR="00E02A4E" w:rsidRPr="00E02A4E" w14:paraId="63EA6443"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C453E" w14:textId="77777777" w:rsidR="00E02A4E" w:rsidRPr="00E02A4E" w:rsidRDefault="00E02A4E" w:rsidP="00E02A4E">
            <w:pPr>
              <w:widowControl/>
              <w:spacing w:after="0" w:line="240" w:lineRule="auto"/>
              <w:contextualSpacing/>
              <w:jc w:val="right"/>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91B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7B228E4C" w14:textId="30F9F5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88,811.91 </w:t>
            </w:r>
          </w:p>
        </w:tc>
        <w:tc>
          <w:tcPr>
            <w:tcW w:w="0" w:type="auto"/>
            <w:tcBorders>
              <w:top w:val="nil"/>
              <w:left w:val="nil"/>
              <w:bottom w:val="single" w:sz="4" w:space="0" w:color="000000"/>
              <w:right w:val="single" w:sz="4" w:space="0" w:color="000000"/>
            </w:tcBorders>
            <w:shd w:val="clear" w:color="auto" w:fill="auto"/>
            <w:noWrap/>
            <w:vAlign w:val="bottom"/>
            <w:hideMark/>
          </w:tcPr>
          <w:p w14:paraId="77B9E2F5" w14:textId="44A795B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4B9D4" w14:textId="4FC5F7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9D85A" w14:textId="4084E9D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1,288,811.91 </w:t>
            </w:r>
          </w:p>
        </w:tc>
      </w:tr>
      <w:tr w:rsidR="00E02A4E" w:rsidRPr="00E02A4E" w14:paraId="62CA5B8A"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5430B"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74B9DBA1" w14:textId="5C7B843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9,103,259.32 </w:t>
            </w:r>
          </w:p>
        </w:tc>
        <w:tc>
          <w:tcPr>
            <w:tcW w:w="0" w:type="auto"/>
            <w:tcBorders>
              <w:top w:val="nil"/>
              <w:left w:val="nil"/>
              <w:bottom w:val="single" w:sz="4" w:space="0" w:color="000000"/>
              <w:right w:val="single" w:sz="4" w:space="0" w:color="000000"/>
            </w:tcBorders>
            <w:shd w:val="clear" w:color="D8D8D8" w:fill="D8D8D8"/>
            <w:noWrap/>
            <w:vAlign w:val="bottom"/>
            <w:hideMark/>
          </w:tcPr>
          <w:p w14:paraId="192B9924" w14:textId="4649841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9EB20D" w14:textId="48A2626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216A80" w14:textId="20BBA0E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9,103,259.32 </w:t>
            </w:r>
          </w:p>
        </w:tc>
      </w:tr>
      <w:tr w:rsidR="00E02A4E" w:rsidRPr="00E02A4E" w14:paraId="0F1CA1E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69BC5"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297D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4BF86461" w14:textId="0BC1C1F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132FC372" w14:textId="333C53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9969A" w14:textId="0DA64F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34F8A" w14:textId="0784100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055,419.60 </w:t>
            </w:r>
          </w:p>
        </w:tc>
      </w:tr>
      <w:tr w:rsidR="00E02A4E" w:rsidRPr="00E02A4E" w14:paraId="66D437F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C4215"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002A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4573D25C" w14:textId="6D1EC8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624,764.98 </w:t>
            </w:r>
          </w:p>
        </w:tc>
        <w:tc>
          <w:tcPr>
            <w:tcW w:w="0" w:type="auto"/>
            <w:tcBorders>
              <w:top w:val="nil"/>
              <w:left w:val="nil"/>
              <w:bottom w:val="single" w:sz="4" w:space="0" w:color="000000"/>
              <w:right w:val="single" w:sz="4" w:space="0" w:color="000000"/>
            </w:tcBorders>
            <w:shd w:val="clear" w:color="auto" w:fill="auto"/>
            <w:noWrap/>
            <w:vAlign w:val="bottom"/>
            <w:hideMark/>
          </w:tcPr>
          <w:p w14:paraId="0759E4A6" w14:textId="5DC462B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563E3" w14:textId="08A100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5BC0E" w14:textId="0859975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4,624,764.98 </w:t>
            </w:r>
          </w:p>
        </w:tc>
      </w:tr>
      <w:tr w:rsidR="00E02A4E" w:rsidRPr="00E02A4E" w14:paraId="6A752CA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3C1C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E520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58FDA2E5" w14:textId="4CE3E8D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155F088E" w14:textId="21821CE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7EF7F" w14:textId="1E755B1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BD904" w14:textId="60C8C73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38,734.00 </w:t>
            </w:r>
          </w:p>
        </w:tc>
      </w:tr>
      <w:tr w:rsidR="00E02A4E" w:rsidRPr="00E02A4E" w14:paraId="3480F52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EA5E3"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EB7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04761EA8" w14:textId="2C5AFBB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bottom"/>
            <w:hideMark/>
          </w:tcPr>
          <w:p w14:paraId="4282B653" w14:textId="116D4D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956D6" w14:textId="22A67A8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50A90" w14:textId="69944B3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947,253.68 </w:t>
            </w:r>
          </w:p>
        </w:tc>
      </w:tr>
      <w:tr w:rsidR="00E02A4E" w:rsidRPr="00E02A4E" w14:paraId="0947D76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8BF90"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9E99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67B2ACAD" w14:textId="29AB343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4C9767DA" w14:textId="24985FE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7EB76" w14:textId="705E85F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102D4" w14:textId="7A84C1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45,336.00 </w:t>
            </w:r>
          </w:p>
        </w:tc>
      </w:tr>
      <w:tr w:rsidR="00E02A4E" w:rsidRPr="00E02A4E" w14:paraId="13A6B2F4"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F938A"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BD80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464BFFB4" w14:textId="49E840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90,413.73 </w:t>
            </w:r>
          </w:p>
        </w:tc>
        <w:tc>
          <w:tcPr>
            <w:tcW w:w="0" w:type="auto"/>
            <w:tcBorders>
              <w:top w:val="nil"/>
              <w:left w:val="nil"/>
              <w:bottom w:val="single" w:sz="4" w:space="0" w:color="000000"/>
              <w:right w:val="single" w:sz="4" w:space="0" w:color="000000"/>
            </w:tcBorders>
            <w:shd w:val="clear" w:color="auto" w:fill="auto"/>
            <w:noWrap/>
            <w:vAlign w:val="bottom"/>
            <w:hideMark/>
          </w:tcPr>
          <w:p w14:paraId="6C9D70D5" w14:textId="1260C6D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E906A" w14:textId="50B388B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72839" w14:textId="653F182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590,413.73 </w:t>
            </w:r>
          </w:p>
        </w:tc>
      </w:tr>
      <w:tr w:rsidR="00E02A4E" w:rsidRPr="00E02A4E" w14:paraId="7700F919"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BF6A8"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277D4"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65DBCFF6" w14:textId="5B4118D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3CC6094D" w14:textId="5E86C1F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FAF42" w14:textId="5F3E3B3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33A1D" w14:textId="7F63C90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973,843.51 </w:t>
            </w:r>
          </w:p>
        </w:tc>
      </w:tr>
      <w:tr w:rsidR="00E02A4E" w:rsidRPr="00E02A4E" w14:paraId="46D83D8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12A3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E779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2F5EF1CA" w14:textId="2ABD011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686E979D" w14:textId="37CCA9D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B5BF1" w14:textId="5721969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31AB2" w14:textId="7AC9207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2,681,632.54 </w:t>
            </w:r>
          </w:p>
        </w:tc>
      </w:tr>
      <w:tr w:rsidR="00E02A4E" w:rsidRPr="00E02A4E" w14:paraId="4EB43E5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C366E"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11F7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17A1A5E6" w14:textId="5CF617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2F6637E8" w14:textId="7FB2389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B8077" w14:textId="217CDE7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C567B" w14:textId="4BB47D3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3,470,433.12 </w:t>
            </w:r>
          </w:p>
        </w:tc>
      </w:tr>
      <w:tr w:rsidR="00E02A4E" w:rsidRPr="00E02A4E" w14:paraId="0C99E2BE"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96B7F" w14:textId="7777777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DCEB1"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255F10FA" w14:textId="23ECDA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75,428.16 </w:t>
            </w:r>
          </w:p>
        </w:tc>
        <w:tc>
          <w:tcPr>
            <w:tcW w:w="0" w:type="auto"/>
            <w:tcBorders>
              <w:top w:val="nil"/>
              <w:left w:val="nil"/>
              <w:bottom w:val="single" w:sz="4" w:space="0" w:color="000000"/>
              <w:right w:val="single" w:sz="4" w:space="0" w:color="000000"/>
            </w:tcBorders>
            <w:shd w:val="clear" w:color="auto" w:fill="auto"/>
            <w:noWrap/>
            <w:vAlign w:val="bottom"/>
            <w:hideMark/>
          </w:tcPr>
          <w:p w14:paraId="4B1B14E5" w14:textId="4349B2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D795E" w14:textId="3ADD154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605BB" w14:textId="6BF6596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1,675,428.16 </w:t>
            </w:r>
          </w:p>
        </w:tc>
      </w:tr>
      <w:tr w:rsidR="00E02A4E" w:rsidRPr="00E02A4E" w14:paraId="436B47E9"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9C4528"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415B080" w14:textId="018024F5"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F20F558" w14:textId="79211DE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70F873" w14:textId="2510DA6C"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F8388D" w14:textId="681D9F0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2,732,738.94 </w:t>
            </w:r>
          </w:p>
        </w:tc>
      </w:tr>
      <w:tr w:rsidR="00E02A4E" w:rsidRPr="00E02A4E" w14:paraId="39739AF5"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2970E"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2F59ACA8" w14:textId="2D8D9DB7"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1E418831" w14:textId="02195E0A"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128D80" w14:textId="3831D35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CB4F34" w14:textId="4C84FD3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1,679,180.94 </w:t>
            </w:r>
          </w:p>
        </w:tc>
      </w:tr>
      <w:tr w:rsidR="00E02A4E" w:rsidRPr="00E02A4E" w14:paraId="0F10688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C6FD0"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A4AFE"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048BB03E" w14:textId="1A52AB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DF4F650" w14:textId="3663080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A5951" w14:textId="0338FCB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154CF" w14:textId="306F132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28,750.84 </w:t>
            </w:r>
          </w:p>
        </w:tc>
      </w:tr>
      <w:tr w:rsidR="00E02A4E" w:rsidRPr="00E02A4E" w14:paraId="67D666E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79DD4"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E6EC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18ABF0C8" w14:textId="472FA4FD"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1740D624" w14:textId="7F4DB54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3E05F" w14:textId="0032822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36650" w14:textId="3F2B2F4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12,012.22 </w:t>
            </w:r>
          </w:p>
        </w:tc>
      </w:tr>
      <w:tr w:rsidR="00E02A4E" w:rsidRPr="00E02A4E" w14:paraId="4D9F491A"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7D00B"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4FB1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42911A3D" w14:textId="5B81F5B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53A8662F" w14:textId="354AE6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4F29C" w14:textId="425B536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C4D33" w14:textId="659DE53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69,122.92 </w:t>
            </w:r>
          </w:p>
        </w:tc>
      </w:tr>
      <w:tr w:rsidR="00E02A4E" w:rsidRPr="00E02A4E" w14:paraId="3CB37A85"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4530B"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2BCB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3FE8BBB" w14:textId="39FFC0E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74330EB" w14:textId="59D4D816"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872BF" w14:textId="26CA47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6FF3F" w14:textId="52D7B01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4,897.50 </w:t>
            </w:r>
          </w:p>
        </w:tc>
      </w:tr>
      <w:tr w:rsidR="00E02A4E" w:rsidRPr="00E02A4E" w14:paraId="2F2A93ED"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02791"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ACB0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043CA8B6" w14:textId="235DD954"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262112AE" w14:textId="5278ABC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65867" w14:textId="0B40A4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A544B" w14:textId="36E59E1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44,397.46 </w:t>
            </w:r>
          </w:p>
        </w:tc>
      </w:tr>
      <w:tr w:rsidR="00E02A4E" w:rsidRPr="00E02A4E" w14:paraId="602CB213"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9BC66"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C3D4B9A" w14:textId="6914863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68A35C6" w14:textId="29BB0D3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3DDD2C" w14:textId="093CBB93"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5ABE91" w14:textId="5B8AB576"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222,000.00 </w:t>
            </w:r>
          </w:p>
        </w:tc>
      </w:tr>
      <w:tr w:rsidR="00E02A4E" w:rsidRPr="00E02A4E" w14:paraId="267F96B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863DC" w14:textId="77777777" w:rsidR="00E02A4E" w:rsidRPr="00E02A4E" w:rsidRDefault="00E02A4E" w:rsidP="00E02A4E">
            <w:pPr>
              <w:widowControl/>
              <w:spacing w:after="0" w:line="240" w:lineRule="auto"/>
              <w:contextualSpacing/>
              <w:rPr>
                <w:rFonts w:ascii="Arial Narrow" w:eastAsia="Times New Roman" w:hAnsi="Arial Narrow"/>
                <w:color w:val="000000"/>
                <w:sz w:val="20"/>
                <w:szCs w:val="20"/>
              </w:rPr>
            </w:pPr>
            <w:r w:rsidRPr="00E02A4E">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BCA6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2BF0EFAB" w14:textId="6E5623F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55273E93" w14:textId="5A3DC0A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863DE" w14:textId="429A025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C2D04" w14:textId="5498A7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222,000.00 </w:t>
            </w:r>
          </w:p>
        </w:tc>
      </w:tr>
      <w:tr w:rsidR="00E02A4E" w:rsidRPr="00E02A4E" w14:paraId="24EED7FE"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4AEB7"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F6F4E9E" w14:textId="6C923A7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27B65A" w14:textId="72D82A0B"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8B61F3" w14:textId="0B95D9A4"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399D85" w14:textId="1484AED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10,920.00 </w:t>
            </w:r>
          </w:p>
        </w:tc>
      </w:tr>
      <w:tr w:rsidR="00E02A4E" w:rsidRPr="00E02A4E" w14:paraId="0B2BB686"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0FC6B"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08A35"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1202FE7B" w14:textId="174FBE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7E96564" w14:textId="01648C32"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36359" w14:textId="0522F4A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74C1D" w14:textId="6AA8F6E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6.00 </w:t>
            </w:r>
          </w:p>
        </w:tc>
      </w:tr>
      <w:tr w:rsidR="00E02A4E" w:rsidRPr="00E02A4E" w14:paraId="35974DD0"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DEF7"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76A9F"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79D214C6" w14:textId="222CE2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0B73E6EB" w14:textId="5C59DEFF"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E89ED" w14:textId="752418B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E5105" w14:textId="3D1B1B0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4,368.00 </w:t>
            </w:r>
          </w:p>
        </w:tc>
      </w:tr>
      <w:tr w:rsidR="00E02A4E" w:rsidRPr="00E02A4E" w14:paraId="2CCBDB01"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0EAC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B68F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1146F765" w14:textId="09ECEBD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A8D967C" w14:textId="2DF4E2C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3071C" w14:textId="285063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4A4DF" w14:textId="51D528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6.00 </w:t>
            </w:r>
          </w:p>
        </w:tc>
      </w:tr>
      <w:tr w:rsidR="00E02A4E" w:rsidRPr="00E02A4E" w14:paraId="60213D9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D7C2C"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1706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1132507A" w14:textId="503088C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2461430" w14:textId="5DA6CC3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1544B" w14:textId="2885CA2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BBFCD" w14:textId="30E69B0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6.00 </w:t>
            </w:r>
          </w:p>
        </w:tc>
      </w:tr>
      <w:tr w:rsidR="00E02A4E" w:rsidRPr="00E02A4E" w14:paraId="2EDA68C7"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3F662"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00078"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02EC09B" w14:textId="67A2DCC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C9FB8F3" w14:textId="2E6918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7166C" w14:textId="72C71598"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40667" w14:textId="37CEC63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546.00 </w:t>
            </w:r>
          </w:p>
        </w:tc>
      </w:tr>
      <w:tr w:rsidR="00E02A4E" w:rsidRPr="00E02A4E" w14:paraId="0C0BF0F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2652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F27E3"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5F4A1B6F" w14:textId="52AF091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390B67C9" w14:textId="4875A06C"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96A88" w14:textId="6AED2CF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89515" w14:textId="2C565789"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1,092.00 </w:t>
            </w:r>
          </w:p>
        </w:tc>
      </w:tr>
      <w:tr w:rsidR="00E02A4E" w:rsidRPr="00E02A4E" w14:paraId="7AD15B62"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73926"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83A5A"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5473567A" w14:textId="65BC053B"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67C9609B" w14:textId="04D23CDA"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C15CB" w14:textId="2B560657"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CCD69" w14:textId="596C0F55"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3,276.00 </w:t>
            </w:r>
          </w:p>
        </w:tc>
      </w:tr>
      <w:tr w:rsidR="00E02A4E" w:rsidRPr="00E02A4E" w14:paraId="7EE49F3D" w14:textId="77777777" w:rsidTr="00E02A4E">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ABA87A" w14:textId="77777777" w:rsidR="00E02A4E" w:rsidRPr="00E02A4E" w:rsidRDefault="00E02A4E" w:rsidP="00E02A4E">
            <w:pPr>
              <w:widowControl/>
              <w:spacing w:after="0" w:line="240" w:lineRule="auto"/>
              <w:contextualSpacing/>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706B1D1F" w14:textId="0344BFDD"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490F11" w14:textId="6BD779C1"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D3F318" w14:textId="6A889B12"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21931F" w14:textId="1501E5C9" w:rsidR="00E02A4E" w:rsidRPr="00E02A4E" w:rsidRDefault="00E02A4E" w:rsidP="00E02A4E">
            <w:pPr>
              <w:widowControl/>
              <w:spacing w:after="0" w:line="240" w:lineRule="auto"/>
              <w:contextualSpacing/>
              <w:jc w:val="right"/>
              <w:rPr>
                <w:rFonts w:ascii="Arial Narrow" w:eastAsia="Times New Roman" w:hAnsi="Arial Narrow"/>
                <w:b/>
                <w:bCs/>
                <w:color w:val="000000"/>
                <w:sz w:val="20"/>
                <w:szCs w:val="20"/>
              </w:rPr>
            </w:pPr>
            <w:r w:rsidRPr="00E02A4E">
              <w:rPr>
                <w:rFonts w:ascii="Arial Narrow" w:eastAsia="Times New Roman" w:hAnsi="Arial Narrow"/>
                <w:b/>
                <w:bCs/>
                <w:color w:val="000000"/>
                <w:sz w:val="20"/>
                <w:szCs w:val="20"/>
              </w:rPr>
              <w:t xml:space="preserve"> 820,638.00 </w:t>
            </w:r>
          </w:p>
        </w:tc>
      </w:tr>
      <w:tr w:rsidR="00E02A4E" w:rsidRPr="00E02A4E" w14:paraId="07B2877F" w14:textId="77777777" w:rsidTr="00E02A4E">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DDB60"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5C139" w14:textId="77777777" w:rsidR="00E02A4E" w:rsidRPr="00E02A4E" w:rsidRDefault="00E02A4E" w:rsidP="00E02A4E">
            <w:pPr>
              <w:widowControl/>
              <w:spacing w:after="0" w:line="240" w:lineRule="auto"/>
              <w:contextualSpacing/>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1D228F43" w14:textId="6B61660E"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51DEB1DD" w14:textId="2A850C60"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A51C9" w14:textId="3B68E391"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07872" w14:textId="301D3F53" w:rsidR="00E02A4E" w:rsidRPr="00E02A4E" w:rsidRDefault="00E02A4E" w:rsidP="00E02A4E">
            <w:pPr>
              <w:widowControl/>
              <w:spacing w:after="0" w:line="240" w:lineRule="auto"/>
              <w:contextualSpacing/>
              <w:jc w:val="right"/>
              <w:rPr>
                <w:rFonts w:ascii="Arial Narrow" w:eastAsia="Times New Roman" w:hAnsi="Arial Narrow"/>
                <w:i/>
                <w:iCs/>
                <w:color w:val="000000"/>
                <w:sz w:val="20"/>
                <w:szCs w:val="20"/>
              </w:rPr>
            </w:pPr>
            <w:r w:rsidRPr="00E02A4E">
              <w:rPr>
                <w:rFonts w:ascii="Arial Narrow" w:eastAsia="Times New Roman" w:hAnsi="Arial Narrow"/>
                <w:i/>
                <w:iCs/>
                <w:color w:val="000000"/>
                <w:sz w:val="20"/>
                <w:szCs w:val="20"/>
              </w:rPr>
              <w:t xml:space="preserve">820,638.00 </w:t>
            </w:r>
          </w:p>
        </w:tc>
      </w:tr>
    </w:tbl>
    <w:p w14:paraId="54E19CF1" w14:textId="3DCDC4D5"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D9C05FB" w14:textId="77777777" w:rsidR="00560A4A" w:rsidRPr="005F54CE" w:rsidRDefault="00560A4A" w:rsidP="00DF247F">
      <w:pPr>
        <w:spacing w:after="0" w:line="240" w:lineRule="auto"/>
        <w:contextualSpacing/>
        <w:jc w:val="both"/>
        <w:rPr>
          <w:rFonts w:ascii="Arial" w:eastAsia="Arial" w:hAnsi="Arial" w:cs="Arial"/>
          <w:b/>
          <w:color w:val="002060"/>
          <w:sz w:val="28"/>
          <w:szCs w:val="28"/>
        </w:rPr>
      </w:pPr>
    </w:p>
    <w:p w14:paraId="6875C4D0" w14:textId="77777777" w:rsidR="00990A53" w:rsidRDefault="00990A53" w:rsidP="00DF247F">
      <w:pPr>
        <w:spacing w:after="0" w:line="240" w:lineRule="auto"/>
        <w:contextualSpacing/>
        <w:jc w:val="both"/>
        <w:rPr>
          <w:rFonts w:ascii="Arial" w:eastAsia="Arial" w:hAnsi="Arial" w:cs="Arial"/>
          <w:b/>
          <w:color w:val="002060"/>
          <w:sz w:val="28"/>
          <w:szCs w:val="28"/>
        </w:rPr>
      </w:pPr>
    </w:p>
    <w:p w14:paraId="7FDC2C5B" w14:textId="77777777" w:rsidR="00990A53" w:rsidRDefault="00990A53" w:rsidP="00DF247F">
      <w:pPr>
        <w:spacing w:after="0" w:line="240" w:lineRule="auto"/>
        <w:contextualSpacing/>
        <w:jc w:val="both"/>
        <w:rPr>
          <w:rFonts w:ascii="Arial" w:eastAsia="Arial" w:hAnsi="Arial" w:cs="Arial"/>
          <w:b/>
          <w:color w:val="002060"/>
          <w:sz w:val="28"/>
          <w:szCs w:val="28"/>
        </w:rPr>
      </w:pPr>
    </w:p>
    <w:p w14:paraId="616B5A4C" w14:textId="77777777" w:rsidR="00990A53" w:rsidRDefault="00990A53" w:rsidP="00DF247F">
      <w:pPr>
        <w:spacing w:after="0" w:line="240" w:lineRule="auto"/>
        <w:contextualSpacing/>
        <w:jc w:val="both"/>
        <w:rPr>
          <w:rFonts w:ascii="Arial" w:eastAsia="Arial" w:hAnsi="Arial" w:cs="Arial"/>
          <w:b/>
          <w:color w:val="002060"/>
          <w:sz w:val="28"/>
          <w:szCs w:val="28"/>
        </w:rPr>
      </w:pPr>
    </w:p>
    <w:p w14:paraId="30543C85" w14:textId="77777777" w:rsidR="00990A53" w:rsidRDefault="00990A53" w:rsidP="00DF247F">
      <w:pPr>
        <w:spacing w:after="0" w:line="240" w:lineRule="auto"/>
        <w:contextualSpacing/>
        <w:jc w:val="both"/>
        <w:rPr>
          <w:rFonts w:ascii="Arial" w:eastAsia="Arial" w:hAnsi="Arial" w:cs="Arial"/>
          <w:b/>
          <w:color w:val="002060"/>
          <w:sz w:val="28"/>
          <w:szCs w:val="28"/>
        </w:rPr>
      </w:pPr>
    </w:p>
    <w:p w14:paraId="222232DC" w14:textId="77777777" w:rsidR="00990A53" w:rsidRDefault="00990A53" w:rsidP="00DF247F">
      <w:pPr>
        <w:spacing w:after="0" w:line="240" w:lineRule="auto"/>
        <w:contextualSpacing/>
        <w:jc w:val="both"/>
        <w:rPr>
          <w:rFonts w:ascii="Arial" w:eastAsia="Arial" w:hAnsi="Arial" w:cs="Arial"/>
          <w:b/>
          <w:color w:val="002060"/>
          <w:sz w:val="28"/>
          <w:szCs w:val="28"/>
        </w:rPr>
      </w:pPr>
    </w:p>
    <w:p w14:paraId="5DF8FE38" w14:textId="33C18543"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1EB0B292"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EC510D" w:rsidRPr="00EC510D">
        <w:rPr>
          <w:rFonts w:ascii="Arial" w:eastAsia="Times New Roman" w:hAnsi="Arial" w:cs="Arial"/>
          <w:b/>
          <w:bCs/>
          <w:color w:val="0070C0"/>
          <w:sz w:val="24"/>
          <w:szCs w:val="24"/>
          <w:lang w:eastAsia="en-US"/>
        </w:rPr>
        <w:t>1,282,268,697.93</w:t>
      </w:r>
      <w:r w:rsidR="00EC510D">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3A042484" w:rsidR="00B83C13" w:rsidRPr="005F54CE" w:rsidRDefault="00DF0194" w:rsidP="001C3E8A">
      <w:pPr>
        <w:ind w:left="360"/>
        <w:contextualSpacing/>
        <w:jc w:val="both"/>
        <w:rPr>
          <w:rFonts w:ascii="Arial" w:eastAsia="Times New Roman" w:hAnsi="Arial" w:cs="Arial"/>
          <w:sz w:val="28"/>
          <w:szCs w:val="28"/>
          <w:lang w:val="en-US" w:eastAsia="en-US"/>
        </w:rPr>
      </w:pPr>
      <w:r w:rsidRPr="005F54CE">
        <w:rPr>
          <w:rFonts w:ascii="Arial" w:eastAsia="Times New Roman" w:hAnsi="Arial" w:cs="Arial"/>
          <w:sz w:val="24"/>
          <w:szCs w:val="24"/>
          <w:lang w:val="en-US" w:eastAsia="en-US"/>
        </w:rPr>
        <w:t xml:space="preserve">A total of </w:t>
      </w:r>
      <w:r w:rsidRPr="0022319E">
        <w:rPr>
          <w:rFonts w:ascii="Arial" w:eastAsia="Times New Roman" w:hAnsi="Arial" w:cs="Arial"/>
          <w:b/>
          <w:color w:val="0070C0"/>
          <w:sz w:val="24"/>
          <w:szCs w:val="24"/>
          <w:lang w:val="en-US" w:eastAsia="en-US"/>
        </w:rPr>
        <w:t>₱</w:t>
      </w:r>
      <w:r w:rsidR="00EC510D" w:rsidRPr="00EC510D">
        <w:rPr>
          <w:rFonts w:ascii="Arial" w:eastAsia="Times New Roman" w:hAnsi="Arial" w:cs="Arial"/>
          <w:b/>
          <w:bCs/>
          <w:color w:val="0070C0"/>
          <w:sz w:val="24"/>
          <w:szCs w:val="24"/>
          <w:lang w:eastAsia="en-US"/>
        </w:rPr>
        <w:t>446,826,588.73</w:t>
      </w:r>
      <w:r w:rsidR="00EC510D">
        <w:rPr>
          <w:rFonts w:ascii="Arial" w:eastAsia="Times New Roman" w:hAnsi="Arial" w:cs="Arial"/>
          <w:b/>
          <w:bCs/>
          <w:color w:val="0070C0"/>
          <w:sz w:val="24"/>
          <w:szCs w:val="24"/>
          <w:lang w:eastAsia="en-US"/>
        </w:rPr>
        <w:t xml:space="preserve"> </w:t>
      </w:r>
      <w:r w:rsidRPr="0022319E">
        <w:rPr>
          <w:rFonts w:ascii="Arial" w:eastAsia="Times New Roman" w:hAnsi="Arial" w:cs="Arial"/>
          <w:b/>
          <w:color w:val="0070C0"/>
          <w:sz w:val="24"/>
          <w:szCs w:val="24"/>
          <w:lang w:val="en-US" w:eastAsia="en-US"/>
        </w:rPr>
        <w:t>standby funds</w:t>
      </w:r>
      <w:r w:rsidRPr="0022319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in the CO and FOs. Of the said amount, </w:t>
      </w:r>
      <w:r w:rsidRPr="00A5044F">
        <w:rPr>
          <w:rFonts w:ascii="Arial" w:eastAsia="Times New Roman" w:hAnsi="Arial" w:cs="Arial"/>
          <w:b/>
          <w:color w:val="0070C0"/>
          <w:sz w:val="24"/>
          <w:szCs w:val="24"/>
          <w:lang w:val="en-US" w:eastAsia="en-US"/>
        </w:rPr>
        <w:t>₱</w:t>
      </w:r>
      <w:r w:rsidR="00EC510D" w:rsidRPr="00EC510D">
        <w:rPr>
          <w:rFonts w:ascii="Arial" w:eastAsia="Times New Roman" w:hAnsi="Arial" w:cs="Arial"/>
          <w:b/>
          <w:color w:val="0070C0"/>
          <w:sz w:val="24"/>
          <w:szCs w:val="24"/>
          <w:lang w:eastAsia="en-US"/>
        </w:rPr>
        <w:t>403,151,648.37</w:t>
      </w:r>
      <w:r w:rsidR="00EC510D">
        <w:rPr>
          <w:rFonts w:ascii="Arial" w:eastAsia="Times New Roman" w:hAnsi="Arial" w:cs="Arial"/>
          <w:b/>
          <w:color w:val="0070C0"/>
          <w:sz w:val="24"/>
          <w:szCs w:val="24"/>
          <w:lang w:eastAsia="en-US"/>
        </w:rPr>
        <w:t xml:space="preserve"> </w:t>
      </w:r>
      <w:r w:rsidRPr="00C86E7D">
        <w:rPr>
          <w:rFonts w:ascii="Arial" w:eastAsia="Times New Roman" w:hAnsi="Arial" w:cs="Arial"/>
          <w:color w:val="000000" w:themeColor="text1"/>
          <w:sz w:val="24"/>
          <w:szCs w:val="24"/>
          <w:lang w:val="en-US" w:eastAsia="en-US"/>
        </w:rPr>
        <w:t xml:space="preserve">is the available </w:t>
      </w:r>
      <w:r w:rsidRPr="00A5044F">
        <w:rPr>
          <w:rFonts w:ascii="Arial" w:eastAsia="Times New Roman" w:hAnsi="Arial" w:cs="Arial"/>
          <w:b/>
          <w:color w:val="0070C0"/>
          <w:sz w:val="24"/>
          <w:szCs w:val="24"/>
          <w:lang w:val="en-US" w:eastAsia="en-US"/>
        </w:rPr>
        <w:t>Quick Response Fund (QRF)</w:t>
      </w:r>
      <w:r w:rsidRPr="00A5044F">
        <w:rPr>
          <w:rFonts w:ascii="Arial" w:eastAsia="Times New Roman" w:hAnsi="Arial" w:cs="Arial"/>
          <w:color w:val="0070C0"/>
          <w:sz w:val="24"/>
          <w:szCs w:val="24"/>
          <w:lang w:val="en-US" w:eastAsia="en-US"/>
        </w:rPr>
        <w:t xml:space="preserve"> </w:t>
      </w:r>
      <w:r w:rsidRPr="00C86E7D">
        <w:rPr>
          <w:rFonts w:ascii="Arial" w:eastAsia="Times New Roman" w:hAnsi="Arial" w:cs="Arial"/>
          <w:color w:val="000000" w:themeColor="text1"/>
          <w:sz w:val="24"/>
          <w:szCs w:val="24"/>
          <w:lang w:val="en-US" w:eastAsia="en-US"/>
        </w:rPr>
        <w:t>in the CO.</w:t>
      </w:r>
      <w:r w:rsidR="00B8557D" w:rsidRPr="005F54CE">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30D9C220"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EC510D" w:rsidRPr="00EC510D">
        <w:rPr>
          <w:rFonts w:ascii="Arial" w:eastAsia="Times New Roman" w:hAnsi="Arial" w:cs="Arial"/>
          <w:b/>
          <w:bCs/>
          <w:color w:val="0070C0"/>
          <w:sz w:val="24"/>
          <w:szCs w:val="24"/>
          <w:lang w:eastAsia="en-US"/>
        </w:rPr>
        <w:t>358,100</w:t>
      </w:r>
      <w:r w:rsidR="00EC510D">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EC510D" w:rsidRPr="00EC510D">
        <w:rPr>
          <w:rFonts w:ascii="Arial" w:eastAsia="Times New Roman" w:hAnsi="Arial" w:cs="Arial"/>
          <w:b/>
          <w:bCs/>
          <w:color w:val="0070C0"/>
          <w:sz w:val="24"/>
          <w:szCs w:val="24"/>
          <w:lang w:eastAsia="en-US"/>
        </w:rPr>
        <w:t>199,193,993.57</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EC510D" w:rsidRPr="00EC510D">
        <w:rPr>
          <w:rFonts w:ascii="Arial" w:eastAsia="Times New Roman" w:hAnsi="Arial" w:cs="Arial"/>
          <w:b/>
          <w:bCs/>
          <w:color w:val="0070C0"/>
          <w:sz w:val="24"/>
          <w:szCs w:val="24"/>
          <w:lang w:eastAsia="en-US"/>
        </w:rPr>
        <w:t>181,919,693.47</w:t>
      </w:r>
      <w:r w:rsidR="00EC510D">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EC510D" w:rsidRPr="00EC510D">
        <w:rPr>
          <w:rFonts w:ascii="Arial" w:eastAsia="Times New Roman" w:hAnsi="Arial" w:cs="Arial"/>
          <w:b/>
          <w:bCs/>
          <w:color w:val="0070C0"/>
          <w:sz w:val="24"/>
          <w:szCs w:val="24"/>
          <w:lang w:eastAsia="en-US"/>
        </w:rPr>
        <w:t>454,328,422.16</w:t>
      </w:r>
      <w:r w:rsidR="00EC510D">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39A1B103" w14:textId="03A721E9" w:rsidR="0083137D" w:rsidRPr="005F54CE"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5F54CE">
        <w:rPr>
          <w:rFonts w:ascii="Arial" w:eastAsia="Arial" w:hAnsi="Arial" w:cs="Arial"/>
          <w:b/>
          <w:i/>
          <w:sz w:val="20"/>
          <w:szCs w:val="20"/>
        </w:rPr>
        <w:lastRenderedPageBreak/>
        <w:t>Table 2. Available Stockpiles and Standby Funds</w:t>
      </w:r>
      <w:r w:rsidR="003509E6" w:rsidRPr="005F54CE">
        <w:rPr>
          <w:rFonts w:ascii="Arial" w:eastAsia="Arial" w:hAnsi="Arial" w:cs="Arial"/>
          <w:i/>
          <w:sz w:val="16"/>
          <w:szCs w:val="16"/>
        </w:rPr>
        <w:t xml:space="preserve">      </w:t>
      </w:r>
    </w:p>
    <w:tbl>
      <w:tblPr>
        <w:tblW w:w="4908" w:type="pct"/>
        <w:tblInd w:w="274" w:type="dxa"/>
        <w:tblLook w:val="04A0" w:firstRow="1" w:lastRow="0" w:firstColumn="1" w:lastColumn="0" w:noHBand="0" w:noVBand="1"/>
      </w:tblPr>
      <w:tblGrid>
        <w:gridCol w:w="1375"/>
        <w:gridCol w:w="1316"/>
        <w:gridCol w:w="1351"/>
        <w:gridCol w:w="1300"/>
        <w:gridCol w:w="1380"/>
        <w:gridCol w:w="1380"/>
        <w:gridCol w:w="1452"/>
      </w:tblGrid>
      <w:tr w:rsidR="0022319E" w:rsidRPr="0022319E" w14:paraId="1AD39CC3" w14:textId="77777777" w:rsidTr="0022319E">
        <w:trPr>
          <w:trHeight w:val="20"/>
        </w:trPr>
        <w:tc>
          <w:tcPr>
            <w:tcW w:w="7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6E3D55A"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REGIONAL / FIELD OFFICE</w:t>
            </w:r>
          </w:p>
        </w:tc>
        <w:tc>
          <w:tcPr>
            <w:tcW w:w="68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7C8CAC"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STANDBY FUNDS</w:t>
            </w:r>
          </w:p>
        </w:tc>
        <w:tc>
          <w:tcPr>
            <w:tcW w:w="138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E2D9E6A"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FAMILY FOOD PACKS</w:t>
            </w:r>
          </w:p>
        </w:tc>
        <w:tc>
          <w:tcPr>
            <w:tcW w:w="72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7233322"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OTHER FOOD ITEMS</w:t>
            </w:r>
          </w:p>
        </w:tc>
        <w:tc>
          <w:tcPr>
            <w:tcW w:w="72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6D6509"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NON-FOOD RELIEF ITEMS</w:t>
            </w:r>
          </w:p>
        </w:tc>
        <w:tc>
          <w:tcPr>
            <w:tcW w:w="76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BC9E143"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STANDBY FUNDS &amp; STOCKPILE</w:t>
            </w:r>
          </w:p>
        </w:tc>
      </w:tr>
      <w:tr w:rsidR="0022319E" w:rsidRPr="0022319E" w14:paraId="5AB6FC48" w14:textId="77777777" w:rsidTr="0022319E">
        <w:trPr>
          <w:trHeight w:val="20"/>
        </w:trPr>
        <w:tc>
          <w:tcPr>
            <w:tcW w:w="720" w:type="pct"/>
            <w:vMerge/>
            <w:tcBorders>
              <w:top w:val="single" w:sz="8" w:space="0" w:color="000000"/>
              <w:left w:val="single" w:sz="8" w:space="0" w:color="000000"/>
              <w:bottom w:val="single" w:sz="8" w:space="0" w:color="000000"/>
              <w:right w:val="single" w:sz="8" w:space="0" w:color="000000"/>
            </w:tcBorders>
            <w:vAlign w:val="center"/>
            <w:hideMark/>
          </w:tcPr>
          <w:p w14:paraId="43319B03"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c>
          <w:tcPr>
            <w:tcW w:w="689" w:type="pct"/>
            <w:vMerge/>
            <w:tcBorders>
              <w:top w:val="single" w:sz="8" w:space="0" w:color="000000"/>
              <w:left w:val="single" w:sz="8" w:space="0" w:color="000000"/>
              <w:bottom w:val="single" w:sz="8" w:space="0" w:color="000000"/>
              <w:right w:val="single" w:sz="8" w:space="0" w:color="000000"/>
            </w:tcBorders>
            <w:vAlign w:val="center"/>
            <w:hideMark/>
          </w:tcPr>
          <w:p w14:paraId="6114A871"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c>
          <w:tcPr>
            <w:tcW w:w="70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08ED588"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QUANTITY</w:t>
            </w:r>
          </w:p>
        </w:tc>
        <w:tc>
          <w:tcPr>
            <w:tcW w:w="68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2A2C47C"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2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958891D"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2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490DCA0" w14:textId="77777777" w:rsidR="0022319E" w:rsidRPr="0022319E" w:rsidRDefault="0022319E" w:rsidP="0022319E">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 COST</w:t>
            </w:r>
          </w:p>
        </w:tc>
        <w:tc>
          <w:tcPr>
            <w:tcW w:w="760" w:type="pct"/>
            <w:vMerge/>
            <w:tcBorders>
              <w:top w:val="single" w:sz="8" w:space="0" w:color="000000"/>
              <w:left w:val="single" w:sz="8" w:space="0" w:color="000000"/>
              <w:bottom w:val="single" w:sz="8" w:space="0" w:color="000000"/>
              <w:right w:val="single" w:sz="8" w:space="0" w:color="000000"/>
            </w:tcBorders>
            <w:vAlign w:val="center"/>
            <w:hideMark/>
          </w:tcPr>
          <w:p w14:paraId="046CBDB8" w14:textId="77777777" w:rsidR="0022319E" w:rsidRPr="0022319E" w:rsidRDefault="0022319E" w:rsidP="0022319E">
            <w:pPr>
              <w:widowControl/>
              <w:spacing w:after="0" w:line="240" w:lineRule="auto"/>
              <w:ind w:right="57"/>
              <w:contextualSpacing/>
              <w:rPr>
                <w:rFonts w:ascii="Arial Narrow" w:eastAsia="Times New Roman" w:hAnsi="Arial Narrow"/>
                <w:b/>
                <w:bCs/>
                <w:color w:val="000000"/>
                <w:sz w:val="18"/>
                <w:szCs w:val="18"/>
              </w:rPr>
            </w:pPr>
          </w:p>
        </w:tc>
      </w:tr>
      <w:tr w:rsidR="00EC510D" w:rsidRPr="0022319E" w14:paraId="6D4DC204"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8F93817" w14:textId="77777777" w:rsidR="00EC510D" w:rsidRPr="0022319E" w:rsidRDefault="00EC510D" w:rsidP="00EC510D">
            <w:pPr>
              <w:widowControl/>
              <w:spacing w:after="0" w:line="240" w:lineRule="auto"/>
              <w:ind w:right="57"/>
              <w:contextualSpacing/>
              <w:jc w:val="center"/>
              <w:rPr>
                <w:rFonts w:ascii="Arial Narrow" w:eastAsia="Times New Roman" w:hAnsi="Arial Narrow"/>
                <w:b/>
                <w:bCs/>
                <w:color w:val="000000"/>
                <w:sz w:val="18"/>
                <w:szCs w:val="18"/>
              </w:rPr>
            </w:pPr>
            <w:r w:rsidRPr="0022319E">
              <w:rPr>
                <w:rFonts w:ascii="Arial Narrow" w:eastAsia="Times New Roman" w:hAnsi="Arial Narrow"/>
                <w:b/>
                <w:bCs/>
                <w:color w:val="000000"/>
                <w:sz w:val="18"/>
                <w:szCs w:val="18"/>
              </w:rPr>
              <w:t>TOTAL</w:t>
            </w:r>
          </w:p>
        </w:tc>
        <w:tc>
          <w:tcPr>
            <w:tcW w:w="68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BE98D57" w14:textId="06557E37" w:rsidR="00EC510D" w:rsidRPr="0022319E" w:rsidRDefault="00EC510D" w:rsidP="00EC510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46,826,588.73</w:t>
            </w:r>
          </w:p>
        </w:tc>
        <w:tc>
          <w:tcPr>
            <w:tcW w:w="70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E02B47" w14:textId="2871C07C" w:rsidR="00EC510D" w:rsidRPr="0022319E" w:rsidRDefault="00EC510D" w:rsidP="00EC510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58,100</w:t>
            </w:r>
          </w:p>
        </w:tc>
        <w:tc>
          <w:tcPr>
            <w:tcW w:w="68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E9397C" w14:textId="1AD85955" w:rsidR="00EC510D" w:rsidRPr="0022319E" w:rsidRDefault="00EC510D" w:rsidP="00EC510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9,193,993.57</w:t>
            </w:r>
          </w:p>
        </w:tc>
        <w:tc>
          <w:tcPr>
            <w:tcW w:w="72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4EF2BC" w14:textId="6E3A8959" w:rsidR="00EC510D" w:rsidRPr="0022319E" w:rsidRDefault="00EC510D" w:rsidP="00EC510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1,919,693.47</w:t>
            </w:r>
          </w:p>
        </w:tc>
        <w:tc>
          <w:tcPr>
            <w:tcW w:w="72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C2E1FA" w14:textId="56912884" w:rsidR="00EC510D" w:rsidRPr="0022319E" w:rsidRDefault="00EC510D" w:rsidP="00EC510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54,328,422.16</w:t>
            </w:r>
          </w:p>
        </w:tc>
        <w:tc>
          <w:tcPr>
            <w:tcW w:w="76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363F8D4" w14:textId="4966372B" w:rsidR="00EC510D" w:rsidRPr="0022319E" w:rsidRDefault="00EC510D" w:rsidP="00EC510D">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82,268,697.93</w:t>
            </w:r>
          </w:p>
        </w:tc>
      </w:tr>
      <w:tr w:rsidR="00EC510D" w:rsidRPr="0022319E" w14:paraId="0BBEBAED"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190DF6"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r w:rsidRPr="0022319E">
              <w:rPr>
                <w:rFonts w:ascii="Arial Narrow" w:eastAsia="Times New Roman" w:hAnsi="Arial Narrow"/>
                <w:color w:val="000000"/>
                <w:sz w:val="18"/>
                <w:szCs w:val="18"/>
              </w:rPr>
              <w:t>Central Office</w:t>
            </w:r>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396F9B" w14:textId="6D10E634"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3,151,648.37</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7B73F7" w14:textId="3BCD56B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C7883" w14:textId="54FBBE76"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812C2" w14:textId="5551DC6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0455CD" w14:textId="65110E5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C4B3A" w14:textId="5BF5359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3,151,648.37</w:t>
            </w:r>
          </w:p>
        </w:tc>
      </w:tr>
      <w:tr w:rsidR="00EC510D" w:rsidRPr="0022319E" w14:paraId="2BD1D065"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15DB2F"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22319E">
                <w:rPr>
                  <w:rFonts w:ascii="Arial Narrow" w:eastAsia="Times New Roman" w:hAnsi="Arial Narrow"/>
                  <w:color w:val="000000"/>
                  <w:sz w:val="18"/>
                  <w:szCs w:val="18"/>
                </w:rPr>
                <w:t>NRLMB - NROC</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865FAE" w14:textId="2BF827B8"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18C99" w14:textId="4A4F5F7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747</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4BA31F" w14:textId="5544D27A"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740,535.6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BDB86D" w14:textId="0791EF44"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529,160.71</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58F11C" w14:textId="5652E7C1"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6,480,400.87</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268BE6" w14:textId="04888C6D"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4,750,097.18</w:t>
            </w:r>
          </w:p>
        </w:tc>
      </w:tr>
      <w:tr w:rsidR="00EC510D" w:rsidRPr="0022319E" w14:paraId="32F10BF2"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34845D"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22319E">
                <w:rPr>
                  <w:rFonts w:ascii="Arial Narrow" w:eastAsia="Times New Roman" w:hAnsi="Arial Narrow"/>
                  <w:color w:val="000000"/>
                  <w:sz w:val="18"/>
                  <w:szCs w:val="18"/>
                </w:rPr>
                <w:t>NRLMB - VDRC</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C6BD2D" w14:textId="13B81BC8"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43593" w14:textId="5A128A7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34</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981429" w14:textId="7B6FE7E3"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36,15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A0E82" w14:textId="575FA31C"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29,176.6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B721C" w14:textId="4DDB9493"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F570B2" w14:textId="5059D01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771,203.16</w:t>
            </w:r>
          </w:p>
        </w:tc>
      </w:tr>
      <w:tr w:rsidR="00EC510D" w:rsidRPr="0022319E" w14:paraId="04C25698"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640DFE"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22319E">
                <w:rPr>
                  <w:rFonts w:ascii="Arial Narrow" w:eastAsia="Times New Roman" w:hAnsi="Arial Narrow"/>
                  <w:color w:val="000000"/>
                  <w:sz w:val="18"/>
                  <w:szCs w:val="18"/>
                </w:rPr>
                <w:t>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9A343" w14:textId="7AD3434D"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035.2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20F2" w14:textId="7C1295A0"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328</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F1DB6D" w14:textId="43BA85FD"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817,28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BB3A5" w14:textId="207AEF1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957,821.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7B2FC" w14:textId="5FD3048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10,475.23</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A328E" w14:textId="652B70F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776,611.43</w:t>
            </w:r>
          </w:p>
        </w:tc>
      </w:tr>
      <w:tr w:rsidR="00EC510D" w:rsidRPr="0022319E" w14:paraId="75D6EBD9"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80B300"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22319E">
                <w:rPr>
                  <w:rFonts w:ascii="Arial Narrow" w:eastAsia="Times New Roman" w:hAnsi="Arial Narrow"/>
                  <w:color w:val="000000"/>
                  <w:sz w:val="18"/>
                  <w:szCs w:val="18"/>
                </w:rPr>
                <w:t>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5FE02B" w14:textId="03B974D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31,059.68</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78AF0" w14:textId="14A00E2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502</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0A17AA" w14:textId="15928A9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590,078.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AC5FA" w14:textId="79669A0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730,135.8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C9CCE8" w14:textId="20C51316"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650,750.4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C6A5E5" w14:textId="381249A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002,023.97</w:t>
            </w:r>
          </w:p>
        </w:tc>
      </w:tr>
      <w:tr w:rsidR="00EC510D" w:rsidRPr="0022319E" w14:paraId="0A81B59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22E3BC"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22319E">
                <w:rPr>
                  <w:rFonts w:ascii="Arial Narrow" w:eastAsia="Times New Roman" w:hAnsi="Arial Narrow"/>
                  <w:color w:val="000000"/>
                  <w:sz w:val="18"/>
                  <w:szCs w:val="18"/>
                </w:rPr>
                <w:t>I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77F89" w14:textId="390F178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34753F" w14:textId="6E59FD5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19</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82E0DA" w14:textId="5562FAD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410,783.49</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90BC6" w14:textId="75AE27D0"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26,910.5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457914" w14:textId="1992955D"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840,545.7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2DF69" w14:textId="62978746"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478,239.79</w:t>
            </w:r>
          </w:p>
        </w:tc>
      </w:tr>
      <w:tr w:rsidR="00EC510D" w:rsidRPr="0022319E" w14:paraId="2A31987F"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20DBE5"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22319E">
                <w:rPr>
                  <w:rFonts w:ascii="Arial Narrow" w:eastAsia="Times New Roman" w:hAnsi="Arial Narrow"/>
                  <w:color w:val="000000"/>
                  <w:sz w:val="18"/>
                  <w:szCs w:val="18"/>
                </w:rPr>
                <w:t>CALABARZON</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098D6" w14:textId="6AFD18C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42FDF" w14:textId="16A92EB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4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7D4796" w14:textId="70BF8E7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95,386.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053EE" w14:textId="617819D4"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511,713.2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0B6D7" w14:textId="7332E33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15,363.48</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4326BB" w14:textId="23DCC1E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162,902.68</w:t>
            </w:r>
          </w:p>
        </w:tc>
      </w:tr>
      <w:tr w:rsidR="00EC510D" w:rsidRPr="0022319E" w14:paraId="3EB20F3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B3FB54"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22319E">
                <w:rPr>
                  <w:rFonts w:ascii="Arial Narrow" w:eastAsia="Times New Roman" w:hAnsi="Arial Narrow"/>
                  <w:color w:val="000000"/>
                  <w:sz w:val="18"/>
                  <w:szCs w:val="18"/>
                </w:rPr>
                <w:t>MIMAROPA</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BDB263" w14:textId="2810E898"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47,036.87</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156E2" w14:textId="471ED10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274</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1EEA8D" w14:textId="7C3456B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75,950.71</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1903E0" w14:textId="49E15F6D"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984,849.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B6B4B8" w14:textId="10FEB66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2,212.0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3FB28F" w14:textId="46880DB0"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530,048.58</w:t>
            </w:r>
          </w:p>
        </w:tc>
      </w:tr>
      <w:tr w:rsidR="00EC510D" w:rsidRPr="0022319E" w14:paraId="6BCD0B02"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FF513B"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22319E">
                <w:rPr>
                  <w:rFonts w:ascii="Arial Narrow" w:eastAsia="Times New Roman" w:hAnsi="Arial Narrow"/>
                  <w:color w:val="000000"/>
                  <w:sz w:val="18"/>
                  <w:szCs w:val="18"/>
                </w:rPr>
                <w:t>V</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DC1582" w14:textId="4EADA096"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1E43B" w14:textId="0D80140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518</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D9AA1" w14:textId="174E98D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19,814.4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1DB3E" w14:textId="7B98620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04,321.3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4C1AC" w14:textId="1FCDE31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6CFC1" w14:textId="5BF4DE1D"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924,754.24</w:t>
            </w:r>
          </w:p>
        </w:tc>
      </w:tr>
      <w:tr w:rsidR="00EC510D" w:rsidRPr="0022319E" w14:paraId="2F5E4B4F"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2C3B25"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22319E">
                <w:rPr>
                  <w:rFonts w:ascii="Arial Narrow" w:eastAsia="Times New Roman" w:hAnsi="Arial Narrow"/>
                  <w:color w:val="000000"/>
                  <w:sz w:val="18"/>
                  <w:szCs w:val="18"/>
                </w:rPr>
                <w:t>V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5D82E" w14:textId="1B2B09D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8,196.4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A3191A" w14:textId="6F7C09B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711</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06E3B8" w14:textId="603342EA"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31,128.5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AEB8E" w14:textId="377DBCA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88,743.0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B54AA" w14:textId="54BDC18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425,576.68</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BBF2CB" w14:textId="091004C3"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363,644.69</w:t>
            </w:r>
          </w:p>
        </w:tc>
      </w:tr>
      <w:tr w:rsidR="00EC510D" w:rsidRPr="0022319E" w14:paraId="66E70FE1"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7BEF63"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22319E">
                <w:rPr>
                  <w:rFonts w:ascii="Arial Narrow" w:eastAsia="Times New Roman" w:hAnsi="Arial Narrow"/>
                  <w:color w:val="000000"/>
                  <w:sz w:val="18"/>
                  <w:szCs w:val="18"/>
                </w:rPr>
                <w:t>V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9B9310" w14:textId="209D812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5AE72" w14:textId="04F8A46A"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691</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218E5" w14:textId="0419DB9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851,226.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1B59F" w14:textId="67AE193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93,142.5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0189F3" w14:textId="20BE352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60C6B" w14:textId="0F1CBD53"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5,042,532.63</w:t>
            </w:r>
          </w:p>
        </w:tc>
      </w:tr>
      <w:tr w:rsidR="00EC510D" w:rsidRPr="0022319E" w14:paraId="257C949D"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590E9E"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22319E">
                <w:rPr>
                  <w:rFonts w:ascii="Arial Narrow" w:eastAsia="Times New Roman" w:hAnsi="Arial Narrow"/>
                  <w:color w:val="000000"/>
                  <w:sz w:val="18"/>
                  <w:szCs w:val="18"/>
                </w:rPr>
                <w:t>VI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2A21B" w14:textId="49E4E7E1"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1D66D" w14:textId="41F1BEC4"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103</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BEDBD" w14:textId="3CD5FE5D"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27,114.79</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C32D9" w14:textId="2E2F5698"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72,903.0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75160" w14:textId="1F2AA42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76,678.66</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99F99" w14:textId="0E5875C1"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261,696.51</w:t>
            </w:r>
          </w:p>
        </w:tc>
      </w:tr>
      <w:tr w:rsidR="00EC510D" w:rsidRPr="0022319E" w14:paraId="179EBA81"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5E1152"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22319E">
                <w:rPr>
                  <w:rFonts w:ascii="Arial Narrow" w:eastAsia="Times New Roman" w:hAnsi="Arial Narrow"/>
                  <w:color w:val="000000"/>
                  <w:sz w:val="18"/>
                  <w:szCs w:val="18"/>
                </w:rPr>
                <w:t>IX</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CB38CD" w14:textId="03C8117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4EEB49" w14:textId="07D317E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476</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A52F0D" w14:textId="3C37BC7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36,419.24</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0AF643" w14:textId="25BD5FF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61,534.5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661F2" w14:textId="5A44A40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496,530.82</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879A0" w14:textId="121571A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794,484.62</w:t>
            </w:r>
          </w:p>
        </w:tc>
      </w:tr>
      <w:tr w:rsidR="00EC510D" w:rsidRPr="0022319E" w14:paraId="2B4D50D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65B65D"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22319E">
                <w:rPr>
                  <w:rFonts w:ascii="Arial Narrow" w:eastAsia="Times New Roman" w:hAnsi="Arial Narrow"/>
                  <w:color w:val="000000"/>
                  <w:sz w:val="18"/>
                  <w:szCs w:val="18"/>
                </w:rPr>
                <w:t>X</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11DCE9" w14:textId="7E59E29D"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8,559.9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4A94B" w14:textId="108F816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704</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F6323" w14:textId="49055CF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749,085.2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AF4BC" w14:textId="5C417832"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62,948.3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4B7A8E" w14:textId="43E7A361"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114,523.4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98482" w14:textId="769CFAE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965,116.90</w:t>
            </w:r>
          </w:p>
        </w:tc>
      </w:tr>
      <w:tr w:rsidR="00EC510D" w:rsidRPr="0022319E" w14:paraId="3E3EBB4B"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23D566"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22319E">
                <w:rPr>
                  <w:rFonts w:ascii="Arial Narrow" w:eastAsia="Times New Roman" w:hAnsi="Arial Narrow"/>
                  <w:color w:val="000000"/>
                  <w:sz w:val="18"/>
                  <w:szCs w:val="18"/>
                </w:rPr>
                <w:t>X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E7CDB" w14:textId="2BC64AA4"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C88604" w14:textId="7A2DC77A"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93</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CA4AF5" w14:textId="4DB6C5AB"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35,202.6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A4417" w14:textId="1B7E034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30,813.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02EAD7" w14:textId="456C55A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69,189.30</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814B1" w14:textId="2FA2392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735,204.95</w:t>
            </w:r>
          </w:p>
        </w:tc>
      </w:tr>
      <w:tr w:rsidR="00EC510D" w:rsidRPr="0022319E" w14:paraId="4293BE98"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A402CB"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22319E">
                <w:rPr>
                  <w:rFonts w:ascii="Arial Narrow" w:eastAsia="Times New Roman" w:hAnsi="Arial Narrow"/>
                  <w:color w:val="000000"/>
                  <w:sz w:val="18"/>
                  <w:szCs w:val="18"/>
                </w:rPr>
                <w:t>XII</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0BD15B" w14:textId="58A9025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B5EF5" w14:textId="2459CCA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387</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6C11C" w14:textId="4EAE0DA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76,980.0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CB1C6D" w14:textId="06F54E8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74,608.80</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0E3F7D" w14:textId="2962A0D1"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187,706.65</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A67999" w14:textId="35AC00F2"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940,265.30</w:t>
            </w:r>
          </w:p>
        </w:tc>
      </w:tr>
      <w:tr w:rsidR="00EC510D" w:rsidRPr="0022319E" w14:paraId="4C016C7C"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03A928"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22319E">
                <w:rPr>
                  <w:rFonts w:ascii="Arial Narrow" w:eastAsia="Times New Roman" w:hAnsi="Arial Narrow"/>
                  <w:color w:val="000000"/>
                  <w:sz w:val="18"/>
                  <w:szCs w:val="18"/>
                </w:rPr>
                <w:t>CARAGA</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7D3880" w14:textId="67527BA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ED5F97" w14:textId="708389C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485</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78FC93" w14:textId="2602B6B6"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50,792.5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7E4947" w14:textId="0D5CBA05"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17,749.68</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DF346" w14:textId="290CEA52"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766,957.1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A8D08" w14:textId="08A63FEE"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635,499.37</w:t>
            </w:r>
          </w:p>
        </w:tc>
      </w:tr>
      <w:tr w:rsidR="00EC510D" w:rsidRPr="0022319E" w14:paraId="79213C34"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AB9F32"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22319E">
                <w:rPr>
                  <w:rFonts w:ascii="Arial Narrow" w:eastAsia="Times New Roman" w:hAnsi="Arial Narrow"/>
                  <w:color w:val="000000"/>
                  <w:sz w:val="18"/>
                  <w:szCs w:val="18"/>
                </w:rPr>
                <w:t>NCR</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072C4F" w14:textId="335B74B0"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BC94F" w14:textId="29EB9FAA"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1</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6CA39" w14:textId="2294B901"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71,491.12</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89D1D" w14:textId="54F476E9"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74,177.35</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0220D" w14:textId="4BDF7DE0"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24,229.71</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70F43" w14:textId="316E2C7C"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72,461.48</w:t>
            </w:r>
          </w:p>
        </w:tc>
      </w:tr>
      <w:tr w:rsidR="00EC510D" w:rsidRPr="0022319E" w14:paraId="5F57702E" w14:textId="77777777" w:rsidTr="0022319E">
        <w:trPr>
          <w:trHeight w:val="20"/>
        </w:trPr>
        <w:tc>
          <w:tcPr>
            <w:tcW w:w="72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0F7FF2" w14:textId="77777777" w:rsidR="00EC510D" w:rsidRPr="0022319E" w:rsidRDefault="00EC510D" w:rsidP="00EC510D">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22319E">
                <w:rPr>
                  <w:rFonts w:ascii="Arial Narrow" w:eastAsia="Times New Roman" w:hAnsi="Arial Narrow"/>
                  <w:color w:val="000000"/>
                  <w:sz w:val="18"/>
                  <w:szCs w:val="18"/>
                </w:rPr>
                <w:t>CAR</w:t>
              </w:r>
            </w:hyperlink>
          </w:p>
        </w:tc>
        <w:tc>
          <w:tcPr>
            <w:tcW w:w="68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C0D80" w14:textId="17B131B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0,079.12</w:t>
            </w:r>
          </w:p>
        </w:tc>
        <w:tc>
          <w:tcPr>
            <w:tcW w:w="7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ED63F" w14:textId="1724A1E4"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52</w:t>
            </w:r>
          </w:p>
        </w:tc>
        <w:tc>
          <w:tcPr>
            <w:tcW w:w="6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DF458" w14:textId="4498DDAF"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78,575.16</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3BC6C" w14:textId="5C864040"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8,984.71</w:t>
            </w:r>
          </w:p>
        </w:tc>
        <w:tc>
          <w:tcPr>
            <w:tcW w:w="72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036A7" w14:textId="4D432762"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642,623.09</w:t>
            </w:r>
          </w:p>
        </w:tc>
        <w:tc>
          <w:tcPr>
            <w:tcW w:w="76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D8015" w14:textId="63438A57" w:rsidR="00EC510D" w:rsidRPr="0022319E" w:rsidRDefault="00EC510D" w:rsidP="00EC510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810,262.08</w:t>
            </w:r>
          </w:p>
        </w:tc>
      </w:tr>
    </w:tbl>
    <w:p w14:paraId="02A680D5" w14:textId="76B6B539" w:rsidR="006024A7" w:rsidRPr="005F54CE" w:rsidRDefault="00C24BA1" w:rsidP="006024A7">
      <w:pPr>
        <w:spacing w:after="0" w:line="240" w:lineRule="auto"/>
        <w:ind w:firstLine="284"/>
        <w:contextualSpacing/>
        <w:rPr>
          <w:rFonts w:ascii="Arial" w:eastAsia="Arial" w:hAnsi="Arial" w:cs="Arial"/>
          <w:b/>
          <w:color w:val="002060"/>
          <w:sz w:val="28"/>
          <w:szCs w:val="28"/>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EC510D">
        <w:rPr>
          <w:rFonts w:ascii="Arial" w:eastAsia="Arial" w:hAnsi="Arial" w:cs="Arial"/>
          <w:i/>
          <w:sz w:val="16"/>
          <w:szCs w:val="16"/>
        </w:rPr>
        <w:t>10</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4A0EA997" w14:textId="77777777" w:rsidR="00826799" w:rsidRPr="00C81294" w:rsidRDefault="00826799">
      <w:pPr>
        <w:spacing w:after="0" w:line="240" w:lineRule="auto"/>
        <w:contextualSpacing/>
        <w:rPr>
          <w:rFonts w:ascii="Arial" w:eastAsia="Arial" w:hAnsi="Arial" w:cs="Arial"/>
          <w:b/>
          <w:color w:val="002060"/>
          <w:sz w:val="24"/>
          <w:szCs w:val="28"/>
        </w:rPr>
      </w:pPr>
    </w:p>
    <w:p w14:paraId="0C085A64" w14:textId="268B537D"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1B619335" w:rsidR="002A2C5B" w:rsidRPr="005F54CE" w:rsidRDefault="00EA5DD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0</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DRMB Preparedness for Response Division (PRD) in coordination with other DRMB divisions and concerned offices is continuously monitoring and </w:t>
            </w:r>
            <w:r w:rsidRPr="005F54CE">
              <w:rPr>
                <w:rFonts w:ascii="Arial" w:eastAsia="Arial" w:hAnsi="Arial" w:cs="Arial"/>
                <w:sz w:val="20"/>
                <w:szCs w:val="19"/>
              </w:rPr>
              <w:lastRenderedPageBreak/>
              <w:t>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4D453DD2" w:rsidR="008814E5" w:rsidRPr="005F54CE" w:rsidRDefault="00EA5DD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0</w:t>
            </w:r>
            <w:r w:rsidR="008814E5"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2A1B437E" w14:textId="525A46E7" w:rsidR="008814E5" w:rsidRDefault="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2E6EB59D" w:rsidR="008814E5" w:rsidRPr="005F54CE" w:rsidRDefault="000D097D"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0</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lastRenderedPageBreak/>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5A2D9FEB"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8E142D">
              <w:rPr>
                <w:rFonts w:ascii="Arial" w:eastAsia="Arial" w:hAnsi="Arial" w:cs="Arial"/>
                <w:color w:val="0070C0"/>
                <w:sz w:val="20"/>
                <w:szCs w:val="20"/>
              </w:rPr>
              <w:t>0</w:t>
            </w:r>
            <w:r w:rsidR="00306325">
              <w:rPr>
                <w:rFonts w:ascii="Arial" w:eastAsia="Arial" w:hAnsi="Arial" w:cs="Arial"/>
                <w:color w:val="0070C0"/>
                <w:sz w:val="20"/>
                <w:szCs w:val="20"/>
              </w:rPr>
              <w:t>9</w:t>
            </w:r>
            <w:r w:rsidRPr="008E142D">
              <w:rPr>
                <w:rFonts w:ascii="Arial" w:eastAsia="Arial" w:hAnsi="Arial" w:cs="Arial"/>
                <w:color w:val="0070C0"/>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56D7C66B" w:rsidR="008814E5" w:rsidRPr="008E142D" w:rsidRDefault="008814E5" w:rsidP="008814E5">
            <w:pPr>
              <w:pStyle w:val="ListParagraph"/>
              <w:numPr>
                <w:ilvl w:val="0"/>
                <w:numId w:val="6"/>
              </w:numPr>
              <w:spacing w:after="0" w:line="240" w:lineRule="auto"/>
              <w:jc w:val="both"/>
              <w:rPr>
                <w:rFonts w:ascii="Arial" w:eastAsia="Arial" w:hAnsi="Arial" w:cs="Arial"/>
                <w:color w:val="0070C0"/>
                <w:sz w:val="20"/>
                <w:szCs w:val="19"/>
              </w:rPr>
            </w:pPr>
            <w:r w:rsidRPr="008E142D">
              <w:rPr>
                <w:rFonts w:ascii="Arial" w:eastAsia="Arial" w:hAnsi="Arial" w:cs="Arial"/>
                <w:color w:val="0070C0"/>
                <w:sz w:val="20"/>
                <w:szCs w:val="19"/>
              </w:rPr>
              <w:t xml:space="preserve">A total of </w:t>
            </w:r>
            <w:r w:rsidR="00306325" w:rsidRPr="00B57F7F">
              <w:rPr>
                <w:rFonts w:ascii="Arial" w:eastAsia="Arial" w:hAnsi="Arial" w:cs="Arial"/>
                <w:b/>
                <w:bCs/>
                <w:color w:val="0070C0"/>
                <w:sz w:val="20"/>
                <w:szCs w:val="19"/>
              </w:rPr>
              <w:t>39</w:t>
            </w:r>
            <w:r w:rsidRPr="008E142D">
              <w:rPr>
                <w:rFonts w:ascii="Arial" w:eastAsia="Arial" w:hAnsi="Arial" w:cs="Arial"/>
                <w:b/>
                <w:bCs/>
                <w:color w:val="0070C0"/>
                <w:sz w:val="20"/>
                <w:szCs w:val="19"/>
              </w:rPr>
              <w:t xml:space="preserve"> personnel</w:t>
            </w:r>
            <w:r w:rsidRPr="008E142D">
              <w:rPr>
                <w:rFonts w:ascii="Arial" w:eastAsia="Arial" w:hAnsi="Arial" w:cs="Arial"/>
                <w:color w:val="0070C0"/>
                <w:sz w:val="20"/>
                <w:szCs w:val="19"/>
              </w:rPr>
              <w:t xml:space="preserve"> are on duty/deployed region-wide to conduct response operation and to monitor and execute SAP implementation in the Region.</w:t>
            </w:r>
          </w:p>
          <w:p w14:paraId="6745B335"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F54CE" w:rsidRDefault="008814E5" w:rsidP="008814E5">
            <w:pPr>
              <w:spacing w:after="0" w:line="240" w:lineRule="auto"/>
              <w:jc w:val="both"/>
              <w:rPr>
                <w:rFonts w:ascii="Arial" w:eastAsia="Arial" w:hAnsi="Arial" w:cs="Arial"/>
                <w:sz w:val="20"/>
                <w:szCs w:val="19"/>
              </w:rPr>
            </w:pPr>
          </w:p>
          <w:p w14:paraId="21753F50" w14:textId="77777777" w:rsidR="008814E5" w:rsidRPr="005F54CE" w:rsidRDefault="008814E5" w:rsidP="008814E5">
            <w:pP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A0AA5F9"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w:t>
            </w:r>
            <w:r w:rsidRPr="005F54CE">
              <w:rPr>
                <w:rFonts w:ascii="Arial" w:eastAsia="Arial" w:hAnsi="Arial" w:cs="Arial"/>
                <w:b/>
                <w:sz w:val="20"/>
                <w:szCs w:val="19"/>
                <w:lang w:val="en-US"/>
              </w:rPr>
              <w:t xml:space="preserve">4,269,230,500.00 </w:t>
            </w:r>
            <w:r w:rsidRPr="005F54CE">
              <w:rPr>
                <w:rFonts w:ascii="Arial" w:eastAsia="Arial" w:hAnsi="Arial" w:cs="Arial"/>
                <w:sz w:val="20"/>
                <w:szCs w:val="19"/>
              </w:rPr>
              <w:t xml:space="preserve">was paid to </w:t>
            </w:r>
            <w:r w:rsidRPr="005F54CE">
              <w:rPr>
                <w:rFonts w:ascii="Arial" w:eastAsia="Arial" w:hAnsi="Arial" w:cs="Arial"/>
                <w:b/>
                <w:bCs/>
                <w:sz w:val="20"/>
                <w:szCs w:val="19"/>
                <w:lang w:val="en-US"/>
              </w:rPr>
              <w:t>776,211 beneficiaries</w:t>
            </w:r>
            <w:r w:rsidRPr="005F54CE">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2,121 Non-Pantawid Pamilya beneficiaries</w:t>
            </w:r>
            <w:r w:rsidRPr="005F54CE">
              <w:rPr>
                <w:rFonts w:ascii="Arial" w:eastAsia="Arial" w:hAnsi="Arial" w:cs="Arial"/>
                <w:sz w:val="20"/>
                <w:szCs w:val="19"/>
              </w:rPr>
              <w:t xml:space="preserve"> in Pangasinan were paid amounting to </w:t>
            </w:r>
            <w:r w:rsidRPr="005F54CE">
              <w:rPr>
                <w:rFonts w:ascii="Arial" w:eastAsia="Arial" w:hAnsi="Arial" w:cs="Arial"/>
                <w:b/>
                <w:sz w:val="20"/>
                <w:szCs w:val="19"/>
              </w:rPr>
              <w:t xml:space="preserve">₱70,020,500.00 </w:t>
            </w:r>
            <w:r w:rsidRPr="005F54CE">
              <w:rPr>
                <w:rFonts w:ascii="Arial" w:eastAsia="Arial" w:hAnsi="Arial" w:cs="Arial"/>
                <w:sz w:val="20"/>
                <w:szCs w:val="19"/>
              </w:rPr>
              <w:t>for the reprocessed refund from the Financial Service Providers (FSPs) of Bayanihan SAP 2.</w:t>
            </w:r>
          </w:p>
          <w:p w14:paraId="64AF0754"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bCs/>
                <w:sz w:val="20"/>
                <w:szCs w:val="19"/>
              </w:rPr>
              <w:t>₱513,724,350.00</w:t>
            </w:r>
            <w:r w:rsidRPr="005F54CE">
              <w:rPr>
                <w:rFonts w:ascii="Arial" w:eastAsia="Arial" w:hAnsi="Arial" w:cs="Arial"/>
                <w:sz w:val="20"/>
                <w:szCs w:val="19"/>
              </w:rPr>
              <w:t xml:space="preserve"> were paid through direct payout and cash cards to </w:t>
            </w:r>
            <w:r w:rsidRPr="005F54CE">
              <w:rPr>
                <w:rFonts w:ascii="Arial" w:eastAsia="Arial" w:hAnsi="Arial" w:cs="Arial"/>
                <w:b/>
                <w:bCs/>
                <w:sz w:val="20"/>
                <w:szCs w:val="19"/>
              </w:rPr>
              <w:t>123,789</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hile 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2,259,823,500.00 </w:t>
            </w:r>
            <w:r w:rsidRPr="005F54CE">
              <w:rPr>
                <w:rFonts w:ascii="Arial" w:eastAsia="Arial" w:hAnsi="Arial" w:cs="Arial"/>
                <w:sz w:val="20"/>
                <w:szCs w:val="19"/>
              </w:rPr>
              <w:t xml:space="preserve">were paid through financial service providers (FSPs) to </w:t>
            </w:r>
            <w:r w:rsidRPr="005F54CE">
              <w:rPr>
                <w:rFonts w:ascii="Arial" w:eastAsia="Arial" w:hAnsi="Arial" w:cs="Arial"/>
                <w:b/>
                <w:sz w:val="20"/>
                <w:szCs w:val="19"/>
                <w:lang w:val="en-US"/>
              </w:rPr>
              <w:t xml:space="preserve">410,877 </w:t>
            </w:r>
            <w:r w:rsidRPr="005F54CE">
              <w:rPr>
                <w:rFonts w:ascii="Arial" w:eastAsia="Arial" w:hAnsi="Arial" w:cs="Arial"/>
                <w:b/>
                <w:sz w:val="20"/>
                <w:szCs w:val="19"/>
              </w:rPr>
              <w:t>non-4Ps beneficiaries</w:t>
            </w:r>
            <w:r w:rsidRPr="005F54CE">
              <w:rPr>
                <w:rFonts w:ascii="Arial" w:eastAsia="Arial" w:hAnsi="Arial" w:cs="Arial"/>
                <w:sz w:val="20"/>
                <w:szCs w:val="19"/>
              </w:rPr>
              <w:t xml:space="preserve"> in Pangasinan for the second tranche implementation.</w:t>
            </w:r>
          </w:p>
          <w:p w14:paraId="29B8FF41"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A total amount of</w:t>
            </w:r>
            <w:r w:rsidRPr="005F54CE">
              <w:rPr>
                <w:rFonts w:ascii="Arial" w:eastAsia="Arial" w:hAnsi="Arial" w:cs="Arial"/>
                <w:b/>
                <w:sz w:val="20"/>
                <w:szCs w:val="19"/>
              </w:rPr>
              <w:t xml:space="preserve"> ₱262,333,500.00 </w:t>
            </w:r>
            <w:r w:rsidRPr="005F54CE">
              <w:rPr>
                <w:rFonts w:ascii="Arial" w:eastAsia="Arial" w:hAnsi="Arial" w:cs="Arial"/>
                <w:sz w:val="20"/>
                <w:szCs w:val="19"/>
              </w:rPr>
              <w:t xml:space="preserve">was paid to </w:t>
            </w:r>
            <w:r w:rsidRPr="005F54CE">
              <w:rPr>
                <w:rFonts w:ascii="Arial" w:eastAsia="Arial" w:hAnsi="Arial" w:cs="Arial"/>
                <w:b/>
                <w:sz w:val="20"/>
                <w:szCs w:val="19"/>
              </w:rPr>
              <w:t>47,697 waitlisted beneficiaries</w:t>
            </w:r>
            <w:r w:rsidRPr="005F54CE">
              <w:rPr>
                <w:rFonts w:ascii="Arial" w:eastAsia="Arial" w:hAnsi="Arial" w:cs="Arial"/>
                <w:sz w:val="20"/>
                <w:szCs w:val="19"/>
              </w:rPr>
              <w:t xml:space="preserve"> in the Region.</w:t>
            </w:r>
          </w:p>
          <w:p w14:paraId="39251D02"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amount of </w:t>
            </w:r>
            <w:r w:rsidRPr="005F54CE">
              <w:rPr>
                <w:rFonts w:ascii="Arial" w:eastAsia="Arial" w:hAnsi="Arial" w:cs="Arial"/>
                <w:b/>
                <w:sz w:val="20"/>
                <w:szCs w:val="19"/>
              </w:rPr>
              <w:t>₱</w:t>
            </w:r>
            <w:r w:rsidRPr="005F54CE">
              <w:rPr>
                <w:rFonts w:ascii="Arial" w:eastAsia="Arial" w:hAnsi="Arial" w:cs="Arial"/>
                <w:b/>
                <w:sz w:val="20"/>
                <w:szCs w:val="19"/>
                <w:lang w:val="en-US"/>
              </w:rPr>
              <w:t xml:space="preserve">15,130,500.00 </w:t>
            </w:r>
            <w:r w:rsidRPr="005F54CE">
              <w:rPr>
                <w:rFonts w:ascii="Arial" w:eastAsia="Arial" w:hAnsi="Arial" w:cs="Arial"/>
                <w:sz w:val="20"/>
                <w:szCs w:val="19"/>
              </w:rPr>
              <w:t xml:space="preserve">was paid to </w:t>
            </w:r>
            <w:r w:rsidRPr="005F54CE">
              <w:rPr>
                <w:rFonts w:ascii="Arial" w:eastAsia="Arial" w:hAnsi="Arial" w:cs="Arial"/>
                <w:b/>
                <w:sz w:val="20"/>
                <w:szCs w:val="19"/>
              </w:rPr>
              <w:t xml:space="preserve">1,887 </w:t>
            </w:r>
            <w:r w:rsidRPr="005F54CE">
              <w:rPr>
                <w:rFonts w:ascii="Arial" w:eastAsia="Arial" w:hAnsi="Arial" w:cs="Arial"/>
                <w:b/>
                <w:bCs/>
                <w:sz w:val="20"/>
                <w:szCs w:val="19"/>
              </w:rPr>
              <w:t>TNVS/PUV drivers</w:t>
            </w:r>
            <w:r w:rsidRPr="005F54CE">
              <w:rPr>
                <w:rFonts w:ascii="Arial" w:eastAsia="Arial" w:hAnsi="Arial" w:cs="Arial"/>
                <w:sz w:val="20"/>
                <w:szCs w:val="19"/>
              </w:rPr>
              <w:t xml:space="preserve"> in the Region.</w:t>
            </w:r>
          </w:p>
          <w:p w14:paraId="5FD698A3" w14:textId="77777777" w:rsidR="008814E5" w:rsidRPr="005F54CE" w:rsidRDefault="008814E5" w:rsidP="008814E5">
            <w:pPr>
              <w:pStyle w:val="ListParagraph"/>
              <w:numPr>
                <w:ilvl w:val="0"/>
                <w:numId w:val="6"/>
              </w:numPr>
              <w:spacing w:after="0" w:line="240" w:lineRule="auto"/>
              <w:jc w:val="both"/>
              <w:rPr>
                <w:rFonts w:ascii="Arial" w:eastAsia="Arial" w:hAnsi="Arial" w:cs="Arial"/>
                <w:sz w:val="20"/>
                <w:szCs w:val="19"/>
              </w:rPr>
            </w:pPr>
            <w:r w:rsidRPr="005F54CE">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2B806A15" w:rsidR="00551AD3" w:rsidRPr="005F54CE" w:rsidRDefault="00551AD3">
      <w:pPr>
        <w:widowControl/>
        <w:spacing w:after="0" w:line="240" w:lineRule="auto"/>
        <w:ind w:right="57"/>
        <w:contextualSpacing/>
        <w:rPr>
          <w:rFonts w:ascii="Arial" w:eastAsia="Arial" w:hAnsi="Arial" w:cs="Arial"/>
          <w:b/>
          <w:sz w:val="24"/>
          <w:szCs w:val="24"/>
        </w:rPr>
      </w:pPr>
    </w:p>
    <w:p w14:paraId="1C39BD46" w14:textId="6AF0BB1A"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15FEF699" w:rsidR="008814E5" w:rsidRPr="00306325" w:rsidRDefault="00A533B4"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A533B4">
              <w:rPr>
                <w:rFonts w:ascii="Arial" w:eastAsia="Arial" w:hAnsi="Arial" w:cs="Arial"/>
                <w:color w:val="0070C0"/>
                <w:sz w:val="20"/>
                <w:szCs w:val="20"/>
              </w:rPr>
              <w:t>10</w:t>
            </w:r>
            <w:r>
              <w:rPr>
                <w:rFonts w:ascii="Arial" w:eastAsia="Arial" w:hAnsi="Arial" w:cs="Arial"/>
                <w:color w:val="0070C0"/>
                <w:sz w:val="20"/>
                <w:szCs w:val="20"/>
              </w:rPr>
              <w:t xml:space="preserve"> </w:t>
            </w:r>
            <w:r w:rsidR="008814E5" w:rsidRPr="00A533B4">
              <w:rPr>
                <w:rFonts w:ascii="Arial" w:eastAsia="Arial" w:hAnsi="Arial" w:cs="Arial"/>
                <w:color w:val="0070C0"/>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CC0A822" w:rsidR="008814E5" w:rsidRPr="00A533B4" w:rsidRDefault="008814E5" w:rsidP="0063798F">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A533B4">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63798F" w:rsidRPr="00A533B4">
              <w:rPr>
                <w:rFonts w:ascii="Arial" w:eastAsia="Arial" w:hAnsi="Arial" w:cs="Arial"/>
                <w:b/>
                <w:color w:val="0070C0"/>
                <w:sz w:val="20"/>
                <w:szCs w:val="19"/>
                <w:lang w:bidi="en-US"/>
              </w:rPr>
              <w:t>34</w:t>
            </w:r>
            <w:r w:rsidR="00A533B4" w:rsidRPr="00A533B4">
              <w:rPr>
                <w:rFonts w:ascii="Arial" w:eastAsia="Arial" w:hAnsi="Arial" w:cs="Arial"/>
                <w:b/>
                <w:color w:val="0070C0"/>
                <w:sz w:val="20"/>
                <w:szCs w:val="19"/>
                <w:lang w:bidi="en-US"/>
              </w:rPr>
              <w:t>5</w:t>
            </w:r>
            <w:r w:rsidR="0063798F" w:rsidRPr="00A533B4">
              <w:rPr>
                <w:rFonts w:ascii="Arial" w:eastAsia="Arial" w:hAnsi="Arial" w:cs="Arial"/>
                <w:b/>
                <w:color w:val="0070C0"/>
                <w:sz w:val="20"/>
                <w:szCs w:val="19"/>
                <w:lang w:bidi="en-US"/>
              </w:rPr>
              <w:t>,</w:t>
            </w:r>
            <w:r w:rsidR="00A533B4" w:rsidRPr="00A533B4">
              <w:rPr>
                <w:rFonts w:ascii="Arial" w:eastAsia="Arial" w:hAnsi="Arial" w:cs="Arial"/>
                <w:b/>
                <w:color w:val="0070C0"/>
                <w:sz w:val="20"/>
                <w:szCs w:val="19"/>
                <w:lang w:bidi="en-US"/>
              </w:rPr>
              <w:t>894</w:t>
            </w:r>
            <w:r w:rsidR="0063798F" w:rsidRPr="00A533B4">
              <w:rPr>
                <w:rFonts w:ascii="Arial" w:eastAsia="Arial" w:hAnsi="Arial" w:cs="Arial"/>
                <w:b/>
                <w:color w:val="0070C0"/>
                <w:sz w:val="20"/>
                <w:szCs w:val="19"/>
                <w:lang w:bidi="en-US"/>
              </w:rPr>
              <w:t xml:space="preserve"> </w:t>
            </w:r>
            <w:r w:rsidRPr="00A533B4">
              <w:rPr>
                <w:rFonts w:ascii="Arial" w:eastAsia="Arial" w:hAnsi="Arial" w:cs="Arial"/>
                <w:b/>
                <w:color w:val="0070C0"/>
                <w:sz w:val="20"/>
                <w:szCs w:val="19"/>
                <w:lang w:bidi="en-US"/>
              </w:rPr>
              <w:t>clients</w:t>
            </w:r>
            <w:r w:rsidRPr="00A533B4">
              <w:rPr>
                <w:rFonts w:ascii="Arial" w:eastAsia="Arial" w:hAnsi="Arial" w:cs="Arial"/>
                <w:color w:val="0070C0"/>
                <w:sz w:val="20"/>
                <w:szCs w:val="19"/>
                <w:lang w:bidi="en-US"/>
              </w:rPr>
              <w:t xml:space="preserve"> were served and provided with assistance amounting to </w:t>
            </w:r>
            <w:r w:rsidR="00A533B4" w:rsidRPr="00A533B4">
              <w:rPr>
                <w:rFonts w:ascii="Arial" w:eastAsia="Arial" w:hAnsi="Arial" w:cs="Arial"/>
                <w:b/>
                <w:color w:val="0070C0"/>
                <w:sz w:val="20"/>
                <w:szCs w:val="19"/>
                <w:lang w:bidi="en-US"/>
              </w:rPr>
              <w:t>₱1,099,618,136.38</w:t>
            </w:r>
            <w:r w:rsidR="00A533B4" w:rsidRPr="00A533B4">
              <w:rPr>
                <w:rFonts w:ascii="Arial" w:eastAsia="Arial" w:hAnsi="Arial" w:cs="Arial"/>
                <w:b/>
                <w:color w:val="0070C0"/>
                <w:sz w:val="20"/>
                <w:szCs w:val="19"/>
                <w:lang w:bidi="en-US"/>
              </w:rPr>
              <w:t xml:space="preserve"> </w:t>
            </w:r>
            <w:r w:rsidRPr="00A533B4">
              <w:rPr>
                <w:rFonts w:ascii="Arial" w:eastAsia="Arial" w:hAnsi="Arial" w:cs="Arial"/>
                <w:color w:val="0070C0"/>
                <w:sz w:val="20"/>
                <w:szCs w:val="19"/>
                <w:lang w:bidi="en-US"/>
              </w:rPr>
              <w:t>through medical assistance, burial assistance, food assistance, and other AICS services.</w:t>
            </w:r>
          </w:p>
          <w:p w14:paraId="74E92DF0" w14:textId="77777777" w:rsidR="008814E5" w:rsidRPr="00306325"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306325">
              <w:rPr>
                <w:rFonts w:ascii="Arial" w:eastAsia="Arial" w:hAnsi="Arial" w:cs="Arial"/>
                <w:sz w:val="20"/>
                <w:szCs w:val="19"/>
                <w:lang w:bidi="en-US"/>
              </w:rPr>
              <w:t xml:space="preserve">DSWD-FO II facilitated the </w:t>
            </w:r>
            <w:r w:rsidRPr="00306325">
              <w:rPr>
                <w:rFonts w:ascii="Arial" w:eastAsia="Arial" w:hAnsi="Arial" w:cs="Arial"/>
                <w:b/>
                <w:sz w:val="20"/>
                <w:szCs w:val="19"/>
                <w:lang w:bidi="en-US"/>
              </w:rPr>
              <w:t>LAG Payout</w:t>
            </w:r>
            <w:r w:rsidRPr="00306325">
              <w:rPr>
                <w:rFonts w:ascii="Arial" w:eastAsia="Arial" w:hAnsi="Arial" w:cs="Arial"/>
                <w:sz w:val="20"/>
                <w:szCs w:val="19"/>
                <w:lang w:bidi="en-US"/>
              </w:rPr>
              <w:t xml:space="preserve"> and at present, an aggregate amount of </w:t>
            </w:r>
            <w:r w:rsidRPr="00306325">
              <w:rPr>
                <w:rFonts w:ascii="Arial" w:eastAsia="Arial" w:hAnsi="Arial" w:cs="Arial"/>
                <w:b/>
                <w:sz w:val="20"/>
                <w:szCs w:val="19"/>
                <w:lang w:bidi="en-US"/>
              </w:rPr>
              <w:t xml:space="preserve">₱82,767,590 </w:t>
            </w:r>
            <w:r w:rsidRPr="00306325">
              <w:rPr>
                <w:rFonts w:ascii="Arial" w:eastAsia="Arial" w:hAnsi="Arial" w:cs="Arial"/>
                <w:sz w:val="20"/>
                <w:szCs w:val="19"/>
                <w:lang w:bidi="en-US"/>
              </w:rPr>
              <w:t xml:space="preserve">from the DSWD LAG Funds and </w:t>
            </w:r>
            <w:r w:rsidRPr="00306325">
              <w:rPr>
                <w:rFonts w:ascii="Arial" w:eastAsia="Arial" w:hAnsi="Arial" w:cs="Arial"/>
                <w:b/>
                <w:sz w:val="20"/>
                <w:szCs w:val="19"/>
                <w:lang w:bidi="en-US"/>
              </w:rPr>
              <w:t xml:space="preserve">₱65,622,550 </w:t>
            </w:r>
            <w:r w:rsidRPr="00306325">
              <w:rPr>
                <w:rFonts w:ascii="Arial" w:eastAsia="Arial" w:hAnsi="Arial" w:cs="Arial"/>
                <w:sz w:val="20"/>
                <w:szCs w:val="19"/>
                <w:lang w:bidi="en-US"/>
              </w:rPr>
              <w:t xml:space="preserve">from the For Later Release (FLR) Fund of Office of the President was disbursed to </w:t>
            </w:r>
            <w:r w:rsidRPr="00306325">
              <w:rPr>
                <w:rFonts w:ascii="Arial" w:eastAsia="Arial" w:hAnsi="Arial" w:cs="Arial"/>
                <w:b/>
                <w:sz w:val="20"/>
                <w:szCs w:val="19"/>
                <w:lang w:bidi="en-US"/>
              </w:rPr>
              <w:t xml:space="preserve">9,045 </w:t>
            </w:r>
            <w:r w:rsidRPr="00306325">
              <w:rPr>
                <w:rFonts w:ascii="Arial" w:eastAsia="Arial" w:hAnsi="Arial" w:cs="Arial"/>
                <w:sz w:val="20"/>
                <w:szCs w:val="19"/>
                <w:lang w:bidi="en-US"/>
              </w:rPr>
              <w:t>beneficiaries.</w:t>
            </w:r>
          </w:p>
          <w:p w14:paraId="30944B5F" w14:textId="77777777" w:rsidR="008814E5" w:rsidRPr="00306325"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306325">
              <w:rPr>
                <w:rFonts w:ascii="Arial" w:eastAsia="Arial" w:hAnsi="Arial" w:cs="Arial"/>
                <w:sz w:val="20"/>
                <w:szCs w:val="19"/>
                <w:lang w:bidi="en-US"/>
              </w:rPr>
              <w:t>DSWD-FO II ensures provision of augmentation support to LGUs, stakeholders and partners.</w:t>
            </w:r>
          </w:p>
          <w:p w14:paraId="441C46AA" w14:textId="77777777" w:rsidR="008814E5" w:rsidRPr="00306325"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306325"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06325">
              <w:rPr>
                <w:rFonts w:ascii="Arial" w:eastAsia="Arial" w:hAnsi="Arial" w:cs="Arial"/>
                <w:b/>
                <w:sz w:val="20"/>
                <w:szCs w:val="19"/>
              </w:rPr>
              <w:t>Social Amelioration Program (SAP)</w:t>
            </w:r>
          </w:p>
          <w:p w14:paraId="3D53EFF8" w14:textId="77777777" w:rsidR="008814E5" w:rsidRPr="00306325"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306325">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306325"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06325">
              <w:rPr>
                <w:rFonts w:ascii="Arial" w:eastAsia="Arial" w:hAnsi="Arial" w:cs="Arial"/>
                <w:sz w:val="20"/>
                <w:szCs w:val="19"/>
                <w:lang w:bidi="en-US"/>
              </w:rPr>
              <w:t xml:space="preserve">DSWD-FO II conducted payout to </w:t>
            </w:r>
            <w:r w:rsidRPr="00306325">
              <w:rPr>
                <w:rFonts w:ascii="Arial" w:eastAsia="Arial" w:hAnsi="Arial" w:cs="Arial"/>
                <w:b/>
                <w:sz w:val="20"/>
                <w:szCs w:val="19"/>
                <w:lang w:bidi="en-US"/>
              </w:rPr>
              <w:t>19,554 beneficiaries</w:t>
            </w:r>
            <w:r w:rsidRPr="00306325">
              <w:rPr>
                <w:rFonts w:ascii="Arial" w:eastAsia="Arial" w:hAnsi="Arial" w:cs="Arial"/>
                <w:sz w:val="20"/>
                <w:szCs w:val="19"/>
                <w:lang w:bidi="en-US"/>
              </w:rPr>
              <w:t xml:space="preserve"> of the Bayanihan 2 with </w:t>
            </w:r>
            <w:r w:rsidRPr="00306325">
              <w:rPr>
                <w:rFonts w:ascii="Arial" w:eastAsia="Arial" w:hAnsi="Arial" w:cs="Arial"/>
                <w:sz w:val="20"/>
                <w:szCs w:val="19"/>
                <w:lang w:bidi="en-US"/>
              </w:rPr>
              <w:lastRenderedPageBreak/>
              <w:t>a total amount of</w:t>
            </w:r>
            <w:r w:rsidRPr="00306325">
              <w:rPr>
                <w:rFonts w:ascii="Arial" w:hAnsi="Arial" w:cs="Arial"/>
              </w:rPr>
              <w:t xml:space="preserve"> </w:t>
            </w:r>
            <w:r w:rsidRPr="00306325">
              <w:rPr>
                <w:rFonts w:ascii="Arial" w:eastAsia="Arial" w:hAnsi="Arial" w:cs="Arial"/>
                <w:b/>
                <w:bCs/>
                <w:sz w:val="20"/>
                <w:szCs w:val="19"/>
                <w:lang w:bidi="en-US"/>
              </w:rPr>
              <w:t>₱104,720,000.00.</w:t>
            </w:r>
          </w:p>
        </w:tc>
      </w:tr>
    </w:tbl>
    <w:p w14:paraId="6261C263" w14:textId="77777777" w:rsidR="008814E5" w:rsidRPr="005F54CE" w:rsidRDefault="008814E5">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lastRenderedPageBreak/>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BAB3149" w14:textId="77777777" w:rsidR="00217A0E" w:rsidRPr="005F54CE" w:rsidRDefault="00217A0E"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closely coordinates with NCIP and LGUs for any request </w:t>
            </w:r>
            <w:r w:rsidRPr="005F54CE">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he Operation Center Hotline catered and resolved a total of 9,156 calls from 15 </w:t>
            </w:r>
            <w:r w:rsidRPr="00BB31E6">
              <w:rPr>
                <w:rFonts w:ascii="Arial" w:eastAsia="Times New Roman" w:hAnsi="Arial" w:cs="Arial"/>
                <w:sz w:val="20"/>
                <w:szCs w:val="20"/>
              </w:rPr>
              <w:lastRenderedPageBreak/>
              <w:t>April to 26 August, 2020.</w:t>
            </w:r>
          </w:p>
        </w:tc>
      </w:tr>
    </w:tbl>
    <w:p w14:paraId="4584E563" w14:textId="77777777" w:rsidR="00C81294" w:rsidRDefault="00C812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3BA86058"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lastRenderedPageBreak/>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E813E72" w:rsidR="002A2C5B" w:rsidRPr="005F54CE" w:rsidRDefault="00EA5DD5"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0</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23885A01"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EA5DD5">
              <w:rPr>
                <w:rFonts w:ascii="Arial" w:eastAsia="Arial" w:hAnsi="Arial" w:cs="Arial"/>
                <w:sz w:val="20"/>
                <w:szCs w:val="19"/>
              </w:rPr>
              <w:t>10</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lastRenderedPageBreak/>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C974E57" w:rsidR="002A2C5B" w:rsidRPr="00D043B9" w:rsidRDefault="00B960EA"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043B9">
              <w:rPr>
                <w:rFonts w:ascii="Arial" w:eastAsia="Arial" w:hAnsi="Arial" w:cs="Arial"/>
                <w:sz w:val="20"/>
                <w:szCs w:val="20"/>
              </w:rPr>
              <w:t>08 September</w:t>
            </w:r>
            <w:r w:rsidR="004E2B87"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7706" w:type="dxa"/>
            <w:tcMar>
              <w:top w:w="0" w:type="dxa"/>
              <w:left w:w="115" w:type="dxa"/>
              <w:bottom w:w="0" w:type="dxa"/>
              <w:right w:w="115" w:type="dxa"/>
            </w:tcMar>
            <w:vAlign w:val="center"/>
          </w:tcPr>
          <w:p w14:paraId="2E35D73E" w14:textId="54AB9351" w:rsidR="00B960EA" w:rsidRPr="00D043B9" w:rsidRDefault="00B960EA"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DSWD-FO XII released 50 family food packs to LGU of Palimbang on 08 September 2021.</w:t>
            </w:r>
          </w:p>
          <w:p w14:paraId="44626108" w14:textId="4CD943A8" w:rsidR="00B960EA" w:rsidRPr="00D043B9" w:rsidRDefault="00D221FF"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XII released </w:t>
            </w:r>
            <w:r w:rsidR="00B960EA" w:rsidRPr="00D043B9">
              <w:rPr>
                <w:rFonts w:ascii="Arial" w:eastAsia="Arial" w:hAnsi="Arial" w:cs="Arial"/>
                <w:sz w:val="20"/>
                <w:szCs w:val="19"/>
              </w:rPr>
              <w:t>300</w:t>
            </w:r>
            <w:r w:rsidR="00825EDE" w:rsidRPr="00D043B9">
              <w:rPr>
                <w:rFonts w:ascii="Arial" w:eastAsia="Arial" w:hAnsi="Arial" w:cs="Arial"/>
                <w:sz w:val="20"/>
                <w:szCs w:val="19"/>
              </w:rPr>
              <w:t xml:space="preserve"> family food packs to LGU of </w:t>
            </w:r>
            <w:r w:rsidR="00B960EA" w:rsidRPr="00D043B9">
              <w:rPr>
                <w:rFonts w:ascii="Arial" w:eastAsia="Arial" w:hAnsi="Arial" w:cs="Arial"/>
                <w:sz w:val="20"/>
                <w:szCs w:val="19"/>
              </w:rPr>
              <w:t>Surallah on 03 September 2021</w:t>
            </w:r>
            <w:r w:rsidR="00825EDE" w:rsidRPr="00D043B9">
              <w:rPr>
                <w:rFonts w:ascii="Arial" w:eastAsia="Arial" w:hAnsi="Arial" w:cs="Arial"/>
                <w:sz w:val="20"/>
                <w:szCs w:val="19"/>
              </w:rPr>
              <w:t>.</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45F4C21" w14:textId="77777777" w:rsidR="00D83ED6" w:rsidRDefault="000F1F12"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6C6284B" w14:textId="3D67F273" w:rsidR="004F0459" w:rsidRDefault="004F0459"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w:t>
            </w:r>
            <w:r w:rsidR="00D407AD">
              <w:rPr>
                <w:rFonts w:ascii="Arial" w:eastAsia="Arial" w:hAnsi="Arial" w:cs="Arial"/>
                <w:b/>
                <w:sz w:val="24"/>
                <w:szCs w:val="24"/>
              </w:rPr>
              <w:t>E</w:t>
            </w:r>
            <w:r>
              <w:rPr>
                <w:rFonts w:ascii="Arial" w:eastAsia="Arial" w:hAnsi="Arial" w:cs="Arial"/>
                <w:b/>
                <w:sz w:val="24"/>
                <w:szCs w:val="24"/>
              </w:rPr>
              <w:t>GRINO</w:t>
            </w:r>
          </w:p>
          <w:p w14:paraId="46FD1DDD" w14:textId="1E392E43" w:rsidR="00445E9C" w:rsidRDefault="00445E9C"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7CB07AD2" w:rsidR="00BB31E6" w:rsidRPr="005F54CE" w:rsidRDefault="00BB31E6" w:rsidP="001112DA">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lastRenderedPageBreak/>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6D94748D" w:rsidR="00EB4E4A" w:rsidRPr="005F54CE" w:rsidRDefault="00ED1E4E">
            <w:pPr>
              <w:widowControl/>
              <w:spacing w:after="0" w:line="240" w:lineRule="auto"/>
              <w:rPr>
                <w:rFonts w:ascii="Arial" w:hAnsi="Arial" w:cs="Arial"/>
                <w:b/>
                <w:sz w:val="24"/>
                <w:szCs w:val="24"/>
              </w:rPr>
            </w:pPr>
            <w:r>
              <w:rPr>
                <w:rFonts w:ascii="Arial" w:hAnsi="Arial" w:cs="Arial"/>
                <w:b/>
                <w:sz w:val="24"/>
                <w:szCs w:val="24"/>
              </w:rPr>
              <w:t>RODEL V. CABADDU</w:t>
            </w:r>
          </w:p>
        </w:tc>
      </w:tr>
    </w:tbl>
    <w:p w14:paraId="6F839DF6" w14:textId="6A415C96" w:rsidR="00D83ED6" w:rsidRDefault="00D83ED6" w:rsidP="00ED04F4">
      <w:pPr>
        <w:widowControl/>
        <w:spacing w:after="0" w:line="240" w:lineRule="auto"/>
        <w:rPr>
          <w:rFonts w:ascii="Arial" w:eastAsia="Arial" w:hAnsi="Arial" w:cs="Arial"/>
          <w:b/>
          <w:color w:val="002060"/>
          <w:sz w:val="28"/>
          <w:szCs w:val="28"/>
        </w:rPr>
      </w:pPr>
    </w:p>
    <w:p w14:paraId="6889E3C5" w14:textId="0CF3F162" w:rsidR="006947F3" w:rsidRDefault="006947F3" w:rsidP="00ED04F4">
      <w:pPr>
        <w:widowControl/>
        <w:spacing w:after="0" w:line="240" w:lineRule="auto"/>
        <w:rPr>
          <w:rFonts w:ascii="Arial" w:eastAsia="Arial" w:hAnsi="Arial" w:cs="Arial"/>
          <w:b/>
          <w:color w:val="002060"/>
          <w:sz w:val="28"/>
          <w:szCs w:val="28"/>
        </w:rPr>
      </w:pPr>
    </w:p>
    <w:p w14:paraId="057FF6E6" w14:textId="192F952C" w:rsidR="006947F3" w:rsidRDefault="006947F3" w:rsidP="00ED04F4">
      <w:pPr>
        <w:widowControl/>
        <w:spacing w:after="0" w:line="240" w:lineRule="auto"/>
        <w:rPr>
          <w:rFonts w:ascii="Arial" w:eastAsia="Arial" w:hAnsi="Arial" w:cs="Arial"/>
          <w:b/>
          <w:color w:val="002060"/>
          <w:sz w:val="28"/>
          <w:szCs w:val="28"/>
        </w:rPr>
      </w:pPr>
    </w:p>
    <w:p w14:paraId="517A74A0" w14:textId="61D90E71" w:rsidR="006947F3" w:rsidRDefault="006947F3" w:rsidP="00ED04F4">
      <w:pPr>
        <w:widowControl/>
        <w:spacing w:after="0" w:line="240" w:lineRule="auto"/>
        <w:rPr>
          <w:rFonts w:ascii="Arial" w:eastAsia="Arial" w:hAnsi="Arial" w:cs="Arial"/>
          <w:b/>
          <w:color w:val="002060"/>
          <w:sz w:val="28"/>
          <w:szCs w:val="28"/>
        </w:rPr>
      </w:pPr>
    </w:p>
    <w:p w14:paraId="5F0BE99A" w14:textId="670DB001" w:rsidR="006947F3" w:rsidRDefault="006947F3" w:rsidP="00ED04F4">
      <w:pPr>
        <w:widowControl/>
        <w:spacing w:after="0" w:line="240" w:lineRule="auto"/>
        <w:rPr>
          <w:rFonts w:ascii="Arial" w:eastAsia="Arial" w:hAnsi="Arial" w:cs="Arial"/>
          <w:b/>
          <w:color w:val="002060"/>
          <w:sz w:val="28"/>
          <w:szCs w:val="28"/>
        </w:rPr>
      </w:pPr>
    </w:p>
    <w:p w14:paraId="13260842" w14:textId="428AA2FC" w:rsidR="006947F3" w:rsidRDefault="006947F3" w:rsidP="00ED04F4">
      <w:pPr>
        <w:widowControl/>
        <w:spacing w:after="0" w:line="240" w:lineRule="auto"/>
        <w:rPr>
          <w:rFonts w:ascii="Arial" w:eastAsia="Arial" w:hAnsi="Arial" w:cs="Arial"/>
          <w:b/>
          <w:color w:val="002060"/>
          <w:sz w:val="28"/>
          <w:szCs w:val="28"/>
        </w:rPr>
      </w:pPr>
    </w:p>
    <w:p w14:paraId="5B9B7942" w14:textId="77777777" w:rsidR="0048127F" w:rsidRDefault="0048127F" w:rsidP="00ED04F4">
      <w:pPr>
        <w:widowControl/>
        <w:spacing w:after="0" w:line="240" w:lineRule="auto"/>
        <w:rPr>
          <w:rFonts w:ascii="Arial" w:eastAsia="Arial" w:hAnsi="Arial" w:cs="Arial"/>
          <w:b/>
          <w:color w:val="002060"/>
          <w:sz w:val="28"/>
          <w:szCs w:val="28"/>
        </w:rPr>
      </w:pPr>
    </w:p>
    <w:p w14:paraId="620B509A" w14:textId="1F402F47" w:rsidR="006947F3" w:rsidRDefault="006947F3" w:rsidP="00ED04F4">
      <w:pPr>
        <w:widowControl/>
        <w:spacing w:after="0" w:line="240" w:lineRule="auto"/>
        <w:rPr>
          <w:rFonts w:ascii="Arial" w:eastAsia="Arial" w:hAnsi="Arial" w:cs="Arial"/>
          <w:b/>
          <w:color w:val="002060"/>
          <w:sz w:val="28"/>
          <w:szCs w:val="28"/>
        </w:rPr>
      </w:pPr>
    </w:p>
    <w:p w14:paraId="7C6273EE" w14:textId="036A1717" w:rsidR="00B960EA" w:rsidRDefault="00B960EA" w:rsidP="00ED04F4">
      <w:pPr>
        <w:widowControl/>
        <w:spacing w:after="0" w:line="240" w:lineRule="auto"/>
        <w:rPr>
          <w:rFonts w:ascii="Arial" w:eastAsia="Arial" w:hAnsi="Arial" w:cs="Arial"/>
          <w:b/>
          <w:color w:val="002060"/>
          <w:sz w:val="28"/>
          <w:szCs w:val="28"/>
        </w:rPr>
      </w:pPr>
    </w:p>
    <w:p w14:paraId="18049151" w14:textId="5CC53EEB" w:rsidR="00B960EA" w:rsidRDefault="00B960EA" w:rsidP="00ED04F4">
      <w:pPr>
        <w:widowControl/>
        <w:spacing w:after="0" w:line="240" w:lineRule="auto"/>
        <w:rPr>
          <w:rFonts w:ascii="Arial" w:eastAsia="Arial" w:hAnsi="Arial" w:cs="Arial"/>
          <w:b/>
          <w:color w:val="002060"/>
          <w:sz w:val="28"/>
          <w:szCs w:val="28"/>
        </w:rPr>
      </w:pPr>
    </w:p>
    <w:p w14:paraId="160BB51C" w14:textId="4BBABE11" w:rsidR="00B960EA" w:rsidRDefault="00B960EA" w:rsidP="00ED04F4">
      <w:pPr>
        <w:widowControl/>
        <w:spacing w:after="0" w:line="240" w:lineRule="auto"/>
        <w:rPr>
          <w:rFonts w:ascii="Arial" w:eastAsia="Arial" w:hAnsi="Arial" w:cs="Arial"/>
          <w:b/>
          <w:color w:val="002060"/>
          <w:sz w:val="28"/>
          <w:szCs w:val="28"/>
        </w:rPr>
      </w:pPr>
    </w:p>
    <w:p w14:paraId="561A6DAA" w14:textId="7AFEF99E" w:rsidR="00B960EA" w:rsidRDefault="00B960EA" w:rsidP="00ED04F4">
      <w:pPr>
        <w:widowControl/>
        <w:spacing w:after="0" w:line="240" w:lineRule="auto"/>
        <w:rPr>
          <w:rFonts w:ascii="Arial" w:eastAsia="Arial" w:hAnsi="Arial" w:cs="Arial"/>
          <w:b/>
          <w:color w:val="002060"/>
          <w:sz w:val="28"/>
          <w:szCs w:val="28"/>
        </w:rPr>
      </w:pPr>
    </w:p>
    <w:p w14:paraId="22BB2EE4" w14:textId="119368D4" w:rsidR="00B960EA" w:rsidRDefault="00B960EA" w:rsidP="00ED04F4">
      <w:pPr>
        <w:widowControl/>
        <w:spacing w:after="0" w:line="240" w:lineRule="auto"/>
        <w:rPr>
          <w:rFonts w:ascii="Arial" w:eastAsia="Arial" w:hAnsi="Arial" w:cs="Arial"/>
          <w:b/>
          <w:color w:val="002060"/>
          <w:sz w:val="28"/>
          <w:szCs w:val="28"/>
        </w:rPr>
      </w:pPr>
    </w:p>
    <w:p w14:paraId="5F29528C" w14:textId="1D4DA2A0" w:rsidR="00B960EA" w:rsidRDefault="00B960EA" w:rsidP="00ED04F4">
      <w:pPr>
        <w:widowControl/>
        <w:spacing w:after="0" w:line="240" w:lineRule="auto"/>
        <w:rPr>
          <w:rFonts w:ascii="Arial" w:eastAsia="Arial" w:hAnsi="Arial" w:cs="Arial"/>
          <w:b/>
          <w:color w:val="002060"/>
          <w:sz w:val="28"/>
          <w:szCs w:val="28"/>
        </w:rPr>
      </w:pPr>
    </w:p>
    <w:p w14:paraId="46649BAE" w14:textId="71567D9A" w:rsidR="00B960EA" w:rsidRDefault="00B960EA" w:rsidP="00ED04F4">
      <w:pPr>
        <w:widowControl/>
        <w:spacing w:after="0" w:line="240" w:lineRule="auto"/>
        <w:rPr>
          <w:rFonts w:ascii="Arial" w:eastAsia="Arial" w:hAnsi="Arial" w:cs="Arial"/>
          <w:b/>
          <w:color w:val="002060"/>
          <w:sz w:val="28"/>
          <w:szCs w:val="28"/>
        </w:rPr>
      </w:pPr>
    </w:p>
    <w:p w14:paraId="1E1D8431" w14:textId="0FA5D369" w:rsidR="00B960EA" w:rsidRDefault="00B960EA" w:rsidP="00ED04F4">
      <w:pPr>
        <w:widowControl/>
        <w:spacing w:after="0" w:line="240" w:lineRule="auto"/>
        <w:rPr>
          <w:rFonts w:ascii="Arial" w:eastAsia="Arial" w:hAnsi="Arial" w:cs="Arial"/>
          <w:b/>
          <w:color w:val="002060"/>
          <w:sz w:val="28"/>
          <w:szCs w:val="28"/>
        </w:rPr>
      </w:pPr>
    </w:p>
    <w:p w14:paraId="67AC2228" w14:textId="62F8A693" w:rsidR="00B960EA" w:rsidRDefault="00B960EA" w:rsidP="00ED04F4">
      <w:pPr>
        <w:widowControl/>
        <w:spacing w:after="0" w:line="240" w:lineRule="auto"/>
        <w:rPr>
          <w:rFonts w:ascii="Arial" w:eastAsia="Arial" w:hAnsi="Arial" w:cs="Arial"/>
          <w:b/>
          <w:color w:val="002060"/>
          <w:sz w:val="28"/>
          <w:szCs w:val="28"/>
        </w:rPr>
      </w:pPr>
    </w:p>
    <w:p w14:paraId="781B3F6C" w14:textId="52EC2EF7" w:rsidR="00B960EA" w:rsidRDefault="00B960EA" w:rsidP="00ED04F4">
      <w:pPr>
        <w:widowControl/>
        <w:spacing w:after="0" w:line="240" w:lineRule="auto"/>
        <w:rPr>
          <w:rFonts w:ascii="Arial" w:eastAsia="Arial" w:hAnsi="Arial" w:cs="Arial"/>
          <w:b/>
          <w:color w:val="002060"/>
          <w:sz w:val="28"/>
          <w:szCs w:val="28"/>
        </w:rPr>
      </w:pPr>
    </w:p>
    <w:p w14:paraId="49D2AE8B" w14:textId="55E0D783" w:rsidR="00B960EA" w:rsidRDefault="00B960EA" w:rsidP="00ED04F4">
      <w:pPr>
        <w:widowControl/>
        <w:spacing w:after="0" w:line="240" w:lineRule="auto"/>
        <w:rPr>
          <w:rFonts w:ascii="Arial" w:eastAsia="Arial" w:hAnsi="Arial" w:cs="Arial"/>
          <w:b/>
          <w:color w:val="002060"/>
          <w:sz w:val="28"/>
          <w:szCs w:val="28"/>
        </w:rPr>
      </w:pPr>
    </w:p>
    <w:p w14:paraId="2DB8995A" w14:textId="73BF8954" w:rsidR="00B960EA" w:rsidRDefault="00B960EA" w:rsidP="00ED04F4">
      <w:pPr>
        <w:widowControl/>
        <w:spacing w:after="0" w:line="240" w:lineRule="auto"/>
        <w:rPr>
          <w:rFonts w:ascii="Arial" w:eastAsia="Arial" w:hAnsi="Arial" w:cs="Arial"/>
          <w:b/>
          <w:color w:val="002060"/>
          <w:sz w:val="28"/>
          <w:szCs w:val="28"/>
        </w:rPr>
      </w:pPr>
    </w:p>
    <w:p w14:paraId="1604507B" w14:textId="6E086386" w:rsidR="00B960EA" w:rsidRDefault="00B960EA" w:rsidP="00ED04F4">
      <w:pPr>
        <w:widowControl/>
        <w:spacing w:after="0" w:line="240" w:lineRule="auto"/>
        <w:rPr>
          <w:rFonts w:ascii="Arial" w:eastAsia="Arial" w:hAnsi="Arial" w:cs="Arial"/>
          <w:b/>
          <w:color w:val="002060"/>
          <w:sz w:val="28"/>
          <w:szCs w:val="28"/>
        </w:rPr>
      </w:pPr>
    </w:p>
    <w:p w14:paraId="52DEECC9" w14:textId="5AEBF784" w:rsidR="00B960EA" w:rsidRDefault="00B960EA" w:rsidP="00ED04F4">
      <w:pPr>
        <w:widowControl/>
        <w:spacing w:after="0" w:line="240" w:lineRule="auto"/>
        <w:rPr>
          <w:rFonts w:ascii="Arial" w:eastAsia="Arial" w:hAnsi="Arial" w:cs="Arial"/>
          <w:b/>
          <w:color w:val="002060"/>
          <w:sz w:val="28"/>
          <w:szCs w:val="28"/>
        </w:rPr>
      </w:pPr>
    </w:p>
    <w:p w14:paraId="29836662" w14:textId="5656BAD0" w:rsidR="00B960EA" w:rsidRDefault="00B960EA" w:rsidP="00ED04F4">
      <w:pPr>
        <w:widowControl/>
        <w:spacing w:after="0" w:line="240" w:lineRule="auto"/>
        <w:rPr>
          <w:rFonts w:ascii="Arial" w:eastAsia="Arial" w:hAnsi="Arial" w:cs="Arial"/>
          <w:b/>
          <w:color w:val="002060"/>
          <w:sz w:val="28"/>
          <w:szCs w:val="28"/>
        </w:rPr>
      </w:pPr>
    </w:p>
    <w:p w14:paraId="58499766" w14:textId="6D972F85" w:rsidR="00B960EA" w:rsidRDefault="00B960EA" w:rsidP="00ED04F4">
      <w:pPr>
        <w:widowControl/>
        <w:spacing w:after="0" w:line="240" w:lineRule="auto"/>
        <w:rPr>
          <w:rFonts w:ascii="Arial" w:eastAsia="Arial" w:hAnsi="Arial" w:cs="Arial"/>
          <w:b/>
          <w:color w:val="002060"/>
          <w:sz w:val="28"/>
          <w:szCs w:val="28"/>
        </w:rPr>
      </w:pPr>
    </w:p>
    <w:p w14:paraId="5C06FF7F" w14:textId="64B01255" w:rsidR="00B960EA" w:rsidRDefault="00B960EA" w:rsidP="00ED04F4">
      <w:pPr>
        <w:widowControl/>
        <w:spacing w:after="0" w:line="240" w:lineRule="auto"/>
        <w:rPr>
          <w:rFonts w:ascii="Arial" w:eastAsia="Arial" w:hAnsi="Arial" w:cs="Arial"/>
          <w:b/>
          <w:color w:val="002060"/>
          <w:sz w:val="28"/>
          <w:szCs w:val="28"/>
        </w:rPr>
      </w:pPr>
    </w:p>
    <w:p w14:paraId="51BC2DD4" w14:textId="0609CAE2" w:rsidR="00B960EA" w:rsidRDefault="00B960EA" w:rsidP="00ED04F4">
      <w:pPr>
        <w:widowControl/>
        <w:spacing w:after="0" w:line="240" w:lineRule="auto"/>
        <w:rPr>
          <w:rFonts w:ascii="Arial" w:eastAsia="Arial" w:hAnsi="Arial" w:cs="Arial"/>
          <w:b/>
          <w:color w:val="002060"/>
          <w:sz w:val="28"/>
          <w:szCs w:val="28"/>
        </w:rPr>
      </w:pPr>
    </w:p>
    <w:p w14:paraId="40B8F3BA" w14:textId="614ED490" w:rsidR="00B960EA" w:rsidRDefault="00B960EA" w:rsidP="00ED04F4">
      <w:pPr>
        <w:widowControl/>
        <w:spacing w:after="0" w:line="240" w:lineRule="auto"/>
        <w:rPr>
          <w:rFonts w:ascii="Arial" w:eastAsia="Arial" w:hAnsi="Arial" w:cs="Arial"/>
          <w:b/>
          <w:color w:val="002060"/>
          <w:sz w:val="28"/>
          <w:szCs w:val="28"/>
        </w:rPr>
      </w:pPr>
    </w:p>
    <w:p w14:paraId="283D7946" w14:textId="548222A9" w:rsidR="00B960EA" w:rsidRDefault="00B960EA" w:rsidP="00ED04F4">
      <w:pPr>
        <w:widowControl/>
        <w:spacing w:after="0" w:line="240" w:lineRule="auto"/>
        <w:rPr>
          <w:rFonts w:ascii="Arial" w:eastAsia="Arial" w:hAnsi="Arial" w:cs="Arial"/>
          <w:b/>
          <w:color w:val="002060"/>
          <w:sz w:val="28"/>
          <w:szCs w:val="28"/>
        </w:rPr>
      </w:pPr>
    </w:p>
    <w:p w14:paraId="01AC605A" w14:textId="07F32937" w:rsidR="00B960EA" w:rsidRDefault="00B960EA" w:rsidP="00ED04F4">
      <w:pPr>
        <w:widowControl/>
        <w:spacing w:after="0" w:line="240" w:lineRule="auto"/>
        <w:rPr>
          <w:rFonts w:ascii="Arial" w:eastAsia="Arial" w:hAnsi="Arial" w:cs="Arial"/>
          <w:b/>
          <w:color w:val="002060"/>
          <w:sz w:val="28"/>
          <w:szCs w:val="28"/>
        </w:rPr>
      </w:pPr>
    </w:p>
    <w:p w14:paraId="5622DA4E" w14:textId="316AE637" w:rsidR="006947F3" w:rsidRDefault="006947F3" w:rsidP="00ED04F4">
      <w:pPr>
        <w:widowControl/>
        <w:spacing w:after="0" w:line="240" w:lineRule="auto"/>
        <w:rPr>
          <w:rFonts w:ascii="Arial" w:eastAsia="Arial" w:hAnsi="Arial" w:cs="Arial"/>
          <w:b/>
          <w:color w:val="002060"/>
          <w:sz w:val="28"/>
          <w:szCs w:val="28"/>
        </w:rPr>
      </w:pPr>
      <w:r w:rsidRPr="006947F3">
        <w:rPr>
          <w:rFonts w:ascii="Arial" w:eastAsia="Arial" w:hAnsi="Arial" w:cs="Arial"/>
          <w:b/>
          <w:color w:val="002060"/>
          <w:sz w:val="28"/>
          <w:szCs w:val="28"/>
        </w:rPr>
        <w:t>PHOTO DOCUMENTATION</w:t>
      </w:r>
    </w:p>
    <w:p w14:paraId="6F51AFFD" w14:textId="28CB96E3" w:rsidR="006947F3" w:rsidRDefault="00D407AD" w:rsidP="0022431A">
      <w:pPr>
        <w:widowControl/>
        <w:spacing w:after="0" w:line="240" w:lineRule="auto"/>
        <w:jc w:val="both"/>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73134974" wp14:editId="0D0D0A10">
            <wp:simplePos x="0" y="0"/>
            <wp:positionH relativeFrom="column">
              <wp:posOffset>482600</wp:posOffset>
            </wp:positionH>
            <wp:positionV relativeFrom="paragraph">
              <wp:posOffset>145415</wp:posOffset>
            </wp:positionV>
            <wp:extent cx="5303520" cy="39776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03520" cy="3977640"/>
                    </a:xfrm>
                    <a:prstGeom prst="rect">
                      <a:avLst/>
                    </a:prstGeom>
                  </pic:spPr>
                </pic:pic>
              </a:graphicData>
            </a:graphic>
            <wp14:sizeRelH relativeFrom="page">
              <wp14:pctWidth>0</wp14:pctWidth>
            </wp14:sizeRelH>
            <wp14:sizeRelV relativeFrom="page">
              <wp14:pctHeight>0</wp14:pctHeight>
            </wp14:sizeRelV>
          </wp:anchor>
        </w:drawing>
      </w:r>
    </w:p>
    <w:p w14:paraId="551B5CE8" w14:textId="4FFFF0F4" w:rsidR="006947F3" w:rsidRDefault="006947F3" w:rsidP="0022431A">
      <w:pPr>
        <w:widowControl/>
        <w:spacing w:after="0" w:line="240" w:lineRule="auto"/>
        <w:jc w:val="both"/>
        <w:rPr>
          <w:rFonts w:ascii="Arial" w:eastAsia="Arial" w:hAnsi="Arial" w:cs="Arial"/>
          <w:b/>
          <w:color w:val="002060"/>
          <w:sz w:val="28"/>
          <w:szCs w:val="28"/>
        </w:rPr>
      </w:pPr>
    </w:p>
    <w:p w14:paraId="0ABC66CC" w14:textId="77777777" w:rsidR="0022431A" w:rsidRDefault="0022431A" w:rsidP="0022431A">
      <w:pPr>
        <w:widowControl/>
        <w:spacing w:after="0" w:line="240" w:lineRule="auto"/>
        <w:jc w:val="both"/>
        <w:rPr>
          <w:rFonts w:ascii="Arial" w:eastAsia="Arial" w:hAnsi="Arial" w:cs="Arial"/>
          <w:b/>
          <w:color w:val="002060"/>
          <w:sz w:val="28"/>
          <w:szCs w:val="28"/>
        </w:rPr>
      </w:pPr>
    </w:p>
    <w:p w14:paraId="353C2451" w14:textId="700B3AD0" w:rsidR="006439FE" w:rsidRDefault="006439FE" w:rsidP="0022431A">
      <w:pPr>
        <w:widowControl/>
        <w:spacing w:after="0" w:line="240" w:lineRule="auto"/>
        <w:rPr>
          <w:rFonts w:ascii="Arial" w:eastAsia="Arial" w:hAnsi="Arial" w:cs="Arial"/>
          <w:b/>
          <w:color w:val="002060"/>
          <w:sz w:val="28"/>
          <w:szCs w:val="28"/>
        </w:rPr>
      </w:pPr>
    </w:p>
    <w:p w14:paraId="185A0A13" w14:textId="77777777" w:rsidR="006439FE" w:rsidRPr="006439FE" w:rsidRDefault="006439FE" w:rsidP="006439FE">
      <w:pPr>
        <w:rPr>
          <w:rFonts w:ascii="Arial" w:eastAsia="Arial" w:hAnsi="Arial" w:cs="Arial"/>
          <w:sz w:val="28"/>
          <w:szCs w:val="28"/>
        </w:rPr>
      </w:pPr>
    </w:p>
    <w:p w14:paraId="4BFC1827" w14:textId="77777777" w:rsidR="006439FE" w:rsidRPr="006439FE" w:rsidRDefault="006439FE" w:rsidP="006439FE">
      <w:pPr>
        <w:rPr>
          <w:rFonts w:ascii="Arial" w:eastAsia="Arial" w:hAnsi="Arial" w:cs="Arial"/>
          <w:sz w:val="28"/>
          <w:szCs w:val="28"/>
        </w:rPr>
      </w:pPr>
    </w:p>
    <w:p w14:paraId="65F06023" w14:textId="77777777" w:rsidR="006439FE" w:rsidRPr="006439FE" w:rsidRDefault="006439FE" w:rsidP="006439FE">
      <w:pPr>
        <w:rPr>
          <w:rFonts w:ascii="Arial" w:eastAsia="Arial" w:hAnsi="Arial" w:cs="Arial"/>
          <w:sz w:val="28"/>
          <w:szCs w:val="28"/>
        </w:rPr>
      </w:pPr>
    </w:p>
    <w:p w14:paraId="45527E0B" w14:textId="77777777" w:rsidR="006439FE" w:rsidRPr="006439FE" w:rsidRDefault="006439FE" w:rsidP="006439FE">
      <w:pPr>
        <w:rPr>
          <w:rFonts w:ascii="Arial" w:eastAsia="Arial" w:hAnsi="Arial" w:cs="Arial"/>
          <w:sz w:val="28"/>
          <w:szCs w:val="28"/>
        </w:rPr>
      </w:pPr>
    </w:p>
    <w:p w14:paraId="6FAB16AB" w14:textId="77777777" w:rsidR="006439FE" w:rsidRPr="006439FE" w:rsidRDefault="006439FE" w:rsidP="006439FE">
      <w:pPr>
        <w:rPr>
          <w:rFonts w:ascii="Arial" w:eastAsia="Arial" w:hAnsi="Arial" w:cs="Arial"/>
          <w:sz w:val="28"/>
          <w:szCs w:val="28"/>
        </w:rPr>
      </w:pPr>
    </w:p>
    <w:p w14:paraId="1651D77E" w14:textId="77777777" w:rsidR="006439FE" w:rsidRPr="006439FE" w:rsidRDefault="006439FE" w:rsidP="006439FE">
      <w:pPr>
        <w:rPr>
          <w:rFonts w:ascii="Arial" w:eastAsia="Arial" w:hAnsi="Arial" w:cs="Arial"/>
          <w:sz w:val="28"/>
          <w:szCs w:val="28"/>
        </w:rPr>
      </w:pPr>
    </w:p>
    <w:p w14:paraId="04B24A7F" w14:textId="77777777" w:rsidR="006439FE" w:rsidRPr="006439FE" w:rsidRDefault="006439FE" w:rsidP="006439FE">
      <w:pPr>
        <w:rPr>
          <w:rFonts w:ascii="Arial" w:eastAsia="Arial" w:hAnsi="Arial" w:cs="Arial"/>
          <w:sz w:val="28"/>
          <w:szCs w:val="28"/>
        </w:rPr>
      </w:pPr>
    </w:p>
    <w:p w14:paraId="347B25A5" w14:textId="77777777" w:rsidR="006439FE" w:rsidRPr="006439FE" w:rsidRDefault="006439FE" w:rsidP="006439FE">
      <w:pPr>
        <w:rPr>
          <w:rFonts w:ascii="Arial" w:eastAsia="Arial" w:hAnsi="Arial" w:cs="Arial"/>
          <w:sz w:val="28"/>
          <w:szCs w:val="28"/>
        </w:rPr>
      </w:pPr>
    </w:p>
    <w:p w14:paraId="43C9F3AB" w14:textId="77777777" w:rsidR="006439FE" w:rsidRPr="006439FE" w:rsidRDefault="006439FE" w:rsidP="006439FE">
      <w:pPr>
        <w:rPr>
          <w:rFonts w:ascii="Arial" w:eastAsia="Arial" w:hAnsi="Arial" w:cs="Arial"/>
          <w:sz w:val="28"/>
          <w:szCs w:val="28"/>
        </w:rPr>
      </w:pPr>
    </w:p>
    <w:p w14:paraId="4B74C1EC" w14:textId="77777777" w:rsidR="006439FE" w:rsidRPr="006439FE" w:rsidRDefault="006439FE" w:rsidP="006439FE">
      <w:pPr>
        <w:rPr>
          <w:rFonts w:ascii="Arial" w:eastAsia="Arial" w:hAnsi="Arial" w:cs="Arial"/>
          <w:sz w:val="28"/>
          <w:szCs w:val="28"/>
        </w:rPr>
      </w:pPr>
    </w:p>
    <w:p w14:paraId="121672CE" w14:textId="77777777" w:rsidR="006439FE" w:rsidRPr="006439FE" w:rsidRDefault="006439FE" w:rsidP="006439FE">
      <w:pPr>
        <w:rPr>
          <w:rFonts w:ascii="Arial" w:eastAsia="Arial" w:hAnsi="Arial" w:cs="Arial"/>
          <w:sz w:val="28"/>
          <w:szCs w:val="28"/>
        </w:rPr>
      </w:pPr>
    </w:p>
    <w:p w14:paraId="45961868" w14:textId="77777777" w:rsidR="006439FE" w:rsidRPr="006439FE" w:rsidRDefault="006439FE" w:rsidP="006439FE">
      <w:pPr>
        <w:rPr>
          <w:rFonts w:ascii="Arial" w:eastAsia="Arial" w:hAnsi="Arial" w:cs="Arial"/>
          <w:sz w:val="28"/>
          <w:szCs w:val="28"/>
        </w:rPr>
      </w:pPr>
    </w:p>
    <w:p w14:paraId="07D463D2" w14:textId="77777777" w:rsidR="006439FE" w:rsidRPr="006439FE" w:rsidRDefault="006439FE" w:rsidP="006439FE">
      <w:pPr>
        <w:rPr>
          <w:rFonts w:ascii="Arial" w:eastAsia="Arial" w:hAnsi="Arial" w:cs="Arial"/>
          <w:sz w:val="28"/>
          <w:szCs w:val="28"/>
        </w:rPr>
      </w:pPr>
    </w:p>
    <w:p w14:paraId="56F7FBD1" w14:textId="77777777" w:rsidR="006439FE" w:rsidRPr="006439FE" w:rsidRDefault="006439FE" w:rsidP="006439FE">
      <w:pPr>
        <w:rPr>
          <w:rFonts w:ascii="Arial" w:eastAsia="Arial" w:hAnsi="Arial" w:cs="Arial"/>
          <w:sz w:val="28"/>
          <w:szCs w:val="28"/>
        </w:rPr>
      </w:pPr>
    </w:p>
    <w:p w14:paraId="2AF6DEBD" w14:textId="77777777" w:rsidR="006439FE" w:rsidRPr="006439FE" w:rsidRDefault="006439FE" w:rsidP="006439FE">
      <w:pPr>
        <w:rPr>
          <w:rFonts w:ascii="Arial" w:eastAsia="Arial" w:hAnsi="Arial" w:cs="Arial"/>
          <w:sz w:val="28"/>
          <w:szCs w:val="28"/>
        </w:rPr>
      </w:pPr>
    </w:p>
    <w:p w14:paraId="32C23EEC" w14:textId="77777777" w:rsidR="006439FE" w:rsidRPr="006439FE" w:rsidRDefault="006439FE" w:rsidP="006439FE">
      <w:pPr>
        <w:rPr>
          <w:rFonts w:ascii="Arial" w:eastAsia="Arial" w:hAnsi="Arial" w:cs="Arial"/>
          <w:sz w:val="28"/>
          <w:szCs w:val="28"/>
        </w:rPr>
      </w:pPr>
    </w:p>
    <w:p w14:paraId="24FD45E6" w14:textId="77777777" w:rsidR="006439FE" w:rsidRPr="006439FE" w:rsidRDefault="006439FE" w:rsidP="006439FE">
      <w:pPr>
        <w:rPr>
          <w:rFonts w:ascii="Arial" w:eastAsia="Arial" w:hAnsi="Arial" w:cs="Arial"/>
          <w:sz w:val="28"/>
          <w:szCs w:val="28"/>
        </w:rPr>
      </w:pPr>
    </w:p>
    <w:p w14:paraId="01A5FF4F" w14:textId="77777777" w:rsidR="006439FE" w:rsidRPr="006439FE" w:rsidRDefault="006439FE" w:rsidP="006439FE">
      <w:pPr>
        <w:rPr>
          <w:rFonts w:ascii="Arial" w:eastAsia="Arial" w:hAnsi="Arial" w:cs="Arial"/>
          <w:sz w:val="28"/>
          <w:szCs w:val="28"/>
        </w:rPr>
      </w:pPr>
    </w:p>
    <w:p w14:paraId="316B0503" w14:textId="77777777" w:rsidR="006439FE" w:rsidRPr="006439FE" w:rsidRDefault="006439FE" w:rsidP="006439FE">
      <w:pPr>
        <w:rPr>
          <w:rFonts w:ascii="Arial" w:eastAsia="Arial" w:hAnsi="Arial" w:cs="Arial"/>
          <w:sz w:val="28"/>
          <w:szCs w:val="28"/>
        </w:rPr>
      </w:pPr>
    </w:p>
    <w:p w14:paraId="72C5C7FA" w14:textId="77777777" w:rsidR="006439FE" w:rsidRPr="006439FE" w:rsidRDefault="006439FE" w:rsidP="006439FE">
      <w:pPr>
        <w:rPr>
          <w:rFonts w:ascii="Arial" w:eastAsia="Arial" w:hAnsi="Arial" w:cs="Arial"/>
          <w:sz w:val="28"/>
          <w:szCs w:val="28"/>
        </w:rPr>
      </w:pPr>
    </w:p>
    <w:p w14:paraId="36F8F0F2" w14:textId="740EB294" w:rsidR="006439FE" w:rsidRDefault="006439FE" w:rsidP="006439FE">
      <w:pPr>
        <w:rPr>
          <w:rFonts w:ascii="Arial" w:eastAsia="Arial" w:hAnsi="Arial" w:cs="Arial"/>
          <w:sz w:val="28"/>
          <w:szCs w:val="28"/>
        </w:rPr>
      </w:pPr>
    </w:p>
    <w:p w14:paraId="72E5D33F" w14:textId="0AF3C7E8" w:rsidR="006947F3" w:rsidRDefault="006439FE" w:rsidP="006439FE">
      <w:pPr>
        <w:tabs>
          <w:tab w:val="left" w:pos="6996"/>
        </w:tabs>
        <w:rPr>
          <w:rFonts w:ascii="Arial" w:eastAsia="Arial" w:hAnsi="Arial" w:cs="Arial"/>
          <w:sz w:val="28"/>
          <w:szCs w:val="28"/>
        </w:rPr>
      </w:pPr>
      <w:r>
        <w:rPr>
          <w:rFonts w:ascii="Arial" w:eastAsia="Arial" w:hAnsi="Arial" w:cs="Arial"/>
          <w:sz w:val="28"/>
          <w:szCs w:val="28"/>
        </w:rPr>
        <w:tab/>
      </w:r>
    </w:p>
    <w:p w14:paraId="006E8168" w14:textId="036E9AB4" w:rsidR="006439FE" w:rsidRPr="006439FE" w:rsidRDefault="006439FE" w:rsidP="006439FE">
      <w:pPr>
        <w:tabs>
          <w:tab w:val="left" w:pos="6996"/>
        </w:tabs>
        <w:rPr>
          <w:rFonts w:ascii="Arial" w:eastAsia="Arial" w:hAnsi="Arial" w:cs="Arial"/>
          <w:sz w:val="28"/>
          <w:szCs w:val="28"/>
        </w:rPr>
      </w:pPr>
    </w:p>
    <w:sectPr w:rsidR="006439FE" w:rsidRPr="006439F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A4E62" w14:textId="77777777" w:rsidR="00F123C3" w:rsidRDefault="00F123C3">
      <w:pPr>
        <w:spacing w:line="240" w:lineRule="auto"/>
      </w:pPr>
      <w:r>
        <w:separator/>
      </w:r>
    </w:p>
  </w:endnote>
  <w:endnote w:type="continuationSeparator" w:id="0">
    <w:p w14:paraId="0292B655" w14:textId="77777777" w:rsidR="00F123C3" w:rsidRDefault="00F123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001387" w:rsidRDefault="0000138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001387" w:rsidRDefault="00001387">
    <w:pPr>
      <w:pBdr>
        <w:bottom w:val="single" w:sz="6" w:space="1" w:color="000000"/>
      </w:pBdr>
      <w:tabs>
        <w:tab w:val="left" w:pos="2371"/>
        <w:tab w:val="center" w:pos="5233"/>
      </w:tabs>
      <w:spacing w:after="0" w:line="240" w:lineRule="auto"/>
      <w:jc w:val="right"/>
      <w:rPr>
        <w:sz w:val="16"/>
        <w:szCs w:val="16"/>
      </w:rPr>
    </w:pPr>
  </w:p>
  <w:p w14:paraId="30A432AD" w14:textId="13515CCB" w:rsidR="00001387" w:rsidRDefault="00001387"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79</w:t>
    </w:r>
    <w:r w:rsidR="00AB10BC">
      <w:rPr>
        <w:rFonts w:ascii="Arial" w:eastAsia="Arial" w:hAnsi="Arial" w:cs="Arial"/>
        <w:sz w:val="14"/>
        <w:szCs w:val="14"/>
      </w:rPr>
      <w:t>7</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 xml:space="preserve">virus Disease (COVID19) as of </w:t>
    </w:r>
    <w:r w:rsidR="00AB10BC">
      <w:rPr>
        <w:rFonts w:ascii="Arial" w:eastAsia="Arial" w:hAnsi="Arial" w:cs="Arial"/>
        <w:sz w:val="14"/>
        <w:szCs w:val="14"/>
      </w:rPr>
      <w:t>10</w:t>
    </w:r>
    <w:r>
      <w:rPr>
        <w:rFonts w:ascii="Arial" w:eastAsia="Arial" w:hAnsi="Arial" w:cs="Arial"/>
        <w:sz w:val="14"/>
        <w:szCs w:val="14"/>
      </w:rPr>
      <w:t xml:space="preserve">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D4E4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D4E45">
      <w:rPr>
        <w:b/>
        <w:noProof/>
        <w:sz w:val="16"/>
        <w:szCs w:val="16"/>
      </w:rPr>
      <w:t>37</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001387" w:rsidRDefault="0000138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9381B" w14:textId="77777777" w:rsidR="00F123C3" w:rsidRDefault="00F123C3">
      <w:pPr>
        <w:spacing w:after="0" w:line="240" w:lineRule="auto"/>
      </w:pPr>
      <w:r>
        <w:separator/>
      </w:r>
    </w:p>
  </w:footnote>
  <w:footnote w:type="continuationSeparator" w:id="0">
    <w:p w14:paraId="73D00A9F" w14:textId="77777777" w:rsidR="00F123C3" w:rsidRDefault="00F12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001387" w:rsidRDefault="0000138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001387" w:rsidRDefault="00001387">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01387" w:rsidRDefault="00001387" w:rsidP="008F698C">
    <w:pPr>
      <w:pBdr>
        <w:bottom w:val="single" w:sz="6" w:space="1" w:color="000000"/>
      </w:pBdr>
      <w:tabs>
        <w:tab w:val="center" w:pos="4680"/>
        <w:tab w:val="right" w:pos="9360"/>
      </w:tabs>
      <w:spacing w:after="0" w:line="240" w:lineRule="auto"/>
      <w:rPr>
        <w:sz w:val="10"/>
      </w:rPr>
    </w:pPr>
  </w:p>
  <w:p w14:paraId="6BA9FC90" w14:textId="77777777" w:rsidR="00001387" w:rsidRDefault="0000138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001387" w:rsidRDefault="0000138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AEA"/>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8%20September%202021,%201600H.xlsx" TargetMode="External"/><Relationship Id="rId18" Type="http://schemas.openxmlformats.org/officeDocument/2006/relationships/hyperlink" Target="file:///C:\Users\mjgrafanan\Downloads\ssf%20as%20of%2008%20September%202021,%201600H.xlsx" TargetMode="External"/><Relationship Id="rId26" Type="http://schemas.openxmlformats.org/officeDocument/2006/relationships/hyperlink" Target="file:///C:\Users\mjgrafanan\Downloads\ssf%20as%20of%2008%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8%20September%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08%20September%202021,%201600H.xlsx" TargetMode="External"/><Relationship Id="rId17" Type="http://schemas.openxmlformats.org/officeDocument/2006/relationships/hyperlink" Target="file:///C:\Users\mjgrafanan\Downloads\ssf%20as%20of%2008%20September%202021,%201600H.xlsx" TargetMode="External"/><Relationship Id="rId25" Type="http://schemas.openxmlformats.org/officeDocument/2006/relationships/hyperlink" Target="file:///C:\Users\mjgrafanan\Downloads\ssf%20as%20of%2008%20September%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08%20September%202021,%201600H.xlsx" TargetMode="External"/><Relationship Id="rId20" Type="http://schemas.openxmlformats.org/officeDocument/2006/relationships/hyperlink" Target="file:///C:\Users\mjgrafanan\Downloads\ssf%20as%20of%2008%20September%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8%20September%202021,%201600H.xlsx" TargetMode="External"/><Relationship Id="rId24" Type="http://schemas.openxmlformats.org/officeDocument/2006/relationships/hyperlink" Target="file:///C:\Users\mjgrafanan\Downloads\ssf%20as%20of%2008%20September%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08%20September%202021,%201600H.xlsx" TargetMode="External"/><Relationship Id="rId23" Type="http://schemas.openxmlformats.org/officeDocument/2006/relationships/hyperlink" Target="file:///C:\Users\mjgrafanan\Downloads\ssf%20as%20of%2008%20September%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08%20September%202021,%201600H.xlsx" TargetMode="External"/><Relationship Id="rId19" Type="http://schemas.openxmlformats.org/officeDocument/2006/relationships/hyperlink" Target="file:///C:\Users\mjgrafanan\Downloads\ssf%20as%20of%2008%20September%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8%20September%202021,%201600H.xlsx" TargetMode="External"/><Relationship Id="rId22" Type="http://schemas.openxmlformats.org/officeDocument/2006/relationships/hyperlink" Target="file:///C:\Users\mjgrafanan\Downloads\ssf%20as%20of%2008%20September%202021,%201600H.xlsx" TargetMode="External"/><Relationship Id="rId27" Type="http://schemas.openxmlformats.org/officeDocument/2006/relationships/hyperlink" Target="file:///C:\Users\mjgrafanan\Downloads\ssf%20as%20of%2008%20September%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341EF1D-2413-4C72-AC1A-3228B3874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0</Pages>
  <Words>14855</Words>
  <Characters>84676</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5</cp:revision>
  <dcterms:created xsi:type="dcterms:W3CDTF">2021-09-09T09:59:00Z</dcterms:created>
  <dcterms:modified xsi:type="dcterms:W3CDTF">2021-09-1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